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DE159" w14:textId="77777777" w:rsidR="0001248A" w:rsidRPr="00B113C1" w:rsidRDefault="00DB07AD" w:rsidP="00DB07AD">
      <w:pPr>
        <w:jc w:val="center"/>
        <w:rPr>
          <w:rFonts w:ascii="Arial" w:eastAsia="標楷體" w:hAnsi="Arial"/>
          <w:b/>
        </w:rPr>
      </w:pPr>
      <w:r w:rsidRPr="00B113C1">
        <w:rPr>
          <w:rFonts w:ascii="Arial" w:eastAsia="標楷體" w:hAnsi="Arial" w:hint="eastAsia"/>
          <w:b/>
        </w:rPr>
        <w:t>多媒體程式設計</w:t>
      </w:r>
      <w:r w:rsidRPr="00B113C1">
        <w:rPr>
          <w:rFonts w:ascii="Arial" w:eastAsia="標楷體" w:hAnsi="Arial" w:hint="eastAsia"/>
          <w:b/>
        </w:rPr>
        <w:t>-</w:t>
      </w:r>
      <w:r w:rsidRPr="00B113C1">
        <w:rPr>
          <w:rFonts w:ascii="Arial" w:eastAsia="標楷體" w:hAnsi="Arial" w:hint="eastAsia"/>
          <w:b/>
        </w:rPr>
        <w:t>期末專案進度報告</w:t>
      </w:r>
      <w:r w:rsidRPr="00B113C1">
        <w:rPr>
          <w:rFonts w:ascii="Arial" w:eastAsia="標楷體" w:hAnsi="Arial" w:hint="eastAsia"/>
          <w:b/>
        </w:rPr>
        <w:t>1</w:t>
      </w:r>
    </w:p>
    <w:tbl>
      <w:tblPr>
        <w:tblStyle w:val="a5"/>
        <w:tblW w:w="0" w:type="auto"/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8296"/>
      </w:tblGrid>
      <w:tr w:rsidR="00044331" w:rsidRPr="00B113C1" w14:paraId="6C66D389" w14:textId="77777777" w:rsidTr="00044331">
        <w:tc>
          <w:tcPr>
            <w:tcW w:w="8296" w:type="dxa"/>
            <w:shd w:val="clear" w:color="auto" w:fill="FFF2CC" w:themeFill="accent4" w:themeFillTint="33"/>
          </w:tcPr>
          <w:p w14:paraId="09FAF0EC" w14:textId="2306A754" w:rsidR="00044331" w:rsidRPr="00B113C1" w:rsidRDefault="00044331" w:rsidP="00044331">
            <w:pPr>
              <w:rPr>
                <w:rFonts w:ascii="Arial" w:eastAsia="標楷體" w:hAnsi="Arial"/>
                <w:b/>
              </w:rPr>
            </w:pPr>
            <w:r w:rsidRPr="00B113C1">
              <w:rPr>
                <w:rFonts w:ascii="Arial" w:eastAsia="標楷體" w:hAnsi="Arial" w:hint="eastAsia"/>
                <w:b/>
              </w:rPr>
              <w:t>組別</w:t>
            </w:r>
            <w:r w:rsidRPr="00B113C1">
              <w:rPr>
                <w:rFonts w:ascii="Arial" w:eastAsia="標楷體" w:hAnsi="Arial" w:hint="eastAsia"/>
                <w:b/>
              </w:rPr>
              <w:t>:</w:t>
            </w:r>
            <w:r w:rsidR="008D4F9E">
              <w:rPr>
                <w:rFonts w:ascii="Arial" w:eastAsia="標楷體" w:hAnsi="Arial" w:hint="eastAsia"/>
                <w:b/>
              </w:rPr>
              <w:t>第十組</w:t>
            </w:r>
          </w:p>
          <w:p w14:paraId="7AF93C30" w14:textId="7FD8FAAA" w:rsidR="00044331" w:rsidRPr="00B113C1" w:rsidRDefault="00942B27" w:rsidP="00044331">
            <w:pPr>
              <w:rPr>
                <w:rFonts w:ascii="Arial" w:eastAsia="標楷體" w:hAnsi="Arial"/>
                <w:b/>
              </w:rPr>
            </w:pPr>
            <w:r w:rsidRPr="00B113C1">
              <w:rPr>
                <w:rFonts w:ascii="Arial" w:eastAsia="標楷體" w:hAnsi="Arial" w:hint="eastAsia"/>
                <w:b/>
              </w:rPr>
              <w:t>乙班</w:t>
            </w:r>
            <w:r w:rsidR="00044331" w:rsidRPr="00B113C1">
              <w:rPr>
                <w:rFonts w:ascii="Arial" w:eastAsia="標楷體" w:hAnsi="Arial" w:hint="eastAsia"/>
                <w:b/>
              </w:rPr>
              <w:t>組員</w:t>
            </w:r>
            <w:r w:rsidR="00044331" w:rsidRPr="00B113C1">
              <w:rPr>
                <w:rFonts w:ascii="Arial" w:eastAsia="標楷體" w:hAnsi="Arial" w:hint="eastAsia"/>
                <w:b/>
              </w:rPr>
              <w:t>(</w:t>
            </w:r>
            <w:r w:rsidR="00044331" w:rsidRPr="00B113C1">
              <w:rPr>
                <w:rFonts w:ascii="Arial" w:eastAsia="標楷體" w:hAnsi="Arial" w:hint="eastAsia"/>
                <w:b/>
              </w:rPr>
              <w:t>學號與姓名</w:t>
            </w:r>
            <w:r w:rsidR="00044331" w:rsidRPr="00B113C1">
              <w:rPr>
                <w:rFonts w:ascii="Arial" w:eastAsia="標楷體" w:hAnsi="Arial" w:hint="eastAsia"/>
                <w:b/>
              </w:rPr>
              <w:t>):</w:t>
            </w:r>
            <w:r w:rsidR="006B57B9" w:rsidRPr="00B113C1">
              <w:rPr>
                <w:rFonts w:ascii="Arial" w:eastAsia="標楷體" w:hAnsi="Arial"/>
                <w:b/>
              </w:rPr>
              <w:br/>
              <w:t xml:space="preserve">11044217 </w:t>
            </w:r>
            <w:r w:rsidR="006B57B9" w:rsidRPr="00B113C1">
              <w:rPr>
                <w:rFonts w:ascii="Arial" w:eastAsia="標楷體" w:hAnsi="Arial" w:hint="eastAsia"/>
                <w:b/>
              </w:rPr>
              <w:t>杜</w:t>
            </w:r>
            <w:r w:rsidR="004142C7">
              <w:rPr>
                <w:rFonts w:ascii="Arial" w:eastAsia="標楷體" w:hAnsi="Arial" w:hint="eastAsia"/>
                <w:b/>
              </w:rPr>
              <w:t>泳</w:t>
            </w:r>
            <w:r w:rsidR="006B57B9" w:rsidRPr="00B113C1">
              <w:rPr>
                <w:rFonts w:ascii="Arial" w:eastAsia="標楷體" w:hAnsi="Arial" w:hint="eastAsia"/>
                <w:b/>
              </w:rPr>
              <w:t>萱</w:t>
            </w:r>
            <w:r w:rsidR="006B57B9" w:rsidRPr="00B113C1">
              <w:rPr>
                <w:rFonts w:ascii="Arial" w:eastAsia="標楷體" w:hAnsi="Arial"/>
                <w:b/>
              </w:rPr>
              <w:br/>
              <w:t xml:space="preserve">11044242 </w:t>
            </w:r>
            <w:r w:rsidR="006B57B9" w:rsidRPr="00B113C1">
              <w:rPr>
                <w:rFonts w:ascii="Arial" w:eastAsia="標楷體" w:hAnsi="Arial" w:hint="eastAsia"/>
                <w:b/>
              </w:rPr>
              <w:t>羅芸庭</w:t>
            </w:r>
            <w:r w:rsidR="006B57B9" w:rsidRPr="00B113C1">
              <w:rPr>
                <w:rFonts w:ascii="Arial" w:eastAsia="標楷體" w:hAnsi="Arial"/>
                <w:b/>
              </w:rPr>
              <w:br/>
            </w:r>
            <w:r w:rsidR="006B57B9" w:rsidRPr="00B113C1">
              <w:rPr>
                <w:rFonts w:ascii="Arial" w:eastAsia="標楷體" w:hAnsi="Arial" w:hint="eastAsia"/>
                <w:b/>
              </w:rPr>
              <w:t>1</w:t>
            </w:r>
            <w:r w:rsidR="006B57B9" w:rsidRPr="00B113C1">
              <w:rPr>
                <w:rFonts w:ascii="Arial" w:eastAsia="標楷體" w:hAnsi="Arial"/>
                <w:b/>
              </w:rPr>
              <w:t xml:space="preserve">1044242 </w:t>
            </w:r>
            <w:r w:rsidR="006B57B9" w:rsidRPr="00B113C1">
              <w:rPr>
                <w:rFonts w:ascii="Arial" w:eastAsia="標楷體" w:hAnsi="Arial" w:hint="eastAsia"/>
                <w:b/>
              </w:rPr>
              <w:t>陳韻如</w:t>
            </w:r>
          </w:p>
          <w:p w14:paraId="4189E7AC" w14:textId="77777777" w:rsidR="0011372B" w:rsidRPr="00B113C1" w:rsidRDefault="0011372B">
            <w:pPr>
              <w:rPr>
                <w:rFonts w:ascii="Arial" w:eastAsia="標楷體" w:hAnsi="Arial"/>
                <w:b/>
              </w:rPr>
            </w:pPr>
          </w:p>
          <w:p w14:paraId="628993F0" w14:textId="77777777" w:rsidR="00044331" w:rsidRPr="00B113C1" w:rsidRDefault="00044331">
            <w:pPr>
              <w:rPr>
                <w:rFonts w:ascii="Arial" w:eastAsia="標楷體" w:hAnsi="Arial"/>
                <w:b/>
              </w:rPr>
            </w:pPr>
            <w:r w:rsidRPr="00B113C1">
              <w:rPr>
                <w:rFonts w:ascii="Arial" w:eastAsia="標楷體" w:hAnsi="Arial" w:hint="eastAsia"/>
                <w:b/>
              </w:rPr>
              <w:t>工作分配</w:t>
            </w:r>
            <w:r w:rsidRPr="00B113C1">
              <w:rPr>
                <w:rFonts w:ascii="Arial" w:eastAsia="標楷體" w:hAnsi="Arial" w:hint="eastAsia"/>
                <w:b/>
              </w:rPr>
              <w:t>:</w:t>
            </w:r>
          </w:p>
          <w:p w14:paraId="52FD51F3" w14:textId="4DA56558" w:rsidR="00044331" w:rsidRPr="00B113C1" w:rsidRDefault="006B57B9">
            <w:pPr>
              <w:rPr>
                <w:rFonts w:ascii="Arial" w:eastAsia="標楷體" w:hAnsi="Arial"/>
                <w:b/>
              </w:rPr>
            </w:pPr>
            <w:r w:rsidRPr="00B113C1">
              <w:rPr>
                <w:rFonts w:ascii="Arial" w:eastAsia="標楷體" w:hAnsi="Arial" w:hint="eastAsia"/>
                <w:b/>
              </w:rPr>
              <w:t>杜詠萱</w:t>
            </w:r>
            <w:r w:rsidRPr="00B113C1">
              <w:rPr>
                <w:rFonts w:ascii="Arial" w:eastAsia="標楷體" w:hAnsi="Arial" w:hint="eastAsia"/>
                <w:b/>
              </w:rPr>
              <w:t xml:space="preserve"> </w:t>
            </w:r>
            <w:r w:rsidRPr="00B113C1">
              <w:rPr>
                <w:rFonts w:ascii="Arial" w:eastAsia="標楷體" w:hAnsi="Arial" w:hint="eastAsia"/>
                <w:b/>
              </w:rPr>
              <w:t>商品介面、評論</w:t>
            </w:r>
            <w:r w:rsidRPr="00B113C1">
              <w:rPr>
                <w:rFonts w:ascii="Arial" w:eastAsia="標楷體" w:hAnsi="Arial"/>
                <w:b/>
              </w:rPr>
              <w:br/>
            </w:r>
            <w:r w:rsidRPr="00B113C1">
              <w:rPr>
                <w:rFonts w:ascii="Arial" w:eastAsia="標楷體" w:hAnsi="Arial" w:hint="eastAsia"/>
                <w:b/>
              </w:rPr>
              <w:t>羅芸庭</w:t>
            </w:r>
            <w:r w:rsidRPr="00B113C1">
              <w:rPr>
                <w:rFonts w:ascii="Arial" w:eastAsia="標楷體" w:hAnsi="Arial" w:hint="eastAsia"/>
                <w:b/>
              </w:rPr>
              <w:t xml:space="preserve"> </w:t>
            </w:r>
            <w:r w:rsidRPr="00B113C1">
              <w:rPr>
                <w:rFonts w:ascii="Arial" w:eastAsia="標楷體" w:hAnsi="Arial" w:hint="eastAsia"/>
                <w:b/>
              </w:rPr>
              <w:t>商品圖片、介紹、文書處理</w:t>
            </w:r>
            <w:r w:rsidRPr="00B113C1">
              <w:rPr>
                <w:rFonts w:ascii="Arial" w:eastAsia="標楷體" w:hAnsi="Arial"/>
                <w:b/>
              </w:rPr>
              <w:br/>
            </w:r>
            <w:r w:rsidRPr="00B113C1">
              <w:rPr>
                <w:rFonts w:ascii="Arial" w:eastAsia="標楷體" w:hAnsi="Arial" w:hint="eastAsia"/>
                <w:b/>
              </w:rPr>
              <w:t>陳韻如</w:t>
            </w:r>
            <w:r w:rsidRPr="00B113C1">
              <w:rPr>
                <w:rFonts w:ascii="Arial" w:eastAsia="標楷體" w:hAnsi="Arial" w:hint="eastAsia"/>
                <w:b/>
              </w:rPr>
              <w:t xml:space="preserve"> </w:t>
            </w:r>
            <w:r w:rsidRPr="00B113C1">
              <w:rPr>
                <w:rFonts w:ascii="Arial" w:eastAsia="標楷體" w:hAnsi="Arial" w:hint="eastAsia"/>
                <w:b/>
              </w:rPr>
              <w:t>首頁、商品列表</w:t>
            </w:r>
          </w:p>
          <w:p w14:paraId="5B3DC977" w14:textId="77777777" w:rsidR="00044331" w:rsidRPr="00B113C1" w:rsidRDefault="00044331">
            <w:pPr>
              <w:rPr>
                <w:rFonts w:ascii="Arial" w:eastAsia="標楷體" w:hAnsi="Arial"/>
                <w:b/>
              </w:rPr>
            </w:pPr>
          </w:p>
        </w:tc>
      </w:tr>
    </w:tbl>
    <w:p w14:paraId="3FCE31E5" w14:textId="77777777" w:rsidR="00DB07AD" w:rsidRPr="00B113C1" w:rsidRDefault="00DB07AD">
      <w:pPr>
        <w:rPr>
          <w:rFonts w:ascii="Arial" w:eastAsia="標楷體" w:hAnsi="Arial"/>
        </w:rPr>
      </w:pPr>
    </w:p>
    <w:p w14:paraId="645CF33C" w14:textId="77777777" w:rsidR="00DB07AD" w:rsidRPr="00B113C1" w:rsidRDefault="00DB07AD" w:rsidP="00DB07AD">
      <w:pPr>
        <w:pStyle w:val="a3"/>
        <w:numPr>
          <w:ilvl w:val="0"/>
          <w:numId w:val="1"/>
        </w:numPr>
        <w:ind w:leftChars="0"/>
        <w:rPr>
          <w:rFonts w:ascii="Arial" w:eastAsia="標楷體" w:hAnsi="Arial"/>
          <w:b/>
        </w:rPr>
      </w:pPr>
      <w:r w:rsidRPr="00B113C1">
        <w:rPr>
          <w:rFonts w:ascii="Arial" w:eastAsia="標楷體" w:hAnsi="Arial" w:hint="eastAsia"/>
          <w:b/>
        </w:rPr>
        <w:t>期末專案主題</w:t>
      </w:r>
    </w:p>
    <w:p w14:paraId="02FFF7D9" w14:textId="6E140502" w:rsidR="00936989" w:rsidRPr="004A3010" w:rsidRDefault="009C4849" w:rsidP="004A3010">
      <w:pPr>
        <w:pStyle w:val="a3"/>
        <w:ind w:leftChars="0"/>
        <w:rPr>
          <w:rFonts w:ascii="Arial" w:eastAsia="標楷體" w:hAnsi="Arial"/>
        </w:rPr>
      </w:pPr>
      <w:r w:rsidRPr="00B113C1">
        <w:rPr>
          <w:rFonts w:ascii="Arial" w:eastAsia="標楷體" w:hAnsi="Arial" w:hint="eastAsia"/>
        </w:rPr>
        <w:t>香氛</w:t>
      </w:r>
    </w:p>
    <w:p w14:paraId="6A4EBA26" w14:textId="77777777" w:rsidR="00DB07AD" w:rsidRPr="00B113C1" w:rsidRDefault="00DB07AD" w:rsidP="00DB07AD">
      <w:pPr>
        <w:pStyle w:val="a3"/>
        <w:ind w:leftChars="0"/>
        <w:rPr>
          <w:rFonts w:ascii="Arial" w:eastAsia="標楷體" w:hAnsi="Arial"/>
        </w:rPr>
      </w:pPr>
    </w:p>
    <w:p w14:paraId="694846C7" w14:textId="77777777" w:rsidR="00DB07AD" w:rsidRPr="00B113C1" w:rsidRDefault="00DB07AD" w:rsidP="00DB07AD">
      <w:pPr>
        <w:pStyle w:val="a3"/>
        <w:numPr>
          <w:ilvl w:val="0"/>
          <w:numId w:val="1"/>
        </w:numPr>
        <w:ind w:leftChars="0"/>
        <w:rPr>
          <w:rFonts w:ascii="Arial" w:eastAsia="標楷體" w:hAnsi="Arial"/>
          <w:b/>
        </w:rPr>
      </w:pPr>
      <w:r w:rsidRPr="00B113C1">
        <w:rPr>
          <w:rFonts w:ascii="Arial" w:eastAsia="標楷體" w:hAnsi="Arial" w:hint="eastAsia"/>
          <w:b/>
        </w:rPr>
        <w:t>期末專案的特色</w:t>
      </w:r>
    </w:p>
    <w:p w14:paraId="14D02D9E" w14:textId="26F88613" w:rsidR="00DB07AD" w:rsidRPr="00B113C1" w:rsidRDefault="007D4652">
      <w:pPr>
        <w:rPr>
          <w:rFonts w:ascii="Arial" w:eastAsia="標楷體" w:hAnsi="Arial"/>
        </w:rPr>
      </w:pPr>
      <w:r w:rsidRPr="00B113C1">
        <w:rPr>
          <w:rFonts w:ascii="Arial" w:eastAsia="標楷體" w:hAnsi="Arial" w:hint="eastAsia"/>
        </w:rPr>
        <w:t>我們的主題是香氛，所以版面的配色選用的主題是溫柔且舒服的顏色去做搭配，而品牌的名稱也是存在著我們對於品牌的期許，希望藉由最簡單方式，帶給顧客最舒適的感受，因此產品是</w:t>
      </w:r>
      <w:r w:rsidR="001243AC" w:rsidRPr="00B113C1">
        <w:rPr>
          <w:rFonts w:ascii="Arial" w:eastAsia="標楷體" w:hAnsi="Arial" w:hint="eastAsia"/>
        </w:rPr>
        <w:t>藉由多款的香味，提供消費做選擇。</w:t>
      </w:r>
    </w:p>
    <w:p w14:paraId="2550D9A6" w14:textId="30016ACE" w:rsidR="000140F6" w:rsidRPr="00BC6096" w:rsidRDefault="00937226" w:rsidP="005E0A9F">
      <w:pPr>
        <w:widowControl/>
        <w:rPr>
          <w:rFonts w:ascii="Arial" w:eastAsia="標楷體" w:hAnsi="Arial"/>
        </w:rPr>
      </w:pPr>
      <w:r>
        <w:rPr>
          <w:rFonts w:ascii="Arial" w:eastAsia="標楷體" w:hAnsi="Arial"/>
        </w:rPr>
        <w:br w:type="page"/>
      </w:r>
    </w:p>
    <w:p w14:paraId="622D1227" w14:textId="3A5D48C8" w:rsidR="00FC70A1" w:rsidRPr="005E0A9F" w:rsidRDefault="00DB07AD" w:rsidP="005E0A9F">
      <w:pPr>
        <w:pStyle w:val="a3"/>
        <w:numPr>
          <w:ilvl w:val="0"/>
          <w:numId w:val="1"/>
        </w:numPr>
        <w:ind w:leftChars="0"/>
        <w:rPr>
          <w:rFonts w:ascii="Arial" w:eastAsia="標楷體" w:hAnsi="Arial"/>
          <w:b/>
        </w:rPr>
      </w:pPr>
      <w:r w:rsidRPr="005E0A9F">
        <w:rPr>
          <w:rFonts w:ascii="Arial" w:eastAsia="標楷體" w:hAnsi="Arial" w:hint="eastAsia"/>
          <w:b/>
        </w:rPr>
        <w:lastRenderedPageBreak/>
        <w:t>期末專案</w:t>
      </w:r>
      <w:r w:rsidR="0011372B" w:rsidRPr="005E0A9F">
        <w:rPr>
          <w:rFonts w:ascii="Arial" w:eastAsia="標楷體" w:hAnsi="Arial" w:hint="eastAsia"/>
          <w:b/>
        </w:rPr>
        <w:t>網頁排版設計</w:t>
      </w:r>
      <w:r w:rsidR="000140F6" w:rsidRPr="005E0A9F">
        <w:rPr>
          <w:rFonts w:ascii="Arial" w:eastAsia="標楷體" w:hAnsi="Arial" w:hint="eastAsia"/>
          <w:b/>
          <w:lang w:eastAsia="zh-HK"/>
        </w:rPr>
        <w:t>與</w:t>
      </w:r>
      <w:r w:rsidR="0011372B" w:rsidRPr="005E0A9F">
        <w:rPr>
          <w:rFonts w:ascii="Arial" w:eastAsia="標楷體" w:hAnsi="Arial" w:hint="eastAsia"/>
          <w:b/>
          <w:lang w:eastAsia="zh-HK"/>
        </w:rPr>
        <w:t>網站</w:t>
      </w:r>
      <w:r w:rsidR="000140F6" w:rsidRPr="005E0A9F">
        <w:rPr>
          <w:rFonts w:ascii="Arial" w:eastAsia="標楷體" w:hAnsi="Arial" w:hint="eastAsia"/>
          <w:b/>
          <w:lang w:eastAsia="zh-HK"/>
        </w:rPr>
        <w:t>功能</w:t>
      </w:r>
      <w:r w:rsidR="00A80261" w:rsidRPr="005E0A9F">
        <w:rPr>
          <w:rFonts w:ascii="Arial" w:eastAsia="標楷體" w:hAnsi="Arial" w:hint="eastAsia"/>
          <w:b/>
        </w:rPr>
        <w:t>的</w:t>
      </w:r>
      <w:r w:rsidR="000140F6" w:rsidRPr="005E0A9F">
        <w:rPr>
          <w:rFonts w:ascii="Arial" w:eastAsia="標楷體" w:hAnsi="Arial" w:hint="eastAsia"/>
          <w:b/>
        </w:rPr>
        <w:t>構思</w:t>
      </w:r>
      <w:r w:rsidRPr="005E0A9F">
        <w:rPr>
          <w:rFonts w:ascii="Arial" w:eastAsia="標楷體" w:hAnsi="Arial" w:hint="eastAsia"/>
          <w:b/>
        </w:rPr>
        <w:t>過程</w:t>
      </w:r>
      <w:r w:rsidR="000140F6" w:rsidRPr="005E0A9F">
        <w:rPr>
          <w:rFonts w:ascii="Arial" w:eastAsia="標楷體" w:hAnsi="Arial" w:hint="eastAsia"/>
          <w:b/>
        </w:rPr>
        <w:t xml:space="preserve"> </w:t>
      </w:r>
      <w:r w:rsidRPr="005E0A9F">
        <w:rPr>
          <w:rFonts w:ascii="Arial" w:eastAsia="標楷體" w:hAnsi="Arial" w:hint="eastAsia"/>
          <w:color w:val="0070C0"/>
        </w:rPr>
        <w:t>(</w:t>
      </w:r>
      <w:r w:rsidRPr="005E0A9F">
        <w:rPr>
          <w:rFonts w:ascii="Arial" w:eastAsia="標楷體" w:hAnsi="Arial" w:hint="eastAsia"/>
          <w:color w:val="0070C0"/>
        </w:rPr>
        <w:t>用</w:t>
      </w:r>
      <w:r w:rsidRPr="005E0A9F">
        <w:rPr>
          <w:rFonts w:ascii="Arial" w:eastAsia="標楷體" w:hAnsi="Arial" w:hint="eastAsia"/>
          <w:color w:val="0070C0"/>
          <w:u w:val="single"/>
        </w:rPr>
        <w:t>文字與照片</w:t>
      </w:r>
      <w:r w:rsidR="0011372B" w:rsidRPr="005E0A9F">
        <w:rPr>
          <w:rFonts w:ascii="Arial" w:eastAsia="標楷體" w:hAnsi="Arial" w:hint="eastAsia"/>
          <w:color w:val="0070C0"/>
          <w:u w:val="single"/>
        </w:rPr>
        <w:t>說明</w:t>
      </w:r>
      <w:r w:rsidR="000140F6" w:rsidRPr="005E0A9F">
        <w:rPr>
          <w:rFonts w:ascii="Arial" w:eastAsia="標楷體" w:hAnsi="Arial" w:hint="eastAsia"/>
          <w:color w:val="0070C0"/>
        </w:rPr>
        <w:t xml:space="preserve">, </w:t>
      </w:r>
      <w:r w:rsidR="00A80261" w:rsidRPr="005E0A9F">
        <w:rPr>
          <w:rFonts w:ascii="Arial" w:eastAsia="標楷體" w:hAnsi="Arial" w:hint="eastAsia"/>
          <w:color w:val="0070C0"/>
        </w:rPr>
        <w:t>或</w:t>
      </w:r>
      <w:r w:rsidR="000140F6" w:rsidRPr="005E0A9F">
        <w:rPr>
          <w:rFonts w:ascii="Arial" w:eastAsia="標楷體" w:hAnsi="Arial" w:hint="eastAsia"/>
          <w:color w:val="0070C0"/>
        </w:rPr>
        <w:t>使用</w:t>
      </w:r>
      <w:r w:rsidR="000140F6" w:rsidRPr="005E0A9F">
        <w:rPr>
          <w:rFonts w:ascii="Arial" w:eastAsia="標楷體" w:hAnsi="Arial" w:hint="eastAsia"/>
          <w:color w:val="0070C0"/>
          <w:u w:val="single"/>
        </w:rPr>
        <w:t>設計思考</w:t>
      </w:r>
      <w:r w:rsidR="000140F6" w:rsidRPr="005E0A9F">
        <w:rPr>
          <w:rFonts w:ascii="Arial" w:eastAsia="標楷體" w:hAnsi="Arial" w:hint="eastAsia"/>
          <w:color w:val="0070C0"/>
        </w:rPr>
        <w:t>之方法</w:t>
      </w:r>
      <w:r w:rsidRPr="005E0A9F">
        <w:rPr>
          <w:rFonts w:ascii="Arial" w:eastAsia="標楷體" w:hAnsi="Arial" w:hint="eastAsia"/>
          <w:color w:val="0070C0"/>
        </w:rPr>
        <w:t>)</w:t>
      </w:r>
      <w:r w:rsidR="00FC70A1" w:rsidRPr="005E0A9F">
        <w:rPr>
          <w:rFonts w:ascii="Arial" w:eastAsia="標楷體" w:hAnsi="Arial" w:hint="eastAsia"/>
          <w:color w:val="0070C0"/>
          <w:sz w:val="20"/>
          <w:lang w:eastAsia="zh-HK"/>
        </w:rPr>
        <w:t>設計思考</w:t>
      </w:r>
      <w:r w:rsidR="00FC70A1" w:rsidRPr="005E0A9F">
        <w:rPr>
          <w:rFonts w:ascii="Arial" w:eastAsia="標楷體" w:hAnsi="Arial" w:hint="eastAsia"/>
          <w:color w:val="0070C0"/>
          <w:sz w:val="20"/>
          <w:lang w:eastAsia="zh-HK"/>
        </w:rPr>
        <w:t>:</w:t>
      </w:r>
      <w:r w:rsidR="00FC70A1" w:rsidRPr="005E0A9F">
        <w:rPr>
          <w:rFonts w:ascii="Arial" w:eastAsia="標楷體" w:hAnsi="Arial"/>
          <w:color w:val="0070C0"/>
          <w:sz w:val="20"/>
        </w:rPr>
        <w:t xml:space="preserve"> </w:t>
      </w:r>
      <w:hyperlink r:id="rId7" w:history="1">
        <w:r w:rsidR="00FC70A1" w:rsidRPr="005E0A9F">
          <w:rPr>
            <w:rStyle w:val="a4"/>
            <w:rFonts w:ascii="Arial" w:eastAsia="標楷體" w:hAnsi="Arial"/>
            <w:color w:val="0070C0"/>
            <w:sz w:val="20"/>
            <w:lang w:eastAsia="zh-HK"/>
          </w:rPr>
          <w:t>http://betweengos.com/3-minutes-to-know-what-is-design-thinking/</w:t>
        </w:r>
      </w:hyperlink>
      <w:r w:rsidR="001243AC" w:rsidRPr="005E0A9F">
        <w:rPr>
          <w:rStyle w:val="a4"/>
          <w:rFonts w:ascii="Arial" w:eastAsia="標楷體" w:hAnsi="Arial" w:hint="eastAsia"/>
          <w:color w:val="0070C0"/>
          <w:sz w:val="20"/>
        </w:rPr>
        <w:t xml:space="preserve"> </w:t>
      </w:r>
      <w:hyperlink r:id="rId8" w:history="1">
        <w:r w:rsidR="001243AC" w:rsidRPr="005E0A9F">
          <w:rPr>
            <w:rStyle w:val="a4"/>
            <w:rFonts w:ascii="Arial" w:eastAsia="標楷體" w:hAnsi="Arial"/>
            <w:sz w:val="20"/>
          </w:rPr>
          <w:t>https://www.managertoday.com.tw/glossary/view/197</w:t>
        </w:r>
      </w:hyperlink>
    </w:p>
    <w:p w14:paraId="2923342E" w14:textId="1C07E964" w:rsidR="00595FB2" w:rsidRPr="00B113C1" w:rsidRDefault="00BC6096" w:rsidP="009C4849">
      <w:pPr>
        <w:rPr>
          <w:rFonts w:ascii="Arial" w:eastAsia="標楷體" w:hAnsi="Arial"/>
          <w:sz w:val="32"/>
          <w:szCs w:val="32"/>
          <w:shd w:val="pct15" w:color="auto" w:fill="FFFFFF"/>
        </w:rPr>
      </w:pPr>
      <w:r>
        <w:rPr>
          <w:rFonts w:ascii="Arial" w:eastAsia="標楷體" w:hAnsi="Arial" w:hint="eastAsia"/>
          <w:noProof/>
          <w:szCs w:val="24"/>
        </w:rPr>
        <w:drawing>
          <wp:anchor distT="0" distB="0" distL="114300" distR="114300" simplePos="0" relativeHeight="251664384" behindDoc="0" locked="0" layoutInCell="1" allowOverlap="1" wp14:anchorId="47CEEE1D" wp14:editId="3D575400">
            <wp:simplePos x="0" y="0"/>
            <wp:positionH relativeFrom="margin">
              <wp:align>right</wp:align>
            </wp:positionH>
            <wp:positionV relativeFrom="paragraph">
              <wp:posOffset>421396</wp:posOffset>
            </wp:positionV>
            <wp:extent cx="5274310" cy="411480"/>
            <wp:effectExtent l="0" t="0" r="2540" b="7620"/>
            <wp:wrapSquare wrapText="bothSides"/>
            <wp:docPr id="897189835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7189835" name="圖片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14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243AC" w:rsidRPr="00B113C1">
        <w:rPr>
          <w:rFonts w:ascii="Arial" w:eastAsia="標楷體" w:hAnsi="Arial" w:hint="eastAsia"/>
          <w:sz w:val="32"/>
          <w:szCs w:val="32"/>
          <w:shd w:val="pct15" w:color="auto" w:fill="FFFFFF"/>
        </w:rPr>
        <w:t>首頁</w:t>
      </w:r>
    </w:p>
    <w:p w14:paraId="3A0C2FF1" w14:textId="6258C4D2" w:rsidR="00B113C1" w:rsidRPr="00937226" w:rsidRDefault="00937226" w:rsidP="009C4849">
      <w:pPr>
        <w:rPr>
          <w:rFonts w:ascii="Arial" w:eastAsia="標楷體" w:hAnsi="Arial"/>
          <w:szCs w:val="24"/>
          <w:shd w:val="pct15" w:color="auto" w:fill="FFFFFF"/>
        </w:rPr>
      </w:pPr>
      <w:r w:rsidRPr="00B113C1">
        <w:rPr>
          <w:rFonts w:ascii="Arial" w:eastAsia="標楷體" w:hAnsi="Arial"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382319E7" wp14:editId="0439EF62">
            <wp:simplePos x="0" y="0"/>
            <wp:positionH relativeFrom="margin">
              <wp:align>right</wp:align>
            </wp:positionH>
            <wp:positionV relativeFrom="paragraph">
              <wp:posOffset>927588</wp:posOffset>
            </wp:positionV>
            <wp:extent cx="5274310" cy="2592705"/>
            <wp:effectExtent l="0" t="0" r="2540" b="0"/>
            <wp:wrapSquare wrapText="bothSides"/>
            <wp:docPr id="323476539" name="圖片 1" descr="一張含有 蠟燭, 餐具, 文字, 咖啡杯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3476539" name="圖片 1" descr="一張含有 蠟燭, 餐具, 文字, 咖啡杯 的圖片&#10;&#10;自動產生的描述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927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113C1" w:rsidRPr="00937226">
        <w:rPr>
          <w:rFonts w:ascii="Arial" w:eastAsia="標楷體" w:hAnsi="Arial" w:hint="eastAsia"/>
          <w:szCs w:val="24"/>
        </w:rPr>
        <w:t>我們頁首</w:t>
      </w:r>
      <w:r>
        <w:rPr>
          <w:rFonts w:ascii="Arial" w:eastAsia="標楷體" w:hAnsi="Arial" w:hint="eastAsia"/>
          <w:szCs w:val="24"/>
        </w:rPr>
        <w:t>最上面放的是我們活動的消息，</w:t>
      </w:r>
      <w:r w:rsidR="00B113C1" w:rsidRPr="00937226">
        <w:rPr>
          <w:rFonts w:ascii="Arial" w:eastAsia="標楷體" w:hAnsi="Arial" w:hint="eastAsia"/>
          <w:szCs w:val="24"/>
        </w:rPr>
        <w:t>主要內容有我們品牌的</w:t>
      </w:r>
      <w:r>
        <w:rPr>
          <w:rFonts w:ascii="Arial" w:eastAsia="標楷體" w:hAnsi="Arial" w:hint="eastAsia"/>
          <w:szCs w:val="24"/>
        </w:rPr>
        <w:t>L</w:t>
      </w:r>
      <w:r>
        <w:rPr>
          <w:rFonts w:ascii="Arial" w:eastAsia="標楷體" w:hAnsi="Arial"/>
          <w:szCs w:val="24"/>
        </w:rPr>
        <w:t>ogo</w:t>
      </w:r>
      <w:r>
        <w:rPr>
          <w:rFonts w:ascii="Arial" w:eastAsia="標楷體" w:hAnsi="Arial" w:hint="eastAsia"/>
          <w:szCs w:val="24"/>
        </w:rPr>
        <w:t>，</w:t>
      </w:r>
      <w:r w:rsidRPr="00937226">
        <w:rPr>
          <w:rFonts w:ascii="Arial" w:eastAsia="標楷體" w:hAnsi="Arial" w:hint="eastAsia"/>
          <w:szCs w:val="24"/>
        </w:rPr>
        <w:t>旁邊的選單都是</w:t>
      </w:r>
      <w:r>
        <w:rPr>
          <w:rFonts w:ascii="Arial" w:eastAsia="標楷體" w:hAnsi="Arial" w:hint="eastAsia"/>
          <w:szCs w:val="24"/>
        </w:rPr>
        <w:t>為了</w:t>
      </w:r>
      <w:r w:rsidRPr="00937226">
        <w:rPr>
          <w:rFonts w:ascii="Arial" w:eastAsia="標楷體" w:hAnsi="Arial" w:hint="eastAsia"/>
          <w:szCs w:val="24"/>
        </w:rPr>
        <w:t>提供顧客能夠</w:t>
      </w:r>
      <w:r>
        <w:rPr>
          <w:rFonts w:ascii="Arial" w:eastAsia="標楷體" w:hAnsi="Arial" w:hint="eastAsia"/>
          <w:szCs w:val="24"/>
        </w:rPr>
        <w:t>更加快速的點選想了解的介面。</w:t>
      </w:r>
    </w:p>
    <w:p w14:paraId="6F6944BB" w14:textId="6A011C9C" w:rsidR="009C4849" w:rsidRPr="00B113C1" w:rsidRDefault="00937226">
      <w:pPr>
        <w:rPr>
          <w:rFonts w:ascii="Arial" w:eastAsia="標楷體" w:hAnsi="Arial"/>
        </w:rPr>
      </w:pPr>
      <w:r w:rsidRPr="00B113C1">
        <w:rPr>
          <w:rFonts w:ascii="Arial" w:eastAsia="標楷體" w:hAnsi="Arial" w:hint="eastAsia"/>
          <w:noProof/>
        </w:rPr>
        <w:drawing>
          <wp:anchor distT="0" distB="0" distL="114300" distR="114300" simplePos="0" relativeHeight="251666432" behindDoc="0" locked="0" layoutInCell="1" allowOverlap="1" wp14:anchorId="033E803C" wp14:editId="16AD2AEA">
            <wp:simplePos x="0" y="0"/>
            <wp:positionH relativeFrom="margin">
              <wp:align>right</wp:align>
            </wp:positionH>
            <wp:positionV relativeFrom="paragraph">
              <wp:posOffset>3467003</wp:posOffset>
            </wp:positionV>
            <wp:extent cx="5274310" cy="2258695"/>
            <wp:effectExtent l="0" t="0" r="2540" b="8255"/>
            <wp:wrapSquare wrapText="bothSides"/>
            <wp:docPr id="1447014815" name="圖片 1" descr="一張含有 文字, 螢幕擷取畫面, template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7014815" name="圖片 1" descr="一張含有 文字, 螢幕擷取畫面, template 的圖片&#10;&#10;自動產生的描述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586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113C1" w:rsidRPr="00B113C1">
        <w:rPr>
          <w:rFonts w:ascii="Arial" w:eastAsia="標楷體" w:hAnsi="Arial" w:hint="eastAsia"/>
        </w:rPr>
        <w:t>顧客透過品牌名搜尋到我們網頁的第一個介面會是呈現此畫面。</w:t>
      </w:r>
      <w:r w:rsidR="00B113C1" w:rsidRPr="00B113C1">
        <w:rPr>
          <w:rFonts w:ascii="Arial" w:eastAsia="標楷體" w:hAnsi="Arial"/>
        </w:rPr>
        <w:br/>
      </w:r>
      <w:r w:rsidR="00B113C1" w:rsidRPr="00B113C1">
        <w:rPr>
          <w:rFonts w:ascii="Arial" w:eastAsia="標楷體" w:hAnsi="Arial" w:hint="eastAsia"/>
        </w:rPr>
        <w:t>我們品牌主打的產品是蠟燭，以我們的動態廣告也都是放關於蠟燭的廣告，讓顧客能第一時間了解到我們品牌的特色。</w:t>
      </w:r>
    </w:p>
    <w:p w14:paraId="43C332EC" w14:textId="6074BB61" w:rsidR="005252BE" w:rsidRPr="00B113C1" w:rsidRDefault="007D4652">
      <w:pPr>
        <w:rPr>
          <w:rFonts w:ascii="Arial" w:eastAsia="標楷體" w:hAnsi="Arial"/>
        </w:rPr>
      </w:pPr>
      <w:r w:rsidRPr="00B113C1">
        <w:rPr>
          <w:rFonts w:ascii="Arial" w:eastAsia="標楷體" w:hAnsi="Arial" w:hint="eastAsia"/>
        </w:rPr>
        <w:t>接著往下滑動，會有我們</w:t>
      </w:r>
      <w:r w:rsidR="00FD7F5A">
        <w:rPr>
          <w:rFonts w:ascii="Arial" w:eastAsia="標楷體" w:hAnsi="Arial" w:hint="eastAsia"/>
        </w:rPr>
        <w:t>商</w:t>
      </w:r>
      <w:r w:rsidRPr="00B113C1">
        <w:rPr>
          <w:rFonts w:ascii="Arial" w:eastAsia="標楷體" w:hAnsi="Arial" w:hint="eastAsia"/>
        </w:rPr>
        <w:t>品</w:t>
      </w:r>
      <w:r w:rsidR="00E319B3">
        <w:rPr>
          <w:rFonts w:ascii="Arial" w:eastAsia="標楷體" w:hAnsi="Arial" w:hint="eastAsia"/>
        </w:rPr>
        <w:t>列表</w:t>
      </w:r>
      <w:r w:rsidRPr="00B113C1">
        <w:rPr>
          <w:rFonts w:ascii="Arial" w:eastAsia="標楷體" w:hAnsi="Arial" w:hint="eastAsia"/>
        </w:rPr>
        <w:t>的連結，讓有興趣進一步了解的顧客，能夠更直接的點選相關產品內容。</w:t>
      </w:r>
    </w:p>
    <w:p w14:paraId="0EDFD0D8" w14:textId="77777777" w:rsidR="00937226" w:rsidRDefault="00937226">
      <w:pPr>
        <w:widowControl/>
        <w:rPr>
          <w:rFonts w:ascii="Arial" w:eastAsia="標楷體" w:hAnsi="Arial"/>
        </w:rPr>
      </w:pPr>
      <w:r>
        <w:rPr>
          <w:rFonts w:ascii="Arial" w:eastAsia="標楷體" w:hAnsi="Arial"/>
        </w:rPr>
        <w:br w:type="page"/>
      </w:r>
    </w:p>
    <w:p w14:paraId="1FDE5858" w14:textId="2BDEEAAF" w:rsidR="007D4652" w:rsidRPr="00B113C1" w:rsidRDefault="00937226">
      <w:pPr>
        <w:rPr>
          <w:rFonts w:ascii="Arial" w:eastAsia="標楷體" w:hAnsi="Arial"/>
        </w:rPr>
      </w:pPr>
      <w:r>
        <w:rPr>
          <w:rFonts w:ascii="Arial" w:eastAsia="標楷體" w:hAnsi="Arial"/>
          <w:noProof/>
        </w:rPr>
        <w:lastRenderedPageBreak/>
        <w:drawing>
          <wp:anchor distT="0" distB="0" distL="114300" distR="114300" simplePos="0" relativeHeight="251667456" behindDoc="0" locked="0" layoutInCell="1" allowOverlap="1" wp14:anchorId="0A1AF9E2" wp14:editId="64680DFB">
            <wp:simplePos x="0" y="0"/>
            <wp:positionH relativeFrom="margin">
              <wp:align>right</wp:align>
            </wp:positionH>
            <wp:positionV relativeFrom="paragraph">
              <wp:posOffset>3139440</wp:posOffset>
            </wp:positionV>
            <wp:extent cx="5274310" cy="2573020"/>
            <wp:effectExtent l="0" t="0" r="2540" b="0"/>
            <wp:wrapTopAndBottom/>
            <wp:docPr id="1938851575" name="圖片 2" descr="一張含有 文字, 螢幕擷取畫面, 設計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8851575" name="圖片 2" descr="一張含有 文字, 螢幕擷取畫面, 設計 的圖片&#10;&#10;自動產生的描述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730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113C1">
        <w:rPr>
          <w:rFonts w:ascii="Arial" w:eastAsia="標楷體" w:hAnsi="Arial" w:hint="eastAsia"/>
          <w:noProof/>
        </w:rPr>
        <w:drawing>
          <wp:anchor distT="0" distB="0" distL="114300" distR="114300" simplePos="0" relativeHeight="251663360" behindDoc="0" locked="0" layoutInCell="1" allowOverlap="1" wp14:anchorId="727104FC" wp14:editId="21E8186F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274310" cy="2577465"/>
            <wp:effectExtent l="0" t="0" r="2540" b="0"/>
            <wp:wrapSquare wrapText="bothSides"/>
            <wp:docPr id="524230214" name="圖片 2" descr="一張含有 文字, 螢幕擷取畫面, template, 設計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4230214" name="圖片 2" descr="一張含有 文字, 螢幕擷取畫面, template, 設計 的圖片&#10;&#10;自動產生的描述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774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D4652" w:rsidRPr="00B113C1">
        <w:rPr>
          <w:rFonts w:ascii="Arial" w:eastAsia="標楷體" w:hAnsi="Arial" w:hint="eastAsia"/>
        </w:rPr>
        <w:t>再往下滑動就會有我們品牌的介紹，藉由我們的</w:t>
      </w:r>
      <w:r w:rsidR="00FD7F5A">
        <w:rPr>
          <w:rFonts w:ascii="Arial" w:eastAsia="標楷體" w:hAnsi="Arial" w:hint="eastAsia"/>
        </w:rPr>
        <w:t>商</w:t>
      </w:r>
      <w:r w:rsidR="007D4652" w:rsidRPr="00B113C1">
        <w:rPr>
          <w:rFonts w:ascii="Arial" w:eastAsia="標楷體" w:hAnsi="Arial" w:hint="eastAsia"/>
        </w:rPr>
        <w:t>品傳遞給消費者</w:t>
      </w:r>
      <w:r>
        <w:rPr>
          <w:rFonts w:ascii="Arial" w:eastAsia="標楷體" w:hAnsi="Arial" w:hint="eastAsia"/>
        </w:rPr>
        <w:t>什麼</w:t>
      </w:r>
      <w:r w:rsidR="007D4652" w:rsidRPr="00B113C1">
        <w:rPr>
          <w:rFonts w:ascii="Arial" w:eastAsia="標楷體" w:hAnsi="Arial" w:hint="eastAsia"/>
        </w:rPr>
        <w:t>理念，建立出品牌的定位。</w:t>
      </w:r>
    </w:p>
    <w:p w14:paraId="18A44C20" w14:textId="7578EB9A" w:rsidR="007D4652" w:rsidRDefault="00FD7F5A">
      <w:pPr>
        <w:rPr>
          <w:rFonts w:ascii="Arial" w:eastAsia="標楷體" w:hAnsi="Arial"/>
        </w:rPr>
      </w:pPr>
      <w:r>
        <w:rPr>
          <w:rFonts w:ascii="Arial" w:eastAsia="標楷體" w:hAnsi="Arial" w:hint="eastAsia"/>
          <w:noProof/>
        </w:rPr>
        <w:drawing>
          <wp:anchor distT="0" distB="0" distL="114300" distR="114300" simplePos="0" relativeHeight="251668480" behindDoc="0" locked="0" layoutInCell="1" allowOverlap="1" wp14:anchorId="275B0380" wp14:editId="3AF370C0">
            <wp:simplePos x="0" y="0"/>
            <wp:positionH relativeFrom="margin">
              <wp:align>right</wp:align>
            </wp:positionH>
            <wp:positionV relativeFrom="paragraph">
              <wp:posOffset>3172705</wp:posOffset>
            </wp:positionV>
            <wp:extent cx="5274310" cy="819785"/>
            <wp:effectExtent l="0" t="0" r="2540" b="0"/>
            <wp:wrapSquare wrapText="bothSides"/>
            <wp:docPr id="1279929828" name="圖片 3" descr="一張含有 文字, 螢幕擷取畫面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9929828" name="圖片 3" descr="一張含有 文字, 螢幕擷取畫面 的圖片&#10;&#10;自動產生的描述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197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E0A9F">
        <w:rPr>
          <w:rFonts w:ascii="Arial" w:eastAsia="標楷體" w:hAnsi="Arial" w:hint="eastAsia"/>
        </w:rPr>
        <w:t>而我們將主打商品放在最後一項，是為了讓那些猶豫不決或者毫無頭緒的顧客，能夠在最後面看到這些商品有想點進去購入嘗試看看的</w:t>
      </w:r>
      <w:r>
        <w:rPr>
          <w:rFonts w:ascii="Arial" w:eastAsia="標楷體" w:hAnsi="Arial" w:hint="eastAsia"/>
        </w:rPr>
        <w:t>想法</w:t>
      </w:r>
      <w:r w:rsidR="005E0A9F">
        <w:rPr>
          <w:rFonts w:ascii="Arial" w:eastAsia="標楷體" w:hAnsi="Arial" w:hint="eastAsia"/>
        </w:rPr>
        <w:t>。</w:t>
      </w:r>
    </w:p>
    <w:p w14:paraId="49E21BD2" w14:textId="47A31010" w:rsidR="005E0A9F" w:rsidRPr="005E0A9F" w:rsidRDefault="00FD7F5A">
      <w:pPr>
        <w:rPr>
          <w:rFonts w:ascii="Arial" w:eastAsia="標楷體" w:hAnsi="Arial"/>
        </w:rPr>
      </w:pPr>
      <w:r>
        <w:rPr>
          <w:rFonts w:ascii="Arial" w:eastAsia="標楷體" w:hAnsi="Arial" w:hint="eastAsia"/>
        </w:rPr>
        <w:t>我們的頁尾內容除了有我們的品牌名也有放其他介面的連結，以供顧客能夠做點選。</w:t>
      </w:r>
    </w:p>
    <w:p w14:paraId="6591E163" w14:textId="28394EB1" w:rsidR="00FD7F5A" w:rsidRDefault="00FD7F5A">
      <w:pPr>
        <w:widowControl/>
        <w:rPr>
          <w:rFonts w:ascii="Arial" w:eastAsia="標楷體" w:hAnsi="Arial"/>
          <w:noProof/>
        </w:rPr>
      </w:pPr>
      <w:r>
        <w:rPr>
          <w:rFonts w:ascii="Arial" w:eastAsia="標楷體" w:hAnsi="Arial"/>
          <w:noProof/>
        </w:rPr>
        <w:br w:type="page"/>
      </w:r>
    </w:p>
    <w:p w14:paraId="398CA714" w14:textId="41184CBD" w:rsidR="007D4652" w:rsidRPr="00FD7F5A" w:rsidRDefault="00FD7F5A">
      <w:pPr>
        <w:rPr>
          <w:rFonts w:ascii="Arial" w:eastAsia="標楷體" w:hAnsi="Arial"/>
          <w:noProof/>
          <w:sz w:val="32"/>
          <w:szCs w:val="28"/>
          <w:shd w:val="pct15" w:color="auto" w:fill="FFFFFF"/>
        </w:rPr>
      </w:pPr>
      <w:r w:rsidRPr="00FD7F5A">
        <w:rPr>
          <w:rFonts w:ascii="Arial" w:eastAsia="標楷體" w:hAnsi="Arial" w:hint="eastAsia"/>
          <w:noProof/>
          <w:sz w:val="32"/>
          <w:szCs w:val="28"/>
          <w:shd w:val="pct15" w:color="auto" w:fill="FFFFFF"/>
        </w:rPr>
        <w:lastRenderedPageBreak/>
        <w:drawing>
          <wp:anchor distT="0" distB="0" distL="114300" distR="114300" simplePos="0" relativeHeight="251670528" behindDoc="0" locked="0" layoutInCell="1" allowOverlap="1" wp14:anchorId="12935C03" wp14:editId="5A9EB72E">
            <wp:simplePos x="0" y="0"/>
            <wp:positionH relativeFrom="margin">
              <wp:align>right</wp:align>
            </wp:positionH>
            <wp:positionV relativeFrom="paragraph">
              <wp:posOffset>479474</wp:posOffset>
            </wp:positionV>
            <wp:extent cx="5274310" cy="2557780"/>
            <wp:effectExtent l="0" t="0" r="2540" b="0"/>
            <wp:wrapTopAndBottom/>
            <wp:docPr id="1717779050" name="圖片 5" descr="一張含有 文字, 螢幕擷取畫面, 設計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7779050" name="圖片 5" descr="一張含有 文字, 螢幕擷取畫面, 設計 的圖片&#10;&#10;自動產生的描述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77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D7F5A">
        <w:rPr>
          <w:rFonts w:ascii="Arial" w:eastAsia="標楷體" w:hAnsi="Arial" w:hint="eastAsia"/>
          <w:noProof/>
          <w:sz w:val="32"/>
          <w:szCs w:val="28"/>
          <w:shd w:val="pct15" w:color="auto" w:fill="FFFFFF"/>
        </w:rPr>
        <w:t>商品</w:t>
      </w:r>
      <w:r w:rsidR="00BD36E2">
        <w:rPr>
          <w:rFonts w:ascii="Arial" w:eastAsia="標楷體" w:hAnsi="Arial" w:hint="eastAsia"/>
          <w:noProof/>
          <w:sz w:val="32"/>
          <w:szCs w:val="28"/>
          <w:shd w:val="pct15" w:color="auto" w:fill="FFFFFF"/>
        </w:rPr>
        <w:t>列表</w:t>
      </w:r>
    </w:p>
    <w:p w14:paraId="4435BF80" w14:textId="7AF8A05B" w:rsidR="00FD7F5A" w:rsidRPr="00FD7F5A" w:rsidRDefault="00FD7F5A">
      <w:pPr>
        <w:rPr>
          <w:rFonts w:ascii="Arial" w:eastAsia="標楷體" w:hAnsi="Arial"/>
        </w:rPr>
      </w:pPr>
      <w:r>
        <w:rPr>
          <w:rFonts w:ascii="Arial" w:eastAsia="標楷體" w:hAnsi="Arial" w:hint="eastAsia"/>
        </w:rPr>
        <w:t>我們的商品</w:t>
      </w:r>
      <w:r w:rsidR="00BD36E2">
        <w:rPr>
          <w:rFonts w:ascii="Arial" w:eastAsia="標楷體" w:hAnsi="Arial" w:hint="eastAsia"/>
        </w:rPr>
        <w:t>列表</w:t>
      </w:r>
      <w:r>
        <w:rPr>
          <w:rFonts w:ascii="Arial" w:eastAsia="標楷體" w:hAnsi="Arial" w:hint="eastAsia"/>
        </w:rPr>
        <w:t>排版是三個為一列，三個為一行的方式去呈現商品的圖示。</w:t>
      </w:r>
    </w:p>
    <w:p w14:paraId="58002F25" w14:textId="00AA4989" w:rsidR="005252BE" w:rsidRPr="00B113C1" w:rsidRDefault="005252BE">
      <w:pPr>
        <w:rPr>
          <w:rFonts w:ascii="Arial" w:eastAsia="標楷體" w:hAnsi="Arial"/>
        </w:rPr>
      </w:pPr>
    </w:p>
    <w:p w14:paraId="700BF953" w14:textId="1174E930" w:rsidR="005E0A9F" w:rsidRPr="005E0A9F" w:rsidRDefault="005E0A9F" w:rsidP="005E0A9F">
      <w:pPr>
        <w:widowControl/>
        <w:rPr>
          <w:rFonts w:ascii="Arial" w:eastAsia="標楷體" w:hAnsi="Arial"/>
          <w:b/>
          <w:highlight w:val="lightGray"/>
        </w:rPr>
      </w:pPr>
      <w:r>
        <w:rPr>
          <w:rFonts w:ascii="Arial" w:eastAsia="標楷體" w:hAnsi="Arial"/>
          <w:b/>
          <w:highlight w:val="lightGray"/>
        </w:rPr>
        <w:br w:type="page"/>
      </w:r>
    </w:p>
    <w:p w14:paraId="1D70F2E3" w14:textId="51656A25" w:rsidR="006817AF" w:rsidRPr="005E0A9F" w:rsidRDefault="008C5440" w:rsidP="005E0A9F">
      <w:pPr>
        <w:pStyle w:val="a3"/>
        <w:numPr>
          <w:ilvl w:val="0"/>
          <w:numId w:val="1"/>
        </w:numPr>
        <w:ind w:leftChars="0"/>
        <w:rPr>
          <w:rFonts w:ascii="Arial" w:eastAsia="標楷體" w:hAnsi="Arial"/>
          <w:b/>
        </w:rPr>
      </w:pPr>
      <w:r w:rsidRPr="005E0A9F">
        <w:rPr>
          <w:rFonts w:ascii="Arial" w:eastAsia="標楷體" w:hAnsi="Arial" w:hint="eastAsia"/>
          <w:b/>
        </w:rPr>
        <w:lastRenderedPageBreak/>
        <w:t>網站的</w:t>
      </w:r>
      <w:r w:rsidRPr="005E0A9F">
        <w:rPr>
          <w:rFonts w:ascii="Arial" w:eastAsia="標楷體" w:hAnsi="Arial" w:hint="eastAsia"/>
          <w:b/>
        </w:rPr>
        <w:t>prototype</w:t>
      </w:r>
      <w:r w:rsidR="00A80261" w:rsidRPr="005E0A9F">
        <w:rPr>
          <w:rFonts w:ascii="Arial" w:eastAsia="標楷體" w:hAnsi="Arial" w:hint="eastAsia"/>
          <w:b/>
        </w:rPr>
        <w:t>介面</w:t>
      </w:r>
    </w:p>
    <w:p w14:paraId="1122AE62" w14:textId="77777777" w:rsidR="008C5440" w:rsidRPr="00B113C1" w:rsidRDefault="00A80261" w:rsidP="006817AF">
      <w:pPr>
        <w:pStyle w:val="a3"/>
        <w:numPr>
          <w:ilvl w:val="0"/>
          <w:numId w:val="4"/>
        </w:numPr>
        <w:ind w:leftChars="0"/>
        <w:rPr>
          <w:rFonts w:ascii="Arial" w:eastAsia="標楷體" w:hAnsi="Arial"/>
        </w:rPr>
      </w:pPr>
      <w:r w:rsidRPr="00B113C1">
        <w:rPr>
          <w:rFonts w:ascii="Arial" w:eastAsia="標楷體" w:hAnsi="Arial" w:hint="eastAsia"/>
        </w:rPr>
        <w:t>至少</w:t>
      </w:r>
      <w:r w:rsidRPr="00B113C1">
        <w:rPr>
          <w:rFonts w:ascii="Arial" w:eastAsia="標楷體" w:hAnsi="Arial" w:hint="eastAsia"/>
        </w:rPr>
        <w:t>2</w:t>
      </w:r>
      <w:r w:rsidRPr="00B113C1">
        <w:rPr>
          <w:rFonts w:ascii="Arial" w:eastAsia="標楷體" w:hAnsi="Arial" w:hint="eastAsia"/>
        </w:rPr>
        <w:t>個介面</w:t>
      </w:r>
      <w:r w:rsidRPr="00B113C1">
        <w:rPr>
          <w:rFonts w:ascii="Arial" w:eastAsia="標楷體" w:hAnsi="Arial" w:hint="eastAsia"/>
        </w:rPr>
        <w:t xml:space="preserve">: </w:t>
      </w:r>
      <w:r w:rsidRPr="00B113C1">
        <w:rPr>
          <w:rFonts w:ascii="Arial" w:eastAsia="標楷體" w:hAnsi="Arial" w:hint="eastAsia"/>
        </w:rPr>
        <w:t>首頁與另一個頁面</w:t>
      </w:r>
    </w:p>
    <w:p w14:paraId="7A8896C0" w14:textId="77777777" w:rsidR="006817AF" w:rsidRPr="00B113C1" w:rsidRDefault="006817AF" w:rsidP="006817AF">
      <w:pPr>
        <w:pStyle w:val="a3"/>
        <w:numPr>
          <w:ilvl w:val="0"/>
          <w:numId w:val="4"/>
        </w:numPr>
        <w:ind w:leftChars="0"/>
        <w:rPr>
          <w:rFonts w:ascii="Arial" w:eastAsia="標楷體" w:hAnsi="Arial"/>
        </w:rPr>
      </w:pPr>
      <w:r w:rsidRPr="00B113C1">
        <w:rPr>
          <w:rFonts w:ascii="Arial" w:eastAsia="標楷體" w:hAnsi="Arial" w:hint="eastAsia"/>
          <w:color w:val="0070C0"/>
          <w:lang w:eastAsia="zh-HK"/>
        </w:rPr>
        <w:t>請使用工具繪製</w:t>
      </w:r>
      <w:r w:rsidRPr="00B113C1">
        <w:rPr>
          <w:rFonts w:ascii="Arial" w:eastAsia="標楷體" w:hAnsi="Arial" w:hint="eastAsia"/>
          <w:color w:val="0070C0"/>
        </w:rPr>
        <w:t>:</w:t>
      </w:r>
      <w:r w:rsidRPr="00B113C1">
        <w:rPr>
          <w:rFonts w:ascii="Arial" w:eastAsia="標楷體" w:hAnsi="Arial"/>
          <w:color w:val="0070C0"/>
        </w:rPr>
        <w:t xml:space="preserve"> Figma (</w:t>
      </w:r>
      <w:hyperlink r:id="rId16" w:history="1">
        <w:r w:rsidRPr="00B113C1">
          <w:rPr>
            <w:rStyle w:val="a4"/>
            <w:rFonts w:ascii="Arial" w:eastAsia="標楷體" w:hAnsi="Arial"/>
          </w:rPr>
          <w:t>https://www.figma.com/</w:t>
        </w:r>
      </w:hyperlink>
      <w:r w:rsidRPr="00B113C1">
        <w:rPr>
          <w:rFonts w:ascii="Arial" w:eastAsia="標楷體" w:hAnsi="Arial"/>
          <w:color w:val="0070C0"/>
        </w:rPr>
        <w:t>), Balsqmiq (</w:t>
      </w:r>
      <w:hyperlink r:id="rId17" w:history="1">
        <w:r w:rsidRPr="00B113C1">
          <w:rPr>
            <w:rStyle w:val="a4"/>
            <w:rFonts w:ascii="Arial" w:eastAsia="標楷體" w:hAnsi="Arial"/>
            <w:lang w:eastAsia="zh-HK"/>
          </w:rPr>
          <w:t>https://balsamiq.com/</w:t>
        </w:r>
      </w:hyperlink>
      <w:r w:rsidRPr="00B113C1">
        <w:rPr>
          <w:rFonts w:ascii="Arial" w:eastAsia="標楷體" w:hAnsi="Arial"/>
          <w:lang w:eastAsia="zh-HK"/>
        </w:rPr>
        <w:t>)</w:t>
      </w:r>
      <w:r w:rsidRPr="00B113C1">
        <w:rPr>
          <w:rFonts w:ascii="Arial" w:eastAsia="標楷體" w:hAnsi="Arial"/>
          <w:color w:val="0070C0"/>
          <w:lang w:eastAsia="zh-HK"/>
        </w:rPr>
        <w:t xml:space="preserve">, Draw IO </w:t>
      </w:r>
      <w:hyperlink r:id="rId18" w:history="1">
        <w:r w:rsidRPr="00B113C1">
          <w:rPr>
            <w:rStyle w:val="a4"/>
            <w:rFonts w:ascii="Arial" w:eastAsia="標楷體" w:hAnsi="Arial"/>
            <w:lang w:eastAsia="zh-HK"/>
          </w:rPr>
          <w:t>https://app.diagrams.net/</w:t>
        </w:r>
      </w:hyperlink>
      <w:r w:rsidRPr="00B113C1">
        <w:rPr>
          <w:rFonts w:ascii="Arial" w:eastAsia="標楷體" w:hAnsi="Arial" w:hint="eastAsia"/>
          <w:color w:val="0070C0"/>
          <w:lang w:eastAsia="zh-HK"/>
        </w:rPr>
        <w:t xml:space="preserve"> </w:t>
      </w:r>
      <w:r w:rsidRPr="00B113C1">
        <w:rPr>
          <w:rFonts w:ascii="Arial" w:eastAsia="標楷體" w:hAnsi="Arial" w:hint="eastAsia"/>
          <w:color w:val="0070C0"/>
        </w:rPr>
        <w:t>....</w:t>
      </w:r>
      <w:r w:rsidRPr="00B113C1">
        <w:rPr>
          <w:rFonts w:ascii="Arial" w:eastAsia="標楷體" w:hAnsi="Arial" w:hint="eastAsia"/>
          <w:color w:val="0070C0"/>
          <w:lang w:eastAsia="zh-HK"/>
        </w:rPr>
        <w:t>或其他</w:t>
      </w:r>
    </w:p>
    <w:p w14:paraId="650C49F2" w14:textId="3BF7AD3F" w:rsidR="008C5440" w:rsidRPr="00722063" w:rsidRDefault="006817AF" w:rsidP="00722063">
      <w:pPr>
        <w:pStyle w:val="a3"/>
        <w:numPr>
          <w:ilvl w:val="0"/>
          <w:numId w:val="4"/>
        </w:numPr>
        <w:ind w:leftChars="0"/>
        <w:rPr>
          <w:rFonts w:ascii="Arial" w:eastAsia="標楷體" w:hAnsi="Arial"/>
        </w:rPr>
      </w:pPr>
      <w:r w:rsidRPr="00722063">
        <w:rPr>
          <w:rFonts w:ascii="Arial" w:eastAsia="標楷體" w:hAnsi="Arial" w:hint="eastAsia"/>
        </w:rPr>
        <w:t>需使用簡要文字說明介面</w:t>
      </w:r>
    </w:p>
    <w:p w14:paraId="584C1CFA" w14:textId="7617FAD8" w:rsidR="00722063" w:rsidRPr="00AC2BC8" w:rsidRDefault="00AC2BC8" w:rsidP="00722063">
      <w:pPr>
        <w:rPr>
          <w:rFonts w:ascii="Arial" w:eastAsia="標楷體" w:hAnsi="Arial"/>
          <w:sz w:val="32"/>
          <w:szCs w:val="28"/>
          <w:shd w:val="pct15" w:color="auto" w:fill="FFFFFF"/>
        </w:rPr>
      </w:pPr>
      <w:r w:rsidRPr="00AC2BC8">
        <w:rPr>
          <w:rFonts w:ascii="Arial" w:eastAsia="標楷體" w:hAnsi="Arial"/>
          <w:noProof/>
          <w:sz w:val="32"/>
          <w:szCs w:val="28"/>
          <w:shd w:val="pct15" w:color="auto" w:fill="FFFFFF"/>
        </w:rPr>
        <w:drawing>
          <wp:anchor distT="0" distB="0" distL="114300" distR="114300" simplePos="0" relativeHeight="251671552" behindDoc="0" locked="0" layoutInCell="1" allowOverlap="1" wp14:anchorId="126CF54A" wp14:editId="61A00065">
            <wp:simplePos x="0" y="0"/>
            <wp:positionH relativeFrom="margin">
              <wp:align>left</wp:align>
            </wp:positionH>
            <wp:positionV relativeFrom="paragraph">
              <wp:posOffset>502920</wp:posOffset>
            </wp:positionV>
            <wp:extent cx="5274310" cy="3001010"/>
            <wp:effectExtent l="0" t="0" r="2540" b="8890"/>
            <wp:wrapTopAndBottom/>
            <wp:docPr id="2024393775" name="圖片 1" descr="一張含有 文字, 螢幕擷取畫面, 字型, 數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4393775" name="圖片 1" descr="一張含有 文字, 螢幕擷取畫面, 字型, 數字 的圖片&#10;&#10;自動產生的描述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01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C2BC8">
        <w:rPr>
          <w:rFonts w:ascii="Arial" w:eastAsia="標楷體" w:hAnsi="Arial" w:hint="eastAsia"/>
          <w:sz w:val="32"/>
          <w:szCs w:val="28"/>
          <w:shd w:val="pct15" w:color="auto" w:fill="FFFFFF"/>
        </w:rPr>
        <w:t>首頁</w:t>
      </w:r>
    </w:p>
    <w:p w14:paraId="45956DF9" w14:textId="58F1DB9F" w:rsidR="00722063" w:rsidRPr="00722063" w:rsidRDefault="00722063" w:rsidP="00722063">
      <w:pPr>
        <w:rPr>
          <w:rFonts w:ascii="Arial" w:eastAsia="標楷體" w:hAnsi="Arial"/>
        </w:rPr>
      </w:pPr>
    </w:p>
    <w:p w14:paraId="237DAF0B" w14:textId="58E65017" w:rsidR="00A80261" w:rsidRPr="00AC2BC8" w:rsidRDefault="00AC2BC8">
      <w:pPr>
        <w:rPr>
          <w:rFonts w:ascii="Arial" w:eastAsia="標楷體" w:hAnsi="Arial"/>
          <w:sz w:val="32"/>
          <w:szCs w:val="28"/>
          <w:shd w:val="pct15" w:color="auto" w:fill="FFFFFF"/>
        </w:rPr>
      </w:pPr>
      <w:r w:rsidRPr="00AC2BC8">
        <w:rPr>
          <w:rFonts w:ascii="Arial" w:eastAsia="標楷體" w:hAnsi="Arial"/>
          <w:noProof/>
          <w:sz w:val="32"/>
          <w:szCs w:val="28"/>
          <w:shd w:val="pct15" w:color="auto" w:fill="FFFFFF"/>
        </w:rPr>
        <w:drawing>
          <wp:anchor distT="0" distB="0" distL="114300" distR="114300" simplePos="0" relativeHeight="251672576" behindDoc="0" locked="0" layoutInCell="1" allowOverlap="1" wp14:anchorId="2636B7B9" wp14:editId="169B5AEC">
            <wp:simplePos x="0" y="0"/>
            <wp:positionH relativeFrom="margin">
              <wp:align>left</wp:align>
            </wp:positionH>
            <wp:positionV relativeFrom="paragraph">
              <wp:posOffset>449580</wp:posOffset>
            </wp:positionV>
            <wp:extent cx="5274310" cy="2955290"/>
            <wp:effectExtent l="0" t="0" r="2540" b="0"/>
            <wp:wrapTopAndBottom/>
            <wp:docPr id="651676097" name="圖片 3" descr="一張含有 文字, 螢幕擷取畫面, 數字, 字型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1676097" name="圖片 3" descr="一張含有 文字, 螢幕擷取畫面, 數字, 字型 的圖片&#10;&#10;自動產生的描述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552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C2BC8">
        <w:rPr>
          <w:rFonts w:ascii="Arial" w:eastAsia="標楷體" w:hAnsi="Arial" w:hint="eastAsia"/>
          <w:sz w:val="32"/>
          <w:szCs w:val="28"/>
          <w:shd w:val="pct15" w:color="auto" w:fill="FFFFFF"/>
        </w:rPr>
        <w:t>商品介面</w:t>
      </w:r>
    </w:p>
    <w:p w14:paraId="271B0CC8" w14:textId="7142DD3D" w:rsidR="008C5440" w:rsidRPr="00B113C1" w:rsidRDefault="005E0A9F" w:rsidP="005E0A9F">
      <w:pPr>
        <w:widowControl/>
        <w:rPr>
          <w:rFonts w:ascii="Arial" w:eastAsia="標楷體" w:hAnsi="Arial"/>
        </w:rPr>
      </w:pPr>
      <w:r>
        <w:rPr>
          <w:rFonts w:ascii="Arial" w:eastAsia="標楷體" w:hAnsi="Arial"/>
        </w:rPr>
        <w:br w:type="page"/>
      </w:r>
    </w:p>
    <w:p w14:paraId="4CBCA97A" w14:textId="53C62940" w:rsidR="00DB07AD" w:rsidRPr="005E0A9F" w:rsidRDefault="00DB07AD" w:rsidP="005E0A9F">
      <w:pPr>
        <w:pStyle w:val="a3"/>
        <w:numPr>
          <w:ilvl w:val="0"/>
          <w:numId w:val="1"/>
        </w:numPr>
        <w:ind w:leftChars="0"/>
        <w:rPr>
          <w:rFonts w:ascii="Arial" w:eastAsia="標楷體" w:hAnsi="Arial"/>
          <w:b/>
        </w:rPr>
      </w:pPr>
      <w:r w:rsidRPr="005E0A9F">
        <w:rPr>
          <w:rFonts w:ascii="Arial" w:eastAsia="標楷體" w:hAnsi="Arial" w:hint="eastAsia"/>
          <w:b/>
        </w:rPr>
        <w:lastRenderedPageBreak/>
        <w:t>網站架構圖</w:t>
      </w:r>
    </w:p>
    <w:p w14:paraId="7CBE929F" w14:textId="26C0AF8D" w:rsidR="00DB07AD" w:rsidRPr="00B113C1" w:rsidRDefault="0077003D">
      <w:pPr>
        <w:rPr>
          <w:rFonts w:ascii="Arial" w:eastAsia="標楷體" w:hAnsi="Arial"/>
        </w:rPr>
      </w:pPr>
      <w:r w:rsidRPr="00B113C1">
        <w:rPr>
          <w:rFonts w:ascii="Arial" w:eastAsia="標楷體" w:hAnsi="Arial"/>
          <w:noProof/>
        </w:rPr>
        <w:drawing>
          <wp:inline distT="0" distB="0" distL="0" distR="0" wp14:anchorId="491B8106" wp14:editId="72D27976">
            <wp:extent cx="6487111" cy="3894992"/>
            <wp:effectExtent l="0" t="19050" r="0" b="48895"/>
            <wp:docPr id="2" name="資料庫圖表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1" r:lo="rId22" r:qs="rId23" r:cs="rId24"/>
              </a:graphicData>
            </a:graphic>
          </wp:inline>
        </w:drawing>
      </w:r>
    </w:p>
    <w:p w14:paraId="7DE23A68" w14:textId="77777777" w:rsidR="00DB07AD" w:rsidRPr="00B113C1" w:rsidRDefault="00DB07AD">
      <w:pPr>
        <w:rPr>
          <w:rFonts w:ascii="Arial" w:eastAsia="標楷體" w:hAnsi="Arial"/>
        </w:rPr>
      </w:pPr>
    </w:p>
    <w:p w14:paraId="77C3AE7E" w14:textId="03747CE3" w:rsidR="00DB07AD" w:rsidRPr="00B113C1" w:rsidRDefault="0070678A" w:rsidP="0070678A">
      <w:pPr>
        <w:widowControl/>
        <w:rPr>
          <w:rFonts w:ascii="Arial" w:eastAsia="標楷體" w:hAnsi="Arial"/>
        </w:rPr>
      </w:pPr>
      <w:r w:rsidRPr="00B113C1">
        <w:rPr>
          <w:rFonts w:ascii="Arial" w:eastAsia="標楷體" w:hAnsi="Arial"/>
        </w:rPr>
        <w:br w:type="page"/>
      </w:r>
    </w:p>
    <w:p w14:paraId="564947AB" w14:textId="77777777" w:rsidR="009C0318" w:rsidRPr="00B113C1" w:rsidRDefault="009C0318" w:rsidP="009C0318">
      <w:pPr>
        <w:pStyle w:val="a3"/>
        <w:numPr>
          <w:ilvl w:val="0"/>
          <w:numId w:val="1"/>
        </w:numPr>
        <w:ind w:leftChars="0"/>
        <w:rPr>
          <w:rFonts w:ascii="Arial" w:eastAsia="標楷體" w:hAnsi="Arial"/>
          <w:b/>
        </w:rPr>
      </w:pPr>
      <w:r w:rsidRPr="00B113C1">
        <w:rPr>
          <w:rFonts w:ascii="Arial" w:eastAsia="標楷體" w:hAnsi="Arial" w:hint="eastAsia"/>
          <w:b/>
        </w:rPr>
        <w:lastRenderedPageBreak/>
        <w:t>購物流程圖</w:t>
      </w:r>
      <w:r w:rsidRPr="00B113C1">
        <w:rPr>
          <w:rFonts w:ascii="Arial" w:eastAsia="標楷體" w:hAnsi="Arial" w:hint="eastAsia"/>
          <w:b/>
        </w:rPr>
        <w:t xml:space="preserve"> </w:t>
      </w:r>
    </w:p>
    <w:p w14:paraId="544F3EAA" w14:textId="52CE38EF" w:rsidR="00044331" w:rsidRPr="00B113C1" w:rsidRDefault="000609F4" w:rsidP="00044331">
      <w:pPr>
        <w:rPr>
          <w:rFonts w:ascii="Arial" w:eastAsia="標楷體" w:hAnsi="Arial"/>
          <w:color w:val="0070C0"/>
        </w:rPr>
      </w:pPr>
      <w:r w:rsidRPr="00B113C1">
        <w:rPr>
          <w:rFonts w:ascii="Arial" w:eastAsia="標楷體" w:hAnsi="Arial" w:hint="eastAsia"/>
          <w:color w:val="0070C0"/>
        </w:rPr>
        <w:t>(</w:t>
      </w:r>
      <w:r w:rsidRPr="00B113C1">
        <w:rPr>
          <w:rFonts w:ascii="Arial" w:eastAsia="標楷體" w:hAnsi="Arial" w:hint="eastAsia"/>
          <w:color w:val="0070C0"/>
        </w:rPr>
        <w:t>從登入至完成訂單之流程</w:t>
      </w:r>
      <w:r w:rsidRPr="00B113C1">
        <w:rPr>
          <w:rFonts w:ascii="Arial" w:eastAsia="標楷體" w:hAnsi="Arial" w:hint="eastAsia"/>
          <w:color w:val="0070C0"/>
        </w:rPr>
        <w:t>)</w:t>
      </w:r>
    </w:p>
    <w:p w14:paraId="7F23EDE6" w14:textId="4C6B11CC" w:rsidR="00044331" w:rsidRPr="00B113C1" w:rsidRDefault="0070678A" w:rsidP="00044331">
      <w:pPr>
        <w:rPr>
          <w:rFonts w:ascii="Arial" w:eastAsia="標楷體" w:hAnsi="Arial"/>
          <w:b/>
        </w:rPr>
      </w:pPr>
      <w:r w:rsidRPr="00B113C1">
        <w:rPr>
          <w:rFonts w:ascii="Arial" w:eastAsia="標楷體" w:hAnsi="Arial"/>
          <w:b/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3CF9C265" wp14:editId="25491B3B">
                <wp:simplePos x="0" y="0"/>
                <wp:positionH relativeFrom="margin">
                  <wp:align>center</wp:align>
                </wp:positionH>
                <wp:positionV relativeFrom="margin">
                  <wp:posOffset>918741</wp:posOffset>
                </wp:positionV>
                <wp:extent cx="4914900" cy="7600950"/>
                <wp:effectExtent l="0" t="0" r="19050" b="19050"/>
                <wp:wrapNone/>
                <wp:docPr id="43" name="群組 4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14900" cy="7600950"/>
                          <a:chOff x="0" y="0"/>
                          <a:chExt cx="3890961" cy="5934073"/>
                        </a:xfrm>
                      </wpg:grpSpPr>
                      <wpg:grpSp>
                        <wpg:cNvPr id="58" name="群組 58"/>
                        <wpg:cNvGrpSpPr/>
                        <wpg:grpSpPr>
                          <a:xfrm>
                            <a:off x="0" y="419100"/>
                            <a:ext cx="1513840" cy="5514973"/>
                            <a:chOff x="0" y="0"/>
                            <a:chExt cx="1513840" cy="5514973"/>
                          </a:xfrm>
                        </wpg:grpSpPr>
                        <wpg:grpSp>
                          <wpg:cNvPr id="59" name="群組 59"/>
                          <wpg:cNvGrpSpPr/>
                          <wpg:grpSpPr>
                            <a:xfrm>
                              <a:off x="0" y="0"/>
                              <a:ext cx="1513840" cy="5514973"/>
                              <a:chOff x="0" y="0"/>
                              <a:chExt cx="1514474" cy="5514974"/>
                            </a:xfrm>
                          </wpg:grpSpPr>
                          <wpg:grpSp>
                            <wpg:cNvPr id="60" name="群組 60"/>
                            <wpg:cNvGrpSpPr/>
                            <wpg:grpSpPr>
                              <a:xfrm>
                                <a:off x="9524" y="4362450"/>
                                <a:ext cx="1504950" cy="390525"/>
                                <a:chOff x="6450" y="-209786"/>
                                <a:chExt cx="1019175" cy="409575"/>
                              </a:xfrm>
                            </wpg:grpSpPr>
                            <wps:wsp>
                              <wps:cNvPr id="61" name="矩形: 圓角 61"/>
                              <wps:cNvSpPr/>
                              <wps:spPr>
                                <a:xfrm>
                                  <a:off x="6450" y="-209786"/>
                                  <a:ext cx="1019175" cy="409575"/>
                                </a:xfrm>
                                <a:prstGeom prst="round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2" name="文字方塊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95250" y="-133118"/>
                                  <a:ext cx="889719" cy="27622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4214DD43" w14:textId="77777777" w:rsidR="0070678A" w:rsidRPr="007C336F" w:rsidRDefault="0070678A" w:rsidP="0070678A">
                                    <w:pPr>
                                      <w:jc w:val="center"/>
                                      <w:rPr>
                                        <w:rFonts w:ascii="新細明體" w:eastAsia="新細明體" w:hAnsi="新細明體" w:cs="新細明體"/>
                                      </w:rPr>
                                    </w:pPr>
                                    <w:r>
                                      <w:rPr>
                                        <w:rFonts w:ascii="新細明體" w:eastAsia="新細明體" w:hAnsi="新細明體" w:cs="新細明體" w:hint="eastAsia"/>
                                      </w:rPr>
                                      <w:t>確認購買商品與金額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ctr" anchorCtr="0">
                                <a:noAutofit/>
                              </wps:bodyPr>
                            </wps:wsp>
                          </wpg:grpSp>
                          <wpg:grpSp>
                            <wpg:cNvPr id="63" name="群組 63"/>
                            <wpg:cNvGrpSpPr/>
                            <wpg:grpSpPr>
                              <a:xfrm>
                                <a:off x="0" y="723900"/>
                                <a:ext cx="1504950" cy="390525"/>
                                <a:chOff x="0" y="0"/>
                                <a:chExt cx="1019175" cy="409575"/>
                              </a:xfrm>
                            </wpg:grpSpPr>
                            <wps:wsp>
                              <wps:cNvPr id="10368" name="矩形: 圓角 10368"/>
                              <wps:cNvSpPr/>
                              <wps:spPr>
                                <a:xfrm>
                                  <a:off x="0" y="0"/>
                                  <a:ext cx="1019175" cy="409575"/>
                                </a:xfrm>
                                <a:prstGeom prst="round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369" name="文字方塊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95250" y="66675"/>
                                  <a:ext cx="828675" cy="27622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02EFA499" w14:textId="77777777" w:rsidR="0070678A" w:rsidRPr="007C336F" w:rsidRDefault="0070678A" w:rsidP="0070678A">
                                    <w:pPr>
                                      <w:jc w:val="center"/>
                                      <w:rPr>
                                        <w:rFonts w:ascii="新細明體" w:eastAsia="新細明體" w:hAnsi="新細明體" w:cs="新細明體"/>
                                      </w:rPr>
                                    </w:pPr>
                                    <w:r>
                                      <w:rPr>
                                        <w:rFonts w:ascii="新細明體" w:eastAsia="新細明體" w:hAnsi="新細明體" w:cs="新細明體" w:hint="eastAsia"/>
                                      </w:rPr>
                                      <w:t>選購商品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ctr" anchorCtr="0">
                                <a:noAutofit/>
                              </wps:bodyPr>
                            </wps:wsp>
                          </wpg:grpSp>
                          <wpg:grpSp>
                            <wpg:cNvPr id="10370" name="群組 10370"/>
                            <wpg:cNvGrpSpPr/>
                            <wpg:grpSpPr>
                              <a:xfrm>
                                <a:off x="0" y="0"/>
                                <a:ext cx="1504950" cy="390525"/>
                                <a:chOff x="0" y="0"/>
                                <a:chExt cx="1019175" cy="409575"/>
                              </a:xfrm>
                            </wpg:grpSpPr>
                            <wps:wsp>
                              <wps:cNvPr id="10371" name="矩形: 圓角 10371"/>
                              <wps:cNvSpPr/>
                              <wps:spPr>
                                <a:xfrm>
                                  <a:off x="0" y="0"/>
                                  <a:ext cx="1019175" cy="409575"/>
                                </a:xfrm>
                                <a:prstGeom prst="round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372" name="文字方塊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95250" y="66675"/>
                                  <a:ext cx="828675" cy="27622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4DDAC3F" w14:textId="77777777" w:rsidR="0070678A" w:rsidRPr="007C336F" w:rsidRDefault="0070678A" w:rsidP="0070678A">
                                    <w:pPr>
                                      <w:jc w:val="center"/>
                                      <w:rPr>
                                        <w:rFonts w:ascii="新細明體" w:eastAsia="新細明體" w:hAnsi="新細明體" w:cs="新細明體"/>
                                      </w:rPr>
                                    </w:pPr>
                                    <w:r>
                                      <w:rPr>
                                        <w:rFonts w:ascii="新細明體" w:eastAsia="新細明體" w:hAnsi="新細明體" w:cs="新細明體" w:hint="eastAsia"/>
                                      </w:rPr>
                                      <w:t>進入產品頁面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ctr" anchorCtr="0">
                                <a:noAutofit/>
                              </wps:bodyPr>
                            </wps:wsp>
                          </wpg:grpSp>
                          <wpg:grpSp>
                            <wpg:cNvPr id="10373" name="群組 10373"/>
                            <wpg:cNvGrpSpPr/>
                            <wpg:grpSpPr>
                              <a:xfrm>
                                <a:off x="19050" y="1457325"/>
                                <a:ext cx="1428750" cy="885825"/>
                                <a:chOff x="0" y="0"/>
                                <a:chExt cx="1428750" cy="885825"/>
                              </a:xfrm>
                            </wpg:grpSpPr>
                            <wps:wsp>
                              <wps:cNvPr id="10374" name="流程圖: 決策 10374"/>
                              <wps:cNvSpPr/>
                              <wps:spPr>
                                <a:xfrm>
                                  <a:off x="0" y="0"/>
                                  <a:ext cx="1428750" cy="885825"/>
                                </a:xfrm>
                                <a:prstGeom prst="flowChartDecision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375" name="文字方塊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62318" y="295275"/>
                                  <a:ext cx="756277" cy="2857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60EC2C3B" w14:textId="77777777" w:rsidR="0070678A" w:rsidRDefault="0070678A" w:rsidP="0070678A">
                                    <w:r>
                                      <w:rPr>
                                        <w:rFonts w:ascii="新細明體" w:eastAsia="新細明體" w:hAnsi="新細明體" w:cs="新細明體" w:hint="eastAsia"/>
                                      </w:rPr>
                                      <w:t>是否為會員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grpSp>
                          <wpg:grpSp>
                            <wpg:cNvPr id="10376" name="群組 10376"/>
                            <wpg:cNvGrpSpPr/>
                            <wpg:grpSpPr>
                              <a:xfrm>
                                <a:off x="0" y="2686050"/>
                                <a:ext cx="1504950" cy="390525"/>
                                <a:chOff x="0" y="0"/>
                                <a:chExt cx="1019175" cy="409575"/>
                              </a:xfrm>
                            </wpg:grpSpPr>
                            <wps:wsp>
                              <wps:cNvPr id="10377" name="矩形: 圓角 10377"/>
                              <wps:cNvSpPr/>
                              <wps:spPr>
                                <a:xfrm>
                                  <a:off x="0" y="0"/>
                                  <a:ext cx="1019175" cy="409575"/>
                                </a:xfrm>
                                <a:prstGeom prst="round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380" name="文字方塊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95250" y="66675"/>
                                  <a:ext cx="828675" cy="27622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754B7B09" w14:textId="77777777" w:rsidR="0070678A" w:rsidRPr="007C336F" w:rsidRDefault="0070678A" w:rsidP="0070678A">
                                    <w:pPr>
                                      <w:jc w:val="center"/>
                                      <w:rPr>
                                        <w:rFonts w:ascii="新細明體" w:eastAsia="新細明體" w:hAnsi="新細明體" w:cs="新細明體"/>
                                      </w:rPr>
                                    </w:pPr>
                                    <w:r>
                                      <w:rPr>
                                        <w:rFonts w:ascii="新細明體" w:eastAsia="新細明體" w:hAnsi="新細明體" w:cs="新細明體" w:hint="eastAsia"/>
                                      </w:rPr>
                                      <w:t>登入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ctr" anchorCtr="0">
                                <a:noAutofit/>
                              </wps:bodyPr>
                            </wps:wsp>
                          </wpg:grpSp>
                          <wpg:grpSp>
                            <wpg:cNvPr id="10384" name="群組 10384"/>
                            <wpg:cNvGrpSpPr/>
                            <wpg:grpSpPr>
                              <a:xfrm>
                                <a:off x="0" y="3514725"/>
                                <a:ext cx="1504950" cy="390525"/>
                                <a:chOff x="0" y="-29970"/>
                                <a:chExt cx="1019175" cy="409575"/>
                              </a:xfrm>
                            </wpg:grpSpPr>
                            <wps:wsp>
                              <wps:cNvPr id="10401" name="矩形: 圓角 10401"/>
                              <wps:cNvSpPr/>
                              <wps:spPr>
                                <a:xfrm>
                                  <a:off x="0" y="-29970"/>
                                  <a:ext cx="1019175" cy="409575"/>
                                </a:xfrm>
                                <a:prstGeom prst="round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402" name="文字方塊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95250" y="36706"/>
                                  <a:ext cx="828675" cy="27622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2869F299" w14:textId="77777777" w:rsidR="0070678A" w:rsidRPr="007C336F" w:rsidRDefault="0070678A" w:rsidP="0070678A">
                                    <w:pPr>
                                      <w:jc w:val="center"/>
                                      <w:rPr>
                                        <w:rFonts w:ascii="新細明體" w:eastAsia="新細明體" w:hAnsi="新細明體" w:cs="新細明體"/>
                                      </w:rPr>
                                    </w:pPr>
                                    <w:r>
                                      <w:rPr>
                                        <w:rFonts w:ascii="新細明體" w:eastAsia="新細明體" w:hAnsi="新細明體" w:cs="新細明體" w:hint="eastAsia"/>
                                      </w:rPr>
                                      <w:t>進入購物車訂購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ctr" anchorCtr="0">
                                <a:noAutofit/>
                              </wps:bodyPr>
                            </wps:wsp>
                          </wpg:grpSp>
                          <wpg:grpSp>
                            <wpg:cNvPr id="10403" name="群組 10403"/>
                            <wpg:cNvGrpSpPr/>
                            <wpg:grpSpPr>
                              <a:xfrm>
                                <a:off x="0" y="5124451"/>
                                <a:ext cx="1504950" cy="390523"/>
                                <a:chOff x="0" y="-509471"/>
                                <a:chExt cx="1019175" cy="409572"/>
                              </a:xfrm>
                            </wpg:grpSpPr>
                            <wps:wsp>
                              <wps:cNvPr id="10413" name="矩形: 圓角 10413"/>
                              <wps:cNvSpPr/>
                              <wps:spPr>
                                <a:xfrm>
                                  <a:off x="0" y="-509471"/>
                                  <a:ext cx="1019175" cy="409572"/>
                                </a:xfrm>
                                <a:prstGeom prst="round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414" name="文字方塊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95250" y="-432804"/>
                                  <a:ext cx="828675" cy="27622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45ECE003" w14:textId="77777777" w:rsidR="0070678A" w:rsidRPr="007C336F" w:rsidRDefault="0070678A" w:rsidP="0070678A">
                                    <w:pPr>
                                      <w:jc w:val="center"/>
                                      <w:rPr>
                                        <w:rFonts w:ascii="新細明體" w:eastAsia="新細明體" w:hAnsi="新細明體" w:cs="新細明體"/>
                                      </w:rPr>
                                    </w:pPr>
                                    <w:r>
                                      <w:rPr>
                                        <w:rFonts w:ascii="新細明體" w:eastAsia="新細明體" w:hAnsi="新細明體" w:cs="新細明體" w:hint="eastAsia"/>
                                      </w:rPr>
                                      <w:t>填寫購買資料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ctr" anchorCtr="0">
                                <a:noAutofit/>
                              </wps:bodyPr>
                            </wps:wsp>
                          </wpg:grpSp>
                        </wpg:grpSp>
                        <wps:wsp>
                          <wps:cNvPr id="10415" name="箭號: 向下 10415"/>
                          <wps:cNvSpPr/>
                          <wps:spPr>
                            <a:xfrm>
                              <a:off x="619125" y="447675"/>
                              <a:ext cx="247650" cy="257175"/>
                            </a:xfrm>
                            <a:prstGeom prst="downArrow">
                              <a:avLst/>
                            </a:prstGeom>
                            <a:solidFill>
                              <a:schemeClr val="bg2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418" name="箭號: 向下 10418"/>
                          <wps:cNvSpPr/>
                          <wps:spPr>
                            <a:xfrm>
                              <a:off x="619125" y="1162050"/>
                              <a:ext cx="247650" cy="257175"/>
                            </a:xfrm>
                            <a:prstGeom prst="downArrow">
                              <a:avLst/>
                            </a:prstGeom>
                            <a:solidFill>
                              <a:schemeClr val="bg2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421" name="箭號: 向下 10421"/>
                          <wps:cNvSpPr/>
                          <wps:spPr>
                            <a:xfrm>
                              <a:off x="628650" y="2390775"/>
                              <a:ext cx="247650" cy="257175"/>
                            </a:xfrm>
                            <a:prstGeom prst="downArrow">
                              <a:avLst/>
                            </a:prstGeom>
                            <a:solidFill>
                              <a:schemeClr val="bg2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423" name="箭號: 向下 10423"/>
                          <wps:cNvSpPr/>
                          <wps:spPr>
                            <a:xfrm>
                              <a:off x="619125" y="3190875"/>
                              <a:ext cx="247650" cy="257175"/>
                            </a:xfrm>
                            <a:prstGeom prst="downArrow">
                              <a:avLst/>
                            </a:prstGeom>
                            <a:solidFill>
                              <a:schemeClr val="bg2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426" name="箭號: 向下 10426"/>
                          <wps:cNvSpPr/>
                          <wps:spPr>
                            <a:xfrm>
                              <a:off x="638175" y="4029075"/>
                              <a:ext cx="247650" cy="257175"/>
                            </a:xfrm>
                            <a:prstGeom prst="downArrow">
                              <a:avLst/>
                            </a:prstGeom>
                            <a:solidFill>
                              <a:schemeClr val="bg2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430" name="箭號: 向下 10430"/>
                          <wps:cNvSpPr/>
                          <wps:spPr>
                            <a:xfrm>
                              <a:off x="647700" y="4829175"/>
                              <a:ext cx="247650" cy="257175"/>
                            </a:xfrm>
                            <a:prstGeom prst="downArrow">
                              <a:avLst/>
                            </a:prstGeom>
                            <a:solidFill>
                              <a:schemeClr val="bg2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036" name="文字方塊 2"/>
                        <wps:cNvSpPr txBox="1">
                          <a:spLocks noChangeArrowheads="1"/>
                        </wps:cNvSpPr>
                        <wps:spPr bwMode="auto">
                          <a:xfrm>
                            <a:off x="380502" y="0"/>
                            <a:ext cx="809625" cy="295275"/>
                          </a:xfrm>
                          <a:prstGeom prst="rect">
                            <a:avLst/>
                          </a:prstGeom>
                          <a:solidFill>
                            <a:schemeClr val="bg2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0D13652" w14:textId="77777777" w:rsidR="0070678A" w:rsidRDefault="0070678A" w:rsidP="0070678A">
                              <w:pPr>
                                <w:jc w:val="center"/>
                              </w:pPr>
                              <w:r>
                                <w:rPr>
                                  <w:rFonts w:ascii="新細明體" w:eastAsia="新細明體" w:hAnsi="新細明體" w:cs="新細明體" w:hint="eastAsia"/>
                                </w:rPr>
                                <w:t>購物流程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pSp>
                        <wpg:cNvPr id="1037" name="群組 1037"/>
                        <wpg:cNvGrpSpPr/>
                        <wpg:grpSpPr>
                          <a:xfrm>
                            <a:off x="1714500" y="2164080"/>
                            <a:ext cx="2176461" cy="2790191"/>
                            <a:chOff x="0" y="0"/>
                            <a:chExt cx="2176461" cy="2790191"/>
                          </a:xfrm>
                        </wpg:grpSpPr>
                        <wpg:grpSp>
                          <wpg:cNvPr id="1048" name="群組 1048"/>
                          <wpg:cNvGrpSpPr/>
                          <wpg:grpSpPr>
                            <a:xfrm>
                              <a:off x="671511" y="0"/>
                              <a:ext cx="1504950" cy="2790191"/>
                              <a:chOff x="0" y="2762265"/>
                              <a:chExt cx="1504950" cy="2790729"/>
                            </a:xfrm>
                          </wpg:grpSpPr>
                          <wpg:grpSp>
                            <wpg:cNvPr id="1049" name="群組 1049"/>
                            <wpg:cNvGrpSpPr/>
                            <wpg:grpSpPr>
                              <a:xfrm>
                                <a:off x="0" y="4419572"/>
                                <a:ext cx="1504950" cy="390525"/>
                                <a:chOff x="0" y="-149875"/>
                                <a:chExt cx="1019175" cy="409575"/>
                              </a:xfrm>
                            </wpg:grpSpPr>
                            <wps:wsp>
                              <wps:cNvPr id="1050" name="矩形: 圓角 1050"/>
                              <wps:cNvSpPr/>
                              <wps:spPr>
                                <a:xfrm>
                                  <a:off x="0" y="-149875"/>
                                  <a:ext cx="1019175" cy="409575"/>
                                </a:xfrm>
                                <a:prstGeom prst="round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51" name="文字方塊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95250" y="-83198"/>
                                  <a:ext cx="828675" cy="27622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6462EF16" w14:textId="77777777" w:rsidR="0070678A" w:rsidRPr="007C336F" w:rsidRDefault="0070678A" w:rsidP="0070678A">
                                    <w:pPr>
                                      <w:jc w:val="center"/>
                                      <w:rPr>
                                        <w:rFonts w:ascii="新細明體" w:eastAsia="新細明體" w:hAnsi="新細明體" w:cs="新細明體"/>
                                      </w:rPr>
                                    </w:pPr>
                                    <w:r>
                                      <w:rPr>
                                        <w:rFonts w:ascii="新細明體" w:eastAsia="新細明體" w:hAnsi="新細明體" w:cs="新細明體" w:hint="eastAsia"/>
                                      </w:rPr>
                                      <w:t>註冊成功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ctr" anchorCtr="0">
                                <a:noAutofit/>
                              </wps:bodyPr>
                            </wps:wsp>
                          </wpg:grpSp>
                          <wpg:grpSp>
                            <wpg:cNvPr id="1052" name="群組 1052"/>
                            <wpg:cNvGrpSpPr/>
                            <wpg:grpSpPr>
                              <a:xfrm>
                                <a:off x="0" y="2762265"/>
                                <a:ext cx="1504950" cy="390525"/>
                                <a:chOff x="0" y="79935"/>
                                <a:chExt cx="1019175" cy="409575"/>
                              </a:xfrm>
                            </wpg:grpSpPr>
                            <wps:wsp>
                              <wps:cNvPr id="1053" name="矩形: 圓角 1053"/>
                              <wps:cNvSpPr/>
                              <wps:spPr>
                                <a:xfrm>
                                  <a:off x="0" y="79935"/>
                                  <a:ext cx="1019175" cy="409575"/>
                                </a:xfrm>
                                <a:prstGeom prst="round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54" name="文字方塊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95250" y="146608"/>
                                  <a:ext cx="828675" cy="27622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04A87E09" w14:textId="77777777" w:rsidR="0070678A" w:rsidRPr="007C336F" w:rsidRDefault="0070678A" w:rsidP="0070678A">
                                    <w:pPr>
                                      <w:jc w:val="center"/>
                                      <w:rPr>
                                        <w:rFonts w:ascii="新細明體" w:eastAsia="新細明體" w:hAnsi="新細明體" w:cs="新細明體"/>
                                      </w:rPr>
                                    </w:pPr>
                                    <w:r>
                                      <w:rPr>
                                        <w:rFonts w:ascii="新細明體" w:eastAsia="新細明體" w:hAnsi="新細明體" w:cs="新細明體" w:hint="eastAsia"/>
                                      </w:rPr>
                                      <w:t>註冊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ctr" anchorCtr="0">
                                <a:noAutofit/>
                              </wps:bodyPr>
                            </wps:wsp>
                          </wpg:grpSp>
                          <wpg:grpSp>
                            <wpg:cNvPr id="1055" name="群組 1055"/>
                            <wpg:cNvGrpSpPr/>
                            <wpg:grpSpPr>
                              <a:xfrm>
                                <a:off x="0" y="3543300"/>
                                <a:ext cx="1504950" cy="390525"/>
                                <a:chOff x="0" y="0"/>
                                <a:chExt cx="1019175" cy="409575"/>
                              </a:xfrm>
                            </wpg:grpSpPr>
                            <wps:wsp>
                              <wps:cNvPr id="1056" name="矩形: 圓角 1056"/>
                              <wps:cNvSpPr/>
                              <wps:spPr>
                                <a:xfrm>
                                  <a:off x="0" y="0"/>
                                  <a:ext cx="1019175" cy="409575"/>
                                </a:xfrm>
                                <a:prstGeom prst="round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57" name="文字方塊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95250" y="66675"/>
                                  <a:ext cx="828675" cy="27622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139943DB" w14:textId="77777777" w:rsidR="0070678A" w:rsidRPr="007C336F" w:rsidRDefault="0070678A" w:rsidP="0070678A">
                                    <w:pPr>
                                      <w:jc w:val="center"/>
                                      <w:rPr>
                                        <w:rFonts w:ascii="新細明體" w:eastAsia="新細明體" w:hAnsi="新細明體" w:cs="新細明體"/>
                                      </w:rPr>
                                    </w:pPr>
                                    <w:r>
                                      <w:rPr>
                                        <w:rFonts w:ascii="新細明體" w:eastAsia="新細明體" w:hAnsi="新細明體" w:cs="新細明體" w:hint="eastAsia"/>
                                      </w:rPr>
                                      <w:t>填寫註冊內容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ctr" anchorCtr="0">
                                <a:noAutofit/>
                              </wps:bodyPr>
                            </wps:wsp>
                          </wpg:grpSp>
                          <wpg:grpSp>
                            <wpg:cNvPr id="1058" name="群組 1058"/>
                            <wpg:cNvGrpSpPr/>
                            <wpg:grpSpPr>
                              <a:xfrm>
                                <a:off x="0" y="5162464"/>
                                <a:ext cx="1504950" cy="390530"/>
                                <a:chOff x="0" y="-469600"/>
                                <a:chExt cx="1019175" cy="409574"/>
                              </a:xfrm>
                            </wpg:grpSpPr>
                            <wps:wsp>
                              <wps:cNvPr id="1059" name="矩形: 圓角 1059"/>
                              <wps:cNvSpPr/>
                              <wps:spPr>
                                <a:xfrm>
                                  <a:off x="0" y="-469600"/>
                                  <a:ext cx="1019175" cy="409574"/>
                                </a:xfrm>
                                <a:prstGeom prst="roundRect">
                                  <a:avLst/>
                                </a:prstGeom>
                                <a:noFill/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60" name="文字方塊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95250" y="-402918"/>
                                  <a:ext cx="828675" cy="276223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44D1438B" w14:textId="77777777" w:rsidR="0070678A" w:rsidRPr="007C336F" w:rsidRDefault="0070678A" w:rsidP="0070678A">
                                    <w:pPr>
                                      <w:jc w:val="center"/>
                                      <w:rPr>
                                        <w:rFonts w:ascii="新細明體" w:eastAsia="新細明體" w:hAnsi="新細明體" w:cs="新細明體"/>
                                      </w:rPr>
                                    </w:pPr>
                                    <w:r>
                                      <w:rPr>
                                        <w:rFonts w:ascii="新細明體" w:eastAsia="新細明體" w:hAnsi="新細明體" w:cs="新細明體" w:hint="eastAsia"/>
                                      </w:rPr>
                                      <w:t>填寫購買資料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ctr" anchorCtr="0">
                                <a:noAutofit/>
                              </wps:bodyPr>
                            </wps:wsp>
                          </wpg:grpSp>
                        </wpg:grpSp>
                        <wps:wsp>
                          <wps:cNvPr id="1061" name="箭號: 向下 1061"/>
                          <wps:cNvSpPr/>
                          <wps:spPr>
                            <a:xfrm>
                              <a:off x="1303971" y="457200"/>
                              <a:ext cx="247650" cy="257175"/>
                            </a:xfrm>
                            <a:prstGeom prst="downArrow">
                              <a:avLst/>
                            </a:prstGeom>
                            <a:solidFill>
                              <a:schemeClr val="bg2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62" name="箭號: 向下 1062"/>
                          <wps:cNvSpPr/>
                          <wps:spPr>
                            <a:xfrm>
                              <a:off x="1319211" y="1295400"/>
                              <a:ext cx="247650" cy="257175"/>
                            </a:xfrm>
                            <a:prstGeom prst="downArrow">
                              <a:avLst/>
                            </a:prstGeom>
                            <a:solidFill>
                              <a:schemeClr val="bg2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63" name="箭號: 向下 1063"/>
                          <wps:cNvSpPr/>
                          <wps:spPr>
                            <a:xfrm>
                              <a:off x="1303971" y="2095500"/>
                              <a:ext cx="247650" cy="257175"/>
                            </a:xfrm>
                            <a:prstGeom prst="downArrow">
                              <a:avLst/>
                            </a:prstGeom>
                            <a:solidFill>
                              <a:schemeClr val="bg2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64" name="箭號: 向下 10379"/>
                          <wps:cNvSpPr/>
                          <wps:spPr>
                            <a:xfrm rot="16200000">
                              <a:off x="39051" y="-38100"/>
                              <a:ext cx="284797" cy="362900"/>
                            </a:xfrm>
                            <a:prstGeom prst="downArrow">
                              <a:avLst/>
                            </a:prstGeom>
                            <a:solidFill>
                              <a:schemeClr val="bg2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F9C265" id="群組 43" o:spid="_x0000_s1026" style="position:absolute;margin-left:0;margin-top:72.35pt;width:387pt;height:598.5pt;z-index:251661312;mso-position-horizontal:center;mso-position-horizontal-relative:margin;mso-position-vertical-relative:margin;mso-width-relative:margin;mso-height-relative:margin" coordsize="38909,593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">
                <v:group id="群組 58" o:spid="_x0000_s1027" style="position:absolute;top:4191;width:15138;height:55149" coordsize="15138,551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Xfc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zA2fAk/QKa/AAAA//8DAFBLAQItABQABgAIAAAAIQDb4fbL7gAAAIUBAAATAAAAAAAAAAAAAAAA&#10;AAAAAABbQ29udGVudF9UeXBlc10ueG1sUEsBAi0AFAAGAAgAAAAhAFr0LFu/AAAAFQEAAAsAAAAA&#10;AAAAAAAAAAAAHwEAAF9yZWxzLy5yZWxzUEsBAi0AFAAGAAgAAAAhAIUhd9zBAAAA2wAAAA8AAAAA&#10;AAAAAAAAAAAABwIAAGRycy9kb3ducmV2LnhtbFBLBQYAAAAAAwADALcAAAD1AgAAAAA=&#10;">
                  <v:group id="群組 59" o:spid="_x0000_s1028" style="position:absolute;width:15138;height:55149" coordsize="15144,551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">
                    <v:group id="群組 60" o:spid="_x0000_s1029" style="position:absolute;left:95;top:43624;width:15049;height:3905" coordorigin="64,-2097" coordsize="10191,4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">
                      <v:roundrect id="矩形: 圓角 61" o:spid="_x0000_s1030" style="position:absolute;left:64;top:-2097;width:10192;height:409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" filled="f" strokecolor="black [3213]" strokeweight="1pt">
                        <v:stroke joinstyle="miter"/>
                      </v:roundrect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文字方塊 2" o:spid="_x0000_s1031" type="#_x0000_t202" style="position:absolute;left:952;top:-1331;width:8897;height:2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" stroked="f">
                        <v:textbox>
                          <w:txbxContent>
                            <w:p w14:paraId="4214DD43" w14:textId="77777777" w:rsidR="0070678A" w:rsidRPr="007C336F" w:rsidRDefault="0070678A" w:rsidP="0070678A">
                              <w:pPr>
                                <w:jc w:val="center"/>
                                <w:rPr>
                                  <w:rFonts w:ascii="新細明體" w:eastAsia="新細明體" w:hAnsi="新細明體" w:cs="新細明體"/>
                                </w:rPr>
                              </w:pPr>
                              <w:r>
                                <w:rPr>
                                  <w:rFonts w:ascii="新細明體" w:eastAsia="新細明體" w:hAnsi="新細明體" w:cs="新細明體" w:hint="eastAsia"/>
                                </w:rPr>
                                <w:t>確認購買商品與金額</w:t>
                              </w:r>
                            </w:p>
                          </w:txbxContent>
                        </v:textbox>
                      </v:shape>
                    </v:group>
                    <v:group id="群組 63" o:spid="_x0000_s1032" style="position:absolute;top:7239;width:15049;height:3905" coordsize="10191,4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S8Q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+RReX8IPkKsnAAAA//8DAFBLAQItABQABgAIAAAAIQDb4fbL7gAAAIUBAAATAAAAAAAAAAAA&#10;AAAAAAAAAABbQ29udGVudF9UeXBlc10ueG1sUEsBAi0AFAAGAAgAAAAhAFr0LFu/AAAAFQEAAAsA&#10;AAAAAAAAAAAAAAAAHwEAAF9yZWxzLy5yZWxzUEsBAi0AFAAGAAgAAAAhAEXpLxDEAAAA2wAAAA8A&#10;AAAAAAAAAAAAAAAABwIAAGRycy9kb3ducmV2LnhtbFBLBQYAAAAAAwADALcAAAD4AgAAAAA=&#10;">
                      <v:roundrect id="矩形: 圓角 10368" o:spid="_x0000_s1033" style="position:absolute;width:10191;height:409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" filled="f" strokecolor="black [3213]" strokeweight="1pt">
                        <v:stroke joinstyle="miter"/>
                      </v:roundrect>
                      <v:shape id="文字方塊 2" o:spid="_x0000_s1034" type="#_x0000_t202" style="position:absolute;left:952;top:666;width:8287;height:27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" stroked="f">
                        <v:textbox>
                          <w:txbxContent>
                            <w:p w14:paraId="02EFA499" w14:textId="77777777" w:rsidR="0070678A" w:rsidRPr="007C336F" w:rsidRDefault="0070678A" w:rsidP="0070678A">
                              <w:pPr>
                                <w:jc w:val="center"/>
                                <w:rPr>
                                  <w:rFonts w:ascii="新細明體" w:eastAsia="新細明體" w:hAnsi="新細明體" w:cs="新細明體"/>
                                </w:rPr>
                              </w:pPr>
                              <w:r>
                                <w:rPr>
                                  <w:rFonts w:ascii="新細明體" w:eastAsia="新細明體" w:hAnsi="新細明體" w:cs="新細明體" w:hint="eastAsia"/>
                                </w:rPr>
                                <w:t>選購商品</w:t>
                              </w:r>
                            </w:p>
                          </w:txbxContent>
                        </v:textbox>
                      </v:shape>
                    </v:group>
                    <v:group id="群組 10370" o:spid="_x0000_s1035" style="position:absolute;width:15049;height:3905" coordsize="10191,4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">
                      <v:roundrect id="矩形: 圓角 10371" o:spid="_x0000_s1036" style="position:absolute;width:10191;height:409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" filled="f" strokecolor="black [3213]" strokeweight="1pt">
                        <v:stroke joinstyle="miter"/>
                      </v:roundrect>
                      <v:shape id="文字方塊 2" o:spid="_x0000_s1037" type="#_x0000_t202" style="position:absolute;left:952;top:666;width:8287;height:27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" stroked="f">
                        <v:textbox>
                          <w:txbxContent>
                            <w:p w14:paraId="54DDAC3F" w14:textId="77777777" w:rsidR="0070678A" w:rsidRPr="007C336F" w:rsidRDefault="0070678A" w:rsidP="0070678A">
                              <w:pPr>
                                <w:jc w:val="center"/>
                                <w:rPr>
                                  <w:rFonts w:ascii="新細明體" w:eastAsia="新細明體" w:hAnsi="新細明體" w:cs="新細明體"/>
                                </w:rPr>
                              </w:pPr>
                              <w:r>
                                <w:rPr>
                                  <w:rFonts w:ascii="新細明體" w:eastAsia="新細明體" w:hAnsi="新細明體" w:cs="新細明體" w:hint="eastAsia"/>
                                </w:rPr>
                                <w:t>進入產品頁面</w:t>
                              </w:r>
                            </w:p>
                          </w:txbxContent>
                        </v:textbox>
                      </v:shape>
                    </v:group>
                    <v:group id="群組 10373" o:spid="_x0000_s1038" style="position:absolute;left:190;top:14573;width:14288;height:8858" coordsize="14287,88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">
                      <v:shapetype id="_x0000_t110" coordsize="21600,21600" o:spt="110" path="m10800,l,10800,10800,21600,21600,10800xe">
                        <v:stroke joinstyle="miter"/>
                        <v:path gradientshapeok="t" o:connecttype="rect" textboxrect="5400,5400,16200,16200"/>
                      </v:shapetype>
                      <v:shape id="流程圖: 決策 10374" o:spid="_x0000_s1039" type="#_x0000_t110" style="position:absolute;width:14287;height:8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" filled="f" strokecolor="black [3213]" strokeweight="1pt"/>
                      <v:shape id="文字方塊 2" o:spid="_x0000_s1040" type="#_x0000_t202" style="position:absolute;left:3623;top:2952;width:7562;height:2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" stroked="f">
                        <v:textbox>
                          <w:txbxContent>
                            <w:p w14:paraId="60EC2C3B" w14:textId="77777777" w:rsidR="0070678A" w:rsidRDefault="0070678A" w:rsidP="0070678A">
                              <w:r>
                                <w:rPr>
                                  <w:rFonts w:ascii="新細明體" w:eastAsia="新細明體" w:hAnsi="新細明體" w:cs="新細明體" w:hint="eastAsia"/>
                                </w:rPr>
                                <w:t>是否為會員</w:t>
                              </w:r>
                            </w:p>
                          </w:txbxContent>
                        </v:textbox>
                      </v:shape>
                    </v:group>
                    <v:group id="群組 10376" o:spid="_x0000_s1041" style="position:absolute;top:26860;width:15049;height:3905" coordsize="10191,4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">
                      <v:roundrect id="矩形: 圓角 10377" o:spid="_x0000_s1042" style="position:absolute;width:10191;height:409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" filled="f" strokecolor="black [3213]" strokeweight="1pt">
                        <v:stroke joinstyle="miter"/>
                      </v:roundrect>
                      <v:shape id="文字方塊 2" o:spid="_x0000_s1043" type="#_x0000_t202" style="position:absolute;left:952;top:666;width:8287;height:27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" stroked="f">
                        <v:textbox>
                          <w:txbxContent>
                            <w:p w14:paraId="754B7B09" w14:textId="77777777" w:rsidR="0070678A" w:rsidRPr="007C336F" w:rsidRDefault="0070678A" w:rsidP="0070678A">
                              <w:pPr>
                                <w:jc w:val="center"/>
                                <w:rPr>
                                  <w:rFonts w:ascii="新細明體" w:eastAsia="新細明體" w:hAnsi="新細明體" w:cs="新細明體"/>
                                </w:rPr>
                              </w:pPr>
                              <w:r>
                                <w:rPr>
                                  <w:rFonts w:ascii="新細明體" w:eastAsia="新細明體" w:hAnsi="新細明體" w:cs="新細明體" w:hint="eastAsia"/>
                                </w:rPr>
                                <w:t>登入</w:t>
                              </w:r>
                            </w:p>
                          </w:txbxContent>
                        </v:textbox>
                      </v:shape>
                    </v:group>
                    <v:group id="群組 10384" o:spid="_x0000_s1044" style="position:absolute;top:35147;width:15049;height:3905" coordorigin=",-299" coordsize="10191,4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">
                      <v:roundrect id="矩形: 圓角 10401" o:spid="_x0000_s1045" style="position:absolute;top:-299;width:10191;height:409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" filled="f" strokecolor="black [3213]" strokeweight="1pt">
                        <v:stroke joinstyle="miter"/>
                      </v:roundrect>
                      <v:shape id="文字方塊 2" o:spid="_x0000_s1046" type="#_x0000_t202" style="position:absolute;left:952;top:367;width:8287;height:2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" stroked="f">
                        <v:textbox>
                          <w:txbxContent>
                            <w:p w14:paraId="2869F299" w14:textId="77777777" w:rsidR="0070678A" w:rsidRPr="007C336F" w:rsidRDefault="0070678A" w:rsidP="0070678A">
                              <w:pPr>
                                <w:jc w:val="center"/>
                                <w:rPr>
                                  <w:rFonts w:ascii="新細明體" w:eastAsia="新細明體" w:hAnsi="新細明體" w:cs="新細明體"/>
                                </w:rPr>
                              </w:pPr>
                              <w:r>
                                <w:rPr>
                                  <w:rFonts w:ascii="新細明體" w:eastAsia="新細明體" w:hAnsi="新細明體" w:cs="新細明體" w:hint="eastAsia"/>
                                </w:rPr>
                                <w:t>進入購物車訂購</w:t>
                              </w:r>
                            </w:p>
                          </w:txbxContent>
                        </v:textbox>
                      </v:shape>
                    </v:group>
                    <v:group id="群組 10403" o:spid="_x0000_s1047" style="position:absolute;top:51244;width:15049;height:3905" coordorigin=",-5094" coordsize="10191,4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">
                      <v:roundrect id="矩形: 圓角 10413" o:spid="_x0000_s1048" style="position:absolute;top:-5094;width:10191;height:409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" filled="f" strokecolor="black [3213]" strokeweight="1pt">
                        <v:stroke joinstyle="miter"/>
                      </v:roundrect>
                      <v:shape id="文字方塊 2" o:spid="_x0000_s1049" type="#_x0000_t202" style="position:absolute;left:952;top:-4328;width:8287;height:27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" stroked="f">
                        <v:textbox>
                          <w:txbxContent>
                            <w:p w14:paraId="45ECE003" w14:textId="77777777" w:rsidR="0070678A" w:rsidRPr="007C336F" w:rsidRDefault="0070678A" w:rsidP="0070678A">
                              <w:pPr>
                                <w:jc w:val="center"/>
                                <w:rPr>
                                  <w:rFonts w:ascii="新細明體" w:eastAsia="新細明體" w:hAnsi="新細明體" w:cs="新細明體"/>
                                </w:rPr>
                              </w:pPr>
                              <w:r>
                                <w:rPr>
                                  <w:rFonts w:ascii="新細明體" w:eastAsia="新細明體" w:hAnsi="新細明體" w:cs="新細明體" w:hint="eastAsia"/>
                                </w:rPr>
                                <w:t>填寫購買資料</w:t>
                              </w:r>
                            </w:p>
                          </w:txbxContent>
                        </v:textbox>
                      </v:shape>
                    </v:group>
                  </v:group>
                  <v:shapetype id="_x0000_t67" coordsize="21600,21600" o:spt="67" adj="16200,5400" path="m0@0l@1@0@1,0@2,0@2@0,21600@0,10800,21600xe">
                    <v:stroke joinstyle="miter"/>
                    <v:formulas>
                      <v:f eqn="val #0"/>
                      <v:f eqn="val #1"/>
                      <v:f eqn="sum height 0 #1"/>
                      <v:f eqn="sum 10800 0 #1"/>
                      <v:f eqn="sum width 0 #0"/>
                      <v:f eqn="prod @4 @3 10800"/>
                      <v:f eqn="sum width 0 @5"/>
                    </v:formulas>
                    <v:path o:connecttype="custom" o:connectlocs="10800,0;0,@0;10800,21600;21600,@0" o:connectangles="270,180,90,0" textboxrect="@1,0,@2,@6"/>
                    <v:handles>
                      <v:h position="#1,#0" xrange="0,10800" yrange="0,21600"/>
                    </v:handles>
                  </v:shapetype>
                  <v:shape id="箭號: 向下 10415" o:spid="_x0000_s1050" type="#_x0000_t67" style="position:absolute;left:6191;top:4476;width:2476;height:2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" adj="11200" fillcolor="#e7e6e6 [3214]" strokecolor="black [3213]" strokeweight="1pt"/>
                  <v:shape id="箭號: 向下 10418" o:spid="_x0000_s1051" type="#_x0000_t67" style="position:absolute;left:6191;top:11620;width:2476;height:2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" adj="11200" fillcolor="#e7e6e6 [3214]" strokecolor="black [3213]" strokeweight="1pt"/>
                  <v:shape id="箭號: 向下 10421" o:spid="_x0000_s1052" type="#_x0000_t67" style="position:absolute;left:6286;top:23907;width:2477;height:2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" adj="11200" fillcolor="#e7e6e6 [3214]" strokecolor="black [3213]" strokeweight="1pt"/>
                  <v:shape id="箭號: 向下 10423" o:spid="_x0000_s1053" type="#_x0000_t67" style="position:absolute;left:6191;top:31908;width:2476;height:2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" adj="11200" fillcolor="#e7e6e6 [3214]" strokecolor="black [3213]" strokeweight="1pt"/>
                  <v:shape id="箭號: 向下 10426" o:spid="_x0000_s1054" type="#_x0000_t67" style="position:absolute;left:6381;top:40290;width:2477;height:2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" adj="11200" fillcolor="#e7e6e6 [3214]" strokecolor="black [3213]" strokeweight="1pt"/>
                  <v:shape id="箭號: 向下 10430" o:spid="_x0000_s1055" type="#_x0000_t67" style="position:absolute;left:6477;top:48291;width:2476;height:2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" adj="11200" fillcolor="#e7e6e6 [3214]" strokecolor="black [3213]" strokeweight="1pt"/>
                </v:group>
                <v:shape id="文字方塊 2" o:spid="_x0000_s1056" type="#_x0000_t202" style="position:absolute;left:3805;width:8096;height:29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" fillcolor="#e7e6e6 [3214]">
                  <v:textbox>
                    <w:txbxContent>
                      <w:p w14:paraId="50D13652" w14:textId="77777777" w:rsidR="0070678A" w:rsidRDefault="0070678A" w:rsidP="0070678A">
                        <w:pPr>
                          <w:jc w:val="center"/>
                        </w:pPr>
                        <w:r>
                          <w:rPr>
                            <w:rFonts w:ascii="新細明體" w:eastAsia="新細明體" w:hAnsi="新細明體" w:cs="新細明體" w:hint="eastAsia"/>
                          </w:rPr>
                          <w:t>購物流程</w:t>
                        </w:r>
                      </w:p>
                    </w:txbxContent>
                  </v:textbox>
                </v:shape>
                <v:group id="群組 1037" o:spid="_x0000_s1057" style="position:absolute;left:17145;top:21640;width:21764;height:27902" coordsize="21764,279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">
                  <v:group id="群組 1048" o:spid="_x0000_s1058" style="position:absolute;left:6715;width:15049;height:27901" coordorigin=",27622" coordsize="15049,279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">
                    <v:group id="群組 1049" o:spid="_x0000_s1059" style="position:absolute;top:44195;width:15049;height:3905" coordorigin=",-1498" coordsize="10191,4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">
                      <v:roundrect id="矩形: 圓角 1050" o:spid="_x0000_s1060" style="position:absolute;top:-1498;width:10191;height:409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" filled="f" strokecolor="black [3213]" strokeweight="1pt">
                        <v:stroke joinstyle="miter"/>
                      </v:roundrect>
                      <v:shape id="文字方塊 2" o:spid="_x0000_s1061" type="#_x0000_t202" style="position:absolute;left:952;top:-831;width:8287;height:27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" stroked="f">
                        <v:textbox>
                          <w:txbxContent>
                            <w:p w14:paraId="6462EF16" w14:textId="77777777" w:rsidR="0070678A" w:rsidRPr="007C336F" w:rsidRDefault="0070678A" w:rsidP="0070678A">
                              <w:pPr>
                                <w:jc w:val="center"/>
                                <w:rPr>
                                  <w:rFonts w:ascii="新細明體" w:eastAsia="新細明體" w:hAnsi="新細明體" w:cs="新細明體"/>
                                </w:rPr>
                              </w:pPr>
                              <w:r>
                                <w:rPr>
                                  <w:rFonts w:ascii="新細明體" w:eastAsia="新細明體" w:hAnsi="新細明體" w:cs="新細明體" w:hint="eastAsia"/>
                                </w:rPr>
                                <w:t>註冊成功</w:t>
                              </w:r>
                            </w:p>
                          </w:txbxContent>
                        </v:textbox>
                      </v:shape>
                    </v:group>
                    <v:group id="群組 1052" o:spid="_x0000_s1062" style="position:absolute;top:27622;width:15049;height:3905" coordorigin=",799" coordsize="10191,4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">
                      <v:roundrect id="矩形: 圓角 1053" o:spid="_x0000_s1063" style="position:absolute;top:799;width:10191;height:409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" filled="f" strokecolor="black [3213]" strokeweight="1pt">
                        <v:stroke joinstyle="miter"/>
                      </v:roundrect>
                      <v:shape id="文字方塊 2" o:spid="_x0000_s1064" type="#_x0000_t202" style="position:absolute;left:952;top:1466;width:8287;height:27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" stroked="f">
                        <v:textbox>
                          <w:txbxContent>
                            <w:p w14:paraId="04A87E09" w14:textId="77777777" w:rsidR="0070678A" w:rsidRPr="007C336F" w:rsidRDefault="0070678A" w:rsidP="0070678A">
                              <w:pPr>
                                <w:jc w:val="center"/>
                                <w:rPr>
                                  <w:rFonts w:ascii="新細明體" w:eastAsia="新細明體" w:hAnsi="新細明體" w:cs="新細明體"/>
                                </w:rPr>
                              </w:pPr>
                              <w:r>
                                <w:rPr>
                                  <w:rFonts w:ascii="新細明體" w:eastAsia="新細明體" w:hAnsi="新細明體" w:cs="新細明體" w:hint="eastAsia"/>
                                </w:rPr>
                                <w:t>註冊</w:t>
                              </w:r>
                            </w:p>
                          </w:txbxContent>
                        </v:textbox>
                      </v:shape>
                    </v:group>
                    <v:group id="群組 1055" o:spid="_x0000_s1065" style="position:absolute;top:35433;width:15049;height:3905" coordsize="10191,4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">
                      <v:roundrect id="矩形: 圓角 1056" o:spid="_x0000_s1066" style="position:absolute;width:10191;height:409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" filled="f" strokecolor="black [3213]" strokeweight="1pt">
                        <v:stroke joinstyle="miter"/>
                      </v:roundrect>
                      <v:shape id="文字方塊 2" o:spid="_x0000_s1067" type="#_x0000_t202" style="position:absolute;left:952;top:666;width:8287;height:27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" stroked="f">
                        <v:textbox>
                          <w:txbxContent>
                            <w:p w14:paraId="139943DB" w14:textId="77777777" w:rsidR="0070678A" w:rsidRPr="007C336F" w:rsidRDefault="0070678A" w:rsidP="0070678A">
                              <w:pPr>
                                <w:jc w:val="center"/>
                                <w:rPr>
                                  <w:rFonts w:ascii="新細明體" w:eastAsia="新細明體" w:hAnsi="新細明體" w:cs="新細明體"/>
                                </w:rPr>
                              </w:pPr>
                              <w:r>
                                <w:rPr>
                                  <w:rFonts w:ascii="新細明體" w:eastAsia="新細明體" w:hAnsi="新細明體" w:cs="新細明體" w:hint="eastAsia"/>
                                </w:rPr>
                                <w:t>填寫註冊內容</w:t>
                              </w:r>
                            </w:p>
                          </w:txbxContent>
                        </v:textbox>
                      </v:shape>
                    </v:group>
                    <v:group id="群組 1058" o:spid="_x0000_s1068" style="position:absolute;top:51624;width:15049;height:3905" coordorigin=",-4696" coordsize="10191,40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X0p4xwAAAN0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k5Xgyjcygs5/AQAA//8DAFBLAQItABQABgAIAAAAIQDb4fbL7gAAAIUBAAATAAAAAAAA&#10;AAAAAAAAAAAAAABbQ29udGVudF9UeXBlc10ueG1sUEsBAi0AFAAGAAgAAAAhAFr0LFu/AAAAFQEA&#10;AAsAAAAAAAAAAAAAAAAAHwEAAF9yZWxzLy5yZWxzUEsBAi0AFAAGAAgAAAAhAIJfSnjHAAAA3QAA&#10;AA8AAAAAAAAAAAAAAAAABwIAAGRycy9kb3ducmV2LnhtbFBLBQYAAAAAAwADALcAAAD7AgAAAAA=&#10;">
                      <v:roundrect id="矩形: 圓角 1059" o:spid="_x0000_s1069" style="position:absolute;top:-4696;width:10191;height:409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" filled="f" strokecolor="black [3213]" strokeweight="1pt">
                        <v:stroke joinstyle="miter"/>
                      </v:roundrect>
                      <v:shape id="文字方塊 2" o:spid="_x0000_s1070" type="#_x0000_t202" style="position:absolute;left:952;top:-4029;width:8287;height:27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" stroked="f">
                        <v:textbox>
                          <w:txbxContent>
                            <w:p w14:paraId="44D1438B" w14:textId="77777777" w:rsidR="0070678A" w:rsidRPr="007C336F" w:rsidRDefault="0070678A" w:rsidP="0070678A">
                              <w:pPr>
                                <w:jc w:val="center"/>
                                <w:rPr>
                                  <w:rFonts w:ascii="新細明體" w:eastAsia="新細明體" w:hAnsi="新細明體" w:cs="新細明體"/>
                                </w:rPr>
                              </w:pPr>
                              <w:r>
                                <w:rPr>
                                  <w:rFonts w:ascii="新細明體" w:eastAsia="新細明體" w:hAnsi="新細明體" w:cs="新細明體" w:hint="eastAsia"/>
                                </w:rPr>
                                <w:t>填寫購買資料</w:t>
                              </w:r>
                            </w:p>
                          </w:txbxContent>
                        </v:textbox>
                      </v:shape>
                    </v:group>
                  </v:group>
                  <v:shape id="箭號: 向下 1061" o:spid="_x0000_s1071" type="#_x0000_t67" style="position:absolute;left:13039;top:4572;width:2477;height:25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" adj="11200" fillcolor="#e7e6e6 [3214]" strokecolor="black [3213]" strokeweight="1pt"/>
                  <v:shape id="箭號: 向下 1062" o:spid="_x0000_s1072" type="#_x0000_t67" style="position:absolute;left:13192;top:12954;width:2476;height:25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" adj="11200" fillcolor="#e7e6e6 [3214]" strokecolor="black [3213]" strokeweight="1pt"/>
                  <v:shape id="箭號: 向下 1063" o:spid="_x0000_s1073" type="#_x0000_t67" style="position:absolute;left:13039;top:20955;width:2477;height:25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" adj="11200" fillcolor="#e7e6e6 [3214]" strokecolor="black [3213]" strokeweight="1pt"/>
                  <v:shape id="箭號: 向下 10379" o:spid="_x0000_s1074" type="#_x0000_t67" style="position:absolute;left:391;top:-382;width:2848;height:3629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" adj="13124" fillcolor="#e7e6e6 [3214]" strokecolor="black [3213]" strokeweight="1pt"/>
                </v:group>
                <w10:wrap anchorx="margin" anchory="margin"/>
              </v:group>
            </w:pict>
          </mc:Fallback>
        </mc:AlternateContent>
      </w:r>
    </w:p>
    <w:sectPr w:rsidR="00044331" w:rsidRPr="00B113C1" w:rsidSect="005E0A9F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A0E151" w14:textId="77777777" w:rsidR="0097099F" w:rsidRDefault="0097099F" w:rsidP="001243AC">
      <w:r>
        <w:separator/>
      </w:r>
    </w:p>
  </w:endnote>
  <w:endnote w:type="continuationSeparator" w:id="0">
    <w:p w14:paraId="0973F0DF" w14:textId="77777777" w:rsidR="0097099F" w:rsidRDefault="0097099F" w:rsidP="001243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BD7434" w14:textId="77777777" w:rsidR="0097099F" w:rsidRDefault="0097099F" w:rsidP="001243AC">
      <w:r>
        <w:separator/>
      </w:r>
    </w:p>
  </w:footnote>
  <w:footnote w:type="continuationSeparator" w:id="0">
    <w:p w14:paraId="76BB12BE" w14:textId="77777777" w:rsidR="0097099F" w:rsidRDefault="0097099F" w:rsidP="001243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7668E"/>
    <w:multiLevelType w:val="hybridMultilevel"/>
    <w:tmpl w:val="9344FC5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7160D99"/>
    <w:multiLevelType w:val="hybridMultilevel"/>
    <w:tmpl w:val="04965924"/>
    <w:lvl w:ilvl="0" w:tplc="76B8E294">
      <w:start w:val="1"/>
      <w:numFmt w:val="decimal"/>
      <w:lvlText w:val="(%1)"/>
      <w:lvlJc w:val="left"/>
      <w:pPr>
        <w:ind w:left="394" w:hanging="39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791020AE"/>
    <w:multiLevelType w:val="hybridMultilevel"/>
    <w:tmpl w:val="D9785B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7AA31B12"/>
    <w:multiLevelType w:val="hybridMultilevel"/>
    <w:tmpl w:val="850ED19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397119125">
    <w:abstractNumId w:val="0"/>
  </w:num>
  <w:num w:numId="2" w16cid:durableId="210727885">
    <w:abstractNumId w:val="3"/>
  </w:num>
  <w:num w:numId="3" w16cid:durableId="1145199905">
    <w:abstractNumId w:val="2"/>
  </w:num>
  <w:num w:numId="4" w16cid:durableId="13278989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xNTU1NzQwtzAxM7BU0lEKTi0uzszPAykwrgUAdDg65CwAAAA="/>
  </w:docVars>
  <w:rsids>
    <w:rsidRoot w:val="00DB07AD"/>
    <w:rsid w:val="0001248A"/>
    <w:rsid w:val="000140F6"/>
    <w:rsid w:val="00027D94"/>
    <w:rsid w:val="00044331"/>
    <w:rsid w:val="000609F4"/>
    <w:rsid w:val="0011372B"/>
    <w:rsid w:val="001243AC"/>
    <w:rsid w:val="001D69C6"/>
    <w:rsid w:val="00206551"/>
    <w:rsid w:val="002613CE"/>
    <w:rsid w:val="00275056"/>
    <w:rsid w:val="002802F5"/>
    <w:rsid w:val="00315919"/>
    <w:rsid w:val="003215CB"/>
    <w:rsid w:val="003364BC"/>
    <w:rsid w:val="00375A7F"/>
    <w:rsid w:val="003E6EB3"/>
    <w:rsid w:val="004142C7"/>
    <w:rsid w:val="004872D9"/>
    <w:rsid w:val="004A3010"/>
    <w:rsid w:val="0052060C"/>
    <w:rsid w:val="005252BE"/>
    <w:rsid w:val="00595FB2"/>
    <w:rsid w:val="005A25E3"/>
    <w:rsid w:val="005E0A9F"/>
    <w:rsid w:val="006817AF"/>
    <w:rsid w:val="006B57B9"/>
    <w:rsid w:val="0070678A"/>
    <w:rsid w:val="00722063"/>
    <w:rsid w:val="0077003D"/>
    <w:rsid w:val="007C046C"/>
    <w:rsid w:val="007D4652"/>
    <w:rsid w:val="008468B0"/>
    <w:rsid w:val="00867BE5"/>
    <w:rsid w:val="008C5440"/>
    <w:rsid w:val="008C578B"/>
    <w:rsid w:val="008D4F9E"/>
    <w:rsid w:val="00936989"/>
    <w:rsid w:val="00937226"/>
    <w:rsid w:val="00942B27"/>
    <w:rsid w:val="0097099F"/>
    <w:rsid w:val="009C0318"/>
    <w:rsid w:val="009C4849"/>
    <w:rsid w:val="00A80261"/>
    <w:rsid w:val="00AA182E"/>
    <w:rsid w:val="00AC2BC8"/>
    <w:rsid w:val="00B113C1"/>
    <w:rsid w:val="00B55F96"/>
    <w:rsid w:val="00BC6096"/>
    <w:rsid w:val="00BD36E2"/>
    <w:rsid w:val="00C02BCF"/>
    <w:rsid w:val="00DB07AD"/>
    <w:rsid w:val="00E04EB2"/>
    <w:rsid w:val="00E31234"/>
    <w:rsid w:val="00E319B3"/>
    <w:rsid w:val="00ED1FF3"/>
    <w:rsid w:val="00F60677"/>
    <w:rsid w:val="00F71640"/>
    <w:rsid w:val="00FC70A1"/>
    <w:rsid w:val="00FD7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517373"/>
  <w15:chartTrackingRefBased/>
  <w15:docId w15:val="{5114206C-93F2-4238-BD72-FEB16528D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B07AD"/>
    <w:pPr>
      <w:ind w:leftChars="200" w:left="480"/>
    </w:pPr>
  </w:style>
  <w:style w:type="character" w:styleId="a4">
    <w:name w:val="Hyperlink"/>
    <w:basedOn w:val="a0"/>
    <w:uiPriority w:val="99"/>
    <w:unhideWhenUsed/>
    <w:rsid w:val="008C5440"/>
    <w:rPr>
      <w:color w:val="0563C1" w:themeColor="hyperlink"/>
      <w:u w:val="single"/>
    </w:rPr>
  </w:style>
  <w:style w:type="table" w:styleId="a5">
    <w:name w:val="Table Grid"/>
    <w:basedOn w:val="a1"/>
    <w:uiPriority w:val="39"/>
    <w:rsid w:val="000443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Unresolved Mention"/>
    <w:basedOn w:val="a0"/>
    <w:uiPriority w:val="99"/>
    <w:semiHidden/>
    <w:unhideWhenUsed/>
    <w:rsid w:val="000609F4"/>
    <w:rPr>
      <w:color w:val="605E5C"/>
      <w:shd w:val="clear" w:color="auto" w:fill="E1DFDD"/>
    </w:rPr>
  </w:style>
  <w:style w:type="character" w:styleId="a7">
    <w:name w:val="FollowedHyperlink"/>
    <w:basedOn w:val="a0"/>
    <w:uiPriority w:val="99"/>
    <w:semiHidden/>
    <w:unhideWhenUsed/>
    <w:rsid w:val="0052060C"/>
    <w:rPr>
      <w:color w:val="954F72" w:themeColor="followedHyperlink"/>
      <w:u w:val="single"/>
    </w:rPr>
  </w:style>
  <w:style w:type="paragraph" w:styleId="a8">
    <w:name w:val="header"/>
    <w:basedOn w:val="a"/>
    <w:link w:val="a9"/>
    <w:uiPriority w:val="99"/>
    <w:unhideWhenUsed/>
    <w:rsid w:val="001243A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0"/>
    <w:link w:val="a8"/>
    <w:uiPriority w:val="99"/>
    <w:rsid w:val="001243AC"/>
    <w:rPr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1243A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1243AC"/>
    <w:rPr>
      <w:sz w:val="20"/>
      <w:szCs w:val="20"/>
    </w:rPr>
  </w:style>
  <w:style w:type="paragraph" w:styleId="Web">
    <w:name w:val="Normal (Web)"/>
    <w:basedOn w:val="a"/>
    <w:uiPriority w:val="99"/>
    <w:semiHidden/>
    <w:unhideWhenUsed/>
    <w:rsid w:val="008D4F9E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04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6608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81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nagertoday.com.tw/glossary/view/197" TargetMode="External"/><Relationship Id="rId13" Type="http://schemas.openxmlformats.org/officeDocument/2006/relationships/image" Target="media/image5.jpeg"/><Relationship Id="rId18" Type="http://schemas.openxmlformats.org/officeDocument/2006/relationships/hyperlink" Target="https://app.diagrams.net/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diagramData" Target="diagrams/data1.xml"/><Relationship Id="rId7" Type="http://schemas.openxmlformats.org/officeDocument/2006/relationships/hyperlink" Target="http://betweengos.com/3-minutes-to-know-what-is-design-thinking/" TargetMode="External"/><Relationship Id="rId12" Type="http://schemas.openxmlformats.org/officeDocument/2006/relationships/image" Target="media/image4.jpeg"/><Relationship Id="rId17" Type="http://schemas.openxmlformats.org/officeDocument/2006/relationships/hyperlink" Target="https://balsamiq.com/" TargetMode="External"/><Relationship Id="rId25" Type="http://schemas.microsoft.com/office/2007/relationships/diagramDrawing" Target="diagrams/drawing1.xml"/><Relationship Id="rId2" Type="http://schemas.openxmlformats.org/officeDocument/2006/relationships/styles" Target="styles.xml"/><Relationship Id="rId16" Type="http://schemas.openxmlformats.org/officeDocument/2006/relationships/hyperlink" Target="https://www.figma.com/" TargetMode="External"/><Relationship Id="rId20" Type="http://schemas.openxmlformats.org/officeDocument/2006/relationships/image" Target="media/image9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eg"/><Relationship Id="rId24" Type="http://schemas.openxmlformats.org/officeDocument/2006/relationships/diagramColors" Target="diagrams/colors1.xml"/><Relationship Id="rId5" Type="http://schemas.openxmlformats.org/officeDocument/2006/relationships/footnotes" Target="footnotes.xml"/><Relationship Id="rId15" Type="http://schemas.openxmlformats.org/officeDocument/2006/relationships/image" Target="media/image7.jpeg"/><Relationship Id="rId23" Type="http://schemas.openxmlformats.org/officeDocument/2006/relationships/diagramQuickStyle" Target="diagrams/quickStyle1.xml"/><Relationship Id="rId10" Type="http://schemas.openxmlformats.org/officeDocument/2006/relationships/image" Target="media/image2.jpeg"/><Relationship Id="rId19" Type="http://schemas.openxmlformats.org/officeDocument/2006/relationships/image" Target="media/image8.jpg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image" Target="media/image6.jpeg"/><Relationship Id="rId22" Type="http://schemas.openxmlformats.org/officeDocument/2006/relationships/diagramLayout" Target="diagrams/layout1.xml"/><Relationship Id="rId27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469E858-F28A-4673-9BA0-FA8F74031351}" type="doc">
      <dgm:prSet loTypeId="urn:microsoft.com/office/officeart/2005/8/layout/orgChart1" loCatId="hierarchy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zh-TW" altLang="en-US"/>
        </a:p>
      </dgm:t>
    </dgm:pt>
    <dgm:pt modelId="{79DA208A-A75A-4120-9CD2-103D9A942204}">
      <dgm:prSet phldrT="[文字]" custT="1"/>
      <dgm:spPr/>
      <dgm:t>
        <a:bodyPr/>
        <a:lstStyle/>
        <a:p>
          <a:r>
            <a:rPr lang="en-US" altLang="zh-TW" sz="2000" b="1" baseline="0">
              <a:latin typeface="Arial" panose="020B0604020202020204" pitchFamily="34" charset="0"/>
              <a:ea typeface="新細明體" panose="02020500000000000000" pitchFamily="18" charset="-120"/>
            </a:rPr>
            <a:t>SMELL&amp;SMILE</a:t>
          </a:r>
          <a:endParaRPr lang="zh-TW" altLang="en-US" sz="2000" b="1" baseline="0">
            <a:latin typeface="Arial" panose="020B0604020202020204" pitchFamily="34" charset="0"/>
            <a:ea typeface="新細明體" panose="02020500000000000000" pitchFamily="18" charset="-120"/>
          </a:endParaRPr>
        </a:p>
      </dgm:t>
    </dgm:pt>
    <dgm:pt modelId="{F94F4C32-1542-4C47-B935-9BCEF04E5B5F}" type="parTrans" cxnId="{E7B58C3F-467D-4DE4-82EB-53D7ECD93F36}">
      <dgm:prSet/>
      <dgm:spPr/>
      <dgm:t>
        <a:bodyPr/>
        <a:lstStyle/>
        <a:p>
          <a:endParaRPr lang="zh-TW" altLang="en-US" sz="1200" baseline="0">
            <a:latin typeface="Arial" panose="020B0604020202020204" pitchFamily="34" charset="0"/>
            <a:ea typeface="新細明體" panose="02020500000000000000" pitchFamily="18" charset="-120"/>
          </a:endParaRPr>
        </a:p>
      </dgm:t>
    </dgm:pt>
    <dgm:pt modelId="{2B628F3C-F8B9-433E-B454-8FBB70804498}" type="sibTrans" cxnId="{E7B58C3F-467D-4DE4-82EB-53D7ECD93F36}">
      <dgm:prSet/>
      <dgm:spPr/>
      <dgm:t>
        <a:bodyPr/>
        <a:lstStyle/>
        <a:p>
          <a:endParaRPr lang="zh-TW" altLang="en-US" sz="1200" baseline="0">
            <a:latin typeface="Arial" panose="020B0604020202020204" pitchFamily="34" charset="0"/>
            <a:ea typeface="新細明體" panose="02020500000000000000" pitchFamily="18" charset="-120"/>
          </a:endParaRPr>
        </a:p>
      </dgm:t>
    </dgm:pt>
    <dgm:pt modelId="{899452A3-CE34-4B00-B1CD-912BA0D6A9AB}">
      <dgm:prSet phldrT="[文字]" custT="1"/>
      <dgm:spPr/>
      <dgm:t>
        <a:bodyPr/>
        <a:lstStyle/>
        <a:p>
          <a:r>
            <a:rPr lang="zh-TW" altLang="en-US" sz="1200" baseline="0">
              <a:latin typeface="Arial" panose="020B0604020202020204" pitchFamily="34" charset="0"/>
              <a:ea typeface="新細明體" panose="02020500000000000000" pitchFamily="18" charset="-120"/>
            </a:rPr>
            <a:t>商品</a:t>
          </a:r>
          <a:br>
            <a:rPr lang="en-US" altLang="zh-TW" sz="1200" baseline="0">
              <a:latin typeface="Arial" panose="020B0604020202020204" pitchFamily="34" charset="0"/>
              <a:ea typeface="新細明體" panose="02020500000000000000" pitchFamily="18" charset="-120"/>
            </a:rPr>
          </a:br>
          <a:r>
            <a:rPr lang="zh-TW" altLang="en-US" sz="1200" baseline="0">
              <a:latin typeface="Arial" panose="020B0604020202020204" pitchFamily="34" charset="0"/>
              <a:ea typeface="新細明體" panose="02020500000000000000" pitchFamily="18" charset="-120"/>
            </a:rPr>
            <a:t>瀏覽介面</a:t>
          </a:r>
        </a:p>
      </dgm:t>
    </dgm:pt>
    <dgm:pt modelId="{2340A055-7EB8-439D-A6E5-021AB54A7D0D}" type="parTrans" cxnId="{86ADD7DA-8368-48BD-8C5E-FE4E5D9ECBC1}">
      <dgm:prSet/>
      <dgm:spPr/>
      <dgm:t>
        <a:bodyPr/>
        <a:lstStyle/>
        <a:p>
          <a:endParaRPr lang="zh-TW" altLang="en-US" sz="1200" baseline="0">
            <a:latin typeface="Arial" panose="020B0604020202020204" pitchFamily="34" charset="0"/>
            <a:ea typeface="新細明體" panose="02020500000000000000" pitchFamily="18" charset="-120"/>
          </a:endParaRPr>
        </a:p>
      </dgm:t>
    </dgm:pt>
    <dgm:pt modelId="{C2EBD5DF-ABA3-4597-8612-EAF363DA00FA}" type="sibTrans" cxnId="{86ADD7DA-8368-48BD-8C5E-FE4E5D9ECBC1}">
      <dgm:prSet/>
      <dgm:spPr/>
      <dgm:t>
        <a:bodyPr/>
        <a:lstStyle/>
        <a:p>
          <a:endParaRPr lang="zh-TW" altLang="en-US" sz="1200" baseline="0">
            <a:latin typeface="Arial" panose="020B0604020202020204" pitchFamily="34" charset="0"/>
            <a:ea typeface="新細明體" panose="02020500000000000000" pitchFamily="18" charset="-120"/>
          </a:endParaRPr>
        </a:p>
      </dgm:t>
    </dgm:pt>
    <dgm:pt modelId="{2D057EFB-A8BE-46B0-B600-3E0C19C85B64}">
      <dgm:prSet phldrT="[文字]" custT="1"/>
      <dgm:spPr/>
      <dgm:t>
        <a:bodyPr/>
        <a:lstStyle/>
        <a:p>
          <a:r>
            <a:rPr lang="zh-TW" altLang="en-US" sz="1200" baseline="0">
              <a:latin typeface="Arial" panose="020B0604020202020204" pitchFamily="34" charset="0"/>
              <a:ea typeface="新細明體" panose="02020500000000000000" pitchFamily="18" charset="-120"/>
            </a:rPr>
            <a:t>購物車</a:t>
          </a:r>
        </a:p>
      </dgm:t>
    </dgm:pt>
    <dgm:pt modelId="{2D8A48AF-085D-4E37-8BB7-C0F31AEEE843}" type="parTrans" cxnId="{8C0EDD76-ADF9-4EB7-908E-47BA7DDF0237}">
      <dgm:prSet/>
      <dgm:spPr/>
      <dgm:t>
        <a:bodyPr/>
        <a:lstStyle/>
        <a:p>
          <a:endParaRPr lang="zh-TW" altLang="en-US" sz="1200" baseline="0">
            <a:latin typeface="Arial" panose="020B0604020202020204" pitchFamily="34" charset="0"/>
            <a:ea typeface="新細明體" panose="02020500000000000000" pitchFamily="18" charset="-120"/>
          </a:endParaRPr>
        </a:p>
      </dgm:t>
    </dgm:pt>
    <dgm:pt modelId="{9D9016D4-386F-4A7A-9E47-CDB8618A88F2}" type="sibTrans" cxnId="{8C0EDD76-ADF9-4EB7-908E-47BA7DDF0237}">
      <dgm:prSet/>
      <dgm:spPr/>
      <dgm:t>
        <a:bodyPr/>
        <a:lstStyle/>
        <a:p>
          <a:endParaRPr lang="zh-TW" altLang="en-US" sz="1200" baseline="0">
            <a:latin typeface="Arial" panose="020B0604020202020204" pitchFamily="34" charset="0"/>
            <a:ea typeface="新細明體" panose="02020500000000000000" pitchFamily="18" charset="-120"/>
          </a:endParaRPr>
        </a:p>
      </dgm:t>
    </dgm:pt>
    <dgm:pt modelId="{1B476560-C319-4EDA-9D20-8269956DE9D2}">
      <dgm:prSet phldrT="[文字]" custT="1"/>
      <dgm:spPr/>
      <dgm:t>
        <a:bodyPr/>
        <a:lstStyle/>
        <a:p>
          <a:r>
            <a:rPr lang="zh-TW" altLang="en-US" sz="1200" baseline="0">
              <a:latin typeface="Arial" panose="020B0604020202020204" pitchFamily="34" charset="0"/>
              <a:ea typeface="新細明體" panose="02020500000000000000" pitchFamily="18" charset="-120"/>
            </a:rPr>
            <a:t>訂單確認</a:t>
          </a:r>
        </a:p>
      </dgm:t>
    </dgm:pt>
    <dgm:pt modelId="{728A76C3-B9EC-4AFE-880E-8F894013414E}" type="parTrans" cxnId="{E21C1829-DBED-43DF-AD59-429AFDBD0EA3}">
      <dgm:prSet/>
      <dgm:spPr/>
      <dgm:t>
        <a:bodyPr/>
        <a:lstStyle/>
        <a:p>
          <a:endParaRPr lang="zh-TW" altLang="en-US" sz="1200" baseline="0">
            <a:latin typeface="Arial" panose="020B0604020202020204" pitchFamily="34" charset="0"/>
            <a:ea typeface="新細明體" panose="02020500000000000000" pitchFamily="18" charset="-120"/>
          </a:endParaRPr>
        </a:p>
      </dgm:t>
    </dgm:pt>
    <dgm:pt modelId="{912F254D-0CA2-4314-9A81-D46C41C1E848}" type="sibTrans" cxnId="{E21C1829-DBED-43DF-AD59-429AFDBD0EA3}">
      <dgm:prSet/>
      <dgm:spPr/>
      <dgm:t>
        <a:bodyPr/>
        <a:lstStyle/>
        <a:p>
          <a:endParaRPr lang="zh-TW" altLang="en-US" sz="1200" baseline="0">
            <a:latin typeface="Arial" panose="020B0604020202020204" pitchFamily="34" charset="0"/>
            <a:ea typeface="新細明體" panose="02020500000000000000" pitchFamily="18" charset="-120"/>
          </a:endParaRPr>
        </a:p>
      </dgm:t>
    </dgm:pt>
    <dgm:pt modelId="{A1A95A68-4AA9-43E5-BE4E-92A99D2FF283}">
      <dgm:prSet phldrT="[文字]" custT="1"/>
      <dgm:spPr/>
      <dgm:t>
        <a:bodyPr/>
        <a:lstStyle/>
        <a:p>
          <a:r>
            <a:rPr lang="zh-TW" altLang="en-US" sz="1200" baseline="0">
              <a:latin typeface="Arial" panose="020B0604020202020204" pitchFamily="34" charset="0"/>
              <a:ea typeface="新細明體" panose="02020500000000000000" pitchFamily="18" charset="-120"/>
            </a:rPr>
            <a:t>後台</a:t>
          </a:r>
          <a:br>
            <a:rPr lang="en-US" altLang="zh-TW" sz="1200" baseline="0">
              <a:latin typeface="Arial" panose="020B0604020202020204" pitchFamily="34" charset="0"/>
              <a:ea typeface="新細明體" panose="02020500000000000000" pitchFamily="18" charset="-120"/>
            </a:rPr>
          </a:br>
          <a:r>
            <a:rPr lang="zh-TW" altLang="en-US" sz="1200" baseline="0">
              <a:latin typeface="Arial" panose="020B0604020202020204" pitchFamily="34" charset="0"/>
              <a:ea typeface="新細明體" panose="02020500000000000000" pitchFamily="18" charset="-120"/>
            </a:rPr>
            <a:t>管理</a:t>
          </a:r>
        </a:p>
      </dgm:t>
    </dgm:pt>
    <dgm:pt modelId="{2C92BF76-8DCB-443C-AB61-D1372231DFBD}" type="parTrans" cxnId="{8B556257-B516-47EE-B49E-2B98163573CF}">
      <dgm:prSet/>
      <dgm:spPr/>
      <dgm:t>
        <a:bodyPr/>
        <a:lstStyle/>
        <a:p>
          <a:endParaRPr lang="zh-TW" altLang="en-US" sz="1200" baseline="0">
            <a:latin typeface="Arial" panose="020B0604020202020204" pitchFamily="34" charset="0"/>
            <a:ea typeface="新細明體" panose="02020500000000000000" pitchFamily="18" charset="-120"/>
          </a:endParaRPr>
        </a:p>
      </dgm:t>
    </dgm:pt>
    <dgm:pt modelId="{845F7B42-EEAA-45F7-8FB7-667E19C27F36}" type="sibTrans" cxnId="{8B556257-B516-47EE-B49E-2B98163573CF}">
      <dgm:prSet/>
      <dgm:spPr/>
      <dgm:t>
        <a:bodyPr/>
        <a:lstStyle/>
        <a:p>
          <a:endParaRPr lang="zh-TW" altLang="en-US" sz="1200" baseline="0">
            <a:latin typeface="Arial" panose="020B0604020202020204" pitchFamily="34" charset="0"/>
            <a:ea typeface="新細明體" panose="02020500000000000000" pitchFamily="18" charset="-120"/>
          </a:endParaRPr>
        </a:p>
      </dgm:t>
    </dgm:pt>
    <dgm:pt modelId="{74C7742A-2101-4EC7-8F80-1AE256DDD4A5}">
      <dgm:prSet phldrT="[文字]" custT="1"/>
      <dgm:spPr/>
      <dgm:t>
        <a:bodyPr/>
        <a:lstStyle/>
        <a:p>
          <a:r>
            <a:rPr lang="zh-TW" altLang="en-US" sz="1200" baseline="0">
              <a:latin typeface="Arial" panose="020B0604020202020204" pitchFamily="34" charset="0"/>
              <a:ea typeface="新細明體" panose="02020500000000000000" pitchFamily="18" charset="-120"/>
            </a:rPr>
            <a:t>品牌介紹</a:t>
          </a:r>
        </a:p>
      </dgm:t>
    </dgm:pt>
    <dgm:pt modelId="{8C3D8D8E-ECE9-4BA4-AA3E-F020E1C57DFD}" type="parTrans" cxnId="{E40F0A46-F0DD-475D-9C34-D6685409BED3}">
      <dgm:prSet/>
      <dgm:spPr/>
      <dgm:t>
        <a:bodyPr/>
        <a:lstStyle/>
        <a:p>
          <a:endParaRPr lang="zh-TW" altLang="en-US" sz="1200" baseline="0">
            <a:latin typeface="Arial" panose="020B0604020202020204" pitchFamily="34" charset="0"/>
            <a:ea typeface="新細明體" panose="02020500000000000000" pitchFamily="18" charset="-120"/>
          </a:endParaRPr>
        </a:p>
      </dgm:t>
    </dgm:pt>
    <dgm:pt modelId="{17688AAB-0845-46E9-BD53-AF73C5262A17}" type="sibTrans" cxnId="{E40F0A46-F0DD-475D-9C34-D6685409BED3}">
      <dgm:prSet/>
      <dgm:spPr/>
      <dgm:t>
        <a:bodyPr/>
        <a:lstStyle/>
        <a:p>
          <a:endParaRPr lang="zh-TW" altLang="en-US" sz="1200" baseline="0">
            <a:latin typeface="Arial" panose="020B0604020202020204" pitchFamily="34" charset="0"/>
            <a:ea typeface="新細明體" panose="02020500000000000000" pitchFamily="18" charset="-120"/>
          </a:endParaRPr>
        </a:p>
      </dgm:t>
    </dgm:pt>
    <dgm:pt modelId="{0FAE0558-DD11-40D0-A2AE-6A9C6FFD23D3}">
      <dgm:prSet phldrT="[文字]" custT="1"/>
      <dgm:spPr/>
      <dgm:t>
        <a:bodyPr/>
        <a:lstStyle/>
        <a:p>
          <a:r>
            <a:rPr lang="zh-TW" altLang="en-US" sz="1200" baseline="0">
              <a:latin typeface="Arial" panose="020B0604020202020204" pitchFamily="34" charset="0"/>
              <a:ea typeface="新細明體" panose="02020500000000000000" pitchFamily="18" charset="-120"/>
            </a:rPr>
            <a:t>新增商品</a:t>
          </a:r>
        </a:p>
      </dgm:t>
    </dgm:pt>
    <dgm:pt modelId="{62387D3F-469C-4C76-97F4-72FC93D91D88}" type="parTrans" cxnId="{339FA0BC-2C8B-44E1-BFDB-AA482AE0E3D6}">
      <dgm:prSet/>
      <dgm:spPr/>
      <dgm:t>
        <a:bodyPr/>
        <a:lstStyle/>
        <a:p>
          <a:endParaRPr lang="zh-TW" altLang="en-US" sz="1200" baseline="0">
            <a:latin typeface="Arial" panose="020B0604020202020204" pitchFamily="34" charset="0"/>
            <a:ea typeface="新細明體" panose="02020500000000000000" pitchFamily="18" charset="-120"/>
          </a:endParaRPr>
        </a:p>
      </dgm:t>
    </dgm:pt>
    <dgm:pt modelId="{5ABC3464-DE25-4BD2-B3B3-F1EAABC9D557}" type="sibTrans" cxnId="{339FA0BC-2C8B-44E1-BFDB-AA482AE0E3D6}">
      <dgm:prSet/>
      <dgm:spPr/>
      <dgm:t>
        <a:bodyPr/>
        <a:lstStyle/>
        <a:p>
          <a:endParaRPr lang="zh-TW" altLang="en-US" sz="1200" baseline="0">
            <a:latin typeface="Arial" panose="020B0604020202020204" pitchFamily="34" charset="0"/>
            <a:ea typeface="新細明體" panose="02020500000000000000" pitchFamily="18" charset="-120"/>
          </a:endParaRPr>
        </a:p>
      </dgm:t>
    </dgm:pt>
    <dgm:pt modelId="{B4796570-3261-48E2-B95B-A3B50522C268}">
      <dgm:prSet phldrT="[文字]" custT="1"/>
      <dgm:spPr/>
      <dgm:t>
        <a:bodyPr/>
        <a:lstStyle/>
        <a:p>
          <a:r>
            <a:rPr lang="zh-TW" altLang="en-US" sz="1200" baseline="0">
              <a:latin typeface="Arial" panose="020B0604020202020204" pitchFamily="34" charset="0"/>
              <a:ea typeface="新細明體" panose="02020500000000000000" pitchFamily="18" charset="-120"/>
            </a:rPr>
            <a:t>刪除商品</a:t>
          </a:r>
        </a:p>
      </dgm:t>
    </dgm:pt>
    <dgm:pt modelId="{980A6743-F71D-4BFB-A149-B8833D5600FE}" type="parTrans" cxnId="{CCABF6EC-7379-4EFC-8E7D-248569C3F0A6}">
      <dgm:prSet/>
      <dgm:spPr/>
      <dgm:t>
        <a:bodyPr/>
        <a:lstStyle/>
        <a:p>
          <a:endParaRPr lang="zh-TW" altLang="en-US" sz="1200" baseline="0">
            <a:latin typeface="Arial" panose="020B0604020202020204" pitchFamily="34" charset="0"/>
            <a:ea typeface="新細明體" panose="02020500000000000000" pitchFamily="18" charset="-120"/>
          </a:endParaRPr>
        </a:p>
      </dgm:t>
    </dgm:pt>
    <dgm:pt modelId="{D5D0C44F-CAAA-485F-AEAD-FE2930273C2B}" type="sibTrans" cxnId="{CCABF6EC-7379-4EFC-8E7D-248569C3F0A6}">
      <dgm:prSet/>
      <dgm:spPr/>
      <dgm:t>
        <a:bodyPr/>
        <a:lstStyle/>
        <a:p>
          <a:endParaRPr lang="zh-TW" altLang="en-US" sz="1200" baseline="0">
            <a:latin typeface="Arial" panose="020B0604020202020204" pitchFamily="34" charset="0"/>
            <a:ea typeface="新細明體" panose="02020500000000000000" pitchFamily="18" charset="-120"/>
          </a:endParaRPr>
        </a:p>
      </dgm:t>
    </dgm:pt>
    <dgm:pt modelId="{4C087B6A-2F66-4F59-AEE9-6F7CD8CE256B}">
      <dgm:prSet phldrT="[文字]" custT="1"/>
      <dgm:spPr/>
      <dgm:t>
        <a:bodyPr/>
        <a:lstStyle/>
        <a:p>
          <a:r>
            <a:rPr lang="zh-TW" altLang="en-US" sz="1200" baseline="0">
              <a:latin typeface="Arial" panose="020B0604020202020204" pitchFamily="34" charset="0"/>
              <a:ea typeface="新細明體" panose="02020500000000000000" pitchFamily="18" charset="-120"/>
            </a:rPr>
            <a:t>修改商品</a:t>
          </a:r>
        </a:p>
      </dgm:t>
    </dgm:pt>
    <dgm:pt modelId="{6BE03073-5CF9-4BCE-B1CB-05B6E6CA9E44}" type="parTrans" cxnId="{01D11E64-27CE-4973-A6BD-A082B47D4AC4}">
      <dgm:prSet/>
      <dgm:spPr/>
      <dgm:t>
        <a:bodyPr/>
        <a:lstStyle/>
        <a:p>
          <a:endParaRPr lang="zh-TW" altLang="en-US" sz="1200" baseline="0">
            <a:latin typeface="Arial" panose="020B0604020202020204" pitchFamily="34" charset="0"/>
            <a:ea typeface="新細明體" panose="02020500000000000000" pitchFamily="18" charset="-120"/>
          </a:endParaRPr>
        </a:p>
      </dgm:t>
    </dgm:pt>
    <dgm:pt modelId="{3A65DEA4-AA31-4911-B176-9AC2FFFA7404}" type="sibTrans" cxnId="{01D11E64-27CE-4973-A6BD-A082B47D4AC4}">
      <dgm:prSet/>
      <dgm:spPr/>
      <dgm:t>
        <a:bodyPr/>
        <a:lstStyle/>
        <a:p>
          <a:endParaRPr lang="zh-TW" altLang="en-US" sz="1200" baseline="0">
            <a:latin typeface="Arial" panose="020B0604020202020204" pitchFamily="34" charset="0"/>
            <a:ea typeface="新細明體" panose="02020500000000000000" pitchFamily="18" charset="-120"/>
          </a:endParaRPr>
        </a:p>
      </dgm:t>
    </dgm:pt>
    <dgm:pt modelId="{317C62A2-231C-4E2F-B794-5C53B27CDC90}">
      <dgm:prSet phldrT="[文字]" custT="1"/>
      <dgm:spPr/>
      <dgm:t>
        <a:bodyPr/>
        <a:lstStyle/>
        <a:p>
          <a:r>
            <a:rPr lang="zh-TW" altLang="en-US" sz="1200" baseline="0">
              <a:latin typeface="Arial" panose="020B0604020202020204" pitchFamily="34" charset="0"/>
              <a:ea typeface="新細明體" panose="02020500000000000000" pitchFamily="18" charset="-120"/>
            </a:rPr>
            <a:t>瀏覽訂單</a:t>
          </a:r>
        </a:p>
      </dgm:t>
    </dgm:pt>
    <dgm:pt modelId="{73651B07-3785-49EE-8BDC-AB350D8F55BC}" type="parTrans" cxnId="{34883EAA-8A30-4299-ABA6-F85A9526AD81}">
      <dgm:prSet/>
      <dgm:spPr/>
      <dgm:t>
        <a:bodyPr/>
        <a:lstStyle/>
        <a:p>
          <a:endParaRPr lang="zh-TW" altLang="en-US" sz="1200" baseline="0">
            <a:latin typeface="Arial" panose="020B0604020202020204" pitchFamily="34" charset="0"/>
            <a:ea typeface="新細明體" panose="02020500000000000000" pitchFamily="18" charset="-120"/>
          </a:endParaRPr>
        </a:p>
      </dgm:t>
    </dgm:pt>
    <dgm:pt modelId="{34653ED2-B4E3-43EE-8EBE-D329092B4BB8}" type="sibTrans" cxnId="{34883EAA-8A30-4299-ABA6-F85A9526AD81}">
      <dgm:prSet/>
      <dgm:spPr/>
      <dgm:t>
        <a:bodyPr/>
        <a:lstStyle/>
        <a:p>
          <a:endParaRPr lang="zh-TW" altLang="en-US" sz="1200" baseline="0">
            <a:latin typeface="Arial" panose="020B0604020202020204" pitchFamily="34" charset="0"/>
            <a:ea typeface="新細明體" panose="02020500000000000000" pitchFamily="18" charset="-120"/>
          </a:endParaRPr>
        </a:p>
      </dgm:t>
    </dgm:pt>
    <dgm:pt modelId="{AD3D8A5E-A454-446C-A80F-FA63BC86BC46}">
      <dgm:prSet phldrT="[文字]" custT="1"/>
      <dgm:spPr/>
      <dgm:t>
        <a:bodyPr/>
        <a:lstStyle/>
        <a:p>
          <a:r>
            <a:rPr lang="zh-TW" altLang="en-US" sz="1100" baseline="0">
              <a:latin typeface="Arial" panose="020B0604020202020204" pitchFamily="34" charset="0"/>
              <a:ea typeface="新細明體" panose="02020500000000000000" pitchFamily="18" charset="-120"/>
            </a:rPr>
            <a:t>返回</a:t>
          </a:r>
          <a:br>
            <a:rPr lang="en-US" altLang="zh-TW" sz="1100" baseline="0">
              <a:latin typeface="Arial" panose="020B0604020202020204" pitchFamily="34" charset="0"/>
              <a:ea typeface="新細明體" panose="02020500000000000000" pitchFamily="18" charset="-120"/>
            </a:rPr>
          </a:br>
          <a:r>
            <a:rPr lang="zh-TW" altLang="en-US" sz="1100" baseline="0">
              <a:latin typeface="Arial" panose="020B0604020202020204" pitchFamily="34" charset="0"/>
              <a:ea typeface="新細明體" panose="02020500000000000000" pitchFamily="18" charset="-120"/>
            </a:rPr>
            <a:t>商品頁</a:t>
          </a:r>
        </a:p>
      </dgm:t>
    </dgm:pt>
    <dgm:pt modelId="{BC590670-6A20-4879-A0A1-22B4CFE2CAF4}" type="parTrans" cxnId="{30191B83-5FFE-4169-9103-4A5A39BD720A}">
      <dgm:prSet/>
      <dgm:spPr/>
      <dgm:t>
        <a:bodyPr/>
        <a:lstStyle/>
        <a:p>
          <a:endParaRPr lang="zh-TW" altLang="en-US" sz="1200"/>
        </a:p>
      </dgm:t>
    </dgm:pt>
    <dgm:pt modelId="{0DBDC1D0-76BA-467E-BD8A-38AB2675EC26}" type="sibTrans" cxnId="{30191B83-5FFE-4169-9103-4A5A39BD720A}">
      <dgm:prSet/>
      <dgm:spPr/>
      <dgm:t>
        <a:bodyPr/>
        <a:lstStyle/>
        <a:p>
          <a:endParaRPr lang="zh-TW" altLang="en-US" sz="1200"/>
        </a:p>
      </dgm:t>
    </dgm:pt>
    <dgm:pt modelId="{999E242C-ACAE-472D-B318-8093E28F009A}">
      <dgm:prSet phldrT="[文字]" custT="1"/>
      <dgm:spPr/>
      <dgm:t>
        <a:bodyPr/>
        <a:lstStyle/>
        <a:p>
          <a:r>
            <a:rPr lang="zh-TW" altLang="en-US" sz="1200" b="0" baseline="0">
              <a:latin typeface="Arial" panose="020B0604020202020204" pitchFamily="34" charset="0"/>
              <a:ea typeface="新細明體" panose="02020500000000000000" pitchFamily="18" charset="-120"/>
            </a:rPr>
            <a:t>首頁</a:t>
          </a:r>
        </a:p>
      </dgm:t>
    </dgm:pt>
    <dgm:pt modelId="{833C86C2-88B5-46A3-8244-E97A0ADE3A22}" type="parTrans" cxnId="{F934A19B-B7AB-4F66-9A59-CADF56FF9DE1}">
      <dgm:prSet/>
      <dgm:spPr/>
      <dgm:t>
        <a:bodyPr/>
        <a:lstStyle/>
        <a:p>
          <a:endParaRPr lang="zh-TW" altLang="en-US" sz="1200"/>
        </a:p>
      </dgm:t>
    </dgm:pt>
    <dgm:pt modelId="{3A81E082-416E-47E6-BE85-F5D5F4068C37}" type="sibTrans" cxnId="{F934A19B-B7AB-4F66-9A59-CADF56FF9DE1}">
      <dgm:prSet/>
      <dgm:spPr/>
      <dgm:t>
        <a:bodyPr/>
        <a:lstStyle/>
        <a:p>
          <a:endParaRPr lang="zh-TW" altLang="en-US" sz="1200"/>
        </a:p>
      </dgm:t>
    </dgm:pt>
    <dgm:pt modelId="{B077348E-EDA9-4B81-877C-EED69F745353}">
      <dgm:prSet phldrT="[文字]" custT="1"/>
      <dgm:spPr/>
      <dgm:t>
        <a:bodyPr/>
        <a:lstStyle/>
        <a:p>
          <a:r>
            <a:rPr lang="zh-TW" altLang="en-US" sz="1200" b="0" baseline="0">
              <a:latin typeface="Arial" panose="020B0604020202020204" pitchFamily="34" charset="0"/>
              <a:ea typeface="新細明體" panose="02020500000000000000" pitchFamily="18" charset="-120"/>
            </a:rPr>
            <a:t>動態廣告</a:t>
          </a:r>
        </a:p>
      </dgm:t>
    </dgm:pt>
    <dgm:pt modelId="{C2CD51E4-73D5-43A8-A179-B6A8D2539501}" type="parTrans" cxnId="{BDA04781-1BF0-4DA1-B5A5-5FC6882AF892}">
      <dgm:prSet/>
      <dgm:spPr/>
      <dgm:t>
        <a:bodyPr/>
        <a:lstStyle/>
        <a:p>
          <a:endParaRPr lang="zh-TW" altLang="en-US" sz="1200"/>
        </a:p>
      </dgm:t>
    </dgm:pt>
    <dgm:pt modelId="{5503E47D-4F34-4D1C-A755-2361DEC9DAE3}" type="sibTrans" cxnId="{BDA04781-1BF0-4DA1-B5A5-5FC6882AF892}">
      <dgm:prSet/>
      <dgm:spPr/>
      <dgm:t>
        <a:bodyPr/>
        <a:lstStyle/>
        <a:p>
          <a:endParaRPr lang="zh-TW" altLang="en-US" sz="1200"/>
        </a:p>
      </dgm:t>
    </dgm:pt>
    <dgm:pt modelId="{FE494986-8692-4980-A4FE-1B8319198EEA}">
      <dgm:prSet phldrT="[文字]" custT="1"/>
      <dgm:spPr/>
      <dgm:t>
        <a:bodyPr/>
        <a:lstStyle/>
        <a:p>
          <a:r>
            <a:rPr lang="zh-TW" altLang="en-US" sz="1200" b="0" baseline="0">
              <a:latin typeface="Arial" panose="020B0604020202020204" pitchFamily="34" charset="0"/>
              <a:ea typeface="新細明體" panose="02020500000000000000" pitchFamily="18" charset="-120"/>
            </a:rPr>
            <a:t>主打商品</a:t>
          </a:r>
          <a:endParaRPr lang="zh-TW" altLang="en-US" sz="1200" baseline="0">
            <a:latin typeface="Arial" panose="020B0604020202020204" pitchFamily="34" charset="0"/>
            <a:ea typeface="新細明體" panose="02020500000000000000" pitchFamily="18" charset="-120"/>
          </a:endParaRPr>
        </a:p>
      </dgm:t>
    </dgm:pt>
    <dgm:pt modelId="{8F778B97-5D79-4DD0-B692-A3826714CD73}" type="parTrans" cxnId="{D4F30ABE-0B8B-4BC2-B41D-817F89768332}">
      <dgm:prSet/>
      <dgm:spPr/>
      <dgm:t>
        <a:bodyPr/>
        <a:lstStyle/>
        <a:p>
          <a:endParaRPr lang="zh-TW" altLang="en-US" sz="1200"/>
        </a:p>
      </dgm:t>
    </dgm:pt>
    <dgm:pt modelId="{222C919F-ED16-4BDF-8C74-E125105F10E7}" type="sibTrans" cxnId="{D4F30ABE-0B8B-4BC2-B41D-817F89768332}">
      <dgm:prSet/>
      <dgm:spPr/>
      <dgm:t>
        <a:bodyPr/>
        <a:lstStyle/>
        <a:p>
          <a:endParaRPr lang="zh-TW" altLang="en-US" sz="1200"/>
        </a:p>
      </dgm:t>
    </dgm:pt>
    <dgm:pt modelId="{6C8B30CA-7E28-4722-9C91-1170CC558535}">
      <dgm:prSet phldrT="[文字]" custT="1"/>
      <dgm:spPr/>
      <dgm:t>
        <a:bodyPr/>
        <a:lstStyle/>
        <a:p>
          <a:r>
            <a:rPr lang="zh-TW" altLang="en-US" sz="1200" b="0" baseline="0">
              <a:latin typeface="Arial" panose="020B0604020202020204" pitchFamily="34" charset="0"/>
              <a:ea typeface="新細明體" panose="02020500000000000000" pitchFamily="18" charset="-120"/>
            </a:rPr>
            <a:t>了解產品</a:t>
          </a:r>
        </a:p>
      </dgm:t>
    </dgm:pt>
    <dgm:pt modelId="{3962DF34-D7A2-4540-9C54-EDB2DBE9347F}" type="parTrans" cxnId="{CBCF5A4E-359B-49CC-B7F7-7650F66258CB}">
      <dgm:prSet/>
      <dgm:spPr/>
      <dgm:t>
        <a:bodyPr/>
        <a:lstStyle/>
        <a:p>
          <a:endParaRPr lang="zh-TW" altLang="en-US" sz="1200"/>
        </a:p>
      </dgm:t>
    </dgm:pt>
    <dgm:pt modelId="{72C17C73-8185-4EB1-8122-4E3DD9369056}" type="sibTrans" cxnId="{CBCF5A4E-359B-49CC-B7F7-7650F66258CB}">
      <dgm:prSet/>
      <dgm:spPr/>
      <dgm:t>
        <a:bodyPr/>
        <a:lstStyle/>
        <a:p>
          <a:endParaRPr lang="zh-TW" altLang="en-US" sz="1200"/>
        </a:p>
      </dgm:t>
    </dgm:pt>
    <dgm:pt modelId="{6F7D4B26-5B46-4FB7-82ED-1EA2808AA8E7}">
      <dgm:prSet phldrT="[文字]" custT="1"/>
      <dgm:spPr/>
      <dgm:t>
        <a:bodyPr/>
        <a:lstStyle/>
        <a:p>
          <a:r>
            <a:rPr lang="zh-TW" altLang="en-US" sz="1200" baseline="0">
              <a:latin typeface="Arial" panose="020B0604020202020204" pitchFamily="34" charset="0"/>
              <a:ea typeface="新細明體" panose="02020500000000000000" pitchFamily="18" charset="-120"/>
            </a:rPr>
            <a:t>關於</a:t>
          </a:r>
          <a:br>
            <a:rPr lang="en-US" altLang="zh-TW" sz="1200" baseline="0">
              <a:latin typeface="Arial" panose="020B0604020202020204" pitchFamily="34" charset="0"/>
              <a:ea typeface="新細明體" panose="02020500000000000000" pitchFamily="18" charset="-120"/>
            </a:rPr>
          </a:br>
          <a:r>
            <a:rPr lang="zh-TW" altLang="en-US" sz="1200" baseline="0">
              <a:latin typeface="Arial" panose="020B0604020202020204" pitchFamily="34" charset="0"/>
              <a:ea typeface="新細明體" panose="02020500000000000000" pitchFamily="18" charset="-120"/>
            </a:rPr>
            <a:t>我們</a:t>
          </a:r>
        </a:p>
      </dgm:t>
    </dgm:pt>
    <dgm:pt modelId="{5FE311AB-F2F0-42BD-BF24-8A1DD2986771}" type="parTrans" cxnId="{87FBD23C-609B-42DF-AB94-F456344272A1}">
      <dgm:prSet/>
      <dgm:spPr/>
      <dgm:t>
        <a:bodyPr/>
        <a:lstStyle/>
        <a:p>
          <a:endParaRPr lang="zh-TW" altLang="en-US" sz="1200"/>
        </a:p>
      </dgm:t>
    </dgm:pt>
    <dgm:pt modelId="{A62FBC70-2DE8-4435-9594-07E1B7A2AF9B}" type="sibTrans" cxnId="{87FBD23C-609B-42DF-AB94-F456344272A1}">
      <dgm:prSet/>
      <dgm:spPr/>
      <dgm:t>
        <a:bodyPr/>
        <a:lstStyle/>
        <a:p>
          <a:endParaRPr lang="zh-TW" altLang="en-US" sz="1200"/>
        </a:p>
      </dgm:t>
    </dgm:pt>
    <dgm:pt modelId="{5AD0D191-A458-42E1-9EE2-77579DB7DBBC}">
      <dgm:prSet phldrT="[文字]" custT="1"/>
      <dgm:spPr/>
      <dgm:t>
        <a:bodyPr/>
        <a:lstStyle/>
        <a:p>
          <a:r>
            <a:rPr lang="zh-TW" altLang="en-US" sz="1200" baseline="0">
              <a:latin typeface="Arial" panose="020B0604020202020204" pitchFamily="34" charset="0"/>
              <a:ea typeface="新細明體" panose="02020500000000000000" pitchFamily="18" charset="-120"/>
            </a:rPr>
            <a:t>會員</a:t>
          </a:r>
          <a:br>
            <a:rPr lang="en-US" altLang="zh-TW" sz="1200" baseline="0">
              <a:latin typeface="Arial" panose="020B0604020202020204" pitchFamily="34" charset="0"/>
              <a:ea typeface="新細明體" panose="02020500000000000000" pitchFamily="18" charset="-120"/>
            </a:rPr>
          </a:br>
          <a:r>
            <a:rPr lang="zh-TW" altLang="en-US" sz="1200" baseline="0">
              <a:latin typeface="Arial" panose="020B0604020202020204" pitchFamily="34" charset="0"/>
              <a:ea typeface="新細明體" panose="02020500000000000000" pitchFamily="18" charset="-120"/>
            </a:rPr>
            <a:t>資訊</a:t>
          </a:r>
        </a:p>
      </dgm:t>
    </dgm:pt>
    <dgm:pt modelId="{E6E9D88E-35B5-4DD6-930B-C419CBA602C7}" type="parTrans" cxnId="{7B9EAEF5-EDD3-4EF1-8065-8CC1EC942D69}">
      <dgm:prSet/>
      <dgm:spPr/>
      <dgm:t>
        <a:bodyPr/>
        <a:lstStyle/>
        <a:p>
          <a:endParaRPr lang="zh-TW" altLang="en-US" sz="1200"/>
        </a:p>
      </dgm:t>
    </dgm:pt>
    <dgm:pt modelId="{4A48FB2C-9A38-4657-8404-5853096BD69C}" type="sibTrans" cxnId="{7B9EAEF5-EDD3-4EF1-8065-8CC1EC942D69}">
      <dgm:prSet/>
      <dgm:spPr/>
      <dgm:t>
        <a:bodyPr/>
        <a:lstStyle/>
        <a:p>
          <a:endParaRPr lang="zh-TW" altLang="en-US" sz="1200"/>
        </a:p>
      </dgm:t>
    </dgm:pt>
    <dgm:pt modelId="{D022C5E4-DECD-435F-8840-B1E9192D41C5}">
      <dgm:prSet phldrT="[文字]" custT="1"/>
      <dgm:spPr/>
      <dgm:t>
        <a:bodyPr/>
        <a:lstStyle/>
        <a:p>
          <a:r>
            <a:rPr lang="zh-TW" altLang="en-US" sz="1200" baseline="0">
              <a:latin typeface="Arial" panose="020B0604020202020204" pitchFamily="34" charset="0"/>
              <a:ea typeface="新細明體" panose="02020500000000000000" pitchFamily="18" charset="-120"/>
            </a:rPr>
            <a:t>登入</a:t>
          </a:r>
        </a:p>
      </dgm:t>
    </dgm:pt>
    <dgm:pt modelId="{990FBEF1-1F10-444E-9DD2-653E8C611187}" type="parTrans" cxnId="{21598335-D688-4EAA-BBF0-F8B1DE3EB1CA}">
      <dgm:prSet/>
      <dgm:spPr/>
      <dgm:t>
        <a:bodyPr/>
        <a:lstStyle/>
        <a:p>
          <a:endParaRPr lang="zh-TW" altLang="en-US" sz="1200"/>
        </a:p>
      </dgm:t>
    </dgm:pt>
    <dgm:pt modelId="{D35523BA-4B24-4180-B73F-2388CB62F02C}" type="sibTrans" cxnId="{21598335-D688-4EAA-BBF0-F8B1DE3EB1CA}">
      <dgm:prSet/>
      <dgm:spPr/>
      <dgm:t>
        <a:bodyPr/>
        <a:lstStyle/>
        <a:p>
          <a:endParaRPr lang="zh-TW" altLang="en-US" sz="1200"/>
        </a:p>
      </dgm:t>
    </dgm:pt>
    <dgm:pt modelId="{D297D2AF-5FDE-4E19-B058-ABBD1EAFC7FE}">
      <dgm:prSet phldrT="[文字]" custT="1"/>
      <dgm:spPr/>
      <dgm:t>
        <a:bodyPr/>
        <a:lstStyle/>
        <a:p>
          <a:r>
            <a:rPr lang="zh-TW" altLang="en-US" sz="1200" baseline="0">
              <a:latin typeface="Arial" panose="020B0604020202020204" pitchFamily="34" charset="0"/>
              <a:ea typeface="新細明體" panose="02020500000000000000" pitchFamily="18" charset="-120"/>
            </a:rPr>
            <a:t>註冊</a:t>
          </a:r>
        </a:p>
      </dgm:t>
    </dgm:pt>
    <dgm:pt modelId="{CAA49748-7E62-46DD-9D34-B34A57275B2B}" type="parTrans" cxnId="{87EC363B-3A49-4882-AD66-7D541799B6A2}">
      <dgm:prSet/>
      <dgm:spPr/>
      <dgm:t>
        <a:bodyPr/>
        <a:lstStyle/>
        <a:p>
          <a:endParaRPr lang="zh-TW" altLang="en-US" sz="1200"/>
        </a:p>
      </dgm:t>
    </dgm:pt>
    <dgm:pt modelId="{DC0854AF-B67B-4EDF-9BF7-DB7C1235A466}" type="sibTrans" cxnId="{87EC363B-3A49-4882-AD66-7D541799B6A2}">
      <dgm:prSet/>
      <dgm:spPr/>
      <dgm:t>
        <a:bodyPr/>
        <a:lstStyle/>
        <a:p>
          <a:endParaRPr lang="zh-TW" altLang="en-US" sz="1200"/>
        </a:p>
      </dgm:t>
    </dgm:pt>
    <dgm:pt modelId="{4BB49453-0293-4BFE-8D0F-7CDF14D8DC31}">
      <dgm:prSet phldrT="[文字]" custT="1"/>
      <dgm:spPr/>
      <dgm:t>
        <a:bodyPr/>
        <a:lstStyle/>
        <a:p>
          <a:r>
            <a:rPr lang="zh-TW" altLang="en-US" sz="1200" baseline="0">
              <a:latin typeface="Arial" panose="020B0604020202020204" pitchFamily="34" charset="0"/>
              <a:ea typeface="新細明體" panose="02020500000000000000" pitchFamily="18" charset="-120"/>
            </a:rPr>
            <a:t>會員</a:t>
          </a:r>
          <a:br>
            <a:rPr lang="en-US" altLang="zh-TW" sz="1200" baseline="0">
              <a:latin typeface="Arial" panose="020B0604020202020204" pitchFamily="34" charset="0"/>
              <a:ea typeface="新細明體" panose="02020500000000000000" pitchFamily="18" charset="-120"/>
            </a:rPr>
          </a:br>
          <a:r>
            <a:rPr lang="zh-TW" altLang="en-US" sz="1200" baseline="0">
              <a:latin typeface="Arial" panose="020B0604020202020204" pitchFamily="34" charset="0"/>
              <a:ea typeface="新細明體" panose="02020500000000000000" pitchFamily="18" charset="-120"/>
            </a:rPr>
            <a:t>編輯資料</a:t>
          </a:r>
        </a:p>
      </dgm:t>
    </dgm:pt>
    <dgm:pt modelId="{7EEB29D5-2B4B-427B-A4B0-B773B30E9BC0}" type="parTrans" cxnId="{18D610CD-4E58-4615-8D7C-0C9E8806A783}">
      <dgm:prSet/>
      <dgm:spPr/>
      <dgm:t>
        <a:bodyPr/>
        <a:lstStyle/>
        <a:p>
          <a:endParaRPr lang="zh-TW" altLang="en-US" sz="1200"/>
        </a:p>
      </dgm:t>
    </dgm:pt>
    <dgm:pt modelId="{2BC11F5A-5FBF-4A8B-BA64-7F26D3497531}" type="sibTrans" cxnId="{18D610CD-4E58-4615-8D7C-0C9E8806A783}">
      <dgm:prSet/>
      <dgm:spPr/>
      <dgm:t>
        <a:bodyPr/>
        <a:lstStyle/>
        <a:p>
          <a:endParaRPr lang="zh-TW" altLang="en-US" sz="1200"/>
        </a:p>
      </dgm:t>
    </dgm:pt>
    <dgm:pt modelId="{269E02AD-DFB2-4352-B5F5-C740783E3F40}">
      <dgm:prSet phldrT="[文字]" custT="1"/>
      <dgm:spPr/>
      <dgm:t>
        <a:bodyPr/>
        <a:lstStyle/>
        <a:p>
          <a:r>
            <a:rPr lang="zh-TW" altLang="en-US" sz="1200" baseline="0">
              <a:latin typeface="Arial" panose="020B0604020202020204" pitchFamily="34" charset="0"/>
              <a:ea typeface="新細明體" panose="02020500000000000000" pitchFamily="18" charset="-120"/>
            </a:rPr>
            <a:t>訂單紀錄</a:t>
          </a:r>
        </a:p>
      </dgm:t>
    </dgm:pt>
    <dgm:pt modelId="{2B92D08F-969C-412D-9EF5-C37C66EB5E70}" type="parTrans" cxnId="{2DE2F69C-660B-4996-A7C9-68813E702E02}">
      <dgm:prSet/>
      <dgm:spPr/>
      <dgm:t>
        <a:bodyPr/>
        <a:lstStyle/>
        <a:p>
          <a:endParaRPr lang="zh-TW" altLang="en-US" sz="1200"/>
        </a:p>
      </dgm:t>
    </dgm:pt>
    <dgm:pt modelId="{FD182611-250F-40A5-9E61-16FF2EB83EAD}" type="sibTrans" cxnId="{2DE2F69C-660B-4996-A7C9-68813E702E02}">
      <dgm:prSet/>
      <dgm:spPr/>
      <dgm:t>
        <a:bodyPr/>
        <a:lstStyle/>
        <a:p>
          <a:endParaRPr lang="zh-TW" altLang="en-US" sz="1200"/>
        </a:p>
      </dgm:t>
    </dgm:pt>
    <dgm:pt modelId="{68C8288D-7F3F-4275-8A24-CA194ECE49BA}">
      <dgm:prSet phldrT="[文字]" custT="1"/>
      <dgm:spPr/>
      <dgm:t>
        <a:bodyPr/>
        <a:lstStyle/>
        <a:p>
          <a:r>
            <a:rPr lang="zh-TW" altLang="en-US" sz="1200" baseline="0">
              <a:latin typeface="Arial" panose="020B0604020202020204" pitchFamily="34" charset="0"/>
              <a:ea typeface="新細明體" panose="02020500000000000000" pitchFamily="18" charset="-120"/>
            </a:rPr>
            <a:t>商品</a:t>
          </a:r>
          <a:br>
            <a:rPr lang="en-US" altLang="zh-TW" sz="1200" baseline="0">
              <a:latin typeface="Arial" panose="020B0604020202020204" pitchFamily="34" charset="0"/>
              <a:ea typeface="新細明體" panose="02020500000000000000" pitchFamily="18" charset="-120"/>
            </a:rPr>
          </a:br>
          <a:r>
            <a:rPr lang="zh-TW" altLang="en-US" sz="1200" baseline="0">
              <a:latin typeface="Arial" panose="020B0604020202020204" pitchFamily="34" charset="0"/>
              <a:ea typeface="新細明體" panose="02020500000000000000" pitchFamily="18" charset="-120"/>
            </a:rPr>
            <a:t>列表選單</a:t>
          </a:r>
        </a:p>
      </dgm:t>
    </dgm:pt>
    <dgm:pt modelId="{218BFAB2-5801-47C8-A34B-D2034D1AD013}" type="parTrans" cxnId="{675B4907-14E9-4246-82C4-2B30029E17AC}">
      <dgm:prSet/>
      <dgm:spPr/>
      <dgm:t>
        <a:bodyPr/>
        <a:lstStyle/>
        <a:p>
          <a:endParaRPr lang="zh-TW" altLang="en-US" sz="1200"/>
        </a:p>
      </dgm:t>
    </dgm:pt>
    <dgm:pt modelId="{3040DC09-E304-48A9-ADCA-ADAFC5AAEDC3}" type="sibTrans" cxnId="{675B4907-14E9-4246-82C4-2B30029E17AC}">
      <dgm:prSet/>
      <dgm:spPr/>
      <dgm:t>
        <a:bodyPr/>
        <a:lstStyle/>
        <a:p>
          <a:endParaRPr lang="zh-TW" altLang="en-US" sz="1200"/>
        </a:p>
      </dgm:t>
    </dgm:pt>
    <dgm:pt modelId="{73146553-F24A-455E-97F5-398B9DE9D1A4}">
      <dgm:prSet phldrT="[文字]" custT="1"/>
      <dgm:spPr/>
      <dgm:t>
        <a:bodyPr/>
        <a:lstStyle/>
        <a:p>
          <a:r>
            <a:rPr lang="zh-TW" altLang="en-US" sz="1200" baseline="0">
              <a:latin typeface="Arial" panose="020B0604020202020204" pitchFamily="34" charset="0"/>
              <a:ea typeface="新細明體" panose="02020500000000000000" pitchFamily="18" charset="-120"/>
            </a:rPr>
            <a:t>選購商品</a:t>
          </a:r>
        </a:p>
      </dgm:t>
    </dgm:pt>
    <dgm:pt modelId="{8BFAEDE6-EC12-4A50-83FA-CA58FE6F4021}" type="parTrans" cxnId="{5501B292-C918-419F-AE81-DCE0D166EEBF}">
      <dgm:prSet/>
      <dgm:spPr/>
      <dgm:t>
        <a:bodyPr/>
        <a:lstStyle/>
        <a:p>
          <a:endParaRPr lang="zh-TW" altLang="en-US" sz="1200"/>
        </a:p>
      </dgm:t>
    </dgm:pt>
    <dgm:pt modelId="{3B17E6E4-DDCF-4CC0-B118-3312E254A9CB}" type="sibTrans" cxnId="{5501B292-C918-419F-AE81-DCE0D166EEBF}">
      <dgm:prSet/>
      <dgm:spPr/>
      <dgm:t>
        <a:bodyPr/>
        <a:lstStyle/>
        <a:p>
          <a:endParaRPr lang="zh-TW" altLang="en-US" sz="1200"/>
        </a:p>
      </dgm:t>
    </dgm:pt>
    <dgm:pt modelId="{938408BB-A570-47A3-897B-487C969453ED}">
      <dgm:prSet phldrT="[文字]" custT="1"/>
      <dgm:spPr/>
      <dgm:t>
        <a:bodyPr/>
        <a:lstStyle/>
        <a:p>
          <a:r>
            <a:rPr lang="zh-TW" altLang="en-US" sz="1200" b="0" baseline="0">
              <a:latin typeface="Arial" panose="020B0604020202020204" pitchFamily="34" charset="0"/>
              <a:ea typeface="新細明體" panose="02020500000000000000" pitchFamily="18" charset="-120"/>
            </a:rPr>
            <a:t>點選列表</a:t>
          </a:r>
        </a:p>
      </dgm:t>
    </dgm:pt>
    <dgm:pt modelId="{4CC093D7-4D24-4EC3-A85B-3B6B558A1655}" type="parTrans" cxnId="{0BF43618-5B43-476F-87D3-2A37F0B26E4F}">
      <dgm:prSet/>
      <dgm:spPr/>
      <dgm:t>
        <a:bodyPr/>
        <a:lstStyle/>
        <a:p>
          <a:endParaRPr lang="zh-TW" altLang="en-US" sz="1200"/>
        </a:p>
      </dgm:t>
    </dgm:pt>
    <dgm:pt modelId="{999D206E-2A15-41E7-9D69-8A41610DDDD3}" type="sibTrans" cxnId="{0BF43618-5B43-476F-87D3-2A37F0B26E4F}">
      <dgm:prSet/>
      <dgm:spPr/>
      <dgm:t>
        <a:bodyPr/>
        <a:lstStyle/>
        <a:p>
          <a:endParaRPr lang="zh-TW" altLang="en-US" sz="1200"/>
        </a:p>
      </dgm:t>
    </dgm:pt>
    <dgm:pt modelId="{9DC292DC-1426-4B3E-9100-37B4CF891002}">
      <dgm:prSet phldrT="[文字]" custT="1"/>
      <dgm:spPr/>
      <dgm:t>
        <a:bodyPr/>
        <a:lstStyle/>
        <a:p>
          <a:r>
            <a:rPr lang="zh-TW" altLang="en-US" sz="1200" baseline="0">
              <a:latin typeface="Arial" panose="020B0604020202020204" pitchFamily="34" charset="0"/>
              <a:ea typeface="新細明體" panose="02020500000000000000" pitchFamily="18" charset="-120"/>
            </a:rPr>
            <a:t>商品圖片</a:t>
          </a:r>
        </a:p>
      </dgm:t>
    </dgm:pt>
    <dgm:pt modelId="{1B8AC9C6-5C40-4A69-8DB5-71696EA79E37}" type="parTrans" cxnId="{DDBE0F96-2F3F-439F-98A2-028FA1E4ADB6}">
      <dgm:prSet/>
      <dgm:spPr/>
      <dgm:t>
        <a:bodyPr/>
        <a:lstStyle/>
        <a:p>
          <a:endParaRPr lang="zh-TW" altLang="en-US" sz="1200"/>
        </a:p>
      </dgm:t>
    </dgm:pt>
    <dgm:pt modelId="{B5BE7A83-8997-49C0-B29C-48CA8429CC22}" type="sibTrans" cxnId="{DDBE0F96-2F3F-439F-98A2-028FA1E4ADB6}">
      <dgm:prSet/>
      <dgm:spPr/>
      <dgm:t>
        <a:bodyPr/>
        <a:lstStyle/>
        <a:p>
          <a:endParaRPr lang="zh-TW" altLang="en-US" sz="1200"/>
        </a:p>
      </dgm:t>
    </dgm:pt>
    <dgm:pt modelId="{79EB97D6-D11F-4243-873A-D576BA5C8B1F}">
      <dgm:prSet phldrT="[文字]" custT="1"/>
      <dgm:spPr/>
      <dgm:t>
        <a:bodyPr/>
        <a:lstStyle/>
        <a:p>
          <a:r>
            <a:rPr lang="zh-TW" altLang="en-US" sz="1200" baseline="0">
              <a:latin typeface="Arial" panose="020B0604020202020204" pitchFamily="34" charset="0"/>
              <a:ea typeface="新細明體" panose="02020500000000000000" pitchFamily="18" charset="-120"/>
            </a:rPr>
            <a:t>商品介紹</a:t>
          </a:r>
        </a:p>
      </dgm:t>
    </dgm:pt>
    <dgm:pt modelId="{DCF17E53-407F-413A-A2AB-1B5B79648C7B}" type="parTrans" cxnId="{B6B7D2DD-23E6-4003-9AA3-6D1C3E0149E0}">
      <dgm:prSet/>
      <dgm:spPr/>
      <dgm:t>
        <a:bodyPr/>
        <a:lstStyle/>
        <a:p>
          <a:endParaRPr lang="zh-TW" altLang="en-US" sz="1200"/>
        </a:p>
      </dgm:t>
    </dgm:pt>
    <dgm:pt modelId="{3A75DB2D-B525-4413-9542-067992A15119}" type="sibTrans" cxnId="{B6B7D2DD-23E6-4003-9AA3-6D1C3E0149E0}">
      <dgm:prSet/>
      <dgm:spPr/>
      <dgm:t>
        <a:bodyPr/>
        <a:lstStyle/>
        <a:p>
          <a:endParaRPr lang="zh-TW" altLang="en-US" sz="1200"/>
        </a:p>
      </dgm:t>
    </dgm:pt>
    <dgm:pt modelId="{B1EAFA98-8CB2-475A-8BCC-C6BE23967B7D}">
      <dgm:prSet phldrT="[文字]" custT="1"/>
      <dgm:spPr/>
      <dgm:t>
        <a:bodyPr/>
        <a:lstStyle/>
        <a:p>
          <a:r>
            <a:rPr lang="zh-TW" altLang="en-US" sz="1200" baseline="0">
              <a:latin typeface="Arial" panose="020B0604020202020204" pitchFamily="34" charset="0"/>
              <a:ea typeface="新細明體" panose="02020500000000000000" pitchFamily="18" charset="-120"/>
            </a:rPr>
            <a:t>商品數量</a:t>
          </a:r>
        </a:p>
      </dgm:t>
    </dgm:pt>
    <dgm:pt modelId="{6AEEEC3E-754D-465B-B0F7-04F997EF17E5}" type="parTrans" cxnId="{CDDEC367-4B88-444F-B9BA-EBB25F1A9E96}">
      <dgm:prSet/>
      <dgm:spPr/>
      <dgm:t>
        <a:bodyPr/>
        <a:lstStyle/>
        <a:p>
          <a:endParaRPr lang="zh-TW" altLang="en-US" sz="1200"/>
        </a:p>
      </dgm:t>
    </dgm:pt>
    <dgm:pt modelId="{028B3CCE-2857-43C1-B646-C2D6526F4098}" type="sibTrans" cxnId="{CDDEC367-4B88-444F-B9BA-EBB25F1A9E96}">
      <dgm:prSet/>
      <dgm:spPr/>
      <dgm:t>
        <a:bodyPr/>
        <a:lstStyle/>
        <a:p>
          <a:endParaRPr lang="zh-TW" altLang="en-US" sz="1200"/>
        </a:p>
      </dgm:t>
    </dgm:pt>
    <dgm:pt modelId="{E9AC3D18-B417-481C-89D4-770FC48F2321}">
      <dgm:prSet phldrT="[文字]" custT="1"/>
      <dgm:spPr/>
      <dgm:t>
        <a:bodyPr/>
        <a:lstStyle/>
        <a:p>
          <a:r>
            <a:rPr lang="zh-TW" altLang="en-US" sz="1200" baseline="0">
              <a:latin typeface="Arial" panose="020B0604020202020204" pitchFamily="34" charset="0"/>
              <a:ea typeface="新細明體" panose="02020500000000000000" pitchFamily="18" charset="-120"/>
            </a:rPr>
            <a:t>留言板</a:t>
          </a:r>
        </a:p>
      </dgm:t>
    </dgm:pt>
    <dgm:pt modelId="{19DF938D-26B6-4194-887D-D48952B40646}" type="parTrans" cxnId="{583F01F4-14EF-4895-8E7E-51769F449D83}">
      <dgm:prSet/>
      <dgm:spPr/>
      <dgm:t>
        <a:bodyPr/>
        <a:lstStyle/>
        <a:p>
          <a:endParaRPr lang="zh-TW" altLang="en-US" sz="1200"/>
        </a:p>
      </dgm:t>
    </dgm:pt>
    <dgm:pt modelId="{65CA0B02-F5B8-4BDF-B595-AEDB56E6A61D}" type="sibTrans" cxnId="{583F01F4-14EF-4895-8E7E-51769F449D83}">
      <dgm:prSet/>
      <dgm:spPr/>
      <dgm:t>
        <a:bodyPr/>
        <a:lstStyle/>
        <a:p>
          <a:endParaRPr lang="zh-TW" altLang="en-US" sz="1200"/>
        </a:p>
      </dgm:t>
    </dgm:pt>
    <dgm:pt modelId="{5752BA3F-E2CF-4BC5-AFFF-ED7BCDB43574}">
      <dgm:prSet phldrT="[文字]" custT="1"/>
      <dgm:spPr/>
      <dgm:t>
        <a:bodyPr/>
        <a:lstStyle/>
        <a:p>
          <a:r>
            <a:rPr lang="zh-TW" altLang="en-US" sz="1200" baseline="0">
              <a:latin typeface="Arial" panose="020B0604020202020204" pitchFamily="34" charset="0"/>
              <a:ea typeface="新細明體" panose="02020500000000000000" pitchFamily="18" charset="-120"/>
            </a:rPr>
            <a:t>購物車</a:t>
          </a:r>
        </a:p>
      </dgm:t>
    </dgm:pt>
    <dgm:pt modelId="{966C7F3C-1A73-40A4-9E5E-90BF9FCD8CE8}" type="parTrans" cxnId="{3FFDDB27-5390-41C5-B1CC-2D9B57ED80B6}">
      <dgm:prSet/>
      <dgm:spPr/>
      <dgm:t>
        <a:bodyPr/>
        <a:lstStyle/>
        <a:p>
          <a:endParaRPr lang="zh-TW" altLang="en-US" sz="1200"/>
        </a:p>
      </dgm:t>
    </dgm:pt>
    <dgm:pt modelId="{6397E020-9BA5-43A1-AD4A-96AF7B57EAF5}" type="sibTrans" cxnId="{3FFDDB27-5390-41C5-B1CC-2D9B57ED80B6}">
      <dgm:prSet/>
      <dgm:spPr/>
      <dgm:t>
        <a:bodyPr/>
        <a:lstStyle/>
        <a:p>
          <a:endParaRPr lang="zh-TW" altLang="en-US" sz="1200"/>
        </a:p>
      </dgm:t>
    </dgm:pt>
    <dgm:pt modelId="{D16514A6-C57A-4492-98D5-9C831A8A3A89}">
      <dgm:prSet phldrT="[文字]" custT="1"/>
      <dgm:spPr/>
      <dgm:t>
        <a:bodyPr/>
        <a:lstStyle/>
        <a:p>
          <a:r>
            <a:rPr lang="zh-TW" altLang="en-US" sz="1200" baseline="0">
              <a:latin typeface="Arial" panose="020B0604020202020204" pitchFamily="34" charset="0"/>
              <a:ea typeface="新細明體" panose="02020500000000000000" pitchFamily="18" charset="-120"/>
            </a:rPr>
            <a:t>選購</a:t>
          </a:r>
          <a:br>
            <a:rPr lang="en-US" altLang="zh-TW" sz="1200" baseline="0">
              <a:latin typeface="Arial" panose="020B0604020202020204" pitchFamily="34" charset="0"/>
              <a:ea typeface="新細明體" panose="02020500000000000000" pitchFamily="18" charset="-120"/>
            </a:rPr>
          </a:br>
          <a:r>
            <a:rPr lang="zh-TW" altLang="en-US" sz="1200" baseline="0">
              <a:latin typeface="Arial" panose="020B0604020202020204" pitchFamily="34" charset="0"/>
              <a:ea typeface="新細明體" panose="02020500000000000000" pitchFamily="18" charset="-120"/>
            </a:rPr>
            <a:t>商品數量</a:t>
          </a:r>
        </a:p>
      </dgm:t>
    </dgm:pt>
    <dgm:pt modelId="{6A4C78F0-9A77-4BB7-AA1D-58DF0414C61F}" type="parTrans" cxnId="{7A16D81A-099D-4591-96C8-1B021D95246B}">
      <dgm:prSet/>
      <dgm:spPr/>
      <dgm:t>
        <a:bodyPr/>
        <a:lstStyle/>
        <a:p>
          <a:endParaRPr lang="zh-TW" altLang="en-US" sz="1200"/>
        </a:p>
      </dgm:t>
    </dgm:pt>
    <dgm:pt modelId="{C3B5699E-8649-48C1-866E-B7C8D5B9DD38}" type="sibTrans" cxnId="{7A16D81A-099D-4591-96C8-1B021D95246B}">
      <dgm:prSet/>
      <dgm:spPr/>
      <dgm:t>
        <a:bodyPr/>
        <a:lstStyle/>
        <a:p>
          <a:endParaRPr lang="zh-TW" altLang="en-US" sz="1200"/>
        </a:p>
      </dgm:t>
    </dgm:pt>
    <dgm:pt modelId="{BC5927F2-1A69-4C31-8344-076D6771FC10}">
      <dgm:prSet phldrT="[文字]" custT="1"/>
      <dgm:spPr/>
      <dgm:t>
        <a:bodyPr/>
        <a:lstStyle/>
        <a:p>
          <a:r>
            <a:rPr lang="zh-TW" altLang="en-US" sz="1200" baseline="0">
              <a:latin typeface="Arial" panose="020B0604020202020204" pitchFamily="34" charset="0"/>
              <a:ea typeface="新細明體" panose="02020500000000000000" pitchFamily="18" charset="-120"/>
            </a:rPr>
            <a:t>商品預覽</a:t>
          </a:r>
        </a:p>
      </dgm:t>
    </dgm:pt>
    <dgm:pt modelId="{D32629AE-BB47-482C-8511-8A02A605D911}" type="parTrans" cxnId="{E17B7E6A-8F14-493C-B000-57A8F86A6283}">
      <dgm:prSet/>
      <dgm:spPr/>
      <dgm:t>
        <a:bodyPr/>
        <a:lstStyle/>
        <a:p>
          <a:endParaRPr lang="zh-TW" altLang="en-US" sz="1200"/>
        </a:p>
      </dgm:t>
    </dgm:pt>
    <dgm:pt modelId="{B946B0AD-6C49-4D08-A8E8-9D8FB896DD20}" type="sibTrans" cxnId="{E17B7E6A-8F14-493C-B000-57A8F86A6283}">
      <dgm:prSet/>
      <dgm:spPr/>
      <dgm:t>
        <a:bodyPr/>
        <a:lstStyle/>
        <a:p>
          <a:endParaRPr lang="zh-TW" altLang="en-US" sz="1200"/>
        </a:p>
      </dgm:t>
    </dgm:pt>
    <dgm:pt modelId="{91D591CA-9AB7-48EE-B301-90A36DDADC09}">
      <dgm:prSet phldrT="[文字]" custT="1"/>
      <dgm:spPr/>
      <dgm:t>
        <a:bodyPr/>
        <a:lstStyle/>
        <a:p>
          <a:r>
            <a:rPr lang="zh-TW" altLang="en-US" sz="1200" baseline="0">
              <a:latin typeface="Arial" panose="020B0604020202020204" pitchFamily="34" charset="0"/>
              <a:ea typeface="新細明體" panose="02020500000000000000" pitchFamily="18" charset="-120"/>
            </a:rPr>
            <a:t>優惠活動</a:t>
          </a:r>
          <a:endParaRPr lang="zh-TW" altLang="en-US" sz="1200" b="1" baseline="0">
            <a:latin typeface="Arial" panose="020B0604020202020204" pitchFamily="34" charset="0"/>
            <a:ea typeface="新細明體" panose="02020500000000000000" pitchFamily="18" charset="-120"/>
          </a:endParaRPr>
        </a:p>
      </dgm:t>
    </dgm:pt>
    <dgm:pt modelId="{D6ED32C7-C50C-4F21-8B14-7DC8708A9B64}" type="parTrans" cxnId="{81C33F6E-294D-4E04-82D7-9F3A1F76DDD1}">
      <dgm:prSet/>
      <dgm:spPr/>
      <dgm:t>
        <a:bodyPr/>
        <a:lstStyle/>
        <a:p>
          <a:endParaRPr lang="zh-TW" altLang="en-US"/>
        </a:p>
      </dgm:t>
    </dgm:pt>
    <dgm:pt modelId="{5D13407C-BFAF-4A90-A422-5395225CF3BC}" type="sibTrans" cxnId="{81C33F6E-294D-4E04-82D7-9F3A1F76DDD1}">
      <dgm:prSet/>
      <dgm:spPr/>
      <dgm:t>
        <a:bodyPr/>
        <a:lstStyle/>
        <a:p>
          <a:endParaRPr lang="zh-TW" altLang="en-US"/>
        </a:p>
      </dgm:t>
    </dgm:pt>
    <dgm:pt modelId="{162EE938-0AD7-44D0-ACE0-729A2CF2D7E7}">
      <dgm:prSet phldrT="[文字]" custT="1"/>
      <dgm:spPr/>
      <dgm:t>
        <a:bodyPr/>
        <a:lstStyle/>
        <a:p>
          <a:r>
            <a:rPr lang="zh-TW" altLang="en-US" sz="1200" baseline="0">
              <a:latin typeface="Arial" panose="020B0604020202020204" pitchFamily="34" charset="0"/>
              <a:ea typeface="新細明體" panose="02020500000000000000" pitchFamily="18" charset="-120"/>
            </a:rPr>
            <a:t>商品價格</a:t>
          </a:r>
        </a:p>
      </dgm:t>
    </dgm:pt>
    <dgm:pt modelId="{D49CCC60-5340-4E0B-8DE8-EE5E2D189F8F}" type="parTrans" cxnId="{C1BC4F06-A062-444E-9C8A-83304AC082CA}">
      <dgm:prSet/>
      <dgm:spPr/>
      <dgm:t>
        <a:bodyPr/>
        <a:lstStyle/>
        <a:p>
          <a:endParaRPr lang="zh-TW" altLang="en-US"/>
        </a:p>
      </dgm:t>
    </dgm:pt>
    <dgm:pt modelId="{A552DFEC-C90D-462F-88CD-D32746B3EF1D}" type="sibTrans" cxnId="{C1BC4F06-A062-444E-9C8A-83304AC082CA}">
      <dgm:prSet/>
      <dgm:spPr/>
      <dgm:t>
        <a:bodyPr/>
        <a:lstStyle/>
        <a:p>
          <a:endParaRPr lang="zh-TW" altLang="en-US"/>
        </a:p>
      </dgm:t>
    </dgm:pt>
    <dgm:pt modelId="{B1E4C7CF-E1EF-4A53-B43D-D7992B310857}">
      <dgm:prSet phldrT="[文字]" custT="1"/>
      <dgm:spPr/>
      <dgm:t>
        <a:bodyPr/>
        <a:lstStyle/>
        <a:p>
          <a:r>
            <a:rPr lang="zh-TW" altLang="en-US" sz="1200" baseline="0">
              <a:latin typeface="Arial" panose="020B0604020202020204" pitchFamily="34" charset="0"/>
              <a:ea typeface="新細明體" panose="02020500000000000000" pitchFamily="18" charset="-120"/>
            </a:rPr>
            <a:t>商品總計</a:t>
          </a:r>
        </a:p>
      </dgm:t>
    </dgm:pt>
    <dgm:pt modelId="{3CE429FD-F2C1-4EC1-BF34-5FA15AE4FEB4}" type="parTrans" cxnId="{AEFE7759-1E69-4A51-A34C-4AE947C62BFD}">
      <dgm:prSet/>
      <dgm:spPr/>
      <dgm:t>
        <a:bodyPr/>
        <a:lstStyle/>
        <a:p>
          <a:endParaRPr lang="zh-TW" altLang="en-US"/>
        </a:p>
      </dgm:t>
    </dgm:pt>
    <dgm:pt modelId="{59BE91A1-247B-444D-8732-5D62D788D96C}" type="sibTrans" cxnId="{AEFE7759-1E69-4A51-A34C-4AE947C62BFD}">
      <dgm:prSet/>
      <dgm:spPr/>
      <dgm:t>
        <a:bodyPr/>
        <a:lstStyle/>
        <a:p>
          <a:endParaRPr lang="zh-TW" altLang="en-US"/>
        </a:p>
      </dgm:t>
    </dgm:pt>
    <dgm:pt modelId="{F239533F-CAF9-4BEE-A892-F24EBCEF0C84}" type="pres">
      <dgm:prSet presAssocID="{B469E858-F28A-4673-9BA0-FA8F74031351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BA7F141E-7AAA-4D0D-A70D-D5EBAFFA2E56}" type="pres">
      <dgm:prSet presAssocID="{79DA208A-A75A-4120-9CD2-103D9A942204}" presName="hierRoot1" presStyleCnt="0">
        <dgm:presLayoutVars>
          <dgm:hierBranch val="init"/>
        </dgm:presLayoutVars>
      </dgm:prSet>
      <dgm:spPr/>
    </dgm:pt>
    <dgm:pt modelId="{C983EE64-0470-4605-BBF6-46778C9C3923}" type="pres">
      <dgm:prSet presAssocID="{79DA208A-A75A-4120-9CD2-103D9A942204}" presName="rootComposite1" presStyleCnt="0"/>
      <dgm:spPr/>
    </dgm:pt>
    <dgm:pt modelId="{A2DAA31D-B882-4B04-B0AC-E0437AF73CDF}" type="pres">
      <dgm:prSet presAssocID="{79DA208A-A75A-4120-9CD2-103D9A942204}" presName="rootText1" presStyleLbl="node0" presStyleIdx="0" presStyleCnt="1" custScaleX="500620" custScaleY="154582">
        <dgm:presLayoutVars>
          <dgm:chPref val="3"/>
        </dgm:presLayoutVars>
      </dgm:prSet>
      <dgm:spPr/>
    </dgm:pt>
    <dgm:pt modelId="{025B326A-3F23-4B44-B879-2190EFF1BD91}" type="pres">
      <dgm:prSet presAssocID="{79DA208A-A75A-4120-9CD2-103D9A942204}" presName="rootConnector1" presStyleLbl="node1" presStyleIdx="0" presStyleCnt="0"/>
      <dgm:spPr/>
    </dgm:pt>
    <dgm:pt modelId="{D10761F2-ACAD-40F0-9337-237DC9180BBE}" type="pres">
      <dgm:prSet presAssocID="{79DA208A-A75A-4120-9CD2-103D9A942204}" presName="hierChild2" presStyleCnt="0"/>
      <dgm:spPr/>
    </dgm:pt>
    <dgm:pt modelId="{CE494213-21F0-4436-9B1F-90E8053E8DF8}" type="pres">
      <dgm:prSet presAssocID="{833C86C2-88B5-46A3-8244-E97A0ADE3A22}" presName="Name37" presStyleLbl="parChTrans1D2" presStyleIdx="0" presStyleCnt="7"/>
      <dgm:spPr/>
    </dgm:pt>
    <dgm:pt modelId="{B4F9CE08-11A1-4C87-8D1B-6E0394D2CAAC}" type="pres">
      <dgm:prSet presAssocID="{999E242C-ACAE-472D-B318-8093E28F009A}" presName="hierRoot2" presStyleCnt="0">
        <dgm:presLayoutVars>
          <dgm:hierBranch val="init"/>
        </dgm:presLayoutVars>
      </dgm:prSet>
      <dgm:spPr/>
    </dgm:pt>
    <dgm:pt modelId="{D3682F97-0651-46BA-86A1-FEA32A17D46C}" type="pres">
      <dgm:prSet presAssocID="{999E242C-ACAE-472D-B318-8093E28F009A}" presName="rootComposite" presStyleCnt="0"/>
      <dgm:spPr/>
    </dgm:pt>
    <dgm:pt modelId="{4FD8CD0C-8E05-4F05-9638-CC36B84C7B85}" type="pres">
      <dgm:prSet presAssocID="{999E242C-ACAE-472D-B318-8093E28F009A}" presName="rootText" presStyleLbl="node2" presStyleIdx="0" presStyleCnt="7" custScaleX="121000" custScaleY="145896">
        <dgm:presLayoutVars>
          <dgm:chPref val="3"/>
        </dgm:presLayoutVars>
      </dgm:prSet>
      <dgm:spPr/>
    </dgm:pt>
    <dgm:pt modelId="{AFA8215F-D1A2-4002-A80F-A854D2C3768E}" type="pres">
      <dgm:prSet presAssocID="{999E242C-ACAE-472D-B318-8093E28F009A}" presName="rootConnector" presStyleLbl="node2" presStyleIdx="0" presStyleCnt="7"/>
      <dgm:spPr/>
    </dgm:pt>
    <dgm:pt modelId="{BA402B19-25F2-4148-A1D8-E00AD5180FE6}" type="pres">
      <dgm:prSet presAssocID="{999E242C-ACAE-472D-B318-8093E28F009A}" presName="hierChild4" presStyleCnt="0"/>
      <dgm:spPr/>
    </dgm:pt>
    <dgm:pt modelId="{FABC3F07-35C7-4AB1-B679-FD4CD310C449}" type="pres">
      <dgm:prSet presAssocID="{D6ED32C7-C50C-4F21-8B14-7DC8708A9B64}" presName="Name37" presStyleLbl="parChTrans1D3" presStyleIdx="0" presStyleCnt="26"/>
      <dgm:spPr/>
    </dgm:pt>
    <dgm:pt modelId="{E15A7285-BBF3-4F3F-BC20-5F9F1783C1E4}" type="pres">
      <dgm:prSet presAssocID="{91D591CA-9AB7-48EE-B301-90A36DDADC09}" presName="hierRoot2" presStyleCnt="0">
        <dgm:presLayoutVars>
          <dgm:hierBranch val="init"/>
        </dgm:presLayoutVars>
      </dgm:prSet>
      <dgm:spPr/>
    </dgm:pt>
    <dgm:pt modelId="{8B69726E-F2B0-4481-93ED-112E182083BD}" type="pres">
      <dgm:prSet presAssocID="{91D591CA-9AB7-48EE-B301-90A36DDADC09}" presName="rootComposite" presStyleCnt="0"/>
      <dgm:spPr/>
    </dgm:pt>
    <dgm:pt modelId="{09184DE0-4CC7-4D64-BF00-FB28868060BB}" type="pres">
      <dgm:prSet presAssocID="{91D591CA-9AB7-48EE-B301-90A36DDADC09}" presName="rootText" presStyleLbl="node3" presStyleIdx="0" presStyleCnt="26" custScaleX="121000" custScaleY="121000">
        <dgm:presLayoutVars>
          <dgm:chPref val="3"/>
        </dgm:presLayoutVars>
      </dgm:prSet>
      <dgm:spPr/>
    </dgm:pt>
    <dgm:pt modelId="{30FB9ED6-D97D-4ED6-8A31-6414812BCED9}" type="pres">
      <dgm:prSet presAssocID="{91D591CA-9AB7-48EE-B301-90A36DDADC09}" presName="rootConnector" presStyleLbl="node3" presStyleIdx="0" presStyleCnt="26"/>
      <dgm:spPr/>
    </dgm:pt>
    <dgm:pt modelId="{E44E5701-6CFD-4C27-9396-397ACBE19610}" type="pres">
      <dgm:prSet presAssocID="{91D591CA-9AB7-48EE-B301-90A36DDADC09}" presName="hierChild4" presStyleCnt="0"/>
      <dgm:spPr/>
    </dgm:pt>
    <dgm:pt modelId="{C3E99788-4678-4582-A30B-F09FE9B414E1}" type="pres">
      <dgm:prSet presAssocID="{91D591CA-9AB7-48EE-B301-90A36DDADC09}" presName="hierChild5" presStyleCnt="0"/>
      <dgm:spPr/>
    </dgm:pt>
    <dgm:pt modelId="{864C7534-7FF7-47D3-AE5D-E99397CA2709}" type="pres">
      <dgm:prSet presAssocID="{4CC093D7-4D24-4EC3-A85B-3B6B558A1655}" presName="Name37" presStyleLbl="parChTrans1D3" presStyleIdx="1" presStyleCnt="26"/>
      <dgm:spPr/>
    </dgm:pt>
    <dgm:pt modelId="{348E9F7F-9A7D-4D69-8173-A73377383C21}" type="pres">
      <dgm:prSet presAssocID="{938408BB-A570-47A3-897B-487C969453ED}" presName="hierRoot2" presStyleCnt="0">
        <dgm:presLayoutVars>
          <dgm:hierBranch val="init"/>
        </dgm:presLayoutVars>
      </dgm:prSet>
      <dgm:spPr/>
    </dgm:pt>
    <dgm:pt modelId="{D7A8A776-CE3A-41F5-B5E0-937F72F04F51}" type="pres">
      <dgm:prSet presAssocID="{938408BB-A570-47A3-897B-487C969453ED}" presName="rootComposite" presStyleCnt="0"/>
      <dgm:spPr/>
    </dgm:pt>
    <dgm:pt modelId="{CF981952-96A1-4602-93DD-0BB86CA2F779}" type="pres">
      <dgm:prSet presAssocID="{938408BB-A570-47A3-897B-487C969453ED}" presName="rootText" presStyleLbl="node3" presStyleIdx="1" presStyleCnt="26" custScaleX="121000" custScaleY="121000">
        <dgm:presLayoutVars>
          <dgm:chPref val="3"/>
        </dgm:presLayoutVars>
      </dgm:prSet>
      <dgm:spPr/>
    </dgm:pt>
    <dgm:pt modelId="{84A661D8-6114-43B3-8C66-D1701DDD9A00}" type="pres">
      <dgm:prSet presAssocID="{938408BB-A570-47A3-897B-487C969453ED}" presName="rootConnector" presStyleLbl="node3" presStyleIdx="1" presStyleCnt="26"/>
      <dgm:spPr/>
    </dgm:pt>
    <dgm:pt modelId="{F549588C-C537-4536-99EB-2E662F122B44}" type="pres">
      <dgm:prSet presAssocID="{938408BB-A570-47A3-897B-487C969453ED}" presName="hierChild4" presStyleCnt="0"/>
      <dgm:spPr/>
    </dgm:pt>
    <dgm:pt modelId="{11B2B85E-C871-4CFB-A418-D4CD4DC048CD}" type="pres">
      <dgm:prSet presAssocID="{938408BB-A570-47A3-897B-487C969453ED}" presName="hierChild5" presStyleCnt="0"/>
      <dgm:spPr/>
    </dgm:pt>
    <dgm:pt modelId="{062705A3-29AD-4778-9EFF-467FE7FBD1BA}" type="pres">
      <dgm:prSet presAssocID="{C2CD51E4-73D5-43A8-A179-B6A8D2539501}" presName="Name37" presStyleLbl="parChTrans1D3" presStyleIdx="2" presStyleCnt="26"/>
      <dgm:spPr/>
    </dgm:pt>
    <dgm:pt modelId="{98F83345-3AC6-41AE-8DD4-61C08B5D2A58}" type="pres">
      <dgm:prSet presAssocID="{B077348E-EDA9-4B81-877C-EED69F745353}" presName="hierRoot2" presStyleCnt="0">
        <dgm:presLayoutVars>
          <dgm:hierBranch val="init"/>
        </dgm:presLayoutVars>
      </dgm:prSet>
      <dgm:spPr/>
    </dgm:pt>
    <dgm:pt modelId="{493D8FE0-966C-43FF-965F-B41AF144CA93}" type="pres">
      <dgm:prSet presAssocID="{B077348E-EDA9-4B81-877C-EED69F745353}" presName="rootComposite" presStyleCnt="0"/>
      <dgm:spPr/>
    </dgm:pt>
    <dgm:pt modelId="{1B8D6BC6-7E29-4D69-8502-781206EF55BF}" type="pres">
      <dgm:prSet presAssocID="{B077348E-EDA9-4B81-877C-EED69F745353}" presName="rootText" presStyleLbl="node3" presStyleIdx="2" presStyleCnt="26" custScaleX="121000" custScaleY="121000">
        <dgm:presLayoutVars>
          <dgm:chPref val="3"/>
        </dgm:presLayoutVars>
      </dgm:prSet>
      <dgm:spPr/>
    </dgm:pt>
    <dgm:pt modelId="{73C36383-EA19-4FD2-A465-FED5F326C857}" type="pres">
      <dgm:prSet presAssocID="{B077348E-EDA9-4B81-877C-EED69F745353}" presName="rootConnector" presStyleLbl="node3" presStyleIdx="2" presStyleCnt="26"/>
      <dgm:spPr/>
    </dgm:pt>
    <dgm:pt modelId="{5C5BDB49-DE04-4221-82EB-3A76E02273B3}" type="pres">
      <dgm:prSet presAssocID="{B077348E-EDA9-4B81-877C-EED69F745353}" presName="hierChild4" presStyleCnt="0"/>
      <dgm:spPr/>
    </dgm:pt>
    <dgm:pt modelId="{7DB81038-452A-411B-8789-6159B9DC1010}" type="pres">
      <dgm:prSet presAssocID="{B077348E-EDA9-4B81-877C-EED69F745353}" presName="hierChild5" presStyleCnt="0"/>
      <dgm:spPr/>
    </dgm:pt>
    <dgm:pt modelId="{FB197109-FE23-4849-8BB7-4B811CBED233}" type="pres">
      <dgm:prSet presAssocID="{3962DF34-D7A2-4540-9C54-EDB2DBE9347F}" presName="Name37" presStyleLbl="parChTrans1D3" presStyleIdx="3" presStyleCnt="26"/>
      <dgm:spPr/>
    </dgm:pt>
    <dgm:pt modelId="{13D6257E-5D9F-40C1-BFB8-00DAC91451B3}" type="pres">
      <dgm:prSet presAssocID="{6C8B30CA-7E28-4722-9C91-1170CC558535}" presName="hierRoot2" presStyleCnt="0">
        <dgm:presLayoutVars>
          <dgm:hierBranch val="init"/>
        </dgm:presLayoutVars>
      </dgm:prSet>
      <dgm:spPr/>
    </dgm:pt>
    <dgm:pt modelId="{7F19FC50-75A8-45AE-A550-CA8F94BDA4B0}" type="pres">
      <dgm:prSet presAssocID="{6C8B30CA-7E28-4722-9C91-1170CC558535}" presName="rootComposite" presStyleCnt="0"/>
      <dgm:spPr/>
    </dgm:pt>
    <dgm:pt modelId="{087D78D2-257E-4559-AC5D-69CA26665A9D}" type="pres">
      <dgm:prSet presAssocID="{6C8B30CA-7E28-4722-9C91-1170CC558535}" presName="rootText" presStyleLbl="node3" presStyleIdx="3" presStyleCnt="26" custScaleX="121000" custScaleY="121000">
        <dgm:presLayoutVars>
          <dgm:chPref val="3"/>
        </dgm:presLayoutVars>
      </dgm:prSet>
      <dgm:spPr/>
    </dgm:pt>
    <dgm:pt modelId="{3615039B-93E1-428F-A8A0-8A1553AC525B}" type="pres">
      <dgm:prSet presAssocID="{6C8B30CA-7E28-4722-9C91-1170CC558535}" presName="rootConnector" presStyleLbl="node3" presStyleIdx="3" presStyleCnt="26"/>
      <dgm:spPr/>
    </dgm:pt>
    <dgm:pt modelId="{5B1A8939-D695-45B7-BDCC-58AB58FEA006}" type="pres">
      <dgm:prSet presAssocID="{6C8B30CA-7E28-4722-9C91-1170CC558535}" presName="hierChild4" presStyleCnt="0"/>
      <dgm:spPr/>
    </dgm:pt>
    <dgm:pt modelId="{90F79005-BD41-40DF-8030-A9577D895871}" type="pres">
      <dgm:prSet presAssocID="{6C8B30CA-7E28-4722-9C91-1170CC558535}" presName="hierChild5" presStyleCnt="0"/>
      <dgm:spPr/>
    </dgm:pt>
    <dgm:pt modelId="{6FB439A9-995C-4558-9A94-25BE5B5EC9B9}" type="pres">
      <dgm:prSet presAssocID="{8C3D8D8E-ECE9-4BA4-AA3E-F020E1C57DFD}" presName="Name37" presStyleLbl="parChTrans1D3" presStyleIdx="4" presStyleCnt="26"/>
      <dgm:spPr/>
    </dgm:pt>
    <dgm:pt modelId="{3CC9ABE0-8616-4B2E-8860-87A02784ABB6}" type="pres">
      <dgm:prSet presAssocID="{74C7742A-2101-4EC7-8F80-1AE256DDD4A5}" presName="hierRoot2" presStyleCnt="0">
        <dgm:presLayoutVars>
          <dgm:hierBranch val="init"/>
        </dgm:presLayoutVars>
      </dgm:prSet>
      <dgm:spPr/>
    </dgm:pt>
    <dgm:pt modelId="{50262DEA-EB02-4892-BE3A-0969BB4FD3A3}" type="pres">
      <dgm:prSet presAssocID="{74C7742A-2101-4EC7-8F80-1AE256DDD4A5}" presName="rootComposite" presStyleCnt="0"/>
      <dgm:spPr/>
    </dgm:pt>
    <dgm:pt modelId="{C934C77A-28B2-4825-A1E9-876E1B731E4C}" type="pres">
      <dgm:prSet presAssocID="{74C7742A-2101-4EC7-8F80-1AE256DDD4A5}" presName="rootText" presStyleLbl="node3" presStyleIdx="4" presStyleCnt="26" custScaleX="121000" custScaleY="121000">
        <dgm:presLayoutVars>
          <dgm:chPref val="3"/>
        </dgm:presLayoutVars>
      </dgm:prSet>
      <dgm:spPr/>
    </dgm:pt>
    <dgm:pt modelId="{2F42D319-6BCB-469C-9D5C-ADDB7C2E775C}" type="pres">
      <dgm:prSet presAssocID="{74C7742A-2101-4EC7-8F80-1AE256DDD4A5}" presName="rootConnector" presStyleLbl="node3" presStyleIdx="4" presStyleCnt="26"/>
      <dgm:spPr/>
    </dgm:pt>
    <dgm:pt modelId="{A6FCF18F-6A67-4AF6-9E73-397EFD4C9D07}" type="pres">
      <dgm:prSet presAssocID="{74C7742A-2101-4EC7-8F80-1AE256DDD4A5}" presName="hierChild4" presStyleCnt="0"/>
      <dgm:spPr/>
    </dgm:pt>
    <dgm:pt modelId="{87F0C076-4B7C-464A-BC06-FF86DB02EAF0}" type="pres">
      <dgm:prSet presAssocID="{74C7742A-2101-4EC7-8F80-1AE256DDD4A5}" presName="hierChild5" presStyleCnt="0"/>
      <dgm:spPr/>
    </dgm:pt>
    <dgm:pt modelId="{6BAE561B-2C0A-4183-8006-11C980F82E0C}" type="pres">
      <dgm:prSet presAssocID="{8F778B97-5D79-4DD0-B692-A3826714CD73}" presName="Name37" presStyleLbl="parChTrans1D3" presStyleIdx="5" presStyleCnt="26"/>
      <dgm:spPr/>
    </dgm:pt>
    <dgm:pt modelId="{3846E528-842C-4B36-8EDF-327086755B99}" type="pres">
      <dgm:prSet presAssocID="{FE494986-8692-4980-A4FE-1B8319198EEA}" presName="hierRoot2" presStyleCnt="0">
        <dgm:presLayoutVars>
          <dgm:hierBranch val="init"/>
        </dgm:presLayoutVars>
      </dgm:prSet>
      <dgm:spPr/>
    </dgm:pt>
    <dgm:pt modelId="{CF741BFE-832C-4FC3-A4AC-4A17459726C5}" type="pres">
      <dgm:prSet presAssocID="{FE494986-8692-4980-A4FE-1B8319198EEA}" presName="rootComposite" presStyleCnt="0"/>
      <dgm:spPr/>
    </dgm:pt>
    <dgm:pt modelId="{D00E4F3C-71F3-459F-B792-5B18322FE47F}" type="pres">
      <dgm:prSet presAssocID="{FE494986-8692-4980-A4FE-1B8319198EEA}" presName="rootText" presStyleLbl="node3" presStyleIdx="5" presStyleCnt="26" custScaleX="121000" custScaleY="121000">
        <dgm:presLayoutVars>
          <dgm:chPref val="3"/>
        </dgm:presLayoutVars>
      </dgm:prSet>
      <dgm:spPr/>
    </dgm:pt>
    <dgm:pt modelId="{0B13AF51-B144-49D0-BDF8-E3A74CF3749F}" type="pres">
      <dgm:prSet presAssocID="{FE494986-8692-4980-A4FE-1B8319198EEA}" presName="rootConnector" presStyleLbl="node3" presStyleIdx="5" presStyleCnt="26"/>
      <dgm:spPr/>
    </dgm:pt>
    <dgm:pt modelId="{ED7B2074-6318-42F5-ACB2-FAEB009F985E}" type="pres">
      <dgm:prSet presAssocID="{FE494986-8692-4980-A4FE-1B8319198EEA}" presName="hierChild4" presStyleCnt="0"/>
      <dgm:spPr/>
    </dgm:pt>
    <dgm:pt modelId="{7E77B96C-98E5-4B6F-8972-346B1975F085}" type="pres">
      <dgm:prSet presAssocID="{FE494986-8692-4980-A4FE-1B8319198EEA}" presName="hierChild5" presStyleCnt="0"/>
      <dgm:spPr/>
    </dgm:pt>
    <dgm:pt modelId="{AEB3962A-8381-4CBC-87DD-19B51A3B664F}" type="pres">
      <dgm:prSet presAssocID="{999E242C-ACAE-472D-B318-8093E28F009A}" presName="hierChild5" presStyleCnt="0"/>
      <dgm:spPr/>
    </dgm:pt>
    <dgm:pt modelId="{875ED825-03F8-4A8F-8F90-8C17C7471EB3}" type="pres">
      <dgm:prSet presAssocID="{5FE311AB-F2F0-42BD-BF24-8A1DD2986771}" presName="Name37" presStyleLbl="parChTrans1D2" presStyleIdx="1" presStyleCnt="7"/>
      <dgm:spPr/>
    </dgm:pt>
    <dgm:pt modelId="{DEA241CD-A202-4121-BF06-4459D169587E}" type="pres">
      <dgm:prSet presAssocID="{6F7D4B26-5B46-4FB7-82ED-1EA2808AA8E7}" presName="hierRoot2" presStyleCnt="0">
        <dgm:presLayoutVars>
          <dgm:hierBranch val="init"/>
        </dgm:presLayoutVars>
      </dgm:prSet>
      <dgm:spPr/>
    </dgm:pt>
    <dgm:pt modelId="{9DFE547E-D15F-4EF3-9197-33F603690CCA}" type="pres">
      <dgm:prSet presAssocID="{6F7D4B26-5B46-4FB7-82ED-1EA2808AA8E7}" presName="rootComposite" presStyleCnt="0"/>
      <dgm:spPr/>
    </dgm:pt>
    <dgm:pt modelId="{96DFC70D-88F4-4FBF-87A9-45D56E3E7A9D}" type="pres">
      <dgm:prSet presAssocID="{6F7D4B26-5B46-4FB7-82ED-1EA2808AA8E7}" presName="rootText" presStyleLbl="node2" presStyleIdx="1" presStyleCnt="7" custScaleX="121000" custScaleY="145896">
        <dgm:presLayoutVars>
          <dgm:chPref val="3"/>
        </dgm:presLayoutVars>
      </dgm:prSet>
      <dgm:spPr/>
    </dgm:pt>
    <dgm:pt modelId="{948ED73D-58D3-4E62-AB82-066DEC7DEABF}" type="pres">
      <dgm:prSet presAssocID="{6F7D4B26-5B46-4FB7-82ED-1EA2808AA8E7}" presName="rootConnector" presStyleLbl="node2" presStyleIdx="1" presStyleCnt="7"/>
      <dgm:spPr/>
    </dgm:pt>
    <dgm:pt modelId="{B3D09A50-AA21-4532-BEFE-6B6A13D5AFA8}" type="pres">
      <dgm:prSet presAssocID="{6F7D4B26-5B46-4FB7-82ED-1EA2808AA8E7}" presName="hierChild4" presStyleCnt="0"/>
      <dgm:spPr/>
    </dgm:pt>
    <dgm:pt modelId="{FD1E432C-55F4-4C1B-B026-AE2516DDF7FC}" type="pres">
      <dgm:prSet presAssocID="{6F7D4B26-5B46-4FB7-82ED-1EA2808AA8E7}" presName="hierChild5" presStyleCnt="0"/>
      <dgm:spPr/>
    </dgm:pt>
    <dgm:pt modelId="{FBD81167-7EE7-4C4F-AF16-ED5CF69572CF}" type="pres">
      <dgm:prSet presAssocID="{218BFAB2-5801-47C8-A34B-D2034D1AD013}" presName="Name37" presStyleLbl="parChTrans1D2" presStyleIdx="2" presStyleCnt="7"/>
      <dgm:spPr/>
    </dgm:pt>
    <dgm:pt modelId="{4F638ABA-7B54-47FF-B7A8-EB4F98F19B61}" type="pres">
      <dgm:prSet presAssocID="{68C8288D-7F3F-4275-8A24-CA194ECE49BA}" presName="hierRoot2" presStyleCnt="0">
        <dgm:presLayoutVars>
          <dgm:hierBranch val="init"/>
        </dgm:presLayoutVars>
      </dgm:prSet>
      <dgm:spPr/>
    </dgm:pt>
    <dgm:pt modelId="{39339241-9C1E-4200-8D02-6F97BD25497E}" type="pres">
      <dgm:prSet presAssocID="{68C8288D-7F3F-4275-8A24-CA194ECE49BA}" presName="rootComposite" presStyleCnt="0"/>
      <dgm:spPr/>
    </dgm:pt>
    <dgm:pt modelId="{6615E326-3DA2-4124-93E7-B996A28C98B2}" type="pres">
      <dgm:prSet presAssocID="{68C8288D-7F3F-4275-8A24-CA194ECE49BA}" presName="rootText" presStyleLbl="node2" presStyleIdx="2" presStyleCnt="7" custScaleX="121000" custScaleY="145896">
        <dgm:presLayoutVars>
          <dgm:chPref val="3"/>
        </dgm:presLayoutVars>
      </dgm:prSet>
      <dgm:spPr/>
    </dgm:pt>
    <dgm:pt modelId="{EBB4AAEA-77E4-4A30-A1BB-E3F023BBDE7D}" type="pres">
      <dgm:prSet presAssocID="{68C8288D-7F3F-4275-8A24-CA194ECE49BA}" presName="rootConnector" presStyleLbl="node2" presStyleIdx="2" presStyleCnt="7"/>
      <dgm:spPr/>
    </dgm:pt>
    <dgm:pt modelId="{3EDAD45E-6F73-411A-A728-F491A7B13CCD}" type="pres">
      <dgm:prSet presAssocID="{68C8288D-7F3F-4275-8A24-CA194ECE49BA}" presName="hierChild4" presStyleCnt="0"/>
      <dgm:spPr/>
    </dgm:pt>
    <dgm:pt modelId="{06023B87-71C3-482F-9FD6-0069FBFF0098}" type="pres">
      <dgm:prSet presAssocID="{D32629AE-BB47-482C-8511-8A02A605D911}" presName="Name37" presStyleLbl="parChTrans1D3" presStyleIdx="6" presStyleCnt="26"/>
      <dgm:spPr/>
    </dgm:pt>
    <dgm:pt modelId="{0A88BD37-D70A-4C83-A9F2-18BEEC010163}" type="pres">
      <dgm:prSet presAssocID="{BC5927F2-1A69-4C31-8344-076D6771FC10}" presName="hierRoot2" presStyleCnt="0">
        <dgm:presLayoutVars>
          <dgm:hierBranch val="init"/>
        </dgm:presLayoutVars>
      </dgm:prSet>
      <dgm:spPr/>
    </dgm:pt>
    <dgm:pt modelId="{D5B6A0D7-F619-4FE8-9BFF-442E935F08BB}" type="pres">
      <dgm:prSet presAssocID="{BC5927F2-1A69-4C31-8344-076D6771FC10}" presName="rootComposite" presStyleCnt="0"/>
      <dgm:spPr/>
    </dgm:pt>
    <dgm:pt modelId="{1BB4C566-5E13-4B7D-B376-76C064046885}" type="pres">
      <dgm:prSet presAssocID="{BC5927F2-1A69-4C31-8344-076D6771FC10}" presName="rootText" presStyleLbl="node3" presStyleIdx="6" presStyleCnt="26" custScaleX="121000" custScaleY="121000">
        <dgm:presLayoutVars>
          <dgm:chPref val="3"/>
        </dgm:presLayoutVars>
      </dgm:prSet>
      <dgm:spPr/>
    </dgm:pt>
    <dgm:pt modelId="{8F68A004-812F-4EF1-8DC7-A95F90DC97CE}" type="pres">
      <dgm:prSet presAssocID="{BC5927F2-1A69-4C31-8344-076D6771FC10}" presName="rootConnector" presStyleLbl="node3" presStyleIdx="6" presStyleCnt="26"/>
      <dgm:spPr/>
    </dgm:pt>
    <dgm:pt modelId="{7C48EAFB-DD9A-429F-B39B-7564D317F361}" type="pres">
      <dgm:prSet presAssocID="{BC5927F2-1A69-4C31-8344-076D6771FC10}" presName="hierChild4" presStyleCnt="0"/>
      <dgm:spPr/>
    </dgm:pt>
    <dgm:pt modelId="{5C2BBA16-53EA-4DF8-B24E-327AE0FA0FAE}" type="pres">
      <dgm:prSet presAssocID="{BC5927F2-1A69-4C31-8344-076D6771FC10}" presName="hierChild5" presStyleCnt="0"/>
      <dgm:spPr/>
    </dgm:pt>
    <dgm:pt modelId="{87E79F80-3F61-4C71-B9D5-D8454550DEC5}" type="pres">
      <dgm:prSet presAssocID="{8BFAEDE6-EC12-4A50-83FA-CA58FE6F4021}" presName="Name37" presStyleLbl="parChTrans1D3" presStyleIdx="7" presStyleCnt="26"/>
      <dgm:spPr/>
    </dgm:pt>
    <dgm:pt modelId="{618DFFAC-54D2-45EE-B91C-112026BD42E4}" type="pres">
      <dgm:prSet presAssocID="{73146553-F24A-455E-97F5-398B9DE9D1A4}" presName="hierRoot2" presStyleCnt="0">
        <dgm:presLayoutVars>
          <dgm:hierBranch val="init"/>
        </dgm:presLayoutVars>
      </dgm:prSet>
      <dgm:spPr/>
    </dgm:pt>
    <dgm:pt modelId="{A6C73B14-572E-4DB6-8DDF-94240B177A0A}" type="pres">
      <dgm:prSet presAssocID="{73146553-F24A-455E-97F5-398B9DE9D1A4}" presName="rootComposite" presStyleCnt="0"/>
      <dgm:spPr/>
    </dgm:pt>
    <dgm:pt modelId="{48436B53-62C2-4F2A-84BE-D5D24AAA5940}" type="pres">
      <dgm:prSet presAssocID="{73146553-F24A-455E-97F5-398B9DE9D1A4}" presName="rootText" presStyleLbl="node3" presStyleIdx="7" presStyleCnt="26" custScaleX="121000" custScaleY="121000">
        <dgm:presLayoutVars>
          <dgm:chPref val="3"/>
        </dgm:presLayoutVars>
      </dgm:prSet>
      <dgm:spPr/>
    </dgm:pt>
    <dgm:pt modelId="{BE8E974B-1B77-4F31-A191-5EBC656EA7E9}" type="pres">
      <dgm:prSet presAssocID="{73146553-F24A-455E-97F5-398B9DE9D1A4}" presName="rootConnector" presStyleLbl="node3" presStyleIdx="7" presStyleCnt="26"/>
      <dgm:spPr/>
    </dgm:pt>
    <dgm:pt modelId="{6B42ED98-1BBA-4661-A4DB-634B4FD707EE}" type="pres">
      <dgm:prSet presAssocID="{73146553-F24A-455E-97F5-398B9DE9D1A4}" presName="hierChild4" presStyleCnt="0"/>
      <dgm:spPr/>
    </dgm:pt>
    <dgm:pt modelId="{4633E885-80F1-4134-9C9F-078F065F4AB6}" type="pres">
      <dgm:prSet presAssocID="{73146553-F24A-455E-97F5-398B9DE9D1A4}" presName="hierChild5" presStyleCnt="0"/>
      <dgm:spPr/>
    </dgm:pt>
    <dgm:pt modelId="{C7368D75-471D-43B3-8082-0DF5127772FD}" type="pres">
      <dgm:prSet presAssocID="{68C8288D-7F3F-4275-8A24-CA194ECE49BA}" presName="hierChild5" presStyleCnt="0"/>
      <dgm:spPr/>
    </dgm:pt>
    <dgm:pt modelId="{B52A95B9-BF31-49CB-B5E1-DB88D27B2A05}" type="pres">
      <dgm:prSet presAssocID="{2340A055-7EB8-439D-A6E5-021AB54A7D0D}" presName="Name37" presStyleLbl="parChTrans1D2" presStyleIdx="3" presStyleCnt="7"/>
      <dgm:spPr/>
    </dgm:pt>
    <dgm:pt modelId="{5717AE1A-4B56-4008-9B9C-0EB45E751EA9}" type="pres">
      <dgm:prSet presAssocID="{899452A3-CE34-4B00-B1CD-912BA0D6A9AB}" presName="hierRoot2" presStyleCnt="0">
        <dgm:presLayoutVars>
          <dgm:hierBranch val="init"/>
        </dgm:presLayoutVars>
      </dgm:prSet>
      <dgm:spPr/>
    </dgm:pt>
    <dgm:pt modelId="{86F2838B-BF28-4848-B809-5F91F59AD6B2}" type="pres">
      <dgm:prSet presAssocID="{899452A3-CE34-4B00-B1CD-912BA0D6A9AB}" presName="rootComposite" presStyleCnt="0"/>
      <dgm:spPr/>
    </dgm:pt>
    <dgm:pt modelId="{3539E9EC-CDDB-40C4-8902-C2AF2B4CB6C6}" type="pres">
      <dgm:prSet presAssocID="{899452A3-CE34-4B00-B1CD-912BA0D6A9AB}" presName="rootText" presStyleLbl="node2" presStyleIdx="3" presStyleCnt="7" custScaleX="121000" custScaleY="145896">
        <dgm:presLayoutVars>
          <dgm:chPref val="3"/>
        </dgm:presLayoutVars>
      </dgm:prSet>
      <dgm:spPr/>
    </dgm:pt>
    <dgm:pt modelId="{EA77570B-7C59-426C-8DF9-36EB40638E94}" type="pres">
      <dgm:prSet presAssocID="{899452A3-CE34-4B00-B1CD-912BA0D6A9AB}" presName="rootConnector" presStyleLbl="node2" presStyleIdx="3" presStyleCnt="7"/>
      <dgm:spPr/>
    </dgm:pt>
    <dgm:pt modelId="{C759C4B5-BFD6-41A2-9A8A-AF5AD912CBDA}" type="pres">
      <dgm:prSet presAssocID="{899452A3-CE34-4B00-B1CD-912BA0D6A9AB}" presName="hierChild4" presStyleCnt="0"/>
      <dgm:spPr/>
    </dgm:pt>
    <dgm:pt modelId="{1733FFB6-FB87-42D9-9BDD-74DF74738568}" type="pres">
      <dgm:prSet presAssocID="{1B8AC9C6-5C40-4A69-8DB5-71696EA79E37}" presName="Name37" presStyleLbl="parChTrans1D3" presStyleIdx="8" presStyleCnt="26"/>
      <dgm:spPr/>
    </dgm:pt>
    <dgm:pt modelId="{B38A23CA-DCA2-4268-8D50-5A1C5E2E9B00}" type="pres">
      <dgm:prSet presAssocID="{9DC292DC-1426-4B3E-9100-37B4CF891002}" presName="hierRoot2" presStyleCnt="0">
        <dgm:presLayoutVars>
          <dgm:hierBranch val="init"/>
        </dgm:presLayoutVars>
      </dgm:prSet>
      <dgm:spPr/>
    </dgm:pt>
    <dgm:pt modelId="{39AC74F4-2751-4852-BD01-A2C6C920A069}" type="pres">
      <dgm:prSet presAssocID="{9DC292DC-1426-4B3E-9100-37B4CF891002}" presName="rootComposite" presStyleCnt="0"/>
      <dgm:spPr/>
    </dgm:pt>
    <dgm:pt modelId="{34DAB50A-3FF4-4F6A-BE4F-8BE47205D6D1}" type="pres">
      <dgm:prSet presAssocID="{9DC292DC-1426-4B3E-9100-37B4CF891002}" presName="rootText" presStyleLbl="node3" presStyleIdx="8" presStyleCnt="26" custScaleX="121000" custScaleY="121000">
        <dgm:presLayoutVars>
          <dgm:chPref val="3"/>
        </dgm:presLayoutVars>
      </dgm:prSet>
      <dgm:spPr/>
    </dgm:pt>
    <dgm:pt modelId="{7FF24C18-EADC-4C37-8ED6-3E4657924C72}" type="pres">
      <dgm:prSet presAssocID="{9DC292DC-1426-4B3E-9100-37B4CF891002}" presName="rootConnector" presStyleLbl="node3" presStyleIdx="8" presStyleCnt="26"/>
      <dgm:spPr/>
    </dgm:pt>
    <dgm:pt modelId="{0ADB7D6D-33A9-4C6E-BE9C-7CE7107D4B74}" type="pres">
      <dgm:prSet presAssocID="{9DC292DC-1426-4B3E-9100-37B4CF891002}" presName="hierChild4" presStyleCnt="0"/>
      <dgm:spPr/>
    </dgm:pt>
    <dgm:pt modelId="{051E0DA9-E0DE-4538-BAAA-73979155C701}" type="pres">
      <dgm:prSet presAssocID="{9DC292DC-1426-4B3E-9100-37B4CF891002}" presName="hierChild5" presStyleCnt="0"/>
      <dgm:spPr/>
    </dgm:pt>
    <dgm:pt modelId="{84634EEA-2B4B-4B33-AF8A-850A1028EF23}" type="pres">
      <dgm:prSet presAssocID="{DCF17E53-407F-413A-A2AB-1B5B79648C7B}" presName="Name37" presStyleLbl="parChTrans1D3" presStyleIdx="9" presStyleCnt="26"/>
      <dgm:spPr/>
    </dgm:pt>
    <dgm:pt modelId="{AAA6979B-6570-458F-A204-065D34838A4E}" type="pres">
      <dgm:prSet presAssocID="{79EB97D6-D11F-4243-873A-D576BA5C8B1F}" presName="hierRoot2" presStyleCnt="0">
        <dgm:presLayoutVars>
          <dgm:hierBranch val="init"/>
        </dgm:presLayoutVars>
      </dgm:prSet>
      <dgm:spPr/>
    </dgm:pt>
    <dgm:pt modelId="{5C716044-59A9-4DD5-8ADA-33AC6E1FB55C}" type="pres">
      <dgm:prSet presAssocID="{79EB97D6-D11F-4243-873A-D576BA5C8B1F}" presName="rootComposite" presStyleCnt="0"/>
      <dgm:spPr/>
    </dgm:pt>
    <dgm:pt modelId="{4A82B06D-46C9-4DBE-A099-496911080913}" type="pres">
      <dgm:prSet presAssocID="{79EB97D6-D11F-4243-873A-D576BA5C8B1F}" presName="rootText" presStyleLbl="node3" presStyleIdx="9" presStyleCnt="26" custScaleX="121000" custScaleY="121000">
        <dgm:presLayoutVars>
          <dgm:chPref val="3"/>
        </dgm:presLayoutVars>
      </dgm:prSet>
      <dgm:spPr/>
    </dgm:pt>
    <dgm:pt modelId="{8A328BA3-582F-4A72-868B-0697BB547919}" type="pres">
      <dgm:prSet presAssocID="{79EB97D6-D11F-4243-873A-D576BA5C8B1F}" presName="rootConnector" presStyleLbl="node3" presStyleIdx="9" presStyleCnt="26"/>
      <dgm:spPr/>
    </dgm:pt>
    <dgm:pt modelId="{7F6D76BD-8BFB-4447-9BE2-8155F601B7AB}" type="pres">
      <dgm:prSet presAssocID="{79EB97D6-D11F-4243-873A-D576BA5C8B1F}" presName="hierChild4" presStyleCnt="0"/>
      <dgm:spPr/>
    </dgm:pt>
    <dgm:pt modelId="{D2922B8E-B264-490B-8D5E-FC8C25DC50FB}" type="pres">
      <dgm:prSet presAssocID="{79EB97D6-D11F-4243-873A-D576BA5C8B1F}" presName="hierChild5" presStyleCnt="0"/>
      <dgm:spPr/>
    </dgm:pt>
    <dgm:pt modelId="{348C17BA-A4D5-45A3-86F0-C0363858C061}" type="pres">
      <dgm:prSet presAssocID="{6AEEEC3E-754D-465B-B0F7-04F997EF17E5}" presName="Name37" presStyleLbl="parChTrans1D3" presStyleIdx="10" presStyleCnt="26"/>
      <dgm:spPr/>
    </dgm:pt>
    <dgm:pt modelId="{0031705B-8DC4-4A91-9391-F3FFC71EC712}" type="pres">
      <dgm:prSet presAssocID="{B1EAFA98-8CB2-475A-8BCC-C6BE23967B7D}" presName="hierRoot2" presStyleCnt="0">
        <dgm:presLayoutVars>
          <dgm:hierBranch val="init"/>
        </dgm:presLayoutVars>
      </dgm:prSet>
      <dgm:spPr/>
    </dgm:pt>
    <dgm:pt modelId="{EC9687A4-53F6-415C-82FA-E18FE8B8C0FE}" type="pres">
      <dgm:prSet presAssocID="{B1EAFA98-8CB2-475A-8BCC-C6BE23967B7D}" presName="rootComposite" presStyleCnt="0"/>
      <dgm:spPr/>
    </dgm:pt>
    <dgm:pt modelId="{4C97E8AB-62BB-4FA9-BB32-893EBADDA100}" type="pres">
      <dgm:prSet presAssocID="{B1EAFA98-8CB2-475A-8BCC-C6BE23967B7D}" presName="rootText" presStyleLbl="node3" presStyleIdx="10" presStyleCnt="26" custScaleX="121000" custScaleY="121000">
        <dgm:presLayoutVars>
          <dgm:chPref val="3"/>
        </dgm:presLayoutVars>
      </dgm:prSet>
      <dgm:spPr/>
    </dgm:pt>
    <dgm:pt modelId="{BFC5B624-7B1E-41BF-83F3-797491681FB3}" type="pres">
      <dgm:prSet presAssocID="{B1EAFA98-8CB2-475A-8BCC-C6BE23967B7D}" presName="rootConnector" presStyleLbl="node3" presStyleIdx="10" presStyleCnt="26"/>
      <dgm:spPr/>
    </dgm:pt>
    <dgm:pt modelId="{80158D3B-EB57-46C1-A83E-9450682DE0A4}" type="pres">
      <dgm:prSet presAssocID="{B1EAFA98-8CB2-475A-8BCC-C6BE23967B7D}" presName="hierChild4" presStyleCnt="0"/>
      <dgm:spPr/>
    </dgm:pt>
    <dgm:pt modelId="{85FA1C15-2246-47AB-A0A3-CCF348C6E236}" type="pres">
      <dgm:prSet presAssocID="{B1EAFA98-8CB2-475A-8BCC-C6BE23967B7D}" presName="hierChild5" presStyleCnt="0"/>
      <dgm:spPr/>
    </dgm:pt>
    <dgm:pt modelId="{3B8672B1-77B3-4F67-A2C9-BF9AB5724AD7}" type="pres">
      <dgm:prSet presAssocID="{19DF938D-26B6-4194-887D-D48952B40646}" presName="Name37" presStyleLbl="parChTrans1D3" presStyleIdx="11" presStyleCnt="26"/>
      <dgm:spPr/>
    </dgm:pt>
    <dgm:pt modelId="{F16B7D4A-7EFF-4088-9A33-898D3E6E065D}" type="pres">
      <dgm:prSet presAssocID="{E9AC3D18-B417-481C-89D4-770FC48F2321}" presName="hierRoot2" presStyleCnt="0">
        <dgm:presLayoutVars>
          <dgm:hierBranch val="init"/>
        </dgm:presLayoutVars>
      </dgm:prSet>
      <dgm:spPr/>
    </dgm:pt>
    <dgm:pt modelId="{C170D5D1-3680-4E84-B6EF-42DAE2517330}" type="pres">
      <dgm:prSet presAssocID="{E9AC3D18-B417-481C-89D4-770FC48F2321}" presName="rootComposite" presStyleCnt="0"/>
      <dgm:spPr/>
    </dgm:pt>
    <dgm:pt modelId="{BF7080B0-C652-41B0-B457-F46408641F76}" type="pres">
      <dgm:prSet presAssocID="{E9AC3D18-B417-481C-89D4-770FC48F2321}" presName="rootText" presStyleLbl="node3" presStyleIdx="11" presStyleCnt="26" custScaleX="121000" custScaleY="121000">
        <dgm:presLayoutVars>
          <dgm:chPref val="3"/>
        </dgm:presLayoutVars>
      </dgm:prSet>
      <dgm:spPr/>
    </dgm:pt>
    <dgm:pt modelId="{674D85CC-23E1-4814-B0C0-A10E397E29FB}" type="pres">
      <dgm:prSet presAssocID="{E9AC3D18-B417-481C-89D4-770FC48F2321}" presName="rootConnector" presStyleLbl="node3" presStyleIdx="11" presStyleCnt="26"/>
      <dgm:spPr/>
    </dgm:pt>
    <dgm:pt modelId="{753AAD43-4E38-42D9-8B68-50D19EE247F1}" type="pres">
      <dgm:prSet presAssocID="{E9AC3D18-B417-481C-89D4-770FC48F2321}" presName="hierChild4" presStyleCnt="0"/>
      <dgm:spPr/>
    </dgm:pt>
    <dgm:pt modelId="{BE4C4E83-E9E1-4D6B-9DD0-6435F28A7CEF}" type="pres">
      <dgm:prSet presAssocID="{E9AC3D18-B417-481C-89D4-770FC48F2321}" presName="hierChild5" presStyleCnt="0"/>
      <dgm:spPr/>
    </dgm:pt>
    <dgm:pt modelId="{E8DBDFF6-EF88-4750-BFD5-A8233B16E36E}" type="pres">
      <dgm:prSet presAssocID="{2D8A48AF-085D-4E37-8BB7-C0F31AEEE843}" presName="Name37" presStyleLbl="parChTrans1D3" presStyleIdx="12" presStyleCnt="26"/>
      <dgm:spPr/>
    </dgm:pt>
    <dgm:pt modelId="{C14870F5-48B1-446D-9EA3-0A19A9AE0415}" type="pres">
      <dgm:prSet presAssocID="{2D057EFB-A8BE-46B0-B600-3E0C19C85B64}" presName="hierRoot2" presStyleCnt="0">
        <dgm:presLayoutVars>
          <dgm:hierBranch val="init"/>
        </dgm:presLayoutVars>
      </dgm:prSet>
      <dgm:spPr/>
    </dgm:pt>
    <dgm:pt modelId="{437FFA2A-14C5-4244-B410-E8C9BDCDBA11}" type="pres">
      <dgm:prSet presAssocID="{2D057EFB-A8BE-46B0-B600-3E0C19C85B64}" presName="rootComposite" presStyleCnt="0"/>
      <dgm:spPr/>
    </dgm:pt>
    <dgm:pt modelId="{A055CA70-FC76-428E-BFD7-EBDDE313DF9E}" type="pres">
      <dgm:prSet presAssocID="{2D057EFB-A8BE-46B0-B600-3E0C19C85B64}" presName="rootText" presStyleLbl="node3" presStyleIdx="12" presStyleCnt="26" custScaleX="121000" custScaleY="121000">
        <dgm:presLayoutVars>
          <dgm:chPref val="3"/>
        </dgm:presLayoutVars>
      </dgm:prSet>
      <dgm:spPr/>
    </dgm:pt>
    <dgm:pt modelId="{F52A245E-F10E-41FD-BBAF-A800F99B1B6F}" type="pres">
      <dgm:prSet presAssocID="{2D057EFB-A8BE-46B0-B600-3E0C19C85B64}" presName="rootConnector" presStyleLbl="node3" presStyleIdx="12" presStyleCnt="26"/>
      <dgm:spPr/>
    </dgm:pt>
    <dgm:pt modelId="{5C89CE04-1432-412A-9F2D-13490A1B937B}" type="pres">
      <dgm:prSet presAssocID="{2D057EFB-A8BE-46B0-B600-3E0C19C85B64}" presName="hierChild4" presStyleCnt="0"/>
      <dgm:spPr/>
    </dgm:pt>
    <dgm:pt modelId="{E242E6DF-CF1B-48DA-BAEE-999131DAC1C3}" type="pres">
      <dgm:prSet presAssocID="{2D057EFB-A8BE-46B0-B600-3E0C19C85B64}" presName="hierChild5" presStyleCnt="0"/>
      <dgm:spPr/>
    </dgm:pt>
    <dgm:pt modelId="{F226BFD8-9711-464D-866E-E73BC6BE8ABD}" type="pres">
      <dgm:prSet presAssocID="{BC590670-6A20-4879-A0A1-22B4CFE2CAF4}" presName="Name37" presStyleLbl="parChTrans1D3" presStyleIdx="13" presStyleCnt="26"/>
      <dgm:spPr/>
    </dgm:pt>
    <dgm:pt modelId="{85F84602-9831-4452-A22F-03E81A93C80C}" type="pres">
      <dgm:prSet presAssocID="{AD3D8A5E-A454-446C-A80F-FA63BC86BC46}" presName="hierRoot2" presStyleCnt="0">
        <dgm:presLayoutVars>
          <dgm:hierBranch val="init"/>
        </dgm:presLayoutVars>
      </dgm:prSet>
      <dgm:spPr/>
    </dgm:pt>
    <dgm:pt modelId="{22A0A49C-95C8-430C-88A0-53804190D74A}" type="pres">
      <dgm:prSet presAssocID="{AD3D8A5E-A454-446C-A80F-FA63BC86BC46}" presName="rootComposite" presStyleCnt="0"/>
      <dgm:spPr/>
    </dgm:pt>
    <dgm:pt modelId="{BDB35EA2-4C49-4434-BADA-579894123645}" type="pres">
      <dgm:prSet presAssocID="{AD3D8A5E-A454-446C-A80F-FA63BC86BC46}" presName="rootText" presStyleLbl="node3" presStyleIdx="13" presStyleCnt="26" custScaleX="121000" custScaleY="121000">
        <dgm:presLayoutVars>
          <dgm:chPref val="3"/>
        </dgm:presLayoutVars>
      </dgm:prSet>
      <dgm:spPr/>
    </dgm:pt>
    <dgm:pt modelId="{D079BB83-A170-48FD-B5AF-4D48A6ABC648}" type="pres">
      <dgm:prSet presAssocID="{AD3D8A5E-A454-446C-A80F-FA63BC86BC46}" presName="rootConnector" presStyleLbl="node3" presStyleIdx="13" presStyleCnt="26"/>
      <dgm:spPr/>
    </dgm:pt>
    <dgm:pt modelId="{6877154A-79E1-4F47-ABD6-BB58DF524D32}" type="pres">
      <dgm:prSet presAssocID="{AD3D8A5E-A454-446C-A80F-FA63BC86BC46}" presName="hierChild4" presStyleCnt="0"/>
      <dgm:spPr/>
    </dgm:pt>
    <dgm:pt modelId="{092609A8-0767-4C8D-A8B5-C4E40EBBB109}" type="pres">
      <dgm:prSet presAssocID="{AD3D8A5E-A454-446C-A80F-FA63BC86BC46}" presName="hierChild5" presStyleCnt="0"/>
      <dgm:spPr/>
    </dgm:pt>
    <dgm:pt modelId="{34A4D89E-7DB6-415B-BF3A-3F9644C9FA1A}" type="pres">
      <dgm:prSet presAssocID="{728A76C3-B9EC-4AFE-880E-8F894013414E}" presName="Name37" presStyleLbl="parChTrans1D3" presStyleIdx="14" presStyleCnt="26"/>
      <dgm:spPr/>
    </dgm:pt>
    <dgm:pt modelId="{8500DFA4-EF1E-4B33-8090-E8407A49C270}" type="pres">
      <dgm:prSet presAssocID="{1B476560-C319-4EDA-9D20-8269956DE9D2}" presName="hierRoot2" presStyleCnt="0">
        <dgm:presLayoutVars>
          <dgm:hierBranch val="init"/>
        </dgm:presLayoutVars>
      </dgm:prSet>
      <dgm:spPr/>
    </dgm:pt>
    <dgm:pt modelId="{974DCD6B-F5AB-4E96-8A5E-623A50447CBE}" type="pres">
      <dgm:prSet presAssocID="{1B476560-C319-4EDA-9D20-8269956DE9D2}" presName="rootComposite" presStyleCnt="0"/>
      <dgm:spPr/>
    </dgm:pt>
    <dgm:pt modelId="{5A83964C-5833-4EB4-B9D2-9FB6B455641F}" type="pres">
      <dgm:prSet presAssocID="{1B476560-C319-4EDA-9D20-8269956DE9D2}" presName="rootText" presStyleLbl="node3" presStyleIdx="14" presStyleCnt="26" custScaleX="121000" custScaleY="121000">
        <dgm:presLayoutVars>
          <dgm:chPref val="3"/>
        </dgm:presLayoutVars>
      </dgm:prSet>
      <dgm:spPr/>
    </dgm:pt>
    <dgm:pt modelId="{C0EF80D5-95F2-412D-A548-08C8A4A17F46}" type="pres">
      <dgm:prSet presAssocID="{1B476560-C319-4EDA-9D20-8269956DE9D2}" presName="rootConnector" presStyleLbl="node3" presStyleIdx="14" presStyleCnt="26"/>
      <dgm:spPr/>
    </dgm:pt>
    <dgm:pt modelId="{B10AA42A-AD03-49CB-9D3B-1C5340491B74}" type="pres">
      <dgm:prSet presAssocID="{1B476560-C319-4EDA-9D20-8269956DE9D2}" presName="hierChild4" presStyleCnt="0"/>
      <dgm:spPr/>
    </dgm:pt>
    <dgm:pt modelId="{4411728B-807A-4D09-902D-73D14E9BE7F8}" type="pres">
      <dgm:prSet presAssocID="{1B476560-C319-4EDA-9D20-8269956DE9D2}" presName="hierChild5" presStyleCnt="0"/>
      <dgm:spPr/>
    </dgm:pt>
    <dgm:pt modelId="{C9A6F211-0390-4A11-AA8E-765B69BC5272}" type="pres">
      <dgm:prSet presAssocID="{899452A3-CE34-4B00-B1CD-912BA0D6A9AB}" presName="hierChild5" presStyleCnt="0"/>
      <dgm:spPr/>
    </dgm:pt>
    <dgm:pt modelId="{E69738CA-68D8-4D1B-B824-428C80FB5034}" type="pres">
      <dgm:prSet presAssocID="{966C7F3C-1A73-40A4-9E5E-90BF9FCD8CE8}" presName="Name37" presStyleLbl="parChTrans1D2" presStyleIdx="4" presStyleCnt="7"/>
      <dgm:spPr/>
    </dgm:pt>
    <dgm:pt modelId="{8D25F582-CD2B-4A0D-9A81-AB17611C43FE}" type="pres">
      <dgm:prSet presAssocID="{5752BA3F-E2CF-4BC5-AFFF-ED7BCDB43574}" presName="hierRoot2" presStyleCnt="0">
        <dgm:presLayoutVars>
          <dgm:hierBranch val="init"/>
        </dgm:presLayoutVars>
      </dgm:prSet>
      <dgm:spPr/>
    </dgm:pt>
    <dgm:pt modelId="{AA093138-4697-46D8-BB4F-2059FF6AD331}" type="pres">
      <dgm:prSet presAssocID="{5752BA3F-E2CF-4BC5-AFFF-ED7BCDB43574}" presName="rootComposite" presStyleCnt="0"/>
      <dgm:spPr/>
    </dgm:pt>
    <dgm:pt modelId="{37BACB8F-DB00-4780-809E-DFFD94EB39FA}" type="pres">
      <dgm:prSet presAssocID="{5752BA3F-E2CF-4BC5-AFFF-ED7BCDB43574}" presName="rootText" presStyleLbl="node2" presStyleIdx="4" presStyleCnt="7" custScaleX="121000" custScaleY="145896">
        <dgm:presLayoutVars>
          <dgm:chPref val="3"/>
        </dgm:presLayoutVars>
      </dgm:prSet>
      <dgm:spPr/>
    </dgm:pt>
    <dgm:pt modelId="{EF22A137-0B01-487B-9BD1-9346400FA0EA}" type="pres">
      <dgm:prSet presAssocID="{5752BA3F-E2CF-4BC5-AFFF-ED7BCDB43574}" presName="rootConnector" presStyleLbl="node2" presStyleIdx="4" presStyleCnt="7"/>
      <dgm:spPr/>
    </dgm:pt>
    <dgm:pt modelId="{BAE05E73-1271-4521-9F83-6D3990AB9E89}" type="pres">
      <dgm:prSet presAssocID="{5752BA3F-E2CF-4BC5-AFFF-ED7BCDB43574}" presName="hierChild4" presStyleCnt="0"/>
      <dgm:spPr/>
    </dgm:pt>
    <dgm:pt modelId="{F61EC8AC-0744-429A-84AC-30D99D95644D}" type="pres">
      <dgm:prSet presAssocID="{6A4C78F0-9A77-4BB7-AA1D-58DF0414C61F}" presName="Name37" presStyleLbl="parChTrans1D3" presStyleIdx="15" presStyleCnt="26"/>
      <dgm:spPr/>
    </dgm:pt>
    <dgm:pt modelId="{D174046F-7C74-4C4A-9A0C-552C3DF8CC6B}" type="pres">
      <dgm:prSet presAssocID="{D16514A6-C57A-4492-98D5-9C831A8A3A89}" presName="hierRoot2" presStyleCnt="0">
        <dgm:presLayoutVars>
          <dgm:hierBranch val="init"/>
        </dgm:presLayoutVars>
      </dgm:prSet>
      <dgm:spPr/>
    </dgm:pt>
    <dgm:pt modelId="{61FEF6AF-1BE9-49F5-81C5-FBFFE3404495}" type="pres">
      <dgm:prSet presAssocID="{D16514A6-C57A-4492-98D5-9C831A8A3A89}" presName="rootComposite" presStyleCnt="0"/>
      <dgm:spPr/>
    </dgm:pt>
    <dgm:pt modelId="{3711FE80-AA40-4CE4-9CE3-48786927642A}" type="pres">
      <dgm:prSet presAssocID="{D16514A6-C57A-4492-98D5-9C831A8A3A89}" presName="rootText" presStyleLbl="node3" presStyleIdx="15" presStyleCnt="26" custScaleX="121000" custScaleY="121000">
        <dgm:presLayoutVars>
          <dgm:chPref val="3"/>
        </dgm:presLayoutVars>
      </dgm:prSet>
      <dgm:spPr/>
    </dgm:pt>
    <dgm:pt modelId="{D477874B-2A3E-4528-9A7E-C5497AFC3940}" type="pres">
      <dgm:prSet presAssocID="{D16514A6-C57A-4492-98D5-9C831A8A3A89}" presName="rootConnector" presStyleLbl="node3" presStyleIdx="15" presStyleCnt="26"/>
      <dgm:spPr/>
    </dgm:pt>
    <dgm:pt modelId="{E938AB56-6DD4-4A63-8799-5F7824C59C6B}" type="pres">
      <dgm:prSet presAssocID="{D16514A6-C57A-4492-98D5-9C831A8A3A89}" presName="hierChild4" presStyleCnt="0"/>
      <dgm:spPr/>
    </dgm:pt>
    <dgm:pt modelId="{A1AFC082-6956-460F-8467-085E93C47F7A}" type="pres">
      <dgm:prSet presAssocID="{D16514A6-C57A-4492-98D5-9C831A8A3A89}" presName="hierChild5" presStyleCnt="0"/>
      <dgm:spPr/>
    </dgm:pt>
    <dgm:pt modelId="{B00A17D3-5D79-4C6D-BD5C-8391B95F7136}" type="pres">
      <dgm:prSet presAssocID="{D49CCC60-5340-4E0B-8DE8-EE5E2D189F8F}" presName="Name37" presStyleLbl="parChTrans1D3" presStyleIdx="16" presStyleCnt="26"/>
      <dgm:spPr/>
    </dgm:pt>
    <dgm:pt modelId="{360018D1-3244-46FE-A7B6-2C94D467F72D}" type="pres">
      <dgm:prSet presAssocID="{162EE938-0AD7-44D0-ACE0-729A2CF2D7E7}" presName="hierRoot2" presStyleCnt="0">
        <dgm:presLayoutVars>
          <dgm:hierBranch val="init"/>
        </dgm:presLayoutVars>
      </dgm:prSet>
      <dgm:spPr/>
    </dgm:pt>
    <dgm:pt modelId="{FE81F5DA-06A6-4036-AACD-5F586B463290}" type="pres">
      <dgm:prSet presAssocID="{162EE938-0AD7-44D0-ACE0-729A2CF2D7E7}" presName="rootComposite" presStyleCnt="0"/>
      <dgm:spPr/>
    </dgm:pt>
    <dgm:pt modelId="{DEB229B3-2D64-4165-B860-6DD7F82A6315}" type="pres">
      <dgm:prSet presAssocID="{162EE938-0AD7-44D0-ACE0-729A2CF2D7E7}" presName="rootText" presStyleLbl="node3" presStyleIdx="16" presStyleCnt="26" custScaleX="127566">
        <dgm:presLayoutVars>
          <dgm:chPref val="3"/>
        </dgm:presLayoutVars>
      </dgm:prSet>
      <dgm:spPr/>
    </dgm:pt>
    <dgm:pt modelId="{D1730569-5507-4F92-B86B-AC6A6E0C9A0D}" type="pres">
      <dgm:prSet presAssocID="{162EE938-0AD7-44D0-ACE0-729A2CF2D7E7}" presName="rootConnector" presStyleLbl="node3" presStyleIdx="16" presStyleCnt="26"/>
      <dgm:spPr/>
    </dgm:pt>
    <dgm:pt modelId="{8AE6BDB8-4904-407F-9167-65D86F45FF2F}" type="pres">
      <dgm:prSet presAssocID="{162EE938-0AD7-44D0-ACE0-729A2CF2D7E7}" presName="hierChild4" presStyleCnt="0"/>
      <dgm:spPr/>
    </dgm:pt>
    <dgm:pt modelId="{1E705A68-D912-4D97-B475-7F0B6C4A3D8E}" type="pres">
      <dgm:prSet presAssocID="{162EE938-0AD7-44D0-ACE0-729A2CF2D7E7}" presName="hierChild5" presStyleCnt="0"/>
      <dgm:spPr/>
    </dgm:pt>
    <dgm:pt modelId="{1EC15A2D-F187-44EF-B2AF-302382091049}" type="pres">
      <dgm:prSet presAssocID="{3CE429FD-F2C1-4EC1-BF34-5FA15AE4FEB4}" presName="Name37" presStyleLbl="parChTrans1D3" presStyleIdx="17" presStyleCnt="26"/>
      <dgm:spPr/>
    </dgm:pt>
    <dgm:pt modelId="{FFAFCA96-6617-4E6A-8F70-78345E90E909}" type="pres">
      <dgm:prSet presAssocID="{B1E4C7CF-E1EF-4A53-B43D-D7992B310857}" presName="hierRoot2" presStyleCnt="0">
        <dgm:presLayoutVars>
          <dgm:hierBranch val="init"/>
        </dgm:presLayoutVars>
      </dgm:prSet>
      <dgm:spPr/>
    </dgm:pt>
    <dgm:pt modelId="{83AFE1C6-BF9B-4F75-9F80-66CD1AC0AE16}" type="pres">
      <dgm:prSet presAssocID="{B1E4C7CF-E1EF-4A53-B43D-D7992B310857}" presName="rootComposite" presStyleCnt="0"/>
      <dgm:spPr/>
    </dgm:pt>
    <dgm:pt modelId="{544A49D8-1117-421D-A513-58F3532843D6}" type="pres">
      <dgm:prSet presAssocID="{B1E4C7CF-E1EF-4A53-B43D-D7992B310857}" presName="rootText" presStyleLbl="node3" presStyleIdx="17" presStyleCnt="26" custScaleX="127566">
        <dgm:presLayoutVars>
          <dgm:chPref val="3"/>
        </dgm:presLayoutVars>
      </dgm:prSet>
      <dgm:spPr/>
    </dgm:pt>
    <dgm:pt modelId="{9054A823-9A50-402C-8B02-7042E18FF2A6}" type="pres">
      <dgm:prSet presAssocID="{B1E4C7CF-E1EF-4A53-B43D-D7992B310857}" presName="rootConnector" presStyleLbl="node3" presStyleIdx="17" presStyleCnt="26"/>
      <dgm:spPr/>
    </dgm:pt>
    <dgm:pt modelId="{CB4E59CB-9F0F-445E-90A3-CE13F4CE5E70}" type="pres">
      <dgm:prSet presAssocID="{B1E4C7CF-E1EF-4A53-B43D-D7992B310857}" presName="hierChild4" presStyleCnt="0"/>
      <dgm:spPr/>
    </dgm:pt>
    <dgm:pt modelId="{835F1AEB-816E-4D94-9819-D56156C6E356}" type="pres">
      <dgm:prSet presAssocID="{B1E4C7CF-E1EF-4A53-B43D-D7992B310857}" presName="hierChild5" presStyleCnt="0"/>
      <dgm:spPr/>
    </dgm:pt>
    <dgm:pt modelId="{E2987AC3-3CF7-40E8-A3AB-447D91B39101}" type="pres">
      <dgm:prSet presAssocID="{5752BA3F-E2CF-4BC5-AFFF-ED7BCDB43574}" presName="hierChild5" presStyleCnt="0"/>
      <dgm:spPr/>
    </dgm:pt>
    <dgm:pt modelId="{CF34F525-5E95-4460-B2BD-98FED15FBF2D}" type="pres">
      <dgm:prSet presAssocID="{E6E9D88E-35B5-4DD6-930B-C419CBA602C7}" presName="Name37" presStyleLbl="parChTrans1D2" presStyleIdx="5" presStyleCnt="7"/>
      <dgm:spPr/>
    </dgm:pt>
    <dgm:pt modelId="{1A2AFC5D-3F15-4599-988D-E37B81617497}" type="pres">
      <dgm:prSet presAssocID="{5AD0D191-A458-42E1-9EE2-77579DB7DBBC}" presName="hierRoot2" presStyleCnt="0">
        <dgm:presLayoutVars>
          <dgm:hierBranch val="init"/>
        </dgm:presLayoutVars>
      </dgm:prSet>
      <dgm:spPr/>
    </dgm:pt>
    <dgm:pt modelId="{3A18B950-99C2-45E8-B1FC-44159C66C941}" type="pres">
      <dgm:prSet presAssocID="{5AD0D191-A458-42E1-9EE2-77579DB7DBBC}" presName="rootComposite" presStyleCnt="0"/>
      <dgm:spPr/>
    </dgm:pt>
    <dgm:pt modelId="{50F3D06A-C89A-4920-92CF-964A48151C4E}" type="pres">
      <dgm:prSet presAssocID="{5AD0D191-A458-42E1-9EE2-77579DB7DBBC}" presName="rootText" presStyleLbl="node2" presStyleIdx="5" presStyleCnt="7" custScaleX="121000" custScaleY="145896">
        <dgm:presLayoutVars>
          <dgm:chPref val="3"/>
        </dgm:presLayoutVars>
      </dgm:prSet>
      <dgm:spPr/>
    </dgm:pt>
    <dgm:pt modelId="{B0BB89A4-4102-42EE-BE5A-4A6B6017EE4E}" type="pres">
      <dgm:prSet presAssocID="{5AD0D191-A458-42E1-9EE2-77579DB7DBBC}" presName="rootConnector" presStyleLbl="node2" presStyleIdx="5" presStyleCnt="7"/>
      <dgm:spPr/>
    </dgm:pt>
    <dgm:pt modelId="{AE7E835E-FBD2-4D6E-A5AC-7406A1FAD849}" type="pres">
      <dgm:prSet presAssocID="{5AD0D191-A458-42E1-9EE2-77579DB7DBBC}" presName="hierChild4" presStyleCnt="0"/>
      <dgm:spPr/>
    </dgm:pt>
    <dgm:pt modelId="{59BA110B-84BE-4AFA-BE7E-A7208648365A}" type="pres">
      <dgm:prSet presAssocID="{990FBEF1-1F10-444E-9DD2-653E8C611187}" presName="Name37" presStyleLbl="parChTrans1D3" presStyleIdx="18" presStyleCnt="26"/>
      <dgm:spPr/>
    </dgm:pt>
    <dgm:pt modelId="{E5DB15A6-352F-49ED-9543-C9CF0D441D11}" type="pres">
      <dgm:prSet presAssocID="{D022C5E4-DECD-435F-8840-B1E9192D41C5}" presName="hierRoot2" presStyleCnt="0">
        <dgm:presLayoutVars>
          <dgm:hierBranch val="init"/>
        </dgm:presLayoutVars>
      </dgm:prSet>
      <dgm:spPr/>
    </dgm:pt>
    <dgm:pt modelId="{76A00428-7EE9-48D3-BD39-60D456C8B055}" type="pres">
      <dgm:prSet presAssocID="{D022C5E4-DECD-435F-8840-B1E9192D41C5}" presName="rootComposite" presStyleCnt="0"/>
      <dgm:spPr/>
    </dgm:pt>
    <dgm:pt modelId="{410A90CB-7494-4820-BCFE-CD7D79032659}" type="pres">
      <dgm:prSet presAssocID="{D022C5E4-DECD-435F-8840-B1E9192D41C5}" presName="rootText" presStyleLbl="node3" presStyleIdx="18" presStyleCnt="26" custScaleX="121000" custScaleY="121000">
        <dgm:presLayoutVars>
          <dgm:chPref val="3"/>
        </dgm:presLayoutVars>
      </dgm:prSet>
      <dgm:spPr/>
    </dgm:pt>
    <dgm:pt modelId="{A1D0AC0A-197A-4A30-A819-4B69B22C757A}" type="pres">
      <dgm:prSet presAssocID="{D022C5E4-DECD-435F-8840-B1E9192D41C5}" presName="rootConnector" presStyleLbl="node3" presStyleIdx="18" presStyleCnt="26"/>
      <dgm:spPr/>
    </dgm:pt>
    <dgm:pt modelId="{B73AB967-386C-470B-BDC9-3F0D04D043BF}" type="pres">
      <dgm:prSet presAssocID="{D022C5E4-DECD-435F-8840-B1E9192D41C5}" presName="hierChild4" presStyleCnt="0"/>
      <dgm:spPr/>
    </dgm:pt>
    <dgm:pt modelId="{D263BA39-882A-463C-A31C-E958C130E886}" type="pres">
      <dgm:prSet presAssocID="{D022C5E4-DECD-435F-8840-B1E9192D41C5}" presName="hierChild5" presStyleCnt="0"/>
      <dgm:spPr/>
    </dgm:pt>
    <dgm:pt modelId="{A0D7869D-0F58-4625-9AB1-7D1225E7F66A}" type="pres">
      <dgm:prSet presAssocID="{CAA49748-7E62-46DD-9D34-B34A57275B2B}" presName="Name37" presStyleLbl="parChTrans1D3" presStyleIdx="19" presStyleCnt="26"/>
      <dgm:spPr/>
    </dgm:pt>
    <dgm:pt modelId="{1E593539-66E6-4D06-B318-03F8FD15ABA2}" type="pres">
      <dgm:prSet presAssocID="{D297D2AF-5FDE-4E19-B058-ABBD1EAFC7FE}" presName="hierRoot2" presStyleCnt="0">
        <dgm:presLayoutVars>
          <dgm:hierBranch val="init"/>
        </dgm:presLayoutVars>
      </dgm:prSet>
      <dgm:spPr/>
    </dgm:pt>
    <dgm:pt modelId="{F0EACB45-418A-441C-B28E-F5E4EEDE20A3}" type="pres">
      <dgm:prSet presAssocID="{D297D2AF-5FDE-4E19-B058-ABBD1EAFC7FE}" presName="rootComposite" presStyleCnt="0"/>
      <dgm:spPr/>
    </dgm:pt>
    <dgm:pt modelId="{8B83B589-73EB-4D1F-AE97-56224739C5CB}" type="pres">
      <dgm:prSet presAssocID="{D297D2AF-5FDE-4E19-B058-ABBD1EAFC7FE}" presName="rootText" presStyleLbl="node3" presStyleIdx="19" presStyleCnt="26" custScaleX="121000" custScaleY="121000">
        <dgm:presLayoutVars>
          <dgm:chPref val="3"/>
        </dgm:presLayoutVars>
      </dgm:prSet>
      <dgm:spPr/>
    </dgm:pt>
    <dgm:pt modelId="{A39557A0-701A-448F-BC29-BA8CBB1F5195}" type="pres">
      <dgm:prSet presAssocID="{D297D2AF-5FDE-4E19-B058-ABBD1EAFC7FE}" presName="rootConnector" presStyleLbl="node3" presStyleIdx="19" presStyleCnt="26"/>
      <dgm:spPr/>
    </dgm:pt>
    <dgm:pt modelId="{16511848-1A6F-422A-9131-F596355AD853}" type="pres">
      <dgm:prSet presAssocID="{D297D2AF-5FDE-4E19-B058-ABBD1EAFC7FE}" presName="hierChild4" presStyleCnt="0"/>
      <dgm:spPr/>
    </dgm:pt>
    <dgm:pt modelId="{3020ABC6-9B26-4288-A1D1-68CD310EDB4A}" type="pres">
      <dgm:prSet presAssocID="{D297D2AF-5FDE-4E19-B058-ABBD1EAFC7FE}" presName="hierChild5" presStyleCnt="0"/>
      <dgm:spPr/>
    </dgm:pt>
    <dgm:pt modelId="{475FD8A3-5C0E-4CA7-A9AF-2A9F6C929096}" type="pres">
      <dgm:prSet presAssocID="{7EEB29D5-2B4B-427B-A4B0-B773B30E9BC0}" presName="Name37" presStyleLbl="parChTrans1D3" presStyleIdx="20" presStyleCnt="26"/>
      <dgm:spPr/>
    </dgm:pt>
    <dgm:pt modelId="{C6E427A1-104E-4B0E-89EF-B8DEEF00C14E}" type="pres">
      <dgm:prSet presAssocID="{4BB49453-0293-4BFE-8D0F-7CDF14D8DC31}" presName="hierRoot2" presStyleCnt="0">
        <dgm:presLayoutVars>
          <dgm:hierBranch val="init"/>
        </dgm:presLayoutVars>
      </dgm:prSet>
      <dgm:spPr/>
    </dgm:pt>
    <dgm:pt modelId="{9D2C0B1A-0A57-4528-92B4-75B6C423ABF9}" type="pres">
      <dgm:prSet presAssocID="{4BB49453-0293-4BFE-8D0F-7CDF14D8DC31}" presName="rootComposite" presStyleCnt="0"/>
      <dgm:spPr/>
    </dgm:pt>
    <dgm:pt modelId="{56D2AA86-5554-4D8B-B3E2-92F93D2A7B2D}" type="pres">
      <dgm:prSet presAssocID="{4BB49453-0293-4BFE-8D0F-7CDF14D8DC31}" presName="rootText" presStyleLbl="node3" presStyleIdx="20" presStyleCnt="26" custScaleX="121000" custScaleY="121000">
        <dgm:presLayoutVars>
          <dgm:chPref val="3"/>
        </dgm:presLayoutVars>
      </dgm:prSet>
      <dgm:spPr/>
    </dgm:pt>
    <dgm:pt modelId="{9EBCBEA9-B336-4EA1-B959-AA578009DE8D}" type="pres">
      <dgm:prSet presAssocID="{4BB49453-0293-4BFE-8D0F-7CDF14D8DC31}" presName="rootConnector" presStyleLbl="node3" presStyleIdx="20" presStyleCnt="26"/>
      <dgm:spPr/>
    </dgm:pt>
    <dgm:pt modelId="{7C793DC6-D587-497E-BE03-D4B755767F2B}" type="pres">
      <dgm:prSet presAssocID="{4BB49453-0293-4BFE-8D0F-7CDF14D8DC31}" presName="hierChild4" presStyleCnt="0"/>
      <dgm:spPr/>
    </dgm:pt>
    <dgm:pt modelId="{607F0BED-32B5-4F73-86E9-706370D6755E}" type="pres">
      <dgm:prSet presAssocID="{4BB49453-0293-4BFE-8D0F-7CDF14D8DC31}" presName="hierChild5" presStyleCnt="0"/>
      <dgm:spPr/>
    </dgm:pt>
    <dgm:pt modelId="{C6612407-E638-4A1C-A5D7-47BCD2B095B1}" type="pres">
      <dgm:prSet presAssocID="{2B92D08F-969C-412D-9EF5-C37C66EB5E70}" presName="Name37" presStyleLbl="parChTrans1D3" presStyleIdx="21" presStyleCnt="26"/>
      <dgm:spPr/>
    </dgm:pt>
    <dgm:pt modelId="{84CEF76A-8080-413D-B36F-1DEA9FF8C75E}" type="pres">
      <dgm:prSet presAssocID="{269E02AD-DFB2-4352-B5F5-C740783E3F40}" presName="hierRoot2" presStyleCnt="0">
        <dgm:presLayoutVars>
          <dgm:hierBranch val="init"/>
        </dgm:presLayoutVars>
      </dgm:prSet>
      <dgm:spPr/>
    </dgm:pt>
    <dgm:pt modelId="{FACF0127-33D2-4502-AB29-4FEE067FD890}" type="pres">
      <dgm:prSet presAssocID="{269E02AD-DFB2-4352-B5F5-C740783E3F40}" presName="rootComposite" presStyleCnt="0"/>
      <dgm:spPr/>
    </dgm:pt>
    <dgm:pt modelId="{175300FD-791C-416B-9EAD-252415936B7C}" type="pres">
      <dgm:prSet presAssocID="{269E02AD-DFB2-4352-B5F5-C740783E3F40}" presName="rootText" presStyleLbl="node3" presStyleIdx="21" presStyleCnt="26" custScaleX="121000" custScaleY="121000">
        <dgm:presLayoutVars>
          <dgm:chPref val="3"/>
        </dgm:presLayoutVars>
      </dgm:prSet>
      <dgm:spPr/>
    </dgm:pt>
    <dgm:pt modelId="{3709E582-0CA2-4E97-B25F-93B0E3F47A06}" type="pres">
      <dgm:prSet presAssocID="{269E02AD-DFB2-4352-B5F5-C740783E3F40}" presName="rootConnector" presStyleLbl="node3" presStyleIdx="21" presStyleCnt="26"/>
      <dgm:spPr/>
    </dgm:pt>
    <dgm:pt modelId="{AB94FDDF-6BE2-40E0-B050-E58272C60114}" type="pres">
      <dgm:prSet presAssocID="{269E02AD-DFB2-4352-B5F5-C740783E3F40}" presName="hierChild4" presStyleCnt="0"/>
      <dgm:spPr/>
    </dgm:pt>
    <dgm:pt modelId="{109447D6-DC98-4D2E-86AD-4C6C105BEB86}" type="pres">
      <dgm:prSet presAssocID="{269E02AD-DFB2-4352-B5F5-C740783E3F40}" presName="hierChild5" presStyleCnt="0"/>
      <dgm:spPr/>
    </dgm:pt>
    <dgm:pt modelId="{D4CFBBC7-C9F2-412C-9C71-1A757EDA1D44}" type="pres">
      <dgm:prSet presAssocID="{5AD0D191-A458-42E1-9EE2-77579DB7DBBC}" presName="hierChild5" presStyleCnt="0"/>
      <dgm:spPr/>
    </dgm:pt>
    <dgm:pt modelId="{0C86048A-507D-4039-86B3-9E5BF0311810}" type="pres">
      <dgm:prSet presAssocID="{2C92BF76-8DCB-443C-AB61-D1372231DFBD}" presName="Name37" presStyleLbl="parChTrans1D2" presStyleIdx="6" presStyleCnt="7"/>
      <dgm:spPr/>
    </dgm:pt>
    <dgm:pt modelId="{12F970F0-19C4-407D-AF0B-6E05DBA8336F}" type="pres">
      <dgm:prSet presAssocID="{A1A95A68-4AA9-43E5-BE4E-92A99D2FF283}" presName="hierRoot2" presStyleCnt="0">
        <dgm:presLayoutVars>
          <dgm:hierBranch val="init"/>
        </dgm:presLayoutVars>
      </dgm:prSet>
      <dgm:spPr/>
    </dgm:pt>
    <dgm:pt modelId="{BC479DAE-3D67-41EE-AF4E-9DBBDE7EC8D8}" type="pres">
      <dgm:prSet presAssocID="{A1A95A68-4AA9-43E5-BE4E-92A99D2FF283}" presName="rootComposite" presStyleCnt="0"/>
      <dgm:spPr/>
    </dgm:pt>
    <dgm:pt modelId="{C8D01C9D-7C18-4AFE-95C4-6B41756740BE}" type="pres">
      <dgm:prSet presAssocID="{A1A95A68-4AA9-43E5-BE4E-92A99D2FF283}" presName="rootText" presStyleLbl="node2" presStyleIdx="6" presStyleCnt="7" custScaleX="121000" custScaleY="145896">
        <dgm:presLayoutVars>
          <dgm:chPref val="3"/>
        </dgm:presLayoutVars>
      </dgm:prSet>
      <dgm:spPr/>
    </dgm:pt>
    <dgm:pt modelId="{3A08540F-C867-44F9-BB2E-4294A5EE1AE2}" type="pres">
      <dgm:prSet presAssocID="{A1A95A68-4AA9-43E5-BE4E-92A99D2FF283}" presName="rootConnector" presStyleLbl="node2" presStyleIdx="6" presStyleCnt="7"/>
      <dgm:spPr/>
    </dgm:pt>
    <dgm:pt modelId="{E1A909F6-4D63-47A1-9BB7-B6EB60179857}" type="pres">
      <dgm:prSet presAssocID="{A1A95A68-4AA9-43E5-BE4E-92A99D2FF283}" presName="hierChild4" presStyleCnt="0"/>
      <dgm:spPr/>
    </dgm:pt>
    <dgm:pt modelId="{CE8A2F74-4E55-453F-85B5-FD1481068D26}" type="pres">
      <dgm:prSet presAssocID="{62387D3F-469C-4C76-97F4-72FC93D91D88}" presName="Name37" presStyleLbl="parChTrans1D3" presStyleIdx="22" presStyleCnt="26"/>
      <dgm:spPr/>
    </dgm:pt>
    <dgm:pt modelId="{1AB0F62D-D687-4766-AA32-FFFA14A9EF11}" type="pres">
      <dgm:prSet presAssocID="{0FAE0558-DD11-40D0-A2AE-6A9C6FFD23D3}" presName="hierRoot2" presStyleCnt="0">
        <dgm:presLayoutVars>
          <dgm:hierBranch val="init"/>
        </dgm:presLayoutVars>
      </dgm:prSet>
      <dgm:spPr/>
    </dgm:pt>
    <dgm:pt modelId="{709BE579-1101-40AF-9EB9-65D6172AE86F}" type="pres">
      <dgm:prSet presAssocID="{0FAE0558-DD11-40D0-A2AE-6A9C6FFD23D3}" presName="rootComposite" presStyleCnt="0"/>
      <dgm:spPr/>
    </dgm:pt>
    <dgm:pt modelId="{D3FB39BC-8B89-4456-95F3-2870E6F4BB4E}" type="pres">
      <dgm:prSet presAssocID="{0FAE0558-DD11-40D0-A2AE-6A9C6FFD23D3}" presName="rootText" presStyleLbl="node3" presStyleIdx="22" presStyleCnt="26" custScaleX="121000" custScaleY="121000">
        <dgm:presLayoutVars>
          <dgm:chPref val="3"/>
        </dgm:presLayoutVars>
      </dgm:prSet>
      <dgm:spPr/>
    </dgm:pt>
    <dgm:pt modelId="{0FB810E5-7CF9-4065-BCD9-9EFF6BED9275}" type="pres">
      <dgm:prSet presAssocID="{0FAE0558-DD11-40D0-A2AE-6A9C6FFD23D3}" presName="rootConnector" presStyleLbl="node3" presStyleIdx="22" presStyleCnt="26"/>
      <dgm:spPr/>
    </dgm:pt>
    <dgm:pt modelId="{85ACCAB0-C242-4F2E-82A3-AC6B20CF19B8}" type="pres">
      <dgm:prSet presAssocID="{0FAE0558-DD11-40D0-A2AE-6A9C6FFD23D3}" presName="hierChild4" presStyleCnt="0"/>
      <dgm:spPr/>
    </dgm:pt>
    <dgm:pt modelId="{14FFBA90-CD06-40B0-9D41-A77334EBFFD6}" type="pres">
      <dgm:prSet presAssocID="{0FAE0558-DD11-40D0-A2AE-6A9C6FFD23D3}" presName="hierChild5" presStyleCnt="0"/>
      <dgm:spPr/>
    </dgm:pt>
    <dgm:pt modelId="{B38C1E7C-2F80-461E-8634-D2857F00311D}" type="pres">
      <dgm:prSet presAssocID="{980A6743-F71D-4BFB-A149-B8833D5600FE}" presName="Name37" presStyleLbl="parChTrans1D3" presStyleIdx="23" presStyleCnt="26"/>
      <dgm:spPr/>
    </dgm:pt>
    <dgm:pt modelId="{463CBA7B-B7F4-4776-A43B-D394F46BBA72}" type="pres">
      <dgm:prSet presAssocID="{B4796570-3261-48E2-B95B-A3B50522C268}" presName="hierRoot2" presStyleCnt="0">
        <dgm:presLayoutVars>
          <dgm:hierBranch val="init"/>
        </dgm:presLayoutVars>
      </dgm:prSet>
      <dgm:spPr/>
    </dgm:pt>
    <dgm:pt modelId="{720A7926-FCDF-443A-B7BB-56E8D48DE2E9}" type="pres">
      <dgm:prSet presAssocID="{B4796570-3261-48E2-B95B-A3B50522C268}" presName="rootComposite" presStyleCnt="0"/>
      <dgm:spPr/>
    </dgm:pt>
    <dgm:pt modelId="{07BF361A-0787-43FE-A656-0EE2A4153648}" type="pres">
      <dgm:prSet presAssocID="{B4796570-3261-48E2-B95B-A3B50522C268}" presName="rootText" presStyleLbl="node3" presStyleIdx="23" presStyleCnt="26" custScaleX="121000" custScaleY="121000">
        <dgm:presLayoutVars>
          <dgm:chPref val="3"/>
        </dgm:presLayoutVars>
      </dgm:prSet>
      <dgm:spPr/>
    </dgm:pt>
    <dgm:pt modelId="{123B22B1-D685-491C-B52B-F51424C2CFFE}" type="pres">
      <dgm:prSet presAssocID="{B4796570-3261-48E2-B95B-A3B50522C268}" presName="rootConnector" presStyleLbl="node3" presStyleIdx="23" presStyleCnt="26"/>
      <dgm:spPr/>
    </dgm:pt>
    <dgm:pt modelId="{5DD1E422-8150-45DD-918A-3AC7F8316F6E}" type="pres">
      <dgm:prSet presAssocID="{B4796570-3261-48E2-B95B-A3B50522C268}" presName="hierChild4" presStyleCnt="0"/>
      <dgm:spPr/>
    </dgm:pt>
    <dgm:pt modelId="{D2E42035-2954-451C-8972-89A767DB35DC}" type="pres">
      <dgm:prSet presAssocID="{B4796570-3261-48E2-B95B-A3B50522C268}" presName="hierChild5" presStyleCnt="0"/>
      <dgm:spPr/>
    </dgm:pt>
    <dgm:pt modelId="{6390D130-9153-40CC-A02C-7227259B3742}" type="pres">
      <dgm:prSet presAssocID="{6BE03073-5CF9-4BCE-B1CB-05B6E6CA9E44}" presName="Name37" presStyleLbl="parChTrans1D3" presStyleIdx="24" presStyleCnt="26"/>
      <dgm:spPr/>
    </dgm:pt>
    <dgm:pt modelId="{45756EDA-B653-4261-A2EB-404A57718573}" type="pres">
      <dgm:prSet presAssocID="{4C087B6A-2F66-4F59-AEE9-6F7CD8CE256B}" presName="hierRoot2" presStyleCnt="0">
        <dgm:presLayoutVars>
          <dgm:hierBranch val="init"/>
        </dgm:presLayoutVars>
      </dgm:prSet>
      <dgm:spPr/>
    </dgm:pt>
    <dgm:pt modelId="{167A6DF3-705B-4A91-8B4D-2B9B34B9EE59}" type="pres">
      <dgm:prSet presAssocID="{4C087B6A-2F66-4F59-AEE9-6F7CD8CE256B}" presName="rootComposite" presStyleCnt="0"/>
      <dgm:spPr/>
    </dgm:pt>
    <dgm:pt modelId="{B2F270E6-0B51-4C7E-A923-0DEB0DCA589D}" type="pres">
      <dgm:prSet presAssocID="{4C087B6A-2F66-4F59-AEE9-6F7CD8CE256B}" presName="rootText" presStyleLbl="node3" presStyleIdx="24" presStyleCnt="26" custScaleX="121000" custScaleY="121000">
        <dgm:presLayoutVars>
          <dgm:chPref val="3"/>
        </dgm:presLayoutVars>
      </dgm:prSet>
      <dgm:spPr/>
    </dgm:pt>
    <dgm:pt modelId="{1B2C7B90-0239-4647-928C-CED23BEC7422}" type="pres">
      <dgm:prSet presAssocID="{4C087B6A-2F66-4F59-AEE9-6F7CD8CE256B}" presName="rootConnector" presStyleLbl="node3" presStyleIdx="24" presStyleCnt="26"/>
      <dgm:spPr/>
    </dgm:pt>
    <dgm:pt modelId="{4C329851-57AF-4441-9DB1-AF4E1FCC3279}" type="pres">
      <dgm:prSet presAssocID="{4C087B6A-2F66-4F59-AEE9-6F7CD8CE256B}" presName="hierChild4" presStyleCnt="0"/>
      <dgm:spPr/>
    </dgm:pt>
    <dgm:pt modelId="{0B61F0D8-A040-48AE-8A5C-0FDAFA04A659}" type="pres">
      <dgm:prSet presAssocID="{4C087B6A-2F66-4F59-AEE9-6F7CD8CE256B}" presName="hierChild5" presStyleCnt="0"/>
      <dgm:spPr/>
    </dgm:pt>
    <dgm:pt modelId="{936B402C-D26B-4055-8E33-A64039BFB4DA}" type="pres">
      <dgm:prSet presAssocID="{73651B07-3785-49EE-8BDC-AB350D8F55BC}" presName="Name37" presStyleLbl="parChTrans1D3" presStyleIdx="25" presStyleCnt="26"/>
      <dgm:spPr/>
    </dgm:pt>
    <dgm:pt modelId="{AE599CD7-0FF7-432A-9658-CAF58C6F15FA}" type="pres">
      <dgm:prSet presAssocID="{317C62A2-231C-4E2F-B794-5C53B27CDC90}" presName="hierRoot2" presStyleCnt="0">
        <dgm:presLayoutVars>
          <dgm:hierBranch val="init"/>
        </dgm:presLayoutVars>
      </dgm:prSet>
      <dgm:spPr/>
    </dgm:pt>
    <dgm:pt modelId="{7833CDBD-0301-44E4-96F8-220A66594A50}" type="pres">
      <dgm:prSet presAssocID="{317C62A2-231C-4E2F-B794-5C53B27CDC90}" presName="rootComposite" presStyleCnt="0"/>
      <dgm:spPr/>
    </dgm:pt>
    <dgm:pt modelId="{751F3E1E-7FEF-4C32-99A6-ECC2E2D623A8}" type="pres">
      <dgm:prSet presAssocID="{317C62A2-231C-4E2F-B794-5C53B27CDC90}" presName="rootText" presStyleLbl="node3" presStyleIdx="25" presStyleCnt="26" custScaleX="121000" custScaleY="121000">
        <dgm:presLayoutVars>
          <dgm:chPref val="3"/>
        </dgm:presLayoutVars>
      </dgm:prSet>
      <dgm:spPr/>
    </dgm:pt>
    <dgm:pt modelId="{7AF4EDF9-94CA-4A71-83AB-67A3CF3DFA1F}" type="pres">
      <dgm:prSet presAssocID="{317C62A2-231C-4E2F-B794-5C53B27CDC90}" presName="rootConnector" presStyleLbl="node3" presStyleIdx="25" presStyleCnt="26"/>
      <dgm:spPr/>
    </dgm:pt>
    <dgm:pt modelId="{4CB5D775-8AD5-44EC-9640-7B5513E81427}" type="pres">
      <dgm:prSet presAssocID="{317C62A2-231C-4E2F-B794-5C53B27CDC90}" presName="hierChild4" presStyleCnt="0"/>
      <dgm:spPr/>
    </dgm:pt>
    <dgm:pt modelId="{18D48676-B012-4FB4-9EC9-2D94BF1D5EBB}" type="pres">
      <dgm:prSet presAssocID="{317C62A2-231C-4E2F-B794-5C53B27CDC90}" presName="hierChild5" presStyleCnt="0"/>
      <dgm:spPr/>
    </dgm:pt>
    <dgm:pt modelId="{D2922D94-1643-40AD-8BD7-ADEE831906D2}" type="pres">
      <dgm:prSet presAssocID="{A1A95A68-4AA9-43E5-BE4E-92A99D2FF283}" presName="hierChild5" presStyleCnt="0"/>
      <dgm:spPr/>
    </dgm:pt>
    <dgm:pt modelId="{2718A8BB-2261-4846-9130-C363E9A536E7}" type="pres">
      <dgm:prSet presAssocID="{79DA208A-A75A-4120-9CD2-103D9A942204}" presName="hierChild3" presStyleCnt="0"/>
      <dgm:spPr/>
    </dgm:pt>
  </dgm:ptLst>
  <dgm:cxnLst>
    <dgm:cxn modelId="{F28C8901-4636-4212-ACD5-20D9287B3CDD}" type="presOf" srcId="{4C087B6A-2F66-4F59-AEE9-6F7CD8CE256B}" destId="{B2F270E6-0B51-4C7E-A923-0DEB0DCA589D}" srcOrd="0" destOrd="0" presId="urn:microsoft.com/office/officeart/2005/8/layout/orgChart1"/>
    <dgm:cxn modelId="{72A53D05-0D39-4059-8640-DD443563896B}" type="presOf" srcId="{A1A95A68-4AA9-43E5-BE4E-92A99D2FF283}" destId="{3A08540F-C867-44F9-BB2E-4294A5EE1AE2}" srcOrd="1" destOrd="0" presId="urn:microsoft.com/office/officeart/2005/8/layout/orgChart1"/>
    <dgm:cxn modelId="{7A578005-D101-4060-BF78-400C7B92D978}" type="presOf" srcId="{B1E4C7CF-E1EF-4A53-B43D-D7992B310857}" destId="{9054A823-9A50-402C-8B02-7042E18FF2A6}" srcOrd="1" destOrd="0" presId="urn:microsoft.com/office/officeart/2005/8/layout/orgChart1"/>
    <dgm:cxn modelId="{56FE0606-88D6-45AB-B3DE-EF3DA03EB470}" type="presOf" srcId="{2D8A48AF-085D-4E37-8BB7-C0F31AEEE843}" destId="{E8DBDFF6-EF88-4750-BFD5-A8233B16E36E}" srcOrd="0" destOrd="0" presId="urn:microsoft.com/office/officeart/2005/8/layout/orgChart1"/>
    <dgm:cxn modelId="{C1BC4F06-A062-444E-9C8A-83304AC082CA}" srcId="{5752BA3F-E2CF-4BC5-AFFF-ED7BCDB43574}" destId="{162EE938-0AD7-44D0-ACE0-729A2CF2D7E7}" srcOrd="1" destOrd="0" parTransId="{D49CCC60-5340-4E0B-8DE8-EE5E2D189F8F}" sibTransId="{A552DFEC-C90D-462F-88CD-D32746B3EF1D}"/>
    <dgm:cxn modelId="{696DA006-3D5B-44D8-897D-ED608F0ACCC2}" type="presOf" srcId="{5AD0D191-A458-42E1-9EE2-77579DB7DBBC}" destId="{B0BB89A4-4102-42EE-BE5A-4A6B6017EE4E}" srcOrd="1" destOrd="0" presId="urn:microsoft.com/office/officeart/2005/8/layout/orgChart1"/>
    <dgm:cxn modelId="{675B4907-14E9-4246-82C4-2B30029E17AC}" srcId="{79DA208A-A75A-4120-9CD2-103D9A942204}" destId="{68C8288D-7F3F-4275-8A24-CA194ECE49BA}" srcOrd="2" destOrd="0" parTransId="{218BFAB2-5801-47C8-A34B-D2034D1AD013}" sibTransId="{3040DC09-E304-48A9-ADCA-ADAFC5AAEDC3}"/>
    <dgm:cxn modelId="{115E7008-BFAE-44EF-8EAE-369EE118EEC0}" type="presOf" srcId="{317C62A2-231C-4E2F-B794-5C53B27CDC90}" destId="{7AF4EDF9-94CA-4A71-83AB-67A3CF3DFA1F}" srcOrd="1" destOrd="0" presId="urn:microsoft.com/office/officeart/2005/8/layout/orgChart1"/>
    <dgm:cxn modelId="{17FA220B-5FB8-451E-9B39-C82746C2187D}" type="presOf" srcId="{C2CD51E4-73D5-43A8-A179-B6A8D2539501}" destId="{062705A3-29AD-4778-9EFF-467FE7FBD1BA}" srcOrd="0" destOrd="0" presId="urn:microsoft.com/office/officeart/2005/8/layout/orgChart1"/>
    <dgm:cxn modelId="{D6A2D510-328D-4DE4-946B-BBB2C334132B}" type="presOf" srcId="{D16514A6-C57A-4492-98D5-9C831A8A3A89}" destId="{3711FE80-AA40-4CE4-9CE3-48786927642A}" srcOrd="0" destOrd="0" presId="urn:microsoft.com/office/officeart/2005/8/layout/orgChart1"/>
    <dgm:cxn modelId="{0B014A15-6A0A-4D04-894D-3CB12054834C}" type="presOf" srcId="{B1EAFA98-8CB2-475A-8BCC-C6BE23967B7D}" destId="{4C97E8AB-62BB-4FA9-BB32-893EBADDA100}" srcOrd="0" destOrd="0" presId="urn:microsoft.com/office/officeart/2005/8/layout/orgChart1"/>
    <dgm:cxn modelId="{3E997615-2356-41C2-992E-58E8BFD47D2C}" type="presOf" srcId="{0FAE0558-DD11-40D0-A2AE-6A9C6FFD23D3}" destId="{0FB810E5-7CF9-4065-BCD9-9EFF6BED9275}" srcOrd="1" destOrd="0" presId="urn:microsoft.com/office/officeart/2005/8/layout/orgChart1"/>
    <dgm:cxn modelId="{4935BD17-5BB0-473C-B7DB-296430C6B109}" type="presOf" srcId="{74C7742A-2101-4EC7-8F80-1AE256DDD4A5}" destId="{C934C77A-28B2-4825-A1E9-876E1B731E4C}" srcOrd="0" destOrd="0" presId="urn:microsoft.com/office/officeart/2005/8/layout/orgChart1"/>
    <dgm:cxn modelId="{0BF43618-5B43-476F-87D3-2A37F0B26E4F}" srcId="{999E242C-ACAE-472D-B318-8093E28F009A}" destId="{938408BB-A570-47A3-897B-487C969453ED}" srcOrd="1" destOrd="0" parTransId="{4CC093D7-4D24-4EC3-A85B-3B6B558A1655}" sibTransId="{999D206E-2A15-41E7-9D69-8A41610DDDD3}"/>
    <dgm:cxn modelId="{4EC1C818-3B08-474A-A61E-B6F5BCED0DCA}" type="presOf" srcId="{3962DF34-D7A2-4540-9C54-EDB2DBE9347F}" destId="{FB197109-FE23-4849-8BB7-4B811CBED233}" srcOrd="0" destOrd="0" presId="urn:microsoft.com/office/officeart/2005/8/layout/orgChart1"/>
    <dgm:cxn modelId="{89AEEA18-1E7A-4EFA-B36E-A504E348A70F}" type="presOf" srcId="{5752BA3F-E2CF-4BC5-AFFF-ED7BCDB43574}" destId="{37BACB8F-DB00-4780-809E-DFFD94EB39FA}" srcOrd="0" destOrd="0" presId="urn:microsoft.com/office/officeart/2005/8/layout/orgChart1"/>
    <dgm:cxn modelId="{7A16D81A-099D-4591-96C8-1B021D95246B}" srcId="{5752BA3F-E2CF-4BC5-AFFF-ED7BCDB43574}" destId="{D16514A6-C57A-4492-98D5-9C831A8A3A89}" srcOrd="0" destOrd="0" parTransId="{6A4C78F0-9A77-4BB7-AA1D-58DF0414C61F}" sibTransId="{C3B5699E-8649-48C1-866E-B7C8D5B9DD38}"/>
    <dgm:cxn modelId="{ECDB671C-2226-46A3-AA90-8F419A358170}" type="presOf" srcId="{4CC093D7-4D24-4EC3-A85B-3B6B558A1655}" destId="{864C7534-7FF7-47D3-AE5D-E99397CA2709}" srcOrd="0" destOrd="0" presId="urn:microsoft.com/office/officeart/2005/8/layout/orgChart1"/>
    <dgm:cxn modelId="{8C1D831E-3F03-4D94-BC28-A3E56AC99D57}" type="presOf" srcId="{966C7F3C-1A73-40A4-9E5E-90BF9FCD8CE8}" destId="{E69738CA-68D8-4D1B-B824-428C80FB5034}" srcOrd="0" destOrd="0" presId="urn:microsoft.com/office/officeart/2005/8/layout/orgChart1"/>
    <dgm:cxn modelId="{1D1C9820-63A1-4445-9334-41527DE672EF}" type="presOf" srcId="{4C087B6A-2F66-4F59-AEE9-6F7CD8CE256B}" destId="{1B2C7B90-0239-4647-928C-CED23BEC7422}" srcOrd="1" destOrd="0" presId="urn:microsoft.com/office/officeart/2005/8/layout/orgChart1"/>
    <dgm:cxn modelId="{2B17FD22-47EE-486A-BEFD-C33F9E62DFE9}" type="presOf" srcId="{D49CCC60-5340-4E0B-8DE8-EE5E2D189F8F}" destId="{B00A17D3-5D79-4C6D-BD5C-8391B95F7136}" srcOrd="0" destOrd="0" presId="urn:microsoft.com/office/officeart/2005/8/layout/orgChart1"/>
    <dgm:cxn modelId="{3FFDDB27-5390-41C5-B1CC-2D9B57ED80B6}" srcId="{79DA208A-A75A-4120-9CD2-103D9A942204}" destId="{5752BA3F-E2CF-4BC5-AFFF-ED7BCDB43574}" srcOrd="4" destOrd="0" parTransId="{966C7F3C-1A73-40A4-9E5E-90BF9FCD8CE8}" sibTransId="{6397E020-9BA5-43A1-AD4A-96AF7B57EAF5}"/>
    <dgm:cxn modelId="{E21C1829-DBED-43DF-AD59-429AFDBD0EA3}" srcId="{899452A3-CE34-4B00-B1CD-912BA0D6A9AB}" destId="{1B476560-C319-4EDA-9D20-8269956DE9D2}" srcOrd="6" destOrd="0" parTransId="{728A76C3-B9EC-4AFE-880E-8F894013414E}" sibTransId="{912F254D-0CA2-4314-9A81-D46C41C1E848}"/>
    <dgm:cxn modelId="{868F7229-35F1-4804-992A-404BEC568748}" type="presOf" srcId="{B077348E-EDA9-4B81-877C-EED69F745353}" destId="{1B8D6BC6-7E29-4D69-8502-781206EF55BF}" srcOrd="0" destOrd="0" presId="urn:microsoft.com/office/officeart/2005/8/layout/orgChart1"/>
    <dgm:cxn modelId="{CB938129-A947-423B-8DC2-C017B1FEB738}" type="presOf" srcId="{AD3D8A5E-A454-446C-A80F-FA63BC86BC46}" destId="{D079BB83-A170-48FD-B5AF-4D48A6ABC648}" srcOrd="1" destOrd="0" presId="urn:microsoft.com/office/officeart/2005/8/layout/orgChart1"/>
    <dgm:cxn modelId="{1C9DCA29-4749-416D-A0DD-E0B0F5E9DA8B}" type="presOf" srcId="{BC5927F2-1A69-4C31-8344-076D6771FC10}" destId="{8F68A004-812F-4EF1-8DC7-A95F90DC97CE}" srcOrd="1" destOrd="0" presId="urn:microsoft.com/office/officeart/2005/8/layout/orgChart1"/>
    <dgm:cxn modelId="{05E80A2A-43A4-4B4C-8F94-A81F3A880A5E}" type="presOf" srcId="{7EEB29D5-2B4B-427B-A4B0-B773B30E9BC0}" destId="{475FD8A3-5C0E-4CA7-A9AF-2A9F6C929096}" srcOrd="0" destOrd="0" presId="urn:microsoft.com/office/officeart/2005/8/layout/orgChart1"/>
    <dgm:cxn modelId="{84EE012B-5D40-492F-BC26-F74B526E7D1D}" type="presOf" srcId="{2C92BF76-8DCB-443C-AB61-D1372231DFBD}" destId="{0C86048A-507D-4039-86B3-9E5BF0311810}" srcOrd="0" destOrd="0" presId="urn:microsoft.com/office/officeart/2005/8/layout/orgChart1"/>
    <dgm:cxn modelId="{5F8AA12B-2337-4A50-AC40-7FAE4EF54C21}" type="presOf" srcId="{B1E4C7CF-E1EF-4A53-B43D-D7992B310857}" destId="{544A49D8-1117-421D-A513-58F3532843D6}" srcOrd="0" destOrd="0" presId="urn:microsoft.com/office/officeart/2005/8/layout/orgChart1"/>
    <dgm:cxn modelId="{A352612C-4FB2-4195-AC47-91D29DC74638}" type="presOf" srcId="{D022C5E4-DECD-435F-8840-B1E9192D41C5}" destId="{A1D0AC0A-197A-4A30-A819-4B69B22C757A}" srcOrd="1" destOrd="0" presId="urn:microsoft.com/office/officeart/2005/8/layout/orgChart1"/>
    <dgm:cxn modelId="{3A47FB2C-ED1F-46EC-A0EA-7AE8CD81D659}" type="presOf" srcId="{D16514A6-C57A-4492-98D5-9C831A8A3A89}" destId="{D477874B-2A3E-4528-9A7E-C5497AFC3940}" srcOrd="1" destOrd="0" presId="urn:microsoft.com/office/officeart/2005/8/layout/orgChart1"/>
    <dgm:cxn modelId="{251C0C2E-FCE9-4BD2-B4F3-02DD15E3F447}" type="presOf" srcId="{6A4C78F0-9A77-4BB7-AA1D-58DF0414C61F}" destId="{F61EC8AC-0744-429A-84AC-30D99D95644D}" srcOrd="0" destOrd="0" presId="urn:microsoft.com/office/officeart/2005/8/layout/orgChart1"/>
    <dgm:cxn modelId="{0F77E82E-D73E-4675-A908-62BAFD85F121}" type="presOf" srcId="{162EE938-0AD7-44D0-ACE0-729A2CF2D7E7}" destId="{DEB229B3-2D64-4165-B860-6DD7F82A6315}" srcOrd="0" destOrd="0" presId="urn:microsoft.com/office/officeart/2005/8/layout/orgChart1"/>
    <dgm:cxn modelId="{9C1F5E33-FA9B-48BB-AE32-B57156F857BD}" type="presOf" srcId="{6F7D4B26-5B46-4FB7-82ED-1EA2808AA8E7}" destId="{948ED73D-58D3-4E62-AB82-066DEC7DEABF}" srcOrd="1" destOrd="0" presId="urn:microsoft.com/office/officeart/2005/8/layout/orgChart1"/>
    <dgm:cxn modelId="{60E9E533-CD90-4898-B448-319876EE76AA}" type="presOf" srcId="{B469E858-F28A-4673-9BA0-FA8F74031351}" destId="{F239533F-CAF9-4BEE-A892-F24EBCEF0C84}" srcOrd="0" destOrd="0" presId="urn:microsoft.com/office/officeart/2005/8/layout/orgChart1"/>
    <dgm:cxn modelId="{21598335-D688-4EAA-BBF0-F8B1DE3EB1CA}" srcId="{5AD0D191-A458-42E1-9EE2-77579DB7DBBC}" destId="{D022C5E4-DECD-435F-8840-B1E9192D41C5}" srcOrd="0" destOrd="0" parTransId="{990FBEF1-1F10-444E-9DD2-653E8C611187}" sibTransId="{D35523BA-4B24-4180-B73F-2388CB62F02C}"/>
    <dgm:cxn modelId="{87EC363B-3A49-4882-AD66-7D541799B6A2}" srcId="{5AD0D191-A458-42E1-9EE2-77579DB7DBBC}" destId="{D297D2AF-5FDE-4E19-B058-ABBD1EAFC7FE}" srcOrd="1" destOrd="0" parTransId="{CAA49748-7E62-46DD-9D34-B34A57275B2B}" sibTransId="{DC0854AF-B67B-4EDF-9BF7-DB7C1235A466}"/>
    <dgm:cxn modelId="{87FBD23C-609B-42DF-AB94-F456344272A1}" srcId="{79DA208A-A75A-4120-9CD2-103D9A942204}" destId="{6F7D4B26-5B46-4FB7-82ED-1EA2808AA8E7}" srcOrd="1" destOrd="0" parTransId="{5FE311AB-F2F0-42BD-BF24-8A1DD2986771}" sibTransId="{A62FBC70-2DE8-4435-9594-07E1B7A2AF9B}"/>
    <dgm:cxn modelId="{BFF3353D-B388-4188-BAD8-BA71AFC7664E}" type="presOf" srcId="{BC590670-6A20-4879-A0A1-22B4CFE2CAF4}" destId="{F226BFD8-9711-464D-866E-E73BC6BE8ABD}" srcOrd="0" destOrd="0" presId="urn:microsoft.com/office/officeart/2005/8/layout/orgChart1"/>
    <dgm:cxn modelId="{392A493D-C293-4A74-A4BF-E2F056CD18BC}" type="presOf" srcId="{2B92D08F-969C-412D-9EF5-C37C66EB5E70}" destId="{C6612407-E638-4A1C-A5D7-47BCD2B095B1}" srcOrd="0" destOrd="0" presId="urn:microsoft.com/office/officeart/2005/8/layout/orgChart1"/>
    <dgm:cxn modelId="{E7B58C3F-467D-4DE4-82EB-53D7ECD93F36}" srcId="{B469E858-F28A-4673-9BA0-FA8F74031351}" destId="{79DA208A-A75A-4120-9CD2-103D9A942204}" srcOrd="0" destOrd="0" parTransId="{F94F4C32-1542-4C47-B935-9BCEF04E5B5F}" sibTransId="{2B628F3C-F8B9-433E-B454-8FBB70804498}"/>
    <dgm:cxn modelId="{6FDE2140-3598-49DA-9619-3B27255A2D08}" type="presOf" srcId="{980A6743-F71D-4BFB-A149-B8833D5600FE}" destId="{B38C1E7C-2F80-461E-8634-D2857F00311D}" srcOrd="0" destOrd="0" presId="urn:microsoft.com/office/officeart/2005/8/layout/orgChart1"/>
    <dgm:cxn modelId="{9522465C-5D85-4768-A20A-B602C3F02DF2}" type="presOf" srcId="{79DA208A-A75A-4120-9CD2-103D9A942204}" destId="{025B326A-3F23-4B44-B879-2190EFF1BD91}" srcOrd="1" destOrd="0" presId="urn:microsoft.com/office/officeart/2005/8/layout/orgChart1"/>
    <dgm:cxn modelId="{53A5B45D-83C7-4DDE-B43B-39257AE2C7CB}" type="presOf" srcId="{D6ED32C7-C50C-4F21-8B14-7DC8708A9B64}" destId="{FABC3F07-35C7-4AB1-B679-FD4CD310C449}" srcOrd="0" destOrd="0" presId="urn:microsoft.com/office/officeart/2005/8/layout/orgChart1"/>
    <dgm:cxn modelId="{11C7475E-F4E6-4231-B132-71AD32D127FF}" type="presOf" srcId="{D297D2AF-5FDE-4E19-B058-ABBD1EAFC7FE}" destId="{8B83B589-73EB-4D1F-AE97-56224739C5CB}" srcOrd="0" destOrd="0" presId="urn:microsoft.com/office/officeart/2005/8/layout/orgChart1"/>
    <dgm:cxn modelId="{6C2D3660-FDF9-4D01-A633-E0D2B7821964}" type="presOf" srcId="{9DC292DC-1426-4B3E-9100-37B4CF891002}" destId="{7FF24C18-EADC-4C37-8ED6-3E4657924C72}" srcOrd="1" destOrd="0" presId="urn:microsoft.com/office/officeart/2005/8/layout/orgChart1"/>
    <dgm:cxn modelId="{D0E64E42-F4CF-4C19-AA38-87C9DE7C808E}" type="presOf" srcId="{D022C5E4-DECD-435F-8840-B1E9192D41C5}" destId="{410A90CB-7494-4820-BCFE-CD7D79032659}" srcOrd="0" destOrd="0" presId="urn:microsoft.com/office/officeart/2005/8/layout/orgChart1"/>
    <dgm:cxn modelId="{01D11E64-27CE-4973-A6BD-A082B47D4AC4}" srcId="{A1A95A68-4AA9-43E5-BE4E-92A99D2FF283}" destId="{4C087B6A-2F66-4F59-AEE9-6F7CD8CE256B}" srcOrd="2" destOrd="0" parTransId="{6BE03073-5CF9-4BCE-B1CB-05B6E6CA9E44}" sibTransId="{3A65DEA4-AA31-4911-B176-9AC2FFFA7404}"/>
    <dgm:cxn modelId="{A4566D44-F683-40E1-A780-2DBE72B6C307}" type="presOf" srcId="{CAA49748-7E62-46DD-9D34-B34A57275B2B}" destId="{A0D7869D-0F58-4625-9AB1-7D1225E7F66A}" srcOrd="0" destOrd="0" presId="urn:microsoft.com/office/officeart/2005/8/layout/orgChart1"/>
    <dgm:cxn modelId="{E40F0A46-F0DD-475D-9C34-D6685409BED3}" srcId="{999E242C-ACAE-472D-B318-8093E28F009A}" destId="{74C7742A-2101-4EC7-8F80-1AE256DDD4A5}" srcOrd="4" destOrd="0" parTransId="{8C3D8D8E-ECE9-4BA4-AA3E-F020E1C57DFD}" sibTransId="{17688AAB-0845-46E9-BD53-AF73C5262A17}"/>
    <dgm:cxn modelId="{30FB1946-97E8-4615-A811-D472870900B3}" type="presOf" srcId="{4BB49453-0293-4BFE-8D0F-7CDF14D8DC31}" destId="{9EBCBEA9-B336-4EA1-B959-AA578009DE8D}" srcOrd="1" destOrd="0" presId="urn:microsoft.com/office/officeart/2005/8/layout/orgChart1"/>
    <dgm:cxn modelId="{E3A51047-3312-4DCB-AAB8-1C1B835DCABA}" type="presOf" srcId="{19DF938D-26B6-4194-887D-D48952B40646}" destId="{3B8672B1-77B3-4F67-A2C9-BF9AB5724AD7}" srcOrd="0" destOrd="0" presId="urn:microsoft.com/office/officeart/2005/8/layout/orgChart1"/>
    <dgm:cxn modelId="{964F9947-7C64-4DA5-A22A-5161DB88B492}" type="presOf" srcId="{5AD0D191-A458-42E1-9EE2-77579DB7DBBC}" destId="{50F3D06A-C89A-4920-92CF-964A48151C4E}" srcOrd="0" destOrd="0" presId="urn:microsoft.com/office/officeart/2005/8/layout/orgChart1"/>
    <dgm:cxn modelId="{CDDEC367-4B88-444F-B9BA-EBB25F1A9E96}" srcId="{899452A3-CE34-4B00-B1CD-912BA0D6A9AB}" destId="{B1EAFA98-8CB2-475A-8BCC-C6BE23967B7D}" srcOrd="2" destOrd="0" parTransId="{6AEEEC3E-754D-465B-B0F7-04F997EF17E5}" sibTransId="{028B3CCE-2857-43C1-B646-C2D6526F4098}"/>
    <dgm:cxn modelId="{E512D847-4003-4B8A-B3A9-8D06BD59FA04}" type="presOf" srcId="{317C62A2-231C-4E2F-B794-5C53B27CDC90}" destId="{751F3E1E-7FEF-4C32-99A6-ECC2E2D623A8}" srcOrd="0" destOrd="0" presId="urn:microsoft.com/office/officeart/2005/8/layout/orgChart1"/>
    <dgm:cxn modelId="{14576248-71E6-44A6-A6E8-C177924293B1}" type="presOf" srcId="{1B476560-C319-4EDA-9D20-8269956DE9D2}" destId="{C0EF80D5-95F2-412D-A548-08C8A4A17F46}" srcOrd="1" destOrd="0" presId="urn:microsoft.com/office/officeart/2005/8/layout/orgChart1"/>
    <dgm:cxn modelId="{C0301969-8419-4AEE-A3E5-44614C8D24DE}" type="presOf" srcId="{4BB49453-0293-4BFE-8D0F-7CDF14D8DC31}" destId="{56D2AA86-5554-4D8B-B3E2-92F93D2A7B2D}" srcOrd="0" destOrd="0" presId="urn:microsoft.com/office/officeart/2005/8/layout/orgChart1"/>
    <dgm:cxn modelId="{44987E49-B7DC-4E10-9786-1586C9565A74}" type="presOf" srcId="{938408BB-A570-47A3-897B-487C969453ED}" destId="{84A661D8-6114-43B3-8C66-D1701DDD9A00}" srcOrd="1" destOrd="0" presId="urn:microsoft.com/office/officeart/2005/8/layout/orgChart1"/>
    <dgm:cxn modelId="{09CFD869-3BC4-437C-92E0-AAC5340BBDB4}" type="presOf" srcId="{990FBEF1-1F10-444E-9DD2-653E8C611187}" destId="{59BA110B-84BE-4AFA-BE7E-A7208648365A}" srcOrd="0" destOrd="0" presId="urn:microsoft.com/office/officeart/2005/8/layout/orgChart1"/>
    <dgm:cxn modelId="{98C8234A-515D-44B8-9F7D-902D64CD8ACF}" type="presOf" srcId="{68C8288D-7F3F-4275-8A24-CA194ECE49BA}" destId="{6615E326-3DA2-4124-93E7-B996A28C98B2}" srcOrd="0" destOrd="0" presId="urn:microsoft.com/office/officeart/2005/8/layout/orgChart1"/>
    <dgm:cxn modelId="{E17B7E6A-8F14-493C-B000-57A8F86A6283}" srcId="{68C8288D-7F3F-4275-8A24-CA194ECE49BA}" destId="{BC5927F2-1A69-4C31-8344-076D6771FC10}" srcOrd="0" destOrd="0" parTransId="{D32629AE-BB47-482C-8511-8A02A605D911}" sibTransId="{B946B0AD-6C49-4D08-A8E8-9D8FB896DD20}"/>
    <dgm:cxn modelId="{16D4974B-B274-4E77-8BC1-640DA58BAB28}" type="presOf" srcId="{0FAE0558-DD11-40D0-A2AE-6A9C6FFD23D3}" destId="{D3FB39BC-8B89-4456-95F3-2870E6F4BB4E}" srcOrd="0" destOrd="0" presId="urn:microsoft.com/office/officeart/2005/8/layout/orgChart1"/>
    <dgm:cxn modelId="{E41C0C6C-FADE-4696-B235-B626BFC80E95}" type="presOf" srcId="{79DA208A-A75A-4120-9CD2-103D9A942204}" destId="{A2DAA31D-B882-4B04-B0AC-E0437AF73CDF}" srcOrd="0" destOrd="0" presId="urn:microsoft.com/office/officeart/2005/8/layout/orgChart1"/>
    <dgm:cxn modelId="{2BDE104D-F79D-4B5B-98ED-52085A87BF71}" type="presOf" srcId="{728A76C3-B9EC-4AFE-880E-8F894013414E}" destId="{34A4D89E-7DB6-415B-BF3A-3F9644C9FA1A}" srcOrd="0" destOrd="0" presId="urn:microsoft.com/office/officeart/2005/8/layout/orgChart1"/>
    <dgm:cxn modelId="{5A613C4E-CB4E-4F68-83AF-FC2C81454BB6}" type="presOf" srcId="{269E02AD-DFB2-4352-B5F5-C740783E3F40}" destId="{175300FD-791C-416B-9EAD-252415936B7C}" srcOrd="0" destOrd="0" presId="urn:microsoft.com/office/officeart/2005/8/layout/orgChart1"/>
    <dgm:cxn modelId="{81C33F6E-294D-4E04-82D7-9F3A1F76DDD1}" srcId="{999E242C-ACAE-472D-B318-8093E28F009A}" destId="{91D591CA-9AB7-48EE-B301-90A36DDADC09}" srcOrd="0" destOrd="0" parTransId="{D6ED32C7-C50C-4F21-8B14-7DC8708A9B64}" sibTransId="{5D13407C-BFAF-4A90-A422-5395225CF3BC}"/>
    <dgm:cxn modelId="{CBCF5A4E-359B-49CC-B7F7-7650F66258CB}" srcId="{999E242C-ACAE-472D-B318-8093E28F009A}" destId="{6C8B30CA-7E28-4722-9C91-1170CC558535}" srcOrd="3" destOrd="0" parTransId="{3962DF34-D7A2-4540-9C54-EDB2DBE9347F}" sibTransId="{72C17C73-8185-4EB1-8122-4E3DD9369056}"/>
    <dgm:cxn modelId="{E952264F-E040-4672-8600-516BEE2D7A1E}" type="presOf" srcId="{999E242C-ACAE-472D-B318-8093E28F009A}" destId="{AFA8215F-D1A2-4002-A80F-A854D2C3768E}" srcOrd="1" destOrd="0" presId="urn:microsoft.com/office/officeart/2005/8/layout/orgChart1"/>
    <dgm:cxn modelId="{D48D584F-89A3-4DA1-9AA3-733BED3CFE38}" type="presOf" srcId="{B1EAFA98-8CB2-475A-8BCC-C6BE23967B7D}" destId="{BFC5B624-7B1E-41BF-83F3-797491681FB3}" srcOrd="1" destOrd="0" presId="urn:microsoft.com/office/officeart/2005/8/layout/orgChart1"/>
    <dgm:cxn modelId="{FF145C54-A2EE-4C03-B0AD-D492830FBEF8}" type="presOf" srcId="{5752BA3F-E2CF-4BC5-AFFF-ED7BCDB43574}" destId="{EF22A137-0B01-487B-9BD1-9346400FA0EA}" srcOrd="1" destOrd="0" presId="urn:microsoft.com/office/officeart/2005/8/layout/orgChart1"/>
    <dgm:cxn modelId="{C21C4655-CED7-4378-AD84-785ADE87D749}" type="presOf" srcId="{6F7D4B26-5B46-4FB7-82ED-1EA2808AA8E7}" destId="{96DFC70D-88F4-4FBF-87A9-45D56E3E7A9D}" srcOrd="0" destOrd="0" presId="urn:microsoft.com/office/officeart/2005/8/layout/orgChart1"/>
    <dgm:cxn modelId="{CCA4F955-6297-4128-B4B6-D6F5C01888FF}" type="presOf" srcId="{8F778B97-5D79-4DD0-B692-A3826714CD73}" destId="{6BAE561B-2C0A-4183-8006-11C980F82E0C}" srcOrd="0" destOrd="0" presId="urn:microsoft.com/office/officeart/2005/8/layout/orgChart1"/>
    <dgm:cxn modelId="{8C0EDD76-ADF9-4EB7-908E-47BA7DDF0237}" srcId="{899452A3-CE34-4B00-B1CD-912BA0D6A9AB}" destId="{2D057EFB-A8BE-46B0-B600-3E0C19C85B64}" srcOrd="4" destOrd="0" parTransId="{2D8A48AF-085D-4E37-8BB7-C0F31AEEE843}" sibTransId="{9D9016D4-386F-4A7A-9E47-CDB8618A88F2}"/>
    <dgm:cxn modelId="{8B556257-B516-47EE-B49E-2B98163573CF}" srcId="{79DA208A-A75A-4120-9CD2-103D9A942204}" destId="{A1A95A68-4AA9-43E5-BE4E-92A99D2FF283}" srcOrd="6" destOrd="0" parTransId="{2C92BF76-8DCB-443C-AB61-D1372231DFBD}" sibTransId="{845F7B42-EEAA-45F7-8FB7-667E19C27F36}"/>
    <dgm:cxn modelId="{AEFE7759-1E69-4A51-A34C-4AE947C62BFD}" srcId="{5752BA3F-E2CF-4BC5-AFFF-ED7BCDB43574}" destId="{B1E4C7CF-E1EF-4A53-B43D-D7992B310857}" srcOrd="2" destOrd="0" parTransId="{3CE429FD-F2C1-4EC1-BF34-5FA15AE4FEB4}" sibTransId="{59BE91A1-247B-444D-8732-5D62D788D96C}"/>
    <dgm:cxn modelId="{C472197D-2CD9-4955-8999-B60B1DDB068A}" type="presOf" srcId="{A1A95A68-4AA9-43E5-BE4E-92A99D2FF283}" destId="{C8D01C9D-7C18-4AFE-95C4-6B41756740BE}" srcOrd="0" destOrd="0" presId="urn:microsoft.com/office/officeart/2005/8/layout/orgChart1"/>
    <dgm:cxn modelId="{AF90E580-27B5-483F-8D2F-21B0090AA81B}" type="presOf" srcId="{D32629AE-BB47-482C-8511-8A02A605D911}" destId="{06023B87-71C3-482F-9FD6-0069FBFF0098}" srcOrd="0" destOrd="0" presId="urn:microsoft.com/office/officeart/2005/8/layout/orgChart1"/>
    <dgm:cxn modelId="{BDA04781-1BF0-4DA1-B5A5-5FC6882AF892}" srcId="{999E242C-ACAE-472D-B318-8093E28F009A}" destId="{B077348E-EDA9-4B81-877C-EED69F745353}" srcOrd="2" destOrd="0" parTransId="{C2CD51E4-73D5-43A8-A179-B6A8D2539501}" sibTransId="{5503E47D-4F34-4D1C-A755-2361DEC9DAE3}"/>
    <dgm:cxn modelId="{30191B83-5FFE-4169-9103-4A5A39BD720A}" srcId="{899452A3-CE34-4B00-B1CD-912BA0D6A9AB}" destId="{AD3D8A5E-A454-446C-A80F-FA63BC86BC46}" srcOrd="5" destOrd="0" parTransId="{BC590670-6A20-4879-A0A1-22B4CFE2CAF4}" sibTransId="{0DBDC1D0-76BA-467E-BD8A-38AB2675EC26}"/>
    <dgm:cxn modelId="{F9F88C85-5A18-4BFB-A685-8082B15706DE}" type="presOf" srcId="{E9AC3D18-B417-481C-89D4-770FC48F2321}" destId="{BF7080B0-C652-41B0-B457-F46408641F76}" srcOrd="0" destOrd="0" presId="urn:microsoft.com/office/officeart/2005/8/layout/orgChart1"/>
    <dgm:cxn modelId="{41F7AB87-B1D5-453B-9670-2B817D7AFCC4}" type="presOf" srcId="{8C3D8D8E-ECE9-4BA4-AA3E-F020E1C57DFD}" destId="{6FB439A9-995C-4558-9A94-25BE5B5EC9B9}" srcOrd="0" destOrd="0" presId="urn:microsoft.com/office/officeart/2005/8/layout/orgChart1"/>
    <dgm:cxn modelId="{648EF587-8588-4373-8993-DDD826117D3D}" type="presOf" srcId="{79EB97D6-D11F-4243-873A-D576BA5C8B1F}" destId="{8A328BA3-582F-4A72-868B-0697BB547919}" srcOrd="1" destOrd="0" presId="urn:microsoft.com/office/officeart/2005/8/layout/orgChart1"/>
    <dgm:cxn modelId="{D527648B-8C6D-47D9-858A-1575E4A382CB}" type="presOf" srcId="{899452A3-CE34-4B00-B1CD-912BA0D6A9AB}" destId="{3539E9EC-CDDB-40C4-8902-C2AF2B4CB6C6}" srcOrd="0" destOrd="0" presId="urn:microsoft.com/office/officeart/2005/8/layout/orgChart1"/>
    <dgm:cxn modelId="{5501B292-C918-419F-AE81-DCE0D166EEBF}" srcId="{68C8288D-7F3F-4275-8A24-CA194ECE49BA}" destId="{73146553-F24A-455E-97F5-398B9DE9D1A4}" srcOrd="1" destOrd="0" parTransId="{8BFAEDE6-EC12-4A50-83FA-CA58FE6F4021}" sibTransId="{3B17E6E4-DDCF-4CC0-B118-3312E254A9CB}"/>
    <dgm:cxn modelId="{01DEE792-1E30-4550-96DD-82B8A1CAE52A}" type="presOf" srcId="{833C86C2-88B5-46A3-8244-E97A0ADE3A22}" destId="{CE494213-21F0-4436-9B1F-90E8053E8DF8}" srcOrd="0" destOrd="0" presId="urn:microsoft.com/office/officeart/2005/8/layout/orgChart1"/>
    <dgm:cxn modelId="{DDBE0F96-2F3F-439F-98A2-028FA1E4ADB6}" srcId="{899452A3-CE34-4B00-B1CD-912BA0D6A9AB}" destId="{9DC292DC-1426-4B3E-9100-37B4CF891002}" srcOrd="0" destOrd="0" parTransId="{1B8AC9C6-5C40-4A69-8DB5-71696EA79E37}" sibTransId="{B5BE7A83-8997-49C0-B29C-48CA8429CC22}"/>
    <dgm:cxn modelId="{768D6896-FC2F-4165-82AE-388D93B235E6}" type="presOf" srcId="{91D591CA-9AB7-48EE-B301-90A36DDADC09}" destId="{30FB9ED6-D97D-4ED6-8A31-6414812BCED9}" srcOrd="1" destOrd="0" presId="urn:microsoft.com/office/officeart/2005/8/layout/orgChart1"/>
    <dgm:cxn modelId="{7A999796-F12B-4644-B0B5-A1D7EA421FFD}" type="presOf" srcId="{999E242C-ACAE-472D-B318-8093E28F009A}" destId="{4FD8CD0C-8E05-4F05-9638-CC36B84C7B85}" srcOrd="0" destOrd="0" presId="urn:microsoft.com/office/officeart/2005/8/layout/orgChart1"/>
    <dgm:cxn modelId="{E0308298-4E0E-4FF3-9934-0E655D800FD9}" type="presOf" srcId="{6C8B30CA-7E28-4722-9C91-1170CC558535}" destId="{087D78D2-257E-4559-AC5D-69CA26665A9D}" srcOrd="0" destOrd="0" presId="urn:microsoft.com/office/officeart/2005/8/layout/orgChart1"/>
    <dgm:cxn modelId="{F934A19B-B7AB-4F66-9A59-CADF56FF9DE1}" srcId="{79DA208A-A75A-4120-9CD2-103D9A942204}" destId="{999E242C-ACAE-472D-B318-8093E28F009A}" srcOrd="0" destOrd="0" parTransId="{833C86C2-88B5-46A3-8244-E97A0ADE3A22}" sibTransId="{3A81E082-416E-47E6-BE85-F5D5F4068C37}"/>
    <dgm:cxn modelId="{2DE2F69C-660B-4996-A7C9-68813E702E02}" srcId="{5AD0D191-A458-42E1-9EE2-77579DB7DBBC}" destId="{269E02AD-DFB2-4352-B5F5-C740783E3F40}" srcOrd="3" destOrd="0" parTransId="{2B92D08F-969C-412D-9EF5-C37C66EB5E70}" sibTransId="{FD182611-250F-40A5-9E61-16FF2EB83EAD}"/>
    <dgm:cxn modelId="{EA86889D-E564-4132-95F0-838408E0193B}" type="presOf" srcId="{B4796570-3261-48E2-B95B-A3B50522C268}" destId="{07BF361A-0787-43FE-A656-0EE2A4153648}" srcOrd="0" destOrd="0" presId="urn:microsoft.com/office/officeart/2005/8/layout/orgChart1"/>
    <dgm:cxn modelId="{82DB98A1-2EB0-4435-BD94-B291C74300E4}" type="presOf" srcId="{1B476560-C319-4EDA-9D20-8269956DE9D2}" destId="{5A83964C-5833-4EB4-B9D2-9FB6B455641F}" srcOrd="0" destOrd="0" presId="urn:microsoft.com/office/officeart/2005/8/layout/orgChart1"/>
    <dgm:cxn modelId="{83A8CDA7-EEE8-4E58-A448-094B3D423913}" type="presOf" srcId="{73146553-F24A-455E-97F5-398B9DE9D1A4}" destId="{BE8E974B-1B77-4F31-A191-5EBC656EA7E9}" srcOrd="1" destOrd="0" presId="urn:microsoft.com/office/officeart/2005/8/layout/orgChart1"/>
    <dgm:cxn modelId="{34883EAA-8A30-4299-ABA6-F85A9526AD81}" srcId="{A1A95A68-4AA9-43E5-BE4E-92A99D2FF283}" destId="{317C62A2-231C-4E2F-B794-5C53B27CDC90}" srcOrd="3" destOrd="0" parTransId="{73651B07-3785-49EE-8BDC-AB350D8F55BC}" sibTransId="{34653ED2-B4E3-43EE-8EBE-D329092B4BB8}"/>
    <dgm:cxn modelId="{A33BF9AE-1384-41F7-B47F-E5A52E685248}" type="presOf" srcId="{6AEEEC3E-754D-465B-B0F7-04F997EF17E5}" destId="{348C17BA-A4D5-45A3-86F0-C0363858C061}" srcOrd="0" destOrd="0" presId="urn:microsoft.com/office/officeart/2005/8/layout/orgChart1"/>
    <dgm:cxn modelId="{4D4703AF-5FFA-4732-9620-623BD354F70D}" type="presOf" srcId="{B077348E-EDA9-4B81-877C-EED69F745353}" destId="{73C36383-EA19-4FD2-A465-FED5F326C857}" srcOrd="1" destOrd="0" presId="urn:microsoft.com/office/officeart/2005/8/layout/orgChart1"/>
    <dgm:cxn modelId="{858160B1-D48F-49E8-88FF-BF9A216BBE29}" type="presOf" srcId="{FE494986-8692-4980-A4FE-1B8319198EEA}" destId="{D00E4F3C-71F3-459F-B792-5B18322FE47F}" srcOrd="0" destOrd="0" presId="urn:microsoft.com/office/officeart/2005/8/layout/orgChart1"/>
    <dgm:cxn modelId="{3E7A6FB1-6ED3-4582-91B4-CDA1B101DAE3}" type="presOf" srcId="{218BFAB2-5801-47C8-A34B-D2034D1AD013}" destId="{FBD81167-7EE7-4C4F-AF16-ED5CF69572CF}" srcOrd="0" destOrd="0" presId="urn:microsoft.com/office/officeart/2005/8/layout/orgChart1"/>
    <dgm:cxn modelId="{8CBE1FB3-750E-4408-956E-47D499C268B9}" type="presOf" srcId="{269E02AD-DFB2-4352-B5F5-C740783E3F40}" destId="{3709E582-0CA2-4E97-B25F-93B0E3F47A06}" srcOrd="1" destOrd="0" presId="urn:microsoft.com/office/officeart/2005/8/layout/orgChart1"/>
    <dgm:cxn modelId="{7F2483B3-C6C6-44C3-B9DA-B1E81FF793D0}" type="presOf" srcId="{73651B07-3785-49EE-8BDC-AB350D8F55BC}" destId="{936B402C-D26B-4055-8E33-A64039BFB4DA}" srcOrd="0" destOrd="0" presId="urn:microsoft.com/office/officeart/2005/8/layout/orgChart1"/>
    <dgm:cxn modelId="{6902B3B6-01D9-4E25-9F6A-260FE4B5CB3D}" type="presOf" srcId="{162EE938-0AD7-44D0-ACE0-729A2CF2D7E7}" destId="{D1730569-5507-4F92-B86B-AC6A6E0C9A0D}" srcOrd="1" destOrd="0" presId="urn:microsoft.com/office/officeart/2005/8/layout/orgChart1"/>
    <dgm:cxn modelId="{2E35F1BB-95DF-470D-A52D-3E4C72BB9A7F}" type="presOf" srcId="{D297D2AF-5FDE-4E19-B058-ABBD1EAFC7FE}" destId="{A39557A0-701A-448F-BC29-BA8CBB1F5195}" srcOrd="1" destOrd="0" presId="urn:microsoft.com/office/officeart/2005/8/layout/orgChart1"/>
    <dgm:cxn modelId="{339FA0BC-2C8B-44E1-BFDB-AA482AE0E3D6}" srcId="{A1A95A68-4AA9-43E5-BE4E-92A99D2FF283}" destId="{0FAE0558-DD11-40D0-A2AE-6A9C6FFD23D3}" srcOrd="0" destOrd="0" parTransId="{62387D3F-469C-4C76-97F4-72FC93D91D88}" sibTransId="{5ABC3464-DE25-4BD2-B3B3-F1EAABC9D557}"/>
    <dgm:cxn modelId="{310D82BD-27DA-4850-9E1F-11C89F9742A2}" type="presOf" srcId="{FE494986-8692-4980-A4FE-1B8319198EEA}" destId="{0B13AF51-B144-49D0-BDF8-E3A74CF3749F}" srcOrd="1" destOrd="0" presId="urn:microsoft.com/office/officeart/2005/8/layout/orgChart1"/>
    <dgm:cxn modelId="{D4F30ABE-0B8B-4BC2-B41D-817F89768332}" srcId="{999E242C-ACAE-472D-B318-8093E28F009A}" destId="{FE494986-8692-4980-A4FE-1B8319198EEA}" srcOrd="5" destOrd="0" parTransId="{8F778B97-5D79-4DD0-B692-A3826714CD73}" sibTransId="{222C919F-ED16-4BDF-8C74-E125105F10E7}"/>
    <dgm:cxn modelId="{49F9A1C6-F0F9-465B-A8B0-3964C35A40BD}" type="presOf" srcId="{5FE311AB-F2F0-42BD-BF24-8A1DD2986771}" destId="{875ED825-03F8-4A8F-8F90-8C17C7471EB3}" srcOrd="0" destOrd="0" presId="urn:microsoft.com/office/officeart/2005/8/layout/orgChart1"/>
    <dgm:cxn modelId="{3BA446CA-4C61-45A7-B3C5-8F142BF6FEA1}" type="presOf" srcId="{91D591CA-9AB7-48EE-B301-90A36DDADC09}" destId="{09184DE0-4CC7-4D64-BF00-FB28868060BB}" srcOrd="0" destOrd="0" presId="urn:microsoft.com/office/officeart/2005/8/layout/orgChart1"/>
    <dgm:cxn modelId="{E7C269CC-E9C4-44B9-A1CB-7DBD98CFFFEF}" type="presOf" srcId="{DCF17E53-407F-413A-A2AB-1B5B79648C7B}" destId="{84634EEA-2B4B-4B33-AF8A-850A1028EF23}" srcOrd="0" destOrd="0" presId="urn:microsoft.com/office/officeart/2005/8/layout/orgChart1"/>
    <dgm:cxn modelId="{18D610CD-4E58-4615-8D7C-0C9E8806A783}" srcId="{5AD0D191-A458-42E1-9EE2-77579DB7DBBC}" destId="{4BB49453-0293-4BFE-8D0F-7CDF14D8DC31}" srcOrd="2" destOrd="0" parTransId="{7EEB29D5-2B4B-427B-A4B0-B773B30E9BC0}" sibTransId="{2BC11F5A-5FBF-4A8B-BA64-7F26D3497531}"/>
    <dgm:cxn modelId="{545354D3-CA0C-4915-844A-615E3E7DD640}" type="presOf" srcId="{AD3D8A5E-A454-446C-A80F-FA63BC86BC46}" destId="{BDB35EA2-4C49-4434-BADA-579894123645}" srcOrd="0" destOrd="0" presId="urn:microsoft.com/office/officeart/2005/8/layout/orgChart1"/>
    <dgm:cxn modelId="{6810AED4-07C9-4179-A15B-475686A1E5AC}" type="presOf" srcId="{2340A055-7EB8-439D-A6E5-021AB54A7D0D}" destId="{B52A95B9-BF31-49CB-B5E1-DB88D27B2A05}" srcOrd="0" destOrd="0" presId="urn:microsoft.com/office/officeart/2005/8/layout/orgChart1"/>
    <dgm:cxn modelId="{5AA6EED8-44E0-4909-BEAE-803B4C62B76F}" type="presOf" srcId="{2D057EFB-A8BE-46B0-B600-3E0C19C85B64}" destId="{A055CA70-FC76-428E-BFD7-EBDDE313DF9E}" srcOrd="0" destOrd="0" presId="urn:microsoft.com/office/officeart/2005/8/layout/orgChart1"/>
    <dgm:cxn modelId="{188935DA-49D8-4299-9D04-2FFE45DDB3FB}" type="presOf" srcId="{79EB97D6-D11F-4243-873A-D576BA5C8B1F}" destId="{4A82B06D-46C9-4DBE-A099-496911080913}" srcOrd="0" destOrd="0" presId="urn:microsoft.com/office/officeart/2005/8/layout/orgChart1"/>
    <dgm:cxn modelId="{86ADD7DA-8368-48BD-8C5E-FE4E5D9ECBC1}" srcId="{79DA208A-A75A-4120-9CD2-103D9A942204}" destId="{899452A3-CE34-4B00-B1CD-912BA0D6A9AB}" srcOrd="3" destOrd="0" parTransId="{2340A055-7EB8-439D-A6E5-021AB54A7D0D}" sibTransId="{C2EBD5DF-ABA3-4597-8612-EAF363DA00FA}"/>
    <dgm:cxn modelId="{3AD4E0DC-4B17-4435-B945-9FE3BC335BEE}" type="presOf" srcId="{6BE03073-5CF9-4BCE-B1CB-05B6E6CA9E44}" destId="{6390D130-9153-40CC-A02C-7227259B3742}" srcOrd="0" destOrd="0" presId="urn:microsoft.com/office/officeart/2005/8/layout/orgChart1"/>
    <dgm:cxn modelId="{FBB933DD-5D02-4E81-8695-9C90B6EA6021}" type="presOf" srcId="{2D057EFB-A8BE-46B0-B600-3E0C19C85B64}" destId="{F52A245E-F10E-41FD-BBAF-A800F99B1B6F}" srcOrd="1" destOrd="0" presId="urn:microsoft.com/office/officeart/2005/8/layout/orgChart1"/>
    <dgm:cxn modelId="{B5BED1DD-A2ED-4B35-8CFC-D050FDC4550F}" type="presOf" srcId="{9DC292DC-1426-4B3E-9100-37B4CF891002}" destId="{34DAB50A-3FF4-4F6A-BE4F-8BE47205D6D1}" srcOrd="0" destOrd="0" presId="urn:microsoft.com/office/officeart/2005/8/layout/orgChart1"/>
    <dgm:cxn modelId="{B6B7D2DD-23E6-4003-9AA3-6D1C3E0149E0}" srcId="{899452A3-CE34-4B00-B1CD-912BA0D6A9AB}" destId="{79EB97D6-D11F-4243-873A-D576BA5C8B1F}" srcOrd="1" destOrd="0" parTransId="{DCF17E53-407F-413A-A2AB-1B5B79648C7B}" sibTransId="{3A75DB2D-B525-4413-9542-067992A15119}"/>
    <dgm:cxn modelId="{B6583AE0-7B1C-47D1-925A-B00871411164}" type="presOf" srcId="{73146553-F24A-455E-97F5-398B9DE9D1A4}" destId="{48436B53-62C2-4F2A-84BE-D5D24AAA5940}" srcOrd="0" destOrd="0" presId="urn:microsoft.com/office/officeart/2005/8/layout/orgChart1"/>
    <dgm:cxn modelId="{8C9B3AE3-A301-42A0-825A-0F21883489AD}" type="presOf" srcId="{BC5927F2-1A69-4C31-8344-076D6771FC10}" destId="{1BB4C566-5E13-4B7D-B376-76C064046885}" srcOrd="0" destOrd="0" presId="urn:microsoft.com/office/officeart/2005/8/layout/orgChart1"/>
    <dgm:cxn modelId="{D6AEA2E7-1137-4F66-BD9B-B22B56FF9B5E}" type="presOf" srcId="{1B8AC9C6-5C40-4A69-8DB5-71696EA79E37}" destId="{1733FFB6-FB87-42D9-9BDD-74DF74738568}" srcOrd="0" destOrd="0" presId="urn:microsoft.com/office/officeart/2005/8/layout/orgChart1"/>
    <dgm:cxn modelId="{0EA1F7E8-1EE5-4D1F-BBCD-0EB2FAC6C133}" type="presOf" srcId="{68C8288D-7F3F-4275-8A24-CA194ECE49BA}" destId="{EBB4AAEA-77E4-4A30-A1BB-E3F023BBDE7D}" srcOrd="1" destOrd="0" presId="urn:microsoft.com/office/officeart/2005/8/layout/orgChart1"/>
    <dgm:cxn modelId="{7112FCE9-D4F3-48E9-8407-F8D82EFBD773}" type="presOf" srcId="{938408BB-A570-47A3-897B-487C969453ED}" destId="{CF981952-96A1-4602-93DD-0BB86CA2F779}" srcOrd="0" destOrd="0" presId="urn:microsoft.com/office/officeart/2005/8/layout/orgChart1"/>
    <dgm:cxn modelId="{CEE114EB-9000-4925-9C1D-ED4691C38BE0}" type="presOf" srcId="{6C8B30CA-7E28-4722-9C91-1170CC558535}" destId="{3615039B-93E1-428F-A8A0-8A1553AC525B}" srcOrd="1" destOrd="0" presId="urn:microsoft.com/office/officeart/2005/8/layout/orgChart1"/>
    <dgm:cxn modelId="{CCABF6EC-7379-4EFC-8E7D-248569C3F0A6}" srcId="{A1A95A68-4AA9-43E5-BE4E-92A99D2FF283}" destId="{B4796570-3261-48E2-B95B-A3B50522C268}" srcOrd="1" destOrd="0" parTransId="{980A6743-F71D-4BFB-A149-B8833D5600FE}" sibTransId="{D5D0C44F-CAAA-485F-AEAD-FE2930273C2B}"/>
    <dgm:cxn modelId="{7F3880EF-317E-4167-A6CE-1A7C6DE961B5}" type="presOf" srcId="{B4796570-3261-48E2-B95B-A3B50522C268}" destId="{123B22B1-D685-491C-B52B-F51424C2CFFE}" srcOrd="1" destOrd="0" presId="urn:microsoft.com/office/officeart/2005/8/layout/orgChart1"/>
    <dgm:cxn modelId="{6AF41AF1-795F-4AF8-A3A1-2E113937BCA9}" type="presOf" srcId="{3CE429FD-F2C1-4EC1-BF34-5FA15AE4FEB4}" destId="{1EC15A2D-F187-44EF-B2AF-302382091049}" srcOrd="0" destOrd="0" presId="urn:microsoft.com/office/officeart/2005/8/layout/orgChart1"/>
    <dgm:cxn modelId="{582045F2-DDD6-4BDF-AAFE-66825FBA187F}" type="presOf" srcId="{E9AC3D18-B417-481C-89D4-770FC48F2321}" destId="{674D85CC-23E1-4814-B0C0-A10E397E29FB}" srcOrd="1" destOrd="0" presId="urn:microsoft.com/office/officeart/2005/8/layout/orgChart1"/>
    <dgm:cxn modelId="{583F01F4-14EF-4895-8E7E-51769F449D83}" srcId="{899452A3-CE34-4B00-B1CD-912BA0D6A9AB}" destId="{E9AC3D18-B417-481C-89D4-770FC48F2321}" srcOrd="3" destOrd="0" parTransId="{19DF938D-26B6-4194-887D-D48952B40646}" sibTransId="{65CA0B02-F5B8-4BDF-B595-AEDB56E6A61D}"/>
    <dgm:cxn modelId="{7B9EAEF5-EDD3-4EF1-8065-8CC1EC942D69}" srcId="{79DA208A-A75A-4120-9CD2-103D9A942204}" destId="{5AD0D191-A458-42E1-9EE2-77579DB7DBBC}" srcOrd="5" destOrd="0" parTransId="{E6E9D88E-35B5-4DD6-930B-C419CBA602C7}" sibTransId="{4A48FB2C-9A38-4657-8404-5853096BD69C}"/>
    <dgm:cxn modelId="{A321BCF5-349A-4E7C-9D5B-EAA209FCF996}" type="presOf" srcId="{74C7742A-2101-4EC7-8F80-1AE256DDD4A5}" destId="{2F42D319-6BCB-469C-9D5C-ADDB7C2E775C}" srcOrd="1" destOrd="0" presId="urn:microsoft.com/office/officeart/2005/8/layout/orgChart1"/>
    <dgm:cxn modelId="{0C3298F9-3110-4F31-8174-BD5DFEC5AE87}" type="presOf" srcId="{62387D3F-469C-4C76-97F4-72FC93D91D88}" destId="{CE8A2F74-4E55-453F-85B5-FD1481068D26}" srcOrd="0" destOrd="0" presId="urn:microsoft.com/office/officeart/2005/8/layout/orgChart1"/>
    <dgm:cxn modelId="{46EDCEF9-38E6-4299-BC4A-6FC9BCE213EE}" type="presOf" srcId="{E6E9D88E-35B5-4DD6-930B-C419CBA602C7}" destId="{CF34F525-5E95-4460-B2BD-98FED15FBF2D}" srcOrd="0" destOrd="0" presId="urn:microsoft.com/office/officeart/2005/8/layout/orgChart1"/>
    <dgm:cxn modelId="{3CF997FC-B889-4F05-B21D-CC1E1510535B}" type="presOf" srcId="{899452A3-CE34-4B00-B1CD-912BA0D6A9AB}" destId="{EA77570B-7C59-426C-8DF9-36EB40638E94}" srcOrd="1" destOrd="0" presId="urn:microsoft.com/office/officeart/2005/8/layout/orgChart1"/>
    <dgm:cxn modelId="{1A0545FD-146D-4A24-8865-238A9520222E}" type="presOf" srcId="{8BFAEDE6-EC12-4A50-83FA-CA58FE6F4021}" destId="{87E79F80-3F61-4C71-B9D5-D8454550DEC5}" srcOrd="0" destOrd="0" presId="urn:microsoft.com/office/officeart/2005/8/layout/orgChart1"/>
    <dgm:cxn modelId="{116B99BA-61DF-4976-B012-3310EA1BA1D9}" type="presParOf" srcId="{F239533F-CAF9-4BEE-A892-F24EBCEF0C84}" destId="{BA7F141E-7AAA-4D0D-A70D-D5EBAFFA2E56}" srcOrd="0" destOrd="0" presId="urn:microsoft.com/office/officeart/2005/8/layout/orgChart1"/>
    <dgm:cxn modelId="{7FA453B2-58A3-45BA-BC9D-E8BC2A321FAC}" type="presParOf" srcId="{BA7F141E-7AAA-4D0D-A70D-D5EBAFFA2E56}" destId="{C983EE64-0470-4605-BBF6-46778C9C3923}" srcOrd="0" destOrd="0" presId="urn:microsoft.com/office/officeart/2005/8/layout/orgChart1"/>
    <dgm:cxn modelId="{FB9C3BFE-B2FC-4A7B-A8DD-7F45262E28B1}" type="presParOf" srcId="{C983EE64-0470-4605-BBF6-46778C9C3923}" destId="{A2DAA31D-B882-4B04-B0AC-E0437AF73CDF}" srcOrd="0" destOrd="0" presId="urn:microsoft.com/office/officeart/2005/8/layout/orgChart1"/>
    <dgm:cxn modelId="{21E25EAF-29DD-4836-9177-A7E35CFB4F53}" type="presParOf" srcId="{C983EE64-0470-4605-BBF6-46778C9C3923}" destId="{025B326A-3F23-4B44-B879-2190EFF1BD91}" srcOrd="1" destOrd="0" presId="urn:microsoft.com/office/officeart/2005/8/layout/orgChart1"/>
    <dgm:cxn modelId="{AB3876D7-4118-4868-B7A1-25B0A41DA343}" type="presParOf" srcId="{BA7F141E-7AAA-4D0D-A70D-D5EBAFFA2E56}" destId="{D10761F2-ACAD-40F0-9337-237DC9180BBE}" srcOrd="1" destOrd="0" presId="urn:microsoft.com/office/officeart/2005/8/layout/orgChart1"/>
    <dgm:cxn modelId="{5B7DE6A5-79DD-4011-B68D-8B02D6108C99}" type="presParOf" srcId="{D10761F2-ACAD-40F0-9337-237DC9180BBE}" destId="{CE494213-21F0-4436-9B1F-90E8053E8DF8}" srcOrd="0" destOrd="0" presId="urn:microsoft.com/office/officeart/2005/8/layout/orgChart1"/>
    <dgm:cxn modelId="{0CE424D7-87F4-4298-B9A6-30FF497ED595}" type="presParOf" srcId="{D10761F2-ACAD-40F0-9337-237DC9180BBE}" destId="{B4F9CE08-11A1-4C87-8D1B-6E0394D2CAAC}" srcOrd="1" destOrd="0" presId="urn:microsoft.com/office/officeart/2005/8/layout/orgChart1"/>
    <dgm:cxn modelId="{0406C1BD-9D13-4CD8-9176-4DFAF904083B}" type="presParOf" srcId="{B4F9CE08-11A1-4C87-8D1B-6E0394D2CAAC}" destId="{D3682F97-0651-46BA-86A1-FEA32A17D46C}" srcOrd="0" destOrd="0" presId="urn:microsoft.com/office/officeart/2005/8/layout/orgChart1"/>
    <dgm:cxn modelId="{053C3F09-A7C9-48D2-BD6F-F212E3E00BB3}" type="presParOf" srcId="{D3682F97-0651-46BA-86A1-FEA32A17D46C}" destId="{4FD8CD0C-8E05-4F05-9638-CC36B84C7B85}" srcOrd="0" destOrd="0" presId="urn:microsoft.com/office/officeart/2005/8/layout/orgChart1"/>
    <dgm:cxn modelId="{FAAFA56A-FC22-4AC8-BB53-06EE4A77D6ED}" type="presParOf" srcId="{D3682F97-0651-46BA-86A1-FEA32A17D46C}" destId="{AFA8215F-D1A2-4002-A80F-A854D2C3768E}" srcOrd="1" destOrd="0" presId="urn:microsoft.com/office/officeart/2005/8/layout/orgChart1"/>
    <dgm:cxn modelId="{E5BAB8F8-526E-43E3-A488-D80C0D1020B4}" type="presParOf" srcId="{B4F9CE08-11A1-4C87-8D1B-6E0394D2CAAC}" destId="{BA402B19-25F2-4148-A1D8-E00AD5180FE6}" srcOrd="1" destOrd="0" presId="urn:microsoft.com/office/officeart/2005/8/layout/orgChart1"/>
    <dgm:cxn modelId="{426FE478-BEB1-490C-8C42-B1C57AA4E435}" type="presParOf" srcId="{BA402B19-25F2-4148-A1D8-E00AD5180FE6}" destId="{FABC3F07-35C7-4AB1-B679-FD4CD310C449}" srcOrd="0" destOrd="0" presId="urn:microsoft.com/office/officeart/2005/8/layout/orgChart1"/>
    <dgm:cxn modelId="{161A811E-68DE-41F3-AE5E-56E8EC11C0EC}" type="presParOf" srcId="{BA402B19-25F2-4148-A1D8-E00AD5180FE6}" destId="{E15A7285-BBF3-4F3F-BC20-5F9F1783C1E4}" srcOrd="1" destOrd="0" presId="urn:microsoft.com/office/officeart/2005/8/layout/orgChart1"/>
    <dgm:cxn modelId="{F336B465-A7A4-44AD-8A28-9C5875F17C7C}" type="presParOf" srcId="{E15A7285-BBF3-4F3F-BC20-5F9F1783C1E4}" destId="{8B69726E-F2B0-4481-93ED-112E182083BD}" srcOrd="0" destOrd="0" presId="urn:microsoft.com/office/officeart/2005/8/layout/orgChart1"/>
    <dgm:cxn modelId="{72CD7155-D0D2-43EA-A4D3-8C1BDCC49C76}" type="presParOf" srcId="{8B69726E-F2B0-4481-93ED-112E182083BD}" destId="{09184DE0-4CC7-4D64-BF00-FB28868060BB}" srcOrd="0" destOrd="0" presId="urn:microsoft.com/office/officeart/2005/8/layout/orgChart1"/>
    <dgm:cxn modelId="{C280F612-DE90-4B26-8A23-C0F60F9964C3}" type="presParOf" srcId="{8B69726E-F2B0-4481-93ED-112E182083BD}" destId="{30FB9ED6-D97D-4ED6-8A31-6414812BCED9}" srcOrd="1" destOrd="0" presId="urn:microsoft.com/office/officeart/2005/8/layout/orgChart1"/>
    <dgm:cxn modelId="{F99807DD-5D85-4BAB-8D96-656F1CDD97B1}" type="presParOf" srcId="{E15A7285-BBF3-4F3F-BC20-5F9F1783C1E4}" destId="{E44E5701-6CFD-4C27-9396-397ACBE19610}" srcOrd="1" destOrd="0" presId="urn:microsoft.com/office/officeart/2005/8/layout/orgChart1"/>
    <dgm:cxn modelId="{E8C3F15D-A762-4469-A9D8-AB65BFD32056}" type="presParOf" srcId="{E15A7285-BBF3-4F3F-BC20-5F9F1783C1E4}" destId="{C3E99788-4678-4582-A30B-F09FE9B414E1}" srcOrd="2" destOrd="0" presId="urn:microsoft.com/office/officeart/2005/8/layout/orgChart1"/>
    <dgm:cxn modelId="{2D5EF342-A90B-482E-9AA4-EC8B8059C9AE}" type="presParOf" srcId="{BA402B19-25F2-4148-A1D8-E00AD5180FE6}" destId="{864C7534-7FF7-47D3-AE5D-E99397CA2709}" srcOrd="2" destOrd="0" presId="urn:microsoft.com/office/officeart/2005/8/layout/orgChart1"/>
    <dgm:cxn modelId="{CBC1861A-081D-4437-BE0E-CB39CE8AD74E}" type="presParOf" srcId="{BA402B19-25F2-4148-A1D8-E00AD5180FE6}" destId="{348E9F7F-9A7D-4D69-8173-A73377383C21}" srcOrd="3" destOrd="0" presId="urn:microsoft.com/office/officeart/2005/8/layout/orgChart1"/>
    <dgm:cxn modelId="{93931BC9-4391-46D2-92CB-3A312C1A023E}" type="presParOf" srcId="{348E9F7F-9A7D-4D69-8173-A73377383C21}" destId="{D7A8A776-CE3A-41F5-B5E0-937F72F04F51}" srcOrd="0" destOrd="0" presId="urn:microsoft.com/office/officeart/2005/8/layout/orgChart1"/>
    <dgm:cxn modelId="{9A07EF9F-8CF5-4957-8F66-D243230ED03A}" type="presParOf" srcId="{D7A8A776-CE3A-41F5-B5E0-937F72F04F51}" destId="{CF981952-96A1-4602-93DD-0BB86CA2F779}" srcOrd="0" destOrd="0" presId="urn:microsoft.com/office/officeart/2005/8/layout/orgChart1"/>
    <dgm:cxn modelId="{FA6C80E0-A99A-43F9-8168-145AA807AB63}" type="presParOf" srcId="{D7A8A776-CE3A-41F5-B5E0-937F72F04F51}" destId="{84A661D8-6114-43B3-8C66-D1701DDD9A00}" srcOrd="1" destOrd="0" presId="urn:microsoft.com/office/officeart/2005/8/layout/orgChart1"/>
    <dgm:cxn modelId="{20421E46-718C-4F1D-88CB-02B4CAA8557C}" type="presParOf" srcId="{348E9F7F-9A7D-4D69-8173-A73377383C21}" destId="{F549588C-C537-4536-99EB-2E662F122B44}" srcOrd="1" destOrd="0" presId="urn:microsoft.com/office/officeart/2005/8/layout/orgChart1"/>
    <dgm:cxn modelId="{BA01C12E-2778-4F78-A49B-84A53C957434}" type="presParOf" srcId="{348E9F7F-9A7D-4D69-8173-A73377383C21}" destId="{11B2B85E-C871-4CFB-A418-D4CD4DC048CD}" srcOrd="2" destOrd="0" presId="urn:microsoft.com/office/officeart/2005/8/layout/orgChart1"/>
    <dgm:cxn modelId="{F85AE8DD-1286-4DB0-84F1-679E05EA33C2}" type="presParOf" srcId="{BA402B19-25F2-4148-A1D8-E00AD5180FE6}" destId="{062705A3-29AD-4778-9EFF-467FE7FBD1BA}" srcOrd="4" destOrd="0" presId="urn:microsoft.com/office/officeart/2005/8/layout/orgChart1"/>
    <dgm:cxn modelId="{D8C01723-D8C3-494B-B2EB-6586D5F208A8}" type="presParOf" srcId="{BA402B19-25F2-4148-A1D8-E00AD5180FE6}" destId="{98F83345-3AC6-41AE-8DD4-61C08B5D2A58}" srcOrd="5" destOrd="0" presId="urn:microsoft.com/office/officeart/2005/8/layout/orgChart1"/>
    <dgm:cxn modelId="{DE337E81-B789-495D-8A42-0A7B179E455D}" type="presParOf" srcId="{98F83345-3AC6-41AE-8DD4-61C08B5D2A58}" destId="{493D8FE0-966C-43FF-965F-B41AF144CA93}" srcOrd="0" destOrd="0" presId="urn:microsoft.com/office/officeart/2005/8/layout/orgChart1"/>
    <dgm:cxn modelId="{45D86559-566A-4753-B439-5EFCD2857B6A}" type="presParOf" srcId="{493D8FE0-966C-43FF-965F-B41AF144CA93}" destId="{1B8D6BC6-7E29-4D69-8502-781206EF55BF}" srcOrd="0" destOrd="0" presId="urn:microsoft.com/office/officeart/2005/8/layout/orgChart1"/>
    <dgm:cxn modelId="{01886240-E2E5-404D-942C-42C4557B3640}" type="presParOf" srcId="{493D8FE0-966C-43FF-965F-B41AF144CA93}" destId="{73C36383-EA19-4FD2-A465-FED5F326C857}" srcOrd="1" destOrd="0" presId="urn:microsoft.com/office/officeart/2005/8/layout/orgChart1"/>
    <dgm:cxn modelId="{D9CA5177-A2C9-4004-8126-FBC2A4B24294}" type="presParOf" srcId="{98F83345-3AC6-41AE-8DD4-61C08B5D2A58}" destId="{5C5BDB49-DE04-4221-82EB-3A76E02273B3}" srcOrd="1" destOrd="0" presId="urn:microsoft.com/office/officeart/2005/8/layout/orgChart1"/>
    <dgm:cxn modelId="{8340A974-7F8E-4B0B-84BA-CBE0185D418C}" type="presParOf" srcId="{98F83345-3AC6-41AE-8DD4-61C08B5D2A58}" destId="{7DB81038-452A-411B-8789-6159B9DC1010}" srcOrd="2" destOrd="0" presId="urn:microsoft.com/office/officeart/2005/8/layout/orgChart1"/>
    <dgm:cxn modelId="{DAE87D52-EC76-4B0A-87BA-09E5A07DCE76}" type="presParOf" srcId="{BA402B19-25F2-4148-A1D8-E00AD5180FE6}" destId="{FB197109-FE23-4849-8BB7-4B811CBED233}" srcOrd="6" destOrd="0" presId="urn:microsoft.com/office/officeart/2005/8/layout/orgChart1"/>
    <dgm:cxn modelId="{7353567C-F79A-4280-AE78-A0A5CCA19FCA}" type="presParOf" srcId="{BA402B19-25F2-4148-A1D8-E00AD5180FE6}" destId="{13D6257E-5D9F-40C1-BFB8-00DAC91451B3}" srcOrd="7" destOrd="0" presId="urn:microsoft.com/office/officeart/2005/8/layout/orgChart1"/>
    <dgm:cxn modelId="{BB722C3E-FBA1-4755-AF69-096E0D45B626}" type="presParOf" srcId="{13D6257E-5D9F-40C1-BFB8-00DAC91451B3}" destId="{7F19FC50-75A8-45AE-A550-CA8F94BDA4B0}" srcOrd="0" destOrd="0" presId="urn:microsoft.com/office/officeart/2005/8/layout/orgChart1"/>
    <dgm:cxn modelId="{48344DD3-8B69-4DB3-9231-B7164F0DB992}" type="presParOf" srcId="{7F19FC50-75A8-45AE-A550-CA8F94BDA4B0}" destId="{087D78D2-257E-4559-AC5D-69CA26665A9D}" srcOrd="0" destOrd="0" presId="urn:microsoft.com/office/officeart/2005/8/layout/orgChart1"/>
    <dgm:cxn modelId="{F2B13D89-8E49-4A32-976F-D8E4B471D2BD}" type="presParOf" srcId="{7F19FC50-75A8-45AE-A550-CA8F94BDA4B0}" destId="{3615039B-93E1-428F-A8A0-8A1553AC525B}" srcOrd="1" destOrd="0" presId="urn:microsoft.com/office/officeart/2005/8/layout/orgChart1"/>
    <dgm:cxn modelId="{EC295B29-5315-45CA-8963-2FAD89A0F2DF}" type="presParOf" srcId="{13D6257E-5D9F-40C1-BFB8-00DAC91451B3}" destId="{5B1A8939-D695-45B7-BDCC-58AB58FEA006}" srcOrd="1" destOrd="0" presId="urn:microsoft.com/office/officeart/2005/8/layout/orgChart1"/>
    <dgm:cxn modelId="{1DE5A9D4-ACF2-480B-A77A-430B5B09BDCA}" type="presParOf" srcId="{13D6257E-5D9F-40C1-BFB8-00DAC91451B3}" destId="{90F79005-BD41-40DF-8030-A9577D895871}" srcOrd="2" destOrd="0" presId="urn:microsoft.com/office/officeart/2005/8/layout/orgChart1"/>
    <dgm:cxn modelId="{EDB27361-568B-4AD7-BBF1-D26AF40A65F1}" type="presParOf" srcId="{BA402B19-25F2-4148-A1D8-E00AD5180FE6}" destId="{6FB439A9-995C-4558-9A94-25BE5B5EC9B9}" srcOrd="8" destOrd="0" presId="urn:microsoft.com/office/officeart/2005/8/layout/orgChart1"/>
    <dgm:cxn modelId="{C46F64EE-6080-4597-A941-205B2A8A6A0C}" type="presParOf" srcId="{BA402B19-25F2-4148-A1D8-E00AD5180FE6}" destId="{3CC9ABE0-8616-4B2E-8860-87A02784ABB6}" srcOrd="9" destOrd="0" presId="urn:microsoft.com/office/officeart/2005/8/layout/orgChart1"/>
    <dgm:cxn modelId="{3C88C138-C5C1-44F2-A19A-01812B6A9FEA}" type="presParOf" srcId="{3CC9ABE0-8616-4B2E-8860-87A02784ABB6}" destId="{50262DEA-EB02-4892-BE3A-0969BB4FD3A3}" srcOrd="0" destOrd="0" presId="urn:microsoft.com/office/officeart/2005/8/layout/orgChart1"/>
    <dgm:cxn modelId="{639B837B-C5D2-469B-AA0B-402D5B2041B1}" type="presParOf" srcId="{50262DEA-EB02-4892-BE3A-0969BB4FD3A3}" destId="{C934C77A-28B2-4825-A1E9-876E1B731E4C}" srcOrd="0" destOrd="0" presId="urn:microsoft.com/office/officeart/2005/8/layout/orgChart1"/>
    <dgm:cxn modelId="{B40A2181-A516-4B5A-96AC-69AD0F626BE0}" type="presParOf" srcId="{50262DEA-EB02-4892-BE3A-0969BB4FD3A3}" destId="{2F42D319-6BCB-469C-9D5C-ADDB7C2E775C}" srcOrd="1" destOrd="0" presId="urn:microsoft.com/office/officeart/2005/8/layout/orgChart1"/>
    <dgm:cxn modelId="{C0FC2A8D-1381-43A7-A507-670AD0B022F2}" type="presParOf" srcId="{3CC9ABE0-8616-4B2E-8860-87A02784ABB6}" destId="{A6FCF18F-6A67-4AF6-9E73-397EFD4C9D07}" srcOrd="1" destOrd="0" presId="urn:microsoft.com/office/officeart/2005/8/layout/orgChart1"/>
    <dgm:cxn modelId="{7E60CEAD-D25C-4732-9D79-3D1298C07B65}" type="presParOf" srcId="{3CC9ABE0-8616-4B2E-8860-87A02784ABB6}" destId="{87F0C076-4B7C-464A-BC06-FF86DB02EAF0}" srcOrd="2" destOrd="0" presId="urn:microsoft.com/office/officeart/2005/8/layout/orgChart1"/>
    <dgm:cxn modelId="{968BDF72-76A8-4123-BA3A-ABF0C312E66A}" type="presParOf" srcId="{BA402B19-25F2-4148-A1D8-E00AD5180FE6}" destId="{6BAE561B-2C0A-4183-8006-11C980F82E0C}" srcOrd="10" destOrd="0" presId="urn:microsoft.com/office/officeart/2005/8/layout/orgChart1"/>
    <dgm:cxn modelId="{91C69665-D595-46BE-AF66-09F634515C7E}" type="presParOf" srcId="{BA402B19-25F2-4148-A1D8-E00AD5180FE6}" destId="{3846E528-842C-4B36-8EDF-327086755B99}" srcOrd="11" destOrd="0" presId="urn:microsoft.com/office/officeart/2005/8/layout/orgChart1"/>
    <dgm:cxn modelId="{9DBFED44-BF24-4E3B-B45E-864D53A067CB}" type="presParOf" srcId="{3846E528-842C-4B36-8EDF-327086755B99}" destId="{CF741BFE-832C-4FC3-A4AC-4A17459726C5}" srcOrd="0" destOrd="0" presId="urn:microsoft.com/office/officeart/2005/8/layout/orgChart1"/>
    <dgm:cxn modelId="{881AE115-3FFB-44DA-A597-01B73AB083C6}" type="presParOf" srcId="{CF741BFE-832C-4FC3-A4AC-4A17459726C5}" destId="{D00E4F3C-71F3-459F-B792-5B18322FE47F}" srcOrd="0" destOrd="0" presId="urn:microsoft.com/office/officeart/2005/8/layout/orgChart1"/>
    <dgm:cxn modelId="{BCE20CFB-C006-4600-BBA5-2BC6DE1A03F6}" type="presParOf" srcId="{CF741BFE-832C-4FC3-A4AC-4A17459726C5}" destId="{0B13AF51-B144-49D0-BDF8-E3A74CF3749F}" srcOrd="1" destOrd="0" presId="urn:microsoft.com/office/officeart/2005/8/layout/orgChart1"/>
    <dgm:cxn modelId="{56584B82-5768-45FC-9655-43D0C0E8D493}" type="presParOf" srcId="{3846E528-842C-4B36-8EDF-327086755B99}" destId="{ED7B2074-6318-42F5-ACB2-FAEB009F985E}" srcOrd="1" destOrd="0" presId="urn:microsoft.com/office/officeart/2005/8/layout/orgChart1"/>
    <dgm:cxn modelId="{59B4589A-70CC-4F40-B18C-8C7E506F0EE9}" type="presParOf" srcId="{3846E528-842C-4B36-8EDF-327086755B99}" destId="{7E77B96C-98E5-4B6F-8972-346B1975F085}" srcOrd="2" destOrd="0" presId="urn:microsoft.com/office/officeart/2005/8/layout/orgChart1"/>
    <dgm:cxn modelId="{7DE622E6-0D4A-4317-A3B7-078A74B23BD5}" type="presParOf" srcId="{B4F9CE08-11A1-4C87-8D1B-6E0394D2CAAC}" destId="{AEB3962A-8381-4CBC-87DD-19B51A3B664F}" srcOrd="2" destOrd="0" presId="urn:microsoft.com/office/officeart/2005/8/layout/orgChart1"/>
    <dgm:cxn modelId="{FB11A0A7-D996-4F67-980B-5049013FDCB6}" type="presParOf" srcId="{D10761F2-ACAD-40F0-9337-237DC9180BBE}" destId="{875ED825-03F8-4A8F-8F90-8C17C7471EB3}" srcOrd="2" destOrd="0" presId="urn:microsoft.com/office/officeart/2005/8/layout/orgChart1"/>
    <dgm:cxn modelId="{C9ED96CB-885F-4876-AADC-F76B95885C58}" type="presParOf" srcId="{D10761F2-ACAD-40F0-9337-237DC9180BBE}" destId="{DEA241CD-A202-4121-BF06-4459D169587E}" srcOrd="3" destOrd="0" presId="urn:microsoft.com/office/officeart/2005/8/layout/orgChart1"/>
    <dgm:cxn modelId="{87581EF7-C7BB-42F9-BCBE-8128DA5981F5}" type="presParOf" srcId="{DEA241CD-A202-4121-BF06-4459D169587E}" destId="{9DFE547E-D15F-4EF3-9197-33F603690CCA}" srcOrd="0" destOrd="0" presId="urn:microsoft.com/office/officeart/2005/8/layout/orgChart1"/>
    <dgm:cxn modelId="{2ACFA6C1-6905-4AA2-89B2-1FB1C1ED005B}" type="presParOf" srcId="{9DFE547E-D15F-4EF3-9197-33F603690CCA}" destId="{96DFC70D-88F4-4FBF-87A9-45D56E3E7A9D}" srcOrd="0" destOrd="0" presId="urn:microsoft.com/office/officeart/2005/8/layout/orgChart1"/>
    <dgm:cxn modelId="{A3C4F037-BAC4-4382-9E46-96A357ECF430}" type="presParOf" srcId="{9DFE547E-D15F-4EF3-9197-33F603690CCA}" destId="{948ED73D-58D3-4E62-AB82-066DEC7DEABF}" srcOrd="1" destOrd="0" presId="urn:microsoft.com/office/officeart/2005/8/layout/orgChart1"/>
    <dgm:cxn modelId="{84AB8E34-9AEA-4206-A199-DB8BAB14D35B}" type="presParOf" srcId="{DEA241CD-A202-4121-BF06-4459D169587E}" destId="{B3D09A50-AA21-4532-BEFE-6B6A13D5AFA8}" srcOrd="1" destOrd="0" presId="urn:microsoft.com/office/officeart/2005/8/layout/orgChart1"/>
    <dgm:cxn modelId="{4C843F74-167A-499D-9F83-19C687C94C5F}" type="presParOf" srcId="{DEA241CD-A202-4121-BF06-4459D169587E}" destId="{FD1E432C-55F4-4C1B-B026-AE2516DDF7FC}" srcOrd="2" destOrd="0" presId="urn:microsoft.com/office/officeart/2005/8/layout/orgChart1"/>
    <dgm:cxn modelId="{97252D03-BE72-40C9-8F2D-9DECE54BD20C}" type="presParOf" srcId="{D10761F2-ACAD-40F0-9337-237DC9180BBE}" destId="{FBD81167-7EE7-4C4F-AF16-ED5CF69572CF}" srcOrd="4" destOrd="0" presId="urn:microsoft.com/office/officeart/2005/8/layout/orgChart1"/>
    <dgm:cxn modelId="{38FE398B-2F78-4DB0-8AFC-ECAA60BF303F}" type="presParOf" srcId="{D10761F2-ACAD-40F0-9337-237DC9180BBE}" destId="{4F638ABA-7B54-47FF-B7A8-EB4F98F19B61}" srcOrd="5" destOrd="0" presId="urn:microsoft.com/office/officeart/2005/8/layout/orgChart1"/>
    <dgm:cxn modelId="{85C81009-9576-418A-9364-E9E81B314145}" type="presParOf" srcId="{4F638ABA-7B54-47FF-B7A8-EB4F98F19B61}" destId="{39339241-9C1E-4200-8D02-6F97BD25497E}" srcOrd="0" destOrd="0" presId="urn:microsoft.com/office/officeart/2005/8/layout/orgChart1"/>
    <dgm:cxn modelId="{E3D9C3D9-8A01-43AD-87F9-D57E1643A3A6}" type="presParOf" srcId="{39339241-9C1E-4200-8D02-6F97BD25497E}" destId="{6615E326-3DA2-4124-93E7-B996A28C98B2}" srcOrd="0" destOrd="0" presId="urn:microsoft.com/office/officeart/2005/8/layout/orgChart1"/>
    <dgm:cxn modelId="{2B826538-DD3D-4DA1-9943-D25969378D84}" type="presParOf" srcId="{39339241-9C1E-4200-8D02-6F97BD25497E}" destId="{EBB4AAEA-77E4-4A30-A1BB-E3F023BBDE7D}" srcOrd="1" destOrd="0" presId="urn:microsoft.com/office/officeart/2005/8/layout/orgChart1"/>
    <dgm:cxn modelId="{75D42F44-53F1-4BF8-B220-96B7AC8861A2}" type="presParOf" srcId="{4F638ABA-7B54-47FF-B7A8-EB4F98F19B61}" destId="{3EDAD45E-6F73-411A-A728-F491A7B13CCD}" srcOrd="1" destOrd="0" presId="urn:microsoft.com/office/officeart/2005/8/layout/orgChart1"/>
    <dgm:cxn modelId="{19545955-B968-43EC-AEE5-70A6D815640E}" type="presParOf" srcId="{3EDAD45E-6F73-411A-A728-F491A7B13CCD}" destId="{06023B87-71C3-482F-9FD6-0069FBFF0098}" srcOrd="0" destOrd="0" presId="urn:microsoft.com/office/officeart/2005/8/layout/orgChart1"/>
    <dgm:cxn modelId="{4BEDBD71-9313-4A24-9C6E-369FFFE7A549}" type="presParOf" srcId="{3EDAD45E-6F73-411A-A728-F491A7B13CCD}" destId="{0A88BD37-D70A-4C83-A9F2-18BEEC010163}" srcOrd="1" destOrd="0" presId="urn:microsoft.com/office/officeart/2005/8/layout/orgChart1"/>
    <dgm:cxn modelId="{E678CF6D-4241-46F8-A37B-DE54CDF7C0F1}" type="presParOf" srcId="{0A88BD37-D70A-4C83-A9F2-18BEEC010163}" destId="{D5B6A0D7-F619-4FE8-9BFF-442E935F08BB}" srcOrd="0" destOrd="0" presId="urn:microsoft.com/office/officeart/2005/8/layout/orgChart1"/>
    <dgm:cxn modelId="{4B5FBA84-29E9-4029-8B3F-20B2F3493064}" type="presParOf" srcId="{D5B6A0D7-F619-4FE8-9BFF-442E935F08BB}" destId="{1BB4C566-5E13-4B7D-B376-76C064046885}" srcOrd="0" destOrd="0" presId="urn:microsoft.com/office/officeart/2005/8/layout/orgChart1"/>
    <dgm:cxn modelId="{6903C056-0512-4080-B2B5-849BBF6BC8B0}" type="presParOf" srcId="{D5B6A0D7-F619-4FE8-9BFF-442E935F08BB}" destId="{8F68A004-812F-4EF1-8DC7-A95F90DC97CE}" srcOrd="1" destOrd="0" presId="urn:microsoft.com/office/officeart/2005/8/layout/orgChart1"/>
    <dgm:cxn modelId="{845401D3-2606-4C2A-8454-A86A4AB5AEA7}" type="presParOf" srcId="{0A88BD37-D70A-4C83-A9F2-18BEEC010163}" destId="{7C48EAFB-DD9A-429F-B39B-7564D317F361}" srcOrd="1" destOrd="0" presId="urn:microsoft.com/office/officeart/2005/8/layout/orgChart1"/>
    <dgm:cxn modelId="{A1578C39-5709-4F0A-B693-E8A327AF5CCD}" type="presParOf" srcId="{0A88BD37-D70A-4C83-A9F2-18BEEC010163}" destId="{5C2BBA16-53EA-4DF8-B24E-327AE0FA0FAE}" srcOrd="2" destOrd="0" presId="urn:microsoft.com/office/officeart/2005/8/layout/orgChart1"/>
    <dgm:cxn modelId="{CFA96762-7B58-4740-9729-CFCA57845531}" type="presParOf" srcId="{3EDAD45E-6F73-411A-A728-F491A7B13CCD}" destId="{87E79F80-3F61-4C71-B9D5-D8454550DEC5}" srcOrd="2" destOrd="0" presId="urn:microsoft.com/office/officeart/2005/8/layout/orgChart1"/>
    <dgm:cxn modelId="{B8F992D1-2BD1-4F64-B1AD-3299E9B684BC}" type="presParOf" srcId="{3EDAD45E-6F73-411A-A728-F491A7B13CCD}" destId="{618DFFAC-54D2-45EE-B91C-112026BD42E4}" srcOrd="3" destOrd="0" presId="urn:microsoft.com/office/officeart/2005/8/layout/orgChart1"/>
    <dgm:cxn modelId="{67A6CEDA-22AF-45CD-9490-F9854DF86A38}" type="presParOf" srcId="{618DFFAC-54D2-45EE-B91C-112026BD42E4}" destId="{A6C73B14-572E-4DB6-8DDF-94240B177A0A}" srcOrd="0" destOrd="0" presId="urn:microsoft.com/office/officeart/2005/8/layout/orgChart1"/>
    <dgm:cxn modelId="{30639FCF-3BAF-40C8-B82D-5F71AA1BC532}" type="presParOf" srcId="{A6C73B14-572E-4DB6-8DDF-94240B177A0A}" destId="{48436B53-62C2-4F2A-84BE-D5D24AAA5940}" srcOrd="0" destOrd="0" presId="urn:microsoft.com/office/officeart/2005/8/layout/orgChart1"/>
    <dgm:cxn modelId="{58E5D3A5-40E4-4A65-819B-10CF8B2328AD}" type="presParOf" srcId="{A6C73B14-572E-4DB6-8DDF-94240B177A0A}" destId="{BE8E974B-1B77-4F31-A191-5EBC656EA7E9}" srcOrd="1" destOrd="0" presId="urn:microsoft.com/office/officeart/2005/8/layout/orgChart1"/>
    <dgm:cxn modelId="{A4999247-4324-4B0B-90D6-DAD2D1F9BB5F}" type="presParOf" srcId="{618DFFAC-54D2-45EE-B91C-112026BD42E4}" destId="{6B42ED98-1BBA-4661-A4DB-634B4FD707EE}" srcOrd="1" destOrd="0" presId="urn:microsoft.com/office/officeart/2005/8/layout/orgChart1"/>
    <dgm:cxn modelId="{76341120-A592-431E-943B-B6EC916C82EF}" type="presParOf" srcId="{618DFFAC-54D2-45EE-B91C-112026BD42E4}" destId="{4633E885-80F1-4134-9C9F-078F065F4AB6}" srcOrd="2" destOrd="0" presId="urn:microsoft.com/office/officeart/2005/8/layout/orgChart1"/>
    <dgm:cxn modelId="{B7BB8D10-0B41-484D-8A6D-75A1E77BA5E2}" type="presParOf" srcId="{4F638ABA-7B54-47FF-B7A8-EB4F98F19B61}" destId="{C7368D75-471D-43B3-8082-0DF5127772FD}" srcOrd="2" destOrd="0" presId="urn:microsoft.com/office/officeart/2005/8/layout/orgChart1"/>
    <dgm:cxn modelId="{212CDEB9-DDDD-4D0F-A812-7E514E69F0E6}" type="presParOf" srcId="{D10761F2-ACAD-40F0-9337-237DC9180BBE}" destId="{B52A95B9-BF31-49CB-B5E1-DB88D27B2A05}" srcOrd="6" destOrd="0" presId="urn:microsoft.com/office/officeart/2005/8/layout/orgChart1"/>
    <dgm:cxn modelId="{4C84FC10-7458-4D46-9934-3B0CC914D367}" type="presParOf" srcId="{D10761F2-ACAD-40F0-9337-237DC9180BBE}" destId="{5717AE1A-4B56-4008-9B9C-0EB45E751EA9}" srcOrd="7" destOrd="0" presId="urn:microsoft.com/office/officeart/2005/8/layout/orgChart1"/>
    <dgm:cxn modelId="{155F3737-2DF1-47BF-9EFD-91781EBB7EC3}" type="presParOf" srcId="{5717AE1A-4B56-4008-9B9C-0EB45E751EA9}" destId="{86F2838B-BF28-4848-B809-5F91F59AD6B2}" srcOrd="0" destOrd="0" presId="urn:microsoft.com/office/officeart/2005/8/layout/orgChart1"/>
    <dgm:cxn modelId="{78C52884-2F52-4465-9D1F-A62267423B42}" type="presParOf" srcId="{86F2838B-BF28-4848-B809-5F91F59AD6B2}" destId="{3539E9EC-CDDB-40C4-8902-C2AF2B4CB6C6}" srcOrd="0" destOrd="0" presId="urn:microsoft.com/office/officeart/2005/8/layout/orgChart1"/>
    <dgm:cxn modelId="{ED7AAB17-72A4-494C-9E18-9702A2F36CF8}" type="presParOf" srcId="{86F2838B-BF28-4848-B809-5F91F59AD6B2}" destId="{EA77570B-7C59-426C-8DF9-36EB40638E94}" srcOrd="1" destOrd="0" presId="urn:microsoft.com/office/officeart/2005/8/layout/orgChart1"/>
    <dgm:cxn modelId="{197673A3-9697-4218-8023-34DF2C6C197F}" type="presParOf" srcId="{5717AE1A-4B56-4008-9B9C-0EB45E751EA9}" destId="{C759C4B5-BFD6-41A2-9A8A-AF5AD912CBDA}" srcOrd="1" destOrd="0" presId="urn:microsoft.com/office/officeart/2005/8/layout/orgChart1"/>
    <dgm:cxn modelId="{CB2E599F-835C-4B36-9882-D2ACA16CD1EC}" type="presParOf" srcId="{C759C4B5-BFD6-41A2-9A8A-AF5AD912CBDA}" destId="{1733FFB6-FB87-42D9-9BDD-74DF74738568}" srcOrd="0" destOrd="0" presId="urn:microsoft.com/office/officeart/2005/8/layout/orgChart1"/>
    <dgm:cxn modelId="{D7F90612-2ECC-4EAA-BAF5-5A463A4A2C9A}" type="presParOf" srcId="{C759C4B5-BFD6-41A2-9A8A-AF5AD912CBDA}" destId="{B38A23CA-DCA2-4268-8D50-5A1C5E2E9B00}" srcOrd="1" destOrd="0" presId="urn:microsoft.com/office/officeart/2005/8/layout/orgChart1"/>
    <dgm:cxn modelId="{CFC9739D-B6A3-4B1E-AD9B-8ED3EAAA905B}" type="presParOf" srcId="{B38A23CA-DCA2-4268-8D50-5A1C5E2E9B00}" destId="{39AC74F4-2751-4852-BD01-A2C6C920A069}" srcOrd="0" destOrd="0" presId="urn:microsoft.com/office/officeart/2005/8/layout/orgChart1"/>
    <dgm:cxn modelId="{42DEA101-7ADA-4218-B218-54FAFFFB0849}" type="presParOf" srcId="{39AC74F4-2751-4852-BD01-A2C6C920A069}" destId="{34DAB50A-3FF4-4F6A-BE4F-8BE47205D6D1}" srcOrd="0" destOrd="0" presId="urn:microsoft.com/office/officeart/2005/8/layout/orgChart1"/>
    <dgm:cxn modelId="{9C574A59-C54F-40E3-9F53-86BA1E265EA5}" type="presParOf" srcId="{39AC74F4-2751-4852-BD01-A2C6C920A069}" destId="{7FF24C18-EADC-4C37-8ED6-3E4657924C72}" srcOrd="1" destOrd="0" presId="urn:microsoft.com/office/officeart/2005/8/layout/orgChart1"/>
    <dgm:cxn modelId="{F5688FF0-A495-423D-A029-AA52EAB5486F}" type="presParOf" srcId="{B38A23CA-DCA2-4268-8D50-5A1C5E2E9B00}" destId="{0ADB7D6D-33A9-4C6E-BE9C-7CE7107D4B74}" srcOrd="1" destOrd="0" presId="urn:microsoft.com/office/officeart/2005/8/layout/orgChart1"/>
    <dgm:cxn modelId="{480E8CD3-7B6D-4BF4-9AF4-191E79427538}" type="presParOf" srcId="{B38A23CA-DCA2-4268-8D50-5A1C5E2E9B00}" destId="{051E0DA9-E0DE-4538-BAAA-73979155C701}" srcOrd="2" destOrd="0" presId="urn:microsoft.com/office/officeart/2005/8/layout/orgChart1"/>
    <dgm:cxn modelId="{C6244206-8A52-4734-AD1F-7F848816DBF4}" type="presParOf" srcId="{C759C4B5-BFD6-41A2-9A8A-AF5AD912CBDA}" destId="{84634EEA-2B4B-4B33-AF8A-850A1028EF23}" srcOrd="2" destOrd="0" presId="urn:microsoft.com/office/officeart/2005/8/layout/orgChart1"/>
    <dgm:cxn modelId="{7AE18363-0B5E-44FF-A44F-292981EBC55B}" type="presParOf" srcId="{C759C4B5-BFD6-41A2-9A8A-AF5AD912CBDA}" destId="{AAA6979B-6570-458F-A204-065D34838A4E}" srcOrd="3" destOrd="0" presId="urn:microsoft.com/office/officeart/2005/8/layout/orgChart1"/>
    <dgm:cxn modelId="{2DAD82AF-B4C8-41FF-8D4B-D2647961003F}" type="presParOf" srcId="{AAA6979B-6570-458F-A204-065D34838A4E}" destId="{5C716044-59A9-4DD5-8ADA-33AC6E1FB55C}" srcOrd="0" destOrd="0" presId="urn:microsoft.com/office/officeart/2005/8/layout/orgChart1"/>
    <dgm:cxn modelId="{45F1F5D5-9A4F-4133-8FC8-E973EF169AB5}" type="presParOf" srcId="{5C716044-59A9-4DD5-8ADA-33AC6E1FB55C}" destId="{4A82B06D-46C9-4DBE-A099-496911080913}" srcOrd="0" destOrd="0" presId="urn:microsoft.com/office/officeart/2005/8/layout/orgChart1"/>
    <dgm:cxn modelId="{A52EEEE3-D6DF-4601-8B8F-C9D9157EDB70}" type="presParOf" srcId="{5C716044-59A9-4DD5-8ADA-33AC6E1FB55C}" destId="{8A328BA3-582F-4A72-868B-0697BB547919}" srcOrd="1" destOrd="0" presId="urn:microsoft.com/office/officeart/2005/8/layout/orgChart1"/>
    <dgm:cxn modelId="{117E69E6-13B5-4CEC-9B74-C8CD1C230951}" type="presParOf" srcId="{AAA6979B-6570-458F-A204-065D34838A4E}" destId="{7F6D76BD-8BFB-4447-9BE2-8155F601B7AB}" srcOrd="1" destOrd="0" presId="urn:microsoft.com/office/officeart/2005/8/layout/orgChart1"/>
    <dgm:cxn modelId="{FF8EED39-7EF7-47F5-B497-967A97A6A6A3}" type="presParOf" srcId="{AAA6979B-6570-458F-A204-065D34838A4E}" destId="{D2922B8E-B264-490B-8D5E-FC8C25DC50FB}" srcOrd="2" destOrd="0" presId="urn:microsoft.com/office/officeart/2005/8/layout/orgChart1"/>
    <dgm:cxn modelId="{06F59AB8-0495-4F19-921A-AF2E522AF630}" type="presParOf" srcId="{C759C4B5-BFD6-41A2-9A8A-AF5AD912CBDA}" destId="{348C17BA-A4D5-45A3-86F0-C0363858C061}" srcOrd="4" destOrd="0" presId="urn:microsoft.com/office/officeart/2005/8/layout/orgChart1"/>
    <dgm:cxn modelId="{D851D1D2-0378-4614-8066-D3BCE0096541}" type="presParOf" srcId="{C759C4B5-BFD6-41A2-9A8A-AF5AD912CBDA}" destId="{0031705B-8DC4-4A91-9391-F3FFC71EC712}" srcOrd="5" destOrd="0" presId="urn:microsoft.com/office/officeart/2005/8/layout/orgChart1"/>
    <dgm:cxn modelId="{D5DD4D70-C2CE-4891-8BD4-F9CAF21B82EC}" type="presParOf" srcId="{0031705B-8DC4-4A91-9391-F3FFC71EC712}" destId="{EC9687A4-53F6-415C-82FA-E18FE8B8C0FE}" srcOrd="0" destOrd="0" presId="urn:microsoft.com/office/officeart/2005/8/layout/orgChart1"/>
    <dgm:cxn modelId="{E573D5BD-65AB-4906-871E-FEECA9B2297E}" type="presParOf" srcId="{EC9687A4-53F6-415C-82FA-E18FE8B8C0FE}" destId="{4C97E8AB-62BB-4FA9-BB32-893EBADDA100}" srcOrd="0" destOrd="0" presId="urn:microsoft.com/office/officeart/2005/8/layout/orgChart1"/>
    <dgm:cxn modelId="{F4245D97-97DE-4E14-A10D-0A3F482352BE}" type="presParOf" srcId="{EC9687A4-53F6-415C-82FA-E18FE8B8C0FE}" destId="{BFC5B624-7B1E-41BF-83F3-797491681FB3}" srcOrd="1" destOrd="0" presId="urn:microsoft.com/office/officeart/2005/8/layout/orgChart1"/>
    <dgm:cxn modelId="{816CBD49-D78B-4230-A182-A06FFECB28AD}" type="presParOf" srcId="{0031705B-8DC4-4A91-9391-F3FFC71EC712}" destId="{80158D3B-EB57-46C1-A83E-9450682DE0A4}" srcOrd="1" destOrd="0" presId="urn:microsoft.com/office/officeart/2005/8/layout/orgChart1"/>
    <dgm:cxn modelId="{0F31F37B-0347-45A0-9DE3-90CAB776D740}" type="presParOf" srcId="{0031705B-8DC4-4A91-9391-F3FFC71EC712}" destId="{85FA1C15-2246-47AB-A0A3-CCF348C6E236}" srcOrd="2" destOrd="0" presId="urn:microsoft.com/office/officeart/2005/8/layout/orgChart1"/>
    <dgm:cxn modelId="{7198F356-2FAF-457B-BCC0-566DCECE4788}" type="presParOf" srcId="{C759C4B5-BFD6-41A2-9A8A-AF5AD912CBDA}" destId="{3B8672B1-77B3-4F67-A2C9-BF9AB5724AD7}" srcOrd="6" destOrd="0" presId="urn:microsoft.com/office/officeart/2005/8/layout/orgChart1"/>
    <dgm:cxn modelId="{D420F4CB-5392-4B5D-BEF6-3534597C6AF3}" type="presParOf" srcId="{C759C4B5-BFD6-41A2-9A8A-AF5AD912CBDA}" destId="{F16B7D4A-7EFF-4088-9A33-898D3E6E065D}" srcOrd="7" destOrd="0" presId="urn:microsoft.com/office/officeart/2005/8/layout/orgChart1"/>
    <dgm:cxn modelId="{68CFDCA2-DDC4-4DFF-BFFD-D8F223E4DA3A}" type="presParOf" srcId="{F16B7D4A-7EFF-4088-9A33-898D3E6E065D}" destId="{C170D5D1-3680-4E84-B6EF-42DAE2517330}" srcOrd="0" destOrd="0" presId="urn:microsoft.com/office/officeart/2005/8/layout/orgChart1"/>
    <dgm:cxn modelId="{D788596A-30B3-4F47-BD7B-3E06855B9B5D}" type="presParOf" srcId="{C170D5D1-3680-4E84-B6EF-42DAE2517330}" destId="{BF7080B0-C652-41B0-B457-F46408641F76}" srcOrd="0" destOrd="0" presId="urn:microsoft.com/office/officeart/2005/8/layout/orgChart1"/>
    <dgm:cxn modelId="{7E41A1EE-6650-40D6-95F9-11D7700AEDFB}" type="presParOf" srcId="{C170D5D1-3680-4E84-B6EF-42DAE2517330}" destId="{674D85CC-23E1-4814-B0C0-A10E397E29FB}" srcOrd="1" destOrd="0" presId="urn:microsoft.com/office/officeart/2005/8/layout/orgChart1"/>
    <dgm:cxn modelId="{CCFF3622-2172-4E15-A69F-DA627589F033}" type="presParOf" srcId="{F16B7D4A-7EFF-4088-9A33-898D3E6E065D}" destId="{753AAD43-4E38-42D9-8B68-50D19EE247F1}" srcOrd="1" destOrd="0" presId="urn:microsoft.com/office/officeart/2005/8/layout/orgChart1"/>
    <dgm:cxn modelId="{3377CF82-0EBF-4410-A506-78EB3ADE7A46}" type="presParOf" srcId="{F16B7D4A-7EFF-4088-9A33-898D3E6E065D}" destId="{BE4C4E83-E9E1-4D6B-9DD0-6435F28A7CEF}" srcOrd="2" destOrd="0" presId="urn:microsoft.com/office/officeart/2005/8/layout/orgChart1"/>
    <dgm:cxn modelId="{938CEF8C-82D0-4DD8-9772-D733A7C2ADCF}" type="presParOf" srcId="{C759C4B5-BFD6-41A2-9A8A-AF5AD912CBDA}" destId="{E8DBDFF6-EF88-4750-BFD5-A8233B16E36E}" srcOrd="8" destOrd="0" presId="urn:microsoft.com/office/officeart/2005/8/layout/orgChart1"/>
    <dgm:cxn modelId="{01C8D384-160F-4520-BB3A-D92C0F73C325}" type="presParOf" srcId="{C759C4B5-BFD6-41A2-9A8A-AF5AD912CBDA}" destId="{C14870F5-48B1-446D-9EA3-0A19A9AE0415}" srcOrd="9" destOrd="0" presId="urn:microsoft.com/office/officeart/2005/8/layout/orgChart1"/>
    <dgm:cxn modelId="{6D1863AB-FA02-4C13-A1A3-5DE111E88700}" type="presParOf" srcId="{C14870F5-48B1-446D-9EA3-0A19A9AE0415}" destId="{437FFA2A-14C5-4244-B410-E8C9BDCDBA11}" srcOrd="0" destOrd="0" presId="urn:microsoft.com/office/officeart/2005/8/layout/orgChart1"/>
    <dgm:cxn modelId="{0D0AA871-C206-46D3-97A6-8B2D70CB99EE}" type="presParOf" srcId="{437FFA2A-14C5-4244-B410-E8C9BDCDBA11}" destId="{A055CA70-FC76-428E-BFD7-EBDDE313DF9E}" srcOrd="0" destOrd="0" presId="urn:microsoft.com/office/officeart/2005/8/layout/orgChart1"/>
    <dgm:cxn modelId="{0682B2E9-EEE4-4158-B7D3-F9F1E6D7628C}" type="presParOf" srcId="{437FFA2A-14C5-4244-B410-E8C9BDCDBA11}" destId="{F52A245E-F10E-41FD-BBAF-A800F99B1B6F}" srcOrd="1" destOrd="0" presId="urn:microsoft.com/office/officeart/2005/8/layout/orgChart1"/>
    <dgm:cxn modelId="{CB34A36D-E3CC-4E2B-AF28-3FFED2154D2B}" type="presParOf" srcId="{C14870F5-48B1-446D-9EA3-0A19A9AE0415}" destId="{5C89CE04-1432-412A-9F2D-13490A1B937B}" srcOrd="1" destOrd="0" presId="urn:microsoft.com/office/officeart/2005/8/layout/orgChart1"/>
    <dgm:cxn modelId="{54BB66DD-B511-4E1B-A0CC-B2CB31CCF341}" type="presParOf" srcId="{C14870F5-48B1-446D-9EA3-0A19A9AE0415}" destId="{E242E6DF-CF1B-48DA-BAEE-999131DAC1C3}" srcOrd="2" destOrd="0" presId="urn:microsoft.com/office/officeart/2005/8/layout/orgChart1"/>
    <dgm:cxn modelId="{450BA505-344A-4852-83E4-8C0723977140}" type="presParOf" srcId="{C759C4B5-BFD6-41A2-9A8A-AF5AD912CBDA}" destId="{F226BFD8-9711-464D-866E-E73BC6BE8ABD}" srcOrd="10" destOrd="0" presId="urn:microsoft.com/office/officeart/2005/8/layout/orgChart1"/>
    <dgm:cxn modelId="{9BE3C5C7-0393-45E5-A812-C634540BB4F0}" type="presParOf" srcId="{C759C4B5-BFD6-41A2-9A8A-AF5AD912CBDA}" destId="{85F84602-9831-4452-A22F-03E81A93C80C}" srcOrd="11" destOrd="0" presId="urn:microsoft.com/office/officeart/2005/8/layout/orgChart1"/>
    <dgm:cxn modelId="{432EBD79-4B4C-4CF7-A0BC-28532ABCC7E9}" type="presParOf" srcId="{85F84602-9831-4452-A22F-03E81A93C80C}" destId="{22A0A49C-95C8-430C-88A0-53804190D74A}" srcOrd="0" destOrd="0" presId="urn:microsoft.com/office/officeart/2005/8/layout/orgChart1"/>
    <dgm:cxn modelId="{FDF94390-80A3-4D3D-8051-39B9EBA449F3}" type="presParOf" srcId="{22A0A49C-95C8-430C-88A0-53804190D74A}" destId="{BDB35EA2-4C49-4434-BADA-579894123645}" srcOrd="0" destOrd="0" presId="urn:microsoft.com/office/officeart/2005/8/layout/orgChart1"/>
    <dgm:cxn modelId="{85D44BBA-7F5D-4F4F-803C-637FECC97F74}" type="presParOf" srcId="{22A0A49C-95C8-430C-88A0-53804190D74A}" destId="{D079BB83-A170-48FD-B5AF-4D48A6ABC648}" srcOrd="1" destOrd="0" presId="urn:microsoft.com/office/officeart/2005/8/layout/orgChart1"/>
    <dgm:cxn modelId="{5B0DEACC-BBCA-4966-BA83-CA68A1DFFA12}" type="presParOf" srcId="{85F84602-9831-4452-A22F-03E81A93C80C}" destId="{6877154A-79E1-4F47-ABD6-BB58DF524D32}" srcOrd="1" destOrd="0" presId="urn:microsoft.com/office/officeart/2005/8/layout/orgChart1"/>
    <dgm:cxn modelId="{1205067F-120C-46ED-97A3-3AF89CAA03D2}" type="presParOf" srcId="{85F84602-9831-4452-A22F-03E81A93C80C}" destId="{092609A8-0767-4C8D-A8B5-C4E40EBBB109}" srcOrd="2" destOrd="0" presId="urn:microsoft.com/office/officeart/2005/8/layout/orgChart1"/>
    <dgm:cxn modelId="{4825988F-1C99-41C8-A986-D2A8614B9AC1}" type="presParOf" srcId="{C759C4B5-BFD6-41A2-9A8A-AF5AD912CBDA}" destId="{34A4D89E-7DB6-415B-BF3A-3F9644C9FA1A}" srcOrd="12" destOrd="0" presId="urn:microsoft.com/office/officeart/2005/8/layout/orgChart1"/>
    <dgm:cxn modelId="{5D8BA413-75C6-4C79-90B4-136243123011}" type="presParOf" srcId="{C759C4B5-BFD6-41A2-9A8A-AF5AD912CBDA}" destId="{8500DFA4-EF1E-4B33-8090-E8407A49C270}" srcOrd="13" destOrd="0" presId="urn:microsoft.com/office/officeart/2005/8/layout/orgChart1"/>
    <dgm:cxn modelId="{D1008CC2-BF14-4FE7-BF63-D2E78116EF12}" type="presParOf" srcId="{8500DFA4-EF1E-4B33-8090-E8407A49C270}" destId="{974DCD6B-F5AB-4E96-8A5E-623A50447CBE}" srcOrd="0" destOrd="0" presId="urn:microsoft.com/office/officeart/2005/8/layout/orgChart1"/>
    <dgm:cxn modelId="{2CA3C711-7EB2-4727-8D59-20E66980D14B}" type="presParOf" srcId="{974DCD6B-F5AB-4E96-8A5E-623A50447CBE}" destId="{5A83964C-5833-4EB4-B9D2-9FB6B455641F}" srcOrd="0" destOrd="0" presId="urn:microsoft.com/office/officeart/2005/8/layout/orgChart1"/>
    <dgm:cxn modelId="{E741DB83-F4D3-4BBE-9064-4C3E62E38286}" type="presParOf" srcId="{974DCD6B-F5AB-4E96-8A5E-623A50447CBE}" destId="{C0EF80D5-95F2-412D-A548-08C8A4A17F46}" srcOrd="1" destOrd="0" presId="urn:microsoft.com/office/officeart/2005/8/layout/orgChart1"/>
    <dgm:cxn modelId="{65F86ED2-E18E-4F6B-9BB6-70A6DECA484C}" type="presParOf" srcId="{8500DFA4-EF1E-4B33-8090-E8407A49C270}" destId="{B10AA42A-AD03-49CB-9D3B-1C5340491B74}" srcOrd="1" destOrd="0" presId="urn:microsoft.com/office/officeart/2005/8/layout/orgChart1"/>
    <dgm:cxn modelId="{C7A99AA1-F9C0-4F69-97D2-35E71A9C7435}" type="presParOf" srcId="{8500DFA4-EF1E-4B33-8090-E8407A49C270}" destId="{4411728B-807A-4D09-902D-73D14E9BE7F8}" srcOrd="2" destOrd="0" presId="urn:microsoft.com/office/officeart/2005/8/layout/orgChart1"/>
    <dgm:cxn modelId="{F3FCF3AA-56C2-46FB-B4E7-F6FEB1548464}" type="presParOf" srcId="{5717AE1A-4B56-4008-9B9C-0EB45E751EA9}" destId="{C9A6F211-0390-4A11-AA8E-765B69BC5272}" srcOrd="2" destOrd="0" presId="urn:microsoft.com/office/officeart/2005/8/layout/orgChart1"/>
    <dgm:cxn modelId="{919D4CCF-E88B-49DA-A1A0-1A8C564261F7}" type="presParOf" srcId="{D10761F2-ACAD-40F0-9337-237DC9180BBE}" destId="{E69738CA-68D8-4D1B-B824-428C80FB5034}" srcOrd="8" destOrd="0" presId="urn:microsoft.com/office/officeart/2005/8/layout/orgChart1"/>
    <dgm:cxn modelId="{50516E9C-50B7-46CA-BE0D-7A941F436E86}" type="presParOf" srcId="{D10761F2-ACAD-40F0-9337-237DC9180BBE}" destId="{8D25F582-CD2B-4A0D-9A81-AB17611C43FE}" srcOrd="9" destOrd="0" presId="urn:microsoft.com/office/officeart/2005/8/layout/orgChart1"/>
    <dgm:cxn modelId="{6112BBD0-D013-4FA8-9126-E6EB796E5C3B}" type="presParOf" srcId="{8D25F582-CD2B-4A0D-9A81-AB17611C43FE}" destId="{AA093138-4697-46D8-BB4F-2059FF6AD331}" srcOrd="0" destOrd="0" presId="urn:microsoft.com/office/officeart/2005/8/layout/orgChart1"/>
    <dgm:cxn modelId="{A8A2ECCF-E0F8-4275-8039-4372230A29BF}" type="presParOf" srcId="{AA093138-4697-46D8-BB4F-2059FF6AD331}" destId="{37BACB8F-DB00-4780-809E-DFFD94EB39FA}" srcOrd="0" destOrd="0" presId="urn:microsoft.com/office/officeart/2005/8/layout/orgChart1"/>
    <dgm:cxn modelId="{7B58A707-D525-4A46-B2EE-2985CF85CFD6}" type="presParOf" srcId="{AA093138-4697-46D8-BB4F-2059FF6AD331}" destId="{EF22A137-0B01-487B-9BD1-9346400FA0EA}" srcOrd="1" destOrd="0" presId="urn:microsoft.com/office/officeart/2005/8/layout/orgChart1"/>
    <dgm:cxn modelId="{C6B77574-75AF-4752-857F-FF946BDBB69F}" type="presParOf" srcId="{8D25F582-CD2B-4A0D-9A81-AB17611C43FE}" destId="{BAE05E73-1271-4521-9F83-6D3990AB9E89}" srcOrd="1" destOrd="0" presId="urn:microsoft.com/office/officeart/2005/8/layout/orgChart1"/>
    <dgm:cxn modelId="{CFA90381-B307-4C67-901A-2EB0FCB76979}" type="presParOf" srcId="{BAE05E73-1271-4521-9F83-6D3990AB9E89}" destId="{F61EC8AC-0744-429A-84AC-30D99D95644D}" srcOrd="0" destOrd="0" presId="urn:microsoft.com/office/officeart/2005/8/layout/orgChart1"/>
    <dgm:cxn modelId="{1AE21F9D-C255-420A-9914-36FFCAC53D8A}" type="presParOf" srcId="{BAE05E73-1271-4521-9F83-6D3990AB9E89}" destId="{D174046F-7C74-4C4A-9A0C-552C3DF8CC6B}" srcOrd="1" destOrd="0" presId="urn:microsoft.com/office/officeart/2005/8/layout/orgChart1"/>
    <dgm:cxn modelId="{A6E33FDB-02E0-4D72-9A5D-2CEC271FA01F}" type="presParOf" srcId="{D174046F-7C74-4C4A-9A0C-552C3DF8CC6B}" destId="{61FEF6AF-1BE9-49F5-81C5-FBFFE3404495}" srcOrd="0" destOrd="0" presId="urn:microsoft.com/office/officeart/2005/8/layout/orgChart1"/>
    <dgm:cxn modelId="{3DD23DFD-100C-4BA2-9F17-285DF8A3605B}" type="presParOf" srcId="{61FEF6AF-1BE9-49F5-81C5-FBFFE3404495}" destId="{3711FE80-AA40-4CE4-9CE3-48786927642A}" srcOrd="0" destOrd="0" presId="urn:microsoft.com/office/officeart/2005/8/layout/orgChart1"/>
    <dgm:cxn modelId="{161E79A5-B22B-41DD-877B-2369ECF85AE9}" type="presParOf" srcId="{61FEF6AF-1BE9-49F5-81C5-FBFFE3404495}" destId="{D477874B-2A3E-4528-9A7E-C5497AFC3940}" srcOrd="1" destOrd="0" presId="urn:microsoft.com/office/officeart/2005/8/layout/orgChart1"/>
    <dgm:cxn modelId="{051898C2-154F-4968-A790-266E35CAD077}" type="presParOf" srcId="{D174046F-7C74-4C4A-9A0C-552C3DF8CC6B}" destId="{E938AB56-6DD4-4A63-8799-5F7824C59C6B}" srcOrd="1" destOrd="0" presId="urn:microsoft.com/office/officeart/2005/8/layout/orgChart1"/>
    <dgm:cxn modelId="{2CD269A3-15CF-4D78-8A78-9BBB45181DCF}" type="presParOf" srcId="{D174046F-7C74-4C4A-9A0C-552C3DF8CC6B}" destId="{A1AFC082-6956-460F-8467-085E93C47F7A}" srcOrd="2" destOrd="0" presId="urn:microsoft.com/office/officeart/2005/8/layout/orgChart1"/>
    <dgm:cxn modelId="{94254698-F2EE-4D34-96C8-3635801D558E}" type="presParOf" srcId="{BAE05E73-1271-4521-9F83-6D3990AB9E89}" destId="{B00A17D3-5D79-4C6D-BD5C-8391B95F7136}" srcOrd="2" destOrd="0" presId="urn:microsoft.com/office/officeart/2005/8/layout/orgChart1"/>
    <dgm:cxn modelId="{59150A52-037C-461B-813B-C77A3E9E75F6}" type="presParOf" srcId="{BAE05E73-1271-4521-9F83-6D3990AB9E89}" destId="{360018D1-3244-46FE-A7B6-2C94D467F72D}" srcOrd="3" destOrd="0" presId="urn:microsoft.com/office/officeart/2005/8/layout/orgChart1"/>
    <dgm:cxn modelId="{3E144B8E-A4BF-4859-88FC-C4639968F2AD}" type="presParOf" srcId="{360018D1-3244-46FE-A7B6-2C94D467F72D}" destId="{FE81F5DA-06A6-4036-AACD-5F586B463290}" srcOrd="0" destOrd="0" presId="urn:microsoft.com/office/officeart/2005/8/layout/orgChart1"/>
    <dgm:cxn modelId="{13BC31B5-CD4C-4EC1-9355-FC5D50D6FC94}" type="presParOf" srcId="{FE81F5DA-06A6-4036-AACD-5F586B463290}" destId="{DEB229B3-2D64-4165-B860-6DD7F82A6315}" srcOrd="0" destOrd="0" presId="urn:microsoft.com/office/officeart/2005/8/layout/orgChart1"/>
    <dgm:cxn modelId="{6FD31559-819D-4E73-B6F4-34D40AD07713}" type="presParOf" srcId="{FE81F5DA-06A6-4036-AACD-5F586B463290}" destId="{D1730569-5507-4F92-B86B-AC6A6E0C9A0D}" srcOrd="1" destOrd="0" presId="urn:microsoft.com/office/officeart/2005/8/layout/orgChart1"/>
    <dgm:cxn modelId="{575132D2-0491-4569-B1A7-D2B65F09F034}" type="presParOf" srcId="{360018D1-3244-46FE-A7B6-2C94D467F72D}" destId="{8AE6BDB8-4904-407F-9167-65D86F45FF2F}" srcOrd="1" destOrd="0" presId="urn:microsoft.com/office/officeart/2005/8/layout/orgChart1"/>
    <dgm:cxn modelId="{509EC284-6B8A-4A74-A5EB-9887715432FA}" type="presParOf" srcId="{360018D1-3244-46FE-A7B6-2C94D467F72D}" destId="{1E705A68-D912-4D97-B475-7F0B6C4A3D8E}" srcOrd="2" destOrd="0" presId="urn:microsoft.com/office/officeart/2005/8/layout/orgChart1"/>
    <dgm:cxn modelId="{377E3A5A-2169-4131-B40C-B8B08377DE81}" type="presParOf" srcId="{BAE05E73-1271-4521-9F83-6D3990AB9E89}" destId="{1EC15A2D-F187-44EF-B2AF-302382091049}" srcOrd="4" destOrd="0" presId="urn:microsoft.com/office/officeart/2005/8/layout/orgChart1"/>
    <dgm:cxn modelId="{614A153C-B297-41A3-87E2-930AD8A0D06E}" type="presParOf" srcId="{BAE05E73-1271-4521-9F83-6D3990AB9E89}" destId="{FFAFCA96-6617-4E6A-8F70-78345E90E909}" srcOrd="5" destOrd="0" presId="urn:microsoft.com/office/officeart/2005/8/layout/orgChart1"/>
    <dgm:cxn modelId="{CDF7E580-FD38-4F80-80F8-569763FB3801}" type="presParOf" srcId="{FFAFCA96-6617-4E6A-8F70-78345E90E909}" destId="{83AFE1C6-BF9B-4F75-9F80-66CD1AC0AE16}" srcOrd="0" destOrd="0" presId="urn:microsoft.com/office/officeart/2005/8/layout/orgChart1"/>
    <dgm:cxn modelId="{4B11D096-2C8C-4299-8192-232779923ECE}" type="presParOf" srcId="{83AFE1C6-BF9B-4F75-9F80-66CD1AC0AE16}" destId="{544A49D8-1117-421D-A513-58F3532843D6}" srcOrd="0" destOrd="0" presId="urn:microsoft.com/office/officeart/2005/8/layout/orgChart1"/>
    <dgm:cxn modelId="{E46BE5AB-C5CD-4E48-A94A-686BEA0C9B78}" type="presParOf" srcId="{83AFE1C6-BF9B-4F75-9F80-66CD1AC0AE16}" destId="{9054A823-9A50-402C-8B02-7042E18FF2A6}" srcOrd="1" destOrd="0" presId="urn:microsoft.com/office/officeart/2005/8/layout/orgChart1"/>
    <dgm:cxn modelId="{34532122-E0B3-4547-A3D6-2E5FDEC37A0E}" type="presParOf" srcId="{FFAFCA96-6617-4E6A-8F70-78345E90E909}" destId="{CB4E59CB-9F0F-445E-90A3-CE13F4CE5E70}" srcOrd="1" destOrd="0" presId="urn:microsoft.com/office/officeart/2005/8/layout/orgChart1"/>
    <dgm:cxn modelId="{2B818602-AF5A-4011-B262-843E1E7C9C33}" type="presParOf" srcId="{FFAFCA96-6617-4E6A-8F70-78345E90E909}" destId="{835F1AEB-816E-4D94-9819-D56156C6E356}" srcOrd="2" destOrd="0" presId="urn:microsoft.com/office/officeart/2005/8/layout/orgChart1"/>
    <dgm:cxn modelId="{3AFD8D2D-FDB5-4D66-B235-908F8845E4A0}" type="presParOf" srcId="{8D25F582-CD2B-4A0D-9A81-AB17611C43FE}" destId="{E2987AC3-3CF7-40E8-A3AB-447D91B39101}" srcOrd="2" destOrd="0" presId="urn:microsoft.com/office/officeart/2005/8/layout/orgChart1"/>
    <dgm:cxn modelId="{20AE6D36-8116-4850-A685-B9C923DA7721}" type="presParOf" srcId="{D10761F2-ACAD-40F0-9337-237DC9180BBE}" destId="{CF34F525-5E95-4460-B2BD-98FED15FBF2D}" srcOrd="10" destOrd="0" presId="urn:microsoft.com/office/officeart/2005/8/layout/orgChart1"/>
    <dgm:cxn modelId="{D3FEDD0D-A087-43B7-BEEB-CF5F650731A1}" type="presParOf" srcId="{D10761F2-ACAD-40F0-9337-237DC9180BBE}" destId="{1A2AFC5D-3F15-4599-988D-E37B81617497}" srcOrd="11" destOrd="0" presId="urn:microsoft.com/office/officeart/2005/8/layout/orgChart1"/>
    <dgm:cxn modelId="{1B4B853C-C8A6-4A1A-A799-864E7384B469}" type="presParOf" srcId="{1A2AFC5D-3F15-4599-988D-E37B81617497}" destId="{3A18B950-99C2-45E8-B1FC-44159C66C941}" srcOrd="0" destOrd="0" presId="urn:microsoft.com/office/officeart/2005/8/layout/orgChart1"/>
    <dgm:cxn modelId="{1DB6DEA0-7D9B-4C5E-B954-0617A3023D22}" type="presParOf" srcId="{3A18B950-99C2-45E8-B1FC-44159C66C941}" destId="{50F3D06A-C89A-4920-92CF-964A48151C4E}" srcOrd="0" destOrd="0" presId="urn:microsoft.com/office/officeart/2005/8/layout/orgChart1"/>
    <dgm:cxn modelId="{8354BC1E-31AE-448E-808A-83CF07004956}" type="presParOf" srcId="{3A18B950-99C2-45E8-B1FC-44159C66C941}" destId="{B0BB89A4-4102-42EE-BE5A-4A6B6017EE4E}" srcOrd="1" destOrd="0" presId="urn:microsoft.com/office/officeart/2005/8/layout/orgChart1"/>
    <dgm:cxn modelId="{01C7A666-7B56-4197-B815-FC4F62CD02B1}" type="presParOf" srcId="{1A2AFC5D-3F15-4599-988D-E37B81617497}" destId="{AE7E835E-FBD2-4D6E-A5AC-7406A1FAD849}" srcOrd="1" destOrd="0" presId="urn:microsoft.com/office/officeart/2005/8/layout/orgChart1"/>
    <dgm:cxn modelId="{425F0450-54E9-481C-BB00-618811BDEAE5}" type="presParOf" srcId="{AE7E835E-FBD2-4D6E-A5AC-7406A1FAD849}" destId="{59BA110B-84BE-4AFA-BE7E-A7208648365A}" srcOrd="0" destOrd="0" presId="urn:microsoft.com/office/officeart/2005/8/layout/orgChart1"/>
    <dgm:cxn modelId="{802AA39B-9DB9-4150-9843-0E7AD0244C57}" type="presParOf" srcId="{AE7E835E-FBD2-4D6E-A5AC-7406A1FAD849}" destId="{E5DB15A6-352F-49ED-9543-C9CF0D441D11}" srcOrd="1" destOrd="0" presId="urn:microsoft.com/office/officeart/2005/8/layout/orgChart1"/>
    <dgm:cxn modelId="{1C56C033-6687-4DCB-9F49-8359FD467BEE}" type="presParOf" srcId="{E5DB15A6-352F-49ED-9543-C9CF0D441D11}" destId="{76A00428-7EE9-48D3-BD39-60D456C8B055}" srcOrd="0" destOrd="0" presId="urn:microsoft.com/office/officeart/2005/8/layout/orgChart1"/>
    <dgm:cxn modelId="{F602EBAB-59F7-4570-BFCA-961E22253199}" type="presParOf" srcId="{76A00428-7EE9-48D3-BD39-60D456C8B055}" destId="{410A90CB-7494-4820-BCFE-CD7D79032659}" srcOrd="0" destOrd="0" presId="urn:microsoft.com/office/officeart/2005/8/layout/orgChart1"/>
    <dgm:cxn modelId="{23E71FD2-DA7F-41A9-B855-C21C3D7310B5}" type="presParOf" srcId="{76A00428-7EE9-48D3-BD39-60D456C8B055}" destId="{A1D0AC0A-197A-4A30-A819-4B69B22C757A}" srcOrd="1" destOrd="0" presId="urn:microsoft.com/office/officeart/2005/8/layout/orgChart1"/>
    <dgm:cxn modelId="{4F7B8747-F9F1-45CE-83BA-EC32FE6E668D}" type="presParOf" srcId="{E5DB15A6-352F-49ED-9543-C9CF0D441D11}" destId="{B73AB967-386C-470B-BDC9-3F0D04D043BF}" srcOrd="1" destOrd="0" presId="urn:microsoft.com/office/officeart/2005/8/layout/orgChart1"/>
    <dgm:cxn modelId="{CDAFF4D2-A1FF-40B3-A073-E9FE0A7C6403}" type="presParOf" srcId="{E5DB15A6-352F-49ED-9543-C9CF0D441D11}" destId="{D263BA39-882A-463C-A31C-E958C130E886}" srcOrd="2" destOrd="0" presId="urn:microsoft.com/office/officeart/2005/8/layout/orgChart1"/>
    <dgm:cxn modelId="{24A5A79D-B3DA-4062-B67B-CC245FC56CFB}" type="presParOf" srcId="{AE7E835E-FBD2-4D6E-A5AC-7406A1FAD849}" destId="{A0D7869D-0F58-4625-9AB1-7D1225E7F66A}" srcOrd="2" destOrd="0" presId="urn:microsoft.com/office/officeart/2005/8/layout/orgChart1"/>
    <dgm:cxn modelId="{B7E04874-93A2-4CE5-8663-CA37D691F840}" type="presParOf" srcId="{AE7E835E-FBD2-4D6E-A5AC-7406A1FAD849}" destId="{1E593539-66E6-4D06-B318-03F8FD15ABA2}" srcOrd="3" destOrd="0" presId="urn:microsoft.com/office/officeart/2005/8/layout/orgChart1"/>
    <dgm:cxn modelId="{C077EA9D-B1A6-4352-A66C-336E2B19537D}" type="presParOf" srcId="{1E593539-66E6-4D06-B318-03F8FD15ABA2}" destId="{F0EACB45-418A-441C-B28E-F5E4EEDE20A3}" srcOrd="0" destOrd="0" presId="urn:microsoft.com/office/officeart/2005/8/layout/orgChart1"/>
    <dgm:cxn modelId="{BDDC17E9-EF6B-4C04-B7D6-A109B7DC7EAB}" type="presParOf" srcId="{F0EACB45-418A-441C-B28E-F5E4EEDE20A3}" destId="{8B83B589-73EB-4D1F-AE97-56224739C5CB}" srcOrd="0" destOrd="0" presId="urn:microsoft.com/office/officeart/2005/8/layout/orgChart1"/>
    <dgm:cxn modelId="{6E7D9748-7AD7-47B9-9C9F-1107834945C9}" type="presParOf" srcId="{F0EACB45-418A-441C-B28E-F5E4EEDE20A3}" destId="{A39557A0-701A-448F-BC29-BA8CBB1F5195}" srcOrd="1" destOrd="0" presId="urn:microsoft.com/office/officeart/2005/8/layout/orgChart1"/>
    <dgm:cxn modelId="{1AFE30E2-B1FA-41E4-BC37-E4A212DD8C4A}" type="presParOf" srcId="{1E593539-66E6-4D06-B318-03F8FD15ABA2}" destId="{16511848-1A6F-422A-9131-F596355AD853}" srcOrd="1" destOrd="0" presId="urn:microsoft.com/office/officeart/2005/8/layout/orgChart1"/>
    <dgm:cxn modelId="{FC61554F-06C6-4081-875F-79A7A8384D32}" type="presParOf" srcId="{1E593539-66E6-4D06-B318-03F8FD15ABA2}" destId="{3020ABC6-9B26-4288-A1D1-68CD310EDB4A}" srcOrd="2" destOrd="0" presId="urn:microsoft.com/office/officeart/2005/8/layout/orgChart1"/>
    <dgm:cxn modelId="{F47AE0D5-E7DF-47AA-A38A-5420EA1BC141}" type="presParOf" srcId="{AE7E835E-FBD2-4D6E-A5AC-7406A1FAD849}" destId="{475FD8A3-5C0E-4CA7-A9AF-2A9F6C929096}" srcOrd="4" destOrd="0" presId="urn:microsoft.com/office/officeart/2005/8/layout/orgChart1"/>
    <dgm:cxn modelId="{5826DB8C-0C2B-4C1B-BB18-07CEC7CA6BDD}" type="presParOf" srcId="{AE7E835E-FBD2-4D6E-A5AC-7406A1FAD849}" destId="{C6E427A1-104E-4B0E-89EF-B8DEEF00C14E}" srcOrd="5" destOrd="0" presId="urn:microsoft.com/office/officeart/2005/8/layout/orgChart1"/>
    <dgm:cxn modelId="{B4EF736A-8788-43FC-B926-C385CA1489B6}" type="presParOf" srcId="{C6E427A1-104E-4B0E-89EF-B8DEEF00C14E}" destId="{9D2C0B1A-0A57-4528-92B4-75B6C423ABF9}" srcOrd="0" destOrd="0" presId="urn:microsoft.com/office/officeart/2005/8/layout/orgChart1"/>
    <dgm:cxn modelId="{6A15B99E-0817-4CA1-A654-D1272FC35B06}" type="presParOf" srcId="{9D2C0B1A-0A57-4528-92B4-75B6C423ABF9}" destId="{56D2AA86-5554-4D8B-B3E2-92F93D2A7B2D}" srcOrd="0" destOrd="0" presId="urn:microsoft.com/office/officeart/2005/8/layout/orgChart1"/>
    <dgm:cxn modelId="{C569E981-CA22-44BA-B4A9-385DD1D7FA61}" type="presParOf" srcId="{9D2C0B1A-0A57-4528-92B4-75B6C423ABF9}" destId="{9EBCBEA9-B336-4EA1-B959-AA578009DE8D}" srcOrd="1" destOrd="0" presId="urn:microsoft.com/office/officeart/2005/8/layout/orgChart1"/>
    <dgm:cxn modelId="{7F196440-A956-49B1-AB91-046422E22712}" type="presParOf" srcId="{C6E427A1-104E-4B0E-89EF-B8DEEF00C14E}" destId="{7C793DC6-D587-497E-BE03-D4B755767F2B}" srcOrd="1" destOrd="0" presId="urn:microsoft.com/office/officeart/2005/8/layout/orgChart1"/>
    <dgm:cxn modelId="{08179524-74DD-44CE-991D-B91F11757C93}" type="presParOf" srcId="{C6E427A1-104E-4B0E-89EF-B8DEEF00C14E}" destId="{607F0BED-32B5-4F73-86E9-706370D6755E}" srcOrd="2" destOrd="0" presId="urn:microsoft.com/office/officeart/2005/8/layout/orgChart1"/>
    <dgm:cxn modelId="{09008DFB-B5C6-4B95-ADE0-C0E497D9EE29}" type="presParOf" srcId="{AE7E835E-FBD2-4D6E-A5AC-7406A1FAD849}" destId="{C6612407-E638-4A1C-A5D7-47BCD2B095B1}" srcOrd="6" destOrd="0" presId="urn:microsoft.com/office/officeart/2005/8/layout/orgChart1"/>
    <dgm:cxn modelId="{CAF06B76-776C-4E62-9BA6-740783CEBC41}" type="presParOf" srcId="{AE7E835E-FBD2-4D6E-A5AC-7406A1FAD849}" destId="{84CEF76A-8080-413D-B36F-1DEA9FF8C75E}" srcOrd="7" destOrd="0" presId="urn:microsoft.com/office/officeart/2005/8/layout/orgChart1"/>
    <dgm:cxn modelId="{B36B5867-AC7D-49D0-BC4A-E8F9BBD9CDB5}" type="presParOf" srcId="{84CEF76A-8080-413D-B36F-1DEA9FF8C75E}" destId="{FACF0127-33D2-4502-AB29-4FEE067FD890}" srcOrd="0" destOrd="0" presId="urn:microsoft.com/office/officeart/2005/8/layout/orgChart1"/>
    <dgm:cxn modelId="{FD10DC71-C609-4C06-8275-A20E0CEE09B1}" type="presParOf" srcId="{FACF0127-33D2-4502-AB29-4FEE067FD890}" destId="{175300FD-791C-416B-9EAD-252415936B7C}" srcOrd="0" destOrd="0" presId="urn:microsoft.com/office/officeart/2005/8/layout/orgChart1"/>
    <dgm:cxn modelId="{755AF16F-D127-432B-BF60-B672E3793F51}" type="presParOf" srcId="{FACF0127-33D2-4502-AB29-4FEE067FD890}" destId="{3709E582-0CA2-4E97-B25F-93B0E3F47A06}" srcOrd="1" destOrd="0" presId="urn:microsoft.com/office/officeart/2005/8/layout/orgChart1"/>
    <dgm:cxn modelId="{FE00E4FE-A21D-45AA-868F-16B283DB7162}" type="presParOf" srcId="{84CEF76A-8080-413D-B36F-1DEA9FF8C75E}" destId="{AB94FDDF-6BE2-40E0-B050-E58272C60114}" srcOrd="1" destOrd="0" presId="urn:microsoft.com/office/officeart/2005/8/layout/orgChart1"/>
    <dgm:cxn modelId="{63CCE95C-9172-49E3-B119-6211AEB28CDD}" type="presParOf" srcId="{84CEF76A-8080-413D-B36F-1DEA9FF8C75E}" destId="{109447D6-DC98-4D2E-86AD-4C6C105BEB86}" srcOrd="2" destOrd="0" presId="urn:microsoft.com/office/officeart/2005/8/layout/orgChart1"/>
    <dgm:cxn modelId="{B9D845A6-54AB-4359-908F-C23FFBED30C4}" type="presParOf" srcId="{1A2AFC5D-3F15-4599-988D-E37B81617497}" destId="{D4CFBBC7-C9F2-412C-9C71-1A757EDA1D44}" srcOrd="2" destOrd="0" presId="urn:microsoft.com/office/officeart/2005/8/layout/orgChart1"/>
    <dgm:cxn modelId="{E80631A6-8D05-45C4-9223-883947A1A45D}" type="presParOf" srcId="{D10761F2-ACAD-40F0-9337-237DC9180BBE}" destId="{0C86048A-507D-4039-86B3-9E5BF0311810}" srcOrd="12" destOrd="0" presId="urn:microsoft.com/office/officeart/2005/8/layout/orgChart1"/>
    <dgm:cxn modelId="{5C97DDE2-125A-4E23-82B5-E3EE0F34F9BA}" type="presParOf" srcId="{D10761F2-ACAD-40F0-9337-237DC9180BBE}" destId="{12F970F0-19C4-407D-AF0B-6E05DBA8336F}" srcOrd="13" destOrd="0" presId="urn:microsoft.com/office/officeart/2005/8/layout/orgChart1"/>
    <dgm:cxn modelId="{3C06A709-9C5F-4C34-ABD3-C9193EB015B3}" type="presParOf" srcId="{12F970F0-19C4-407D-AF0B-6E05DBA8336F}" destId="{BC479DAE-3D67-41EE-AF4E-9DBBDE7EC8D8}" srcOrd="0" destOrd="0" presId="urn:microsoft.com/office/officeart/2005/8/layout/orgChart1"/>
    <dgm:cxn modelId="{8DB62387-12AD-4BD8-95FF-278ED86F94F1}" type="presParOf" srcId="{BC479DAE-3D67-41EE-AF4E-9DBBDE7EC8D8}" destId="{C8D01C9D-7C18-4AFE-95C4-6B41756740BE}" srcOrd="0" destOrd="0" presId="urn:microsoft.com/office/officeart/2005/8/layout/orgChart1"/>
    <dgm:cxn modelId="{4CB99BEE-869D-47CE-ACE2-D788324D3351}" type="presParOf" srcId="{BC479DAE-3D67-41EE-AF4E-9DBBDE7EC8D8}" destId="{3A08540F-C867-44F9-BB2E-4294A5EE1AE2}" srcOrd="1" destOrd="0" presId="urn:microsoft.com/office/officeart/2005/8/layout/orgChart1"/>
    <dgm:cxn modelId="{A98B1D31-BED6-43A3-9C69-9683D10D7407}" type="presParOf" srcId="{12F970F0-19C4-407D-AF0B-6E05DBA8336F}" destId="{E1A909F6-4D63-47A1-9BB7-B6EB60179857}" srcOrd="1" destOrd="0" presId="urn:microsoft.com/office/officeart/2005/8/layout/orgChart1"/>
    <dgm:cxn modelId="{2F5FEDFD-7AC7-4238-9C4E-1C615C8451B9}" type="presParOf" srcId="{E1A909F6-4D63-47A1-9BB7-B6EB60179857}" destId="{CE8A2F74-4E55-453F-85B5-FD1481068D26}" srcOrd="0" destOrd="0" presId="urn:microsoft.com/office/officeart/2005/8/layout/orgChart1"/>
    <dgm:cxn modelId="{705BB142-0A8B-4331-9691-357CDB96FEDE}" type="presParOf" srcId="{E1A909F6-4D63-47A1-9BB7-B6EB60179857}" destId="{1AB0F62D-D687-4766-AA32-FFFA14A9EF11}" srcOrd="1" destOrd="0" presId="urn:microsoft.com/office/officeart/2005/8/layout/orgChart1"/>
    <dgm:cxn modelId="{44C4E962-00B3-4F49-964F-165AFF735FE5}" type="presParOf" srcId="{1AB0F62D-D687-4766-AA32-FFFA14A9EF11}" destId="{709BE579-1101-40AF-9EB9-65D6172AE86F}" srcOrd="0" destOrd="0" presId="urn:microsoft.com/office/officeart/2005/8/layout/orgChart1"/>
    <dgm:cxn modelId="{9E923FDF-D5E3-4B36-9B6D-D0030EBC4A5C}" type="presParOf" srcId="{709BE579-1101-40AF-9EB9-65D6172AE86F}" destId="{D3FB39BC-8B89-4456-95F3-2870E6F4BB4E}" srcOrd="0" destOrd="0" presId="urn:microsoft.com/office/officeart/2005/8/layout/orgChart1"/>
    <dgm:cxn modelId="{E733E2A5-8DF7-48FF-917E-20DD9A148CD1}" type="presParOf" srcId="{709BE579-1101-40AF-9EB9-65D6172AE86F}" destId="{0FB810E5-7CF9-4065-BCD9-9EFF6BED9275}" srcOrd="1" destOrd="0" presId="urn:microsoft.com/office/officeart/2005/8/layout/orgChart1"/>
    <dgm:cxn modelId="{99B7F475-DCA7-410A-98FD-BDAD9693404D}" type="presParOf" srcId="{1AB0F62D-D687-4766-AA32-FFFA14A9EF11}" destId="{85ACCAB0-C242-4F2E-82A3-AC6B20CF19B8}" srcOrd="1" destOrd="0" presId="urn:microsoft.com/office/officeart/2005/8/layout/orgChart1"/>
    <dgm:cxn modelId="{04FAD657-5350-410D-AE83-064686E553DA}" type="presParOf" srcId="{1AB0F62D-D687-4766-AA32-FFFA14A9EF11}" destId="{14FFBA90-CD06-40B0-9D41-A77334EBFFD6}" srcOrd="2" destOrd="0" presId="urn:microsoft.com/office/officeart/2005/8/layout/orgChart1"/>
    <dgm:cxn modelId="{2A2E7CE4-625B-4367-8451-97050575D097}" type="presParOf" srcId="{E1A909F6-4D63-47A1-9BB7-B6EB60179857}" destId="{B38C1E7C-2F80-461E-8634-D2857F00311D}" srcOrd="2" destOrd="0" presId="urn:microsoft.com/office/officeart/2005/8/layout/orgChart1"/>
    <dgm:cxn modelId="{2DD18497-BCB1-414B-93F0-A62B27976192}" type="presParOf" srcId="{E1A909F6-4D63-47A1-9BB7-B6EB60179857}" destId="{463CBA7B-B7F4-4776-A43B-D394F46BBA72}" srcOrd="3" destOrd="0" presId="urn:microsoft.com/office/officeart/2005/8/layout/orgChart1"/>
    <dgm:cxn modelId="{2CB4F60F-9652-41AD-B031-795DB190EAC5}" type="presParOf" srcId="{463CBA7B-B7F4-4776-A43B-D394F46BBA72}" destId="{720A7926-FCDF-443A-B7BB-56E8D48DE2E9}" srcOrd="0" destOrd="0" presId="urn:microsoft.com/office/officeart/2005/8/layout/orgChart1"/>
    <dgm:cxn modelId="{820E8B57-C670-47F9-9950-54D416F0BF9F}" type="presParOf" srcId="{720A7926-FCDF-443A-B7BB-56E8D48DE2E9}" destId="{07BF361A-0787-43FE-A656-0EE2A4153648}" srcOrd="0" destOrd="0" presId="urn:microsoft.com/office/officeart/2005/8/layout/orgChart1"/>
    <dgm:cxn modelId="{8A56BF3E-E8C5-4E9D-9EDD-1546F463BB73}" type="presParOf" srcId="{720A7926-FCDF-443A-B7BB-56E8D48DE2E9}" destId="{123B22B1-D685-491C-B52B-F51424C2CFFE}" srcOrd="1" destOrd="0" presId="urn:microsoft.com/office/officeart/2005/8/layout/orgChart1"/>
    <dgm:cxn modelId="{97E705AF-7EA0-455C-BD66-BF2FF32E9351}" type="presParOf" srcId="{463CBA7B-B7F4-4776-A43B-D394F46BBA72}" destId="{5DD1E422-8150-45DD-918A-3AC7F8316F6E}" srcOrd="1" destOrd="0" presId="urn:microsoft.com/office/officeart/2005/8/layout/orgChart1"/>
    <dgm:cxn modelId="{5813C4D1-6093-4E5D-A8E9-12FE0BB62F64}" type="presParOf" srcId="{463CBA7B-B7F4-4776-A43B-D394F46BBA72}" destId="{D2E42035-2954-451C-8972-89A767DB35DC}" srcOrd="2" destOrd="0" presId="urn:microsoft.com/office/officeart/2005/8/layout/orgChart1"/>
    <dgm:cxn modelId="{92B458CF-8502-4156-8207-59D160D7EA40}" type="presParOf" srcId="{E1A909F6-4D63-47A1-9BB7-B6EB60179857}" destId="{6390D130-9153-40CC-A02C-7227259B3742}" srcOrd="4" destOrd="0" presId="urn:microsoft.com/office/officeart/2005/8/layout/orgChart1"/>
    <dgm:cxn modelId="{E2F5ED20-2E7A-4F5E-AED9-FF8626720717}" type="presParOf" srcId="{E1A909F6-4D63-47A1-9BB7-B6EB60179857}" destId="{45756EDA-B653-4261-A2EB-404A57718573}" srcOrd="5" destOrd="0" presId="urn:microsoft.com/office/officeart/2005/8/layout/orgChart1"/>
    <dgm:cxn modelId="{A1BFB512-AFAE-452D-AAE1-925C0C49755D}" type="presParOf" srcId="{45756EDA-B653-4261-A2EB-404A57718573}" destId="{167A6DF3-705B-4A91-8B4D-2B9B34B9EE59}" srcOrd="0" destOrd="0" presId="urn:microsoft.com/office/officeart/2005/8/layout/orgChart1"/>
    <dgm:cxn modelId="{A7A69E4F-1E8F-4D6B-AEDD-1BCABB7A92E6}" type="presParOf" srcId="{167A6DF3-705B-4A91-8B4D-2B9B34B9EE59}" destId="{B2F270E6-0B51-4C7E-A923-0DEB0DCA589D}" srcOrd="0" destOrd="0" presId="urn:microsoft.com/office/officeart/2005/8/layout/orgChart1"/>
    <dgm:cxn modelId="{B96DF711-6BDE-4CAE-A321-26DDFCFB0C0D}" type="presParOf" srcId="{167A6DF3-705B-4A91-8B4D-2B9B34B9EE59}" destId="{1B2C7B90-0239-4647-928C-CED23BEC7422}" srcOrd="1" destOrd="0" presId="urn:microsoft.com/office/officeart/2005/8/layout/orgChart1"/>
    <dgm:cxn modelId="{2E8661C4-269C-4201-A531-BD0AB673D040}" type="presParOf" srcId="{45756EDA-B653-4261-A2EB-404A57718573}" destId="{4C329851-57AF-4441-9DB1-AF4E1FCC3279}" srcOrd="1" destOrd="0" presId="urn:microsoft.com/office/officeart/2005/8/layout/orgChart1"/>
    <dgm:cxn modelId="{B14A7FCC-7547-4295-86B5-19E79F481222}" type="presParOf" srcId="{45756EDA-B653-4261-A2EB-404A57718573}" destId="{0B61F0D8-A040-48AE-8A5C-0FDAFA04A659}" srcOrd="2" destOrd="0" presId="urn:microsoft.com/office/officeart/2005/8/layout/orgChart1"/>
    <dgm:cxn modelId="{C491F41C-E9FF-4335-9D87-7F3866F6F306}" type="presParOf" srcId="{E1A909F6-4D63-47A1-9BB7-B6EB60179857}" destId="{936B402C-D26B-4055-8E33-A64039BFB4DA}" srcOrd="6" destOrd="0" presId="urn:microsoft.com/office/officeart/2005/8/layout/orgChart1"/>
    <dgm:cxn modelId="{67AEECE0-D576-4595-9272-69859D5D6BD7}" type="presParOf" srcId="{E1A909F6-4D63-47A1-9BB7-B6EB60179857}" destId="{AE599CD7-0FF7-432A-9658-CAF58C6F15FA}" srcOrd="7" destOrd="0" presId="urn:microsoft.com/office/officeart/2005/8/layout/orgChart1"/>
    <dgm:cxn modelId="{A6116EAE-7B06-46A7-8A9A-8F7CBC61A5C8}" type="presParOf" srcId="{AE599CD7-0FF7-432A-9658-CAF58C6F15FA}" destId="{7833CDBD-0301-44E4-96F8-220A66594A50}" srcOrd="0" destOrd="0" presId="urn:microsoft.com/office/officeart/2005/8/layout/orgChart1"/>
    <dgm:cxn modelId="{8BD5FCBB-7652-4BE1-BDB2-F3C1FF06C49D}" type="presParOf" srcId="{7833CDBD-0301-44E4-96F8-220A66594A50}" destId="{751F3E1E-7FEF-4C32-99A6-ECC2E2D623A8}" srcOrd="0" destOrd="0" presId="urn:microsoft.com/office/officeart/2005/8/layout/orgChart1"/>
    <dgm:cxn modelId="{B0C955B4-54F3-4FAD-8D34-4725AD5EAA8A}" type="presParOf" srcId="{7833CDBD-0301-44E4-96F8-220A66594A50}" destId="{7AF4EDF9-94CA-4A71-83AB-67A3CF3DFA1F}" srcOrd="1" destOrd="0" presId="urn:microsoft.com/office/officeart/2005/8/layout/orgChart1"/>
    <dgm:cxn modelId="{6D40F805-A502-45D1-9BBF-BB347BE8553D}" type="presParOf" srcId="{AE599CD7-0FF7-432A-9658-CAF58C6F15FA}" destId="{4CB5D775-8AD5-44EC-9640-7B5513E81427}" srcOrd="1" destOrd="0" presId="urn:microsoft.com/office/officeart/2005/8/layout/orgChart1"/>
    <dgm:cxn modelId="{62168FFB-8077-4EEF-94CB-AF0844B2C8DB}" type="presParOf" srcId="{AE599CD7-0FF7-432A-9658-CAF58C6F15FA}" destId="{18D48676-B012-4FB4-9EC9-2D94BF1D5EBB}" srcOrd="2" destOrd="0" presId="urn:microsoft.com/office/officeart/2005/8/layout/orgChart1"/>
    <dgm:cxn modelId="{322C21E2-76D0-4FE2-9732-638B69990C83}" type="presParOf" srcId="{12F970F0-19C4-407D-AF0B-6E05DBA8336F}" destId="{D2922D94-1643-40AD-8BD7-ADEE831906D2}" srcOrd="2" destOrd="0" presId="urn:microsoft.com/office/officeart/2005/8/layout/orgChart1"/>
    <dgm:cxn modelId="{51EACD06-3E28-4DD0-B8C3-164080A25443}" type="presParOf" srcId="{BA7F141E-7AAA-4D0D-A70D-D5EBAFFA2E56}" destId="{2718A8BB-2261-4846-9130-C363E9A536E7}" srcOrd="2" destOrd="0" presId="urn:microsoft.com/office/officeart/2005/8/layout/orgChart1"/>
  </dgm:cxnLst>
  <dgm:bg>
    <a:noFill/>
  </dgm:bg>
  <dgm:whole/>
  <dgm:extLst>
    <a:ext uri="http://schemas.microsoft.com/office/drawing/2008/diagram">
      <dsp:dataModelExt xmlns:dsp="http://schemas.microsoft.com/office/drawing/2008/diagram" relId="rId2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36B402C-D26B-4055-8E33-A64039BFB4DA}">
      <dsp:nvSpPr>
        <dsp:cNvPr id="0" name=""/>
        <dsp:cNvSpPr/>
      </dsp:nvSpPr>
      <dsp:spPr>
        <a:xfrm>
          <a:off x="5162405" y="900188"/>
          <a:ext cx="95219" cy="155157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551572"/>
              </a:lnTo>
              <a:lnTo>
                <a:pt x="95219" y="155157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390D130-9153-40CC-A02C-7227259B3742}">
      <dsp:nvSpPr>
        <dsp:cNvPr id="0" name=""/>
        <dsp:cNvSpPr/>
      </dsp:nvSpPr>
      <dsp:spPr>
        <a:xfrm>
          <a:off x="5162405" y="900188"/>
          <a:ext cx="95219" cy="112400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24004"/>
              </a:lnTo>
              <a:lnTo>
                <a:pt x="95219" y="112400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38C1E7C-2F80-461E-8634-D2857F00311D}">
      <dsp:nvSpPr>
        <dsp:cNvPr id="0" name=""/>
        <dsp:cNvSpPr/>
      </dsp:nvSpPr>
      <dsp:spPr>
        <a:xfrm>
          <a:off x="5162405" y="900188"/>
          <a:ext cx="95219" cy="69643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96436"/>
              </a:lnTo>
              <a:lnTo>
                <a:pt x="95219" y="69643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E8A2F74-4E55-453F-85B5-FD1481068D26}">
      <dsp:nvSpPr>
        <dsp:cNvPr id="0" name=""/>
        <dsp:cNvSpPr/>
      </dsp:nvSpPr>
      <dsp:spPr>
        <a:xfrm>
          <a:off x="5162405" y="900188"/>
          <a:ext cx="95219" cy="26886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68869"/>
              </a:lnTo>
              <a:lnTo>
                <a:pt x="95219" y="26886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C86048A-507D-4039-86B3-9E5BF0311810}">
      <dsp:nvSpPr>
        <dsp:cNvPr id="0" name=""/>
        <dsp:cNvSpPr/>
      </dsp:nvSpPr>
      <dsp:spPr>
        <a:xfrm>
          <a:off x="3164206" y="407315"/>
          <a:ext cx="2252117" cy="11017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5085"/>
              </a:lnTo>
              <a:lnTo>
                <a:pt x="2252117" y="55085"/>
              </a:lnTo>
              <a:lnTo>
                <a:pt x="2252117" y="110170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6612407-E638-4A1C-A5D7-47BCD2B095B1}">
      <dsp:nvSpPr>
        <dsp:cNvPr id="0" name=""/>
        <dsp:cNvSpPr/>
      </dsp:nvSpPr>
      <dsp:spPr>
        <a:xfrm>
          <a:off x="4417441" y="900188"/>
          <a:ext cx="95219" cy="155157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551572"/>
              </a:lnTo>
              <a:lnTo>
                <a:pt x="95219" y="155157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75FD8A3-5C0E-4CA7-A9AF-2A9F6C929096}">
      <dsp:nvSpPr>
        <dsp:cNvPr id="0" name=""/>
        <dsp:cNvSpPr/>
      </dsp:nvSpPr>
      <dsp:spPr>
        <a:xfrm>
          <a:off x="4417441" y="900188"/>
          <a:ext cx="95219" cy="112400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24004"/>
              </a:lnTo>
              <a:lnTo>
                <a:pt x="95219" y="112400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0D7869D-0F58-4625-9AB1-7D1225E7F66A}">
      <dsp:nvSpPr>
        <dsp:cNvPr id="0" name=""/>
        <dsp:cNvSpPr/>
      </dsp:nvSpPr>
      <dsp:spPr>
        <a:xfrm>
          <a:off x="4417441" y="900188"/>
          <a:ext cx="95219" cy="69643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96436"/>
              </a:lnTo>
              <a:lnTo>
                <a:pt x="95219" y="69643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9BA110B-84BE-4AFA-BE7E-A7208648365A}">
      <dsp:nvSpPr>
        <dsp:cNvPr id="0" name=""/>
        <dsp:cNvSpPr/>
      </dsp:nvSpPr>
      <dsp:spPr>
        <a:xfrm>
          <a:off x="4417441" y="900188"/>
          <a:ext cx="95219" cy="26886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68869"/>
              </a:lnTo>
              <a:lnTo>
                <a:pt x="95219" y="26886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F34F525-5E95-4460-B2BD-98FED15FBF2D}">
      <dsp:nvSpPr>
        <dsp:cNvPr id="0" name=""/>
        <dsp:cNvSpPr/>
      </dsp:nvSpPr>
      <dsp:spPr>
        <a:xfrm>
          <a:off x="3164206" y="407315"/>
          <a:ext cx="1507152" cy="11017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5085"/>
              </a:lnTo>
              <a:lnTo>
                <a:pt x="1507152" y="55085"/>
              </a:lnTo>
              <a:lnTo>
                <a:pt x="1507152" y="110170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EC15A2D-F187-44EF-B2AF-302382091049}">
      <dsp:nvSpPr>
        <dsp:cNvPr id="0" name=""/>
        <dsp:cNvSpPr/>
      </dsp:nvSpPr>
      <dsp:spPr>
        <a:xfrm>
          <a:off x="3638029" y="900188"/>
          <a:ext cx="95219" cy="104137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41376"/>
              </a:lnTo>
              <a:lnTo>
                <a:pt x="95219" y="104137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00A17D3-5D79-4C6D-BD5C-8391B95F7136}">
      <dsp:nvSpPr>
        <dsp:cNvPr id="0" name=""/>
        <dsp:cNvSpPr/>
      </dsp:nvSpPr>
      <dsp:spPr>
        <a:xfrm>
          <a:off x="3638029" y="900188"/>
          <a:ext cx="95219" cy="66889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68894"/>
              </a:lnTo>
              <a:lnTo>
                <a:pt x="95219" y="66889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61EC8AC-0744-429A-84AC-30D99D95644D}">
      <dsp:nvSpPr>
        <dsp:cNvPr id="0" name=""/>
        <dsp:cNvSpPr/>
      </dsp:nvSpPr>
      <dsp:spPr>
        <a:xfrm>
          <a:off x="3638029" y="900188"/>
          <a:ext cx="95219" cy="26886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68869"/>
              </a:lnTo>
              <a:lnTo>
                <a:pt x="95219" y="26886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69738CA-68D8-4D1B-B824-428C80FB5034}">
      <dsp:nvSpPr>
        <dsp:cNvPr id="0" name=""/>
        <dsp:cNvSpPr/>
      </dsp:nvSpPr>
      <dsp:spPr>
        <a:xfrm>
          <a:off x="3164206" y="407315"/>
          <a:ext cx="727741" cy="11017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5085"/>
              </a:lnTo>
              <a:lnTo>
                <a:pt x="727741" y="55085"/>
              </a:lnTo>
              <a:lnTo>
                <a:pt x="727741" y="110170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4A4D89E-7DB6-415B-BF3A-3F9644C9FA1A}">
      <dsp:nvSpPr>
        <dsp:cNvPr id="0" name=""/>
        <dsp:cNvSpPr/>
      </dsp:nvSpPr>
      <dsp:spPr>
        <a:xfrm>
          <a:off x="2893065" y="900188"/>
          <a:ext cx="95219" cy="283427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834275"/>
              </a:lnTo>
              <a:lnTo>
                <a:pt x="95219" y="2834275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226BFD8-9711-464D-866E-E73BC6BE8ABD}">
      <dsp:nvSpPr>
        <dsp:cNvPr id="0" name=""/>
        <dsp:cNvSpPr/>
      </dsp:nvSpPr>
      <dsp:spPr>
        <a:xfrm>
          <a:off x="2893065" y="900188"/>
          <a:ext cx="95219" cy="240670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406707"/>
              </a:lnTo>
              <a:lnTo>
                <a:pt x="95219" y="2406707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8DBDFF6-EF88-4750-BFD5-A8233B16E36E}">
      <dsp:nvSpPr>
        <dsp:cNvPr id="0" name=""/>
        <dsp:cNvSpPr/>
      </dsp:nvSpPr>
      <dsp:spPr>
        <a:xfrm>
          <a:off x="2893065" y="900188"/>
          <a:ext cx="95219" cy="197914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979140"/>
              </a:lnTo>
              <a:lnTo>
                <a:pt x="95219" y="197914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B8672B1-77B3-4F67-A2C9-BF9AB5724AD7}">
      <dsp:nvSpPr>
        <dsp:cNvPr id="0" name=""/>
        <dsp:cNvSpPr/>
      </dsp:nvSpPr>
      <dsp:spPr>
        <a:xfrm>
          <a:off x="2893065" y="900188"/>
          <a:ext cx="95219" cy="155157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551572"/>
              </a:lnTo>
              <a:lnTo>
                <a:pt x="95219" y="155157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48C17BA-A4D5-45A3-86F0-C0363858C061}">
      <dsp:nvSpPr>
        <dsp:cNvPr id="0" name=""/>
        <dsp:cNvSpPr/>
      </dsp:nvSpPr>
      <dsp:spPr>
        <a:xfrm>
          <a:off x="2893065" y="900188"/>
          <a:ext cx="95219" cy="112400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24004"/>
              </a:lnTo>
              <a:lnTo>
                <a:pt x="95219" y="112400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4634EEA-2B4B-4B33-AF8A-850A1028EF23}">
      <dsp:nvSpPr>
        <dsp:cNvPr id="0" name=""/>
        <dsp:cNvSpPr/>
      </dsp:nvSpPr>
      <dsp:spPr>
        <a:xfrm>
          <a:off x="2893065" y="900188"/>
          <a:ext cx="95219" cy="69643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96436"/>
              </a:lnTo>
              <a:lnTo>
                <a:pt x="95219" y="69643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733FFB6-FB87-42D9-9BDD-74DF74738568}">
      <dsp:nvSpPr>
        <dsp:cNvPr id="0" name=""/>
        <dsp:cNvSpPr/>
      </dsp:nvSpPr>
      <dsp:spPr>
        <a:xfrm>
          <a:off x="2893065" y="900188"/>
          <a:ext cx="95219" cy="26886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68869"/>
              </a:lnTo>
              <a:lnTo>
                <a:pt x="95219" y="26886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52A95B9-BF31-49CB-B5E1-DB88D27B2A05}">
      <dsp:nvSpPr>
        <dsp:cNvPr id="0" name=""/>
        <dsp:cNvSpPr/>
      </dsp:nvSpPr>
      <dsp:spPr>
        <a:xfrm>
          <a:off x="3101262" y="407315"/>
          <a:ext cx="91440" cy="110170"/>
        </a:xfrm>
        <a:custGeom>
          <a:avLst/>
          <a:gdLst/>
          <a:ahLst/>
          <a:cxnLst/>
          <a:rect l="0" t="0" r="0" b="0"/>
          <a:pathLst>
            <a:path>
              <a:moveTo>
                <a:pt x="62943" y="0"/>
              </a:moveTo>
              <a:lnTo>
                <a:pt x="62943" y="55085"/>
              </a:lnTo>
              <a:lnTo>
                <a:pt x="45720" y="55085"/>
              </a:lnTo>
              <a:lnTo>
                <a:pt x="45720" y="110170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7E79F80-3F61-4C71-B9D5-D8454550DEC5}">
      <dsp:nvSpPr>
        <dsp:cNvPr id="0" name=""/>
        <dsp:cNvSpPr/>
      </dsp:nvSpPr>
      <dsp:spPr>
        <a:xfrm>
          <a:off x="2148100" y="900188"/>
          <a:ext cx="95219" cy="69643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96436"/>
              </a:lnTo>
              <a:lnTo>
                <a:pt x="95219" y="69643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6023B87-71C3-482F-9FD6-0069FBFF0098}">
      <dsp:nvSpPr>
        <dsp:cNvPr id="0" name=""/>
        <dsp:cNvSpPr/>
      </dsp:nvSpPr>
      <dsp:spPr>
        <a:xfrm>
          <a:off x="2148100" y="900188"/>
          <a:ext cx="95219" cy="26886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68869"/>
              </a:lnTo>
              <a:lnTo>
                <a:pt x="95219" y="26886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BD81167-7EE7-4C4F-AF16-ED5CF69572CF}">
      <dsp:nvSpPr>
        <dsp:cNvPr id="0" name=""/>
        <dsp:cNvSpPr/>
      </dsp:nvSpPr>
      <dsp:spPr>
        <a:xfrm>
          <a:off x="2402018" y="407315"/>
          <a:ext cx="762187" cy="110170"/>
        </a:xfrm>
        <a:custGeom>
          <a:avLst/>
          <a:gdLst/>
          <a:ahLst/>
          <a:cxnLst/>
          <a:rect l="0" t="0" r="0" b="0"/>
          <a:pathLst>
            <a:path>
              <a:moveTo>
                <a:pt x="762187" y="0"/>
              </a:moveTo>
              <a:lnTo>
                <a:pt x="762187" y="55085"/>
              </a:lnTo>
              <a:lnTo>
                <a:pt x="0" y="55085"/>
              </a:lnTo>
              <a:lnTo>
                <a:pt x="0" y="110170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75ED825-03F8-4A8F-8F90-8C17C7471EB3}">
      <dsp:nvSpPr>
        <dsp:cNvPr id="0" name=""/>
        <dsp:cNvSpPr/>
      </dsp:nvSpPr>
      <dsp:spPr>
        <a:xfrm>
          <a:off x="1657053" y="407315"/>
          <a:ext cx="1507152" cy="110170"/>
        </a:xfrm>
        <a:custGeom>
          <a:avLst/>
          <a:gdLst/>
          <a:ahLst/>
          <a:cxnLst/>
          <a:rect l="0" t="0" r="0" b="0"/>
          <a:pathLst>
            <a:path>
              <a:moveTo>
                <a:pt x="1507152" y="0"/>
              </a:moveTo>
              <a:lnTo>
                <a:pt x="1507152" y="55085"/>
              </a:lnTo>
              <a:lnTo>
                <a:pt x="0" y="55085"/>
              </a:lnTo>
              <a:lnTo>
                <a:pt x="0" y="110170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BAE561B-2C0A-4183-8006-11C980F82E0C}">
      <dsp:nvSpPr>
        <dsp:cNvPr id="0" name=""/>
        <dsp:cNvSpPr/>
      </dsp:nvSpPr>
      <dsp:spPr>
        <a:xfrm>
          <a:off x="658171" y="900188"/>
          <a:ext cx="95219" cy="240670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406707"/>
              </a:lnTo>
              <a:lnTo>
                <a:pt x="95219" y="2406707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FB439A9-995C-4558-9A94-25BE5B5EC9B9}">
      <dsp:nvSpPr>
        <dsp:cNvPr id="0" name=""/>
        <dsp:cNvSpPr/>
      </dsp:nvSpPr>
      <dsp:spPr>
        <a:xfrm>
          <a:off x="658171" y="900188"/>
          <a:ext cx="95219" cy="197914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979140"/>
              </a:lnTo>
              <a:lnTo>
                <a:pt x="95219" y="197914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B197109-FE23-4849-8BB7-4B811CBED233}">
      <dsp:nvSpPr>
        <dsp:cNvPr id="0" name=""/>
        <dsp:cNvSpPr/>
      </dsp:nvSpPr>
      <dsp:spPr>
        <a:xfrm>
          <a:off x="658171" y="900188"/>
          <a:ext cx="95219" cy="155157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551572"/>
              </a:lnTo>
              <a:lnTo>
                <a:pt x="95219" y="155157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62705A3-29AD-4778-9EFF-467FE7FBD1BA}">
      <dsp:nvSpPr>
        <dsp:cNvPr id="0" name=""/>
        <dsp:cNvSpPr/>
      </dsp:nvSpPr>
      <dsp:spPr>
        <a:xfrm>
          <a:off x="658171" y="900188"/>
          <a:ext cx="95219" cy="112400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24004"/>
              </a:lnTo>
              <a:lnTo>
                <a:pt x="95219" y="112400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64C7534-7FF7-47D3-AE5D-E99397CA2709}">
      <dsp:nvSpPr>
        <dsp:cNvPr id="0" name=""/>
        <dsp:cNvSpPr/>
      </dsp:nvSpPr>
      <dsp:spPr>
        <a:xfrm>
          <a:off x="658171" y="900188"/>
          <a:ext cx="95219" cy="69643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96436"/>
              </a:lnTo>
              <a:lnTo>
                <a:pt x="95219" y="69643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ABC3F07-35C7-4AB1-B679-FD4CD310C449}">
      <dsp:nvSpPr>
        <dsp:cNvPr id="0" name=""/>
        <dsp:cNvSpPr/>
      </dsp:nvSpPr>
      <dsp:spPr>
        <a:xfrm>
          <a:off x="658171" y="900188"/>
          <a:ext cx="95219" cy="26886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68869"/>
              </a:lnTo>
              <a:lnTo>
                <a:pt x="95219" y="26886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E494213-21F0-4436-9B1F-90E8053E8DF8}">
      <dsp:nvSpPr>
        <dsp:cNvPr id="0" name=""/>
        <dsp:cNvSpPr/>
      </dsp:nvSpPr>
      <dsp:spPr>
        <a:xfrm>
          <a:off x="912089" y="407315"/>
          <a:ext cx="2252117" cy="110170"/>
        </a:xfrm>
        <a:custGeom>
          <a:avLst/>
          <a:gdLst/>
          <a:ahLst/>
          <a:cxnLst/>
          <a:rect l="0" t="0" r="0" b="0"/>
          <a:pathLst>
            <a:path>
              <a:moveTo>
                <a:pt x="2252117" y="0"/>
              </a:moveTo>
              <a:lnTo>
                <a:pt x="2252117" y="55085"/>
              </a:lnTo>
              <a:lnTo>
                <a:pt x="0" y="55085"/>
              </a:lnTo>
              <a:lnTo>
                <a:pt x="0" y="110170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2DAA31D-B882-4B04-B0AC-E0437AF73CDF}">
      <dsp:nvSpPr>
        <dsp:cNvPr id="0" name=""/>
        <dsp:cNvSpPr/>
      </dsp:nvSpPr>
      <dsp:spPr>
        <a:xfrm>
          <a:off x="1851022" y="1829"/>
          <a:ext cx="2626367" cy="40548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marL="0" lvl="0" indent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TW" sz="2000" b="1" kern="1200" baseline="0">
              <a:latin typeface="Arial" panose="020B0604020202020204" pitchFamily="34" charset="0"/>
              <a:ea typeface="新細明體" panose="02020500000000000000" pitchFamily="18" charset="-120"/>
            </a:rPr>
            <a:t>SMELL&amp;SMILE</a:t>
          </a:r>
          <a:endParaRPr lang="zh-TW" altLang="en-US" sz="2000" b="1" kern="1200" baseline="0">
            <a:latin typeface="Arial" panose="020B0604020202020204" pitchFamily="34" charset="0"/>
            <a:ea typeface="新細明體" panose="02020500000000000000" pitchFamily="18" charset="-120"/>
          </a:endParaRPr>
        </a:p>
      </dsp:txBody>
      <dsp:txXfrm>
        <a:off x="1851022" y="1829"/>
        <a:ext cx="2626367" cy="405486"/>
      </dsp:txXfrm>
    </dsp:sp>
    <dsp:sp modelId="{4FD8CD0C-8E05-4F05-9638-CC36B84C7B85}">
      <dsp:nvSpPr>
        <dsp:cNvPr id="0" name=""/>
        <dsp:cNvSpPr/>
      </dsp:nvSpPr>
      <dsp:spPr>
        <a:xfrm>
          <a:off x="594692" y="517486"/>
          <a:ext cx="634793" cy="38270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b="0" kern="1200" baseline="0">
              <a:latin typeface="Arial" panose="020B0604020202020204" pitchFamily="34" charset="0"/>
              <a:ea typeface="新細明體" panose="02020500000000000000" pitchFamily="18" charset="-120"/>
            </a:rPr>
            <a:t>首頁</a:t>
          </a:r>
        </a:p>
      </dsp:txBody>
      <dsp:txXfrm>
        <a:off x="594692" y="517486"/>
        <a:ext cx="634793" cy="382701"/>
      </dsp:txXfrm>
    </dsp:sp>
    <dsp:sp modelId="{09184DE0-4CC7-4D64-BF00-FB28868060BB}">
      <dsp:nvSpPr>
        <dsp:cNvPr id="0" name=""/>
        <dsp:cNvSpPr/>
      </dsp:nvSpPr>
      <dsp:spPr>
        <a:xfrm>
          <a:off x="753390" y="1010359"/>
          <a:ext cx="634793" cy="31739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kern="1200" baseline="0">
              <a:latin typeface="Arial" panose="020B0604020202020204" pitchFamily="34" charset="0"/>
              <a:ea typeface="新細明體" panose="02020500000000000000" pitchFamily="18" charset="-120"/>
            </a:rPr>
            <a:t>優惠活動</a:t>
          </a:r>
          <a:endParaRPr lang="zh-TW" altLang="en-US" sz="1200" b="1" kern="1200" baseline="0">
            <a:latin typeface="Arial" panose="020B0604020202020204" pitchFamily="34" charset="0"/>
            <a:ea typeface="新細明體" panose="02020500000000000000" pitchFamily="18" charset="-120"/>
          </a:endParaRPr>
        </a:p>
      </dsp:txBody>
      <dsp:txXfrm>
        <a:off x="753390" y="1010359"/>
        <a:ext cx="634793" cy="317396"/>
      </dsp:txXfrm>
    </dsp:sp>
    <dsp:sp modelId="{CF981952-96A1-4602-93DD-0BB86CA2F779}">
      <dsp:nvSpPr>
        <dsp:cNvPr id="0" name=""/>
        <dsp:cNvSpPr/>
      </dsp:nvSpPr>
      <dsp:spPr>
        <a:xfrm>
          <a:off x="753390" y="1437927"/>
          <a:ext cx="634793" cy="31739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b="0" kern="1200" baseline="0">
              <a:latin typeface="Arial" panose="020B0604020202020204" pitchFamily="34" charset="0"/>
              <a:ea typeface="新細明體" panose="02020500000000000000" pitchFamily="18" charset="-120"/>
            </a:rPr>
            <a:t>點選列表</a:t>
          </a:r>
        </a:p>
      </dsp:txBody>
      <dsp:txXfrm>
        <a:off x="753390" y="1437927"/>
        <a:ext cx="634793" cy="317396"/>
      </dsp:txXfrm>
    </dsp:sp>
    <dsp:sp modelId="{1B8D6BC6-7E29-4D69-8502-781206EF55BF}">
      <dsp:nvSpPr>
        <dsp:cNvPr id="0" name=""/>
        <dsp:cNvSpPr/>
      </dsp:nvSpPr>
      <dsp:spPr>
        <a:xfrm>
          <a:off x="753390" y="1865494"/>
          <a:ext cx="634793" cy="31739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b="0" kern="1200" baseline="0">
              <a:latin typeface="Arial" panose="020B0604020202020204" pitchFamily="34" charset="0"/>
              <a:ea typeface="新細明體" panose="02020500000000000000" pitchFamily="18" charset="-120"/>
            </a:rPr>
            <a:t>動態廣告</a:t>
          </a:r>
        </a:p>
      </dsp:txBody>
      <dsp:txXfrm>
        <a:off x="753390" y="1865494"/>
        <a:ext cx="634793" cy="317396"/>
      </dsp:txXfrm>
    </dsp:sp>
    <dsp:sp modelId="{087D78D2-257E-4559-AC5D-69CA26665A9D}">
      <dsp:nvSpPr>
        <dsp:cNvPr id="0" name=""/>
        <dsp:cNvSpPr/>
      </dsp:nvSpPr>
      <dsp:spPr>
        <a:xfrm>
          <a:off x="753390" y="2293062"/>
          <a:ext cx="634793" cy="31739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b="0" kern="1200" baseline="0">
              <a:latin typeface="Arial" panose="020B0604020202020204" pitchFamily="34" charset="0"/>
              <a:ea typeface="新細明體" panose="02020500000000000000" pitchFamily="18" charset="-120"/>
            </a:rPr>
            <a:t>了解產品</a:t>
          </a:r>
        </a:p>
      </dsp:txBody>
      <dsp:txXfrm>
        <a:off x="753390" y="2293062"/>
        <a:ext cx="634793" cy="317396"/>
      </dsp:txXfrm>
    </dsp:sp>
    <dsp:sp modelId="{C934C77A-28B2-4825-A1E9-876E1B731E4C}">
      <dsp:nvSpPr>
        <dsp:cNvPr id="0" name=""/>
        <dsp:cNvSpPr/>
      </dsp:nvSpPr>
      <dsp:spPr>
        <a:xfrm>
          <a:off x="753390" y="2720630"/>
          <a:ext cx="634793" cy="31739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kern="1200" baseline="0">
              <a:latin typeface="Arial" panose="020B0604020202020204" pitchFamily="34" charset="0"/>
              <a:ea typeface="新細明體" panose="02020500000000000000" pitchFamily="18" charset="-120"/>
            </a:rPr>
            <a:t>品牌介紹</a:t>
          </a:r>
        </a:p>
      </dsp:txBody>
      <dsp:txXfrm>
        <a:off x="753390" y="2720630"/>
        <a:ext cx="634793" cy="317396"/>
      </dsp:txXfrm>
    </dsp:sp>
    <dsp:sp modelId="{D00E4F3C-71F3-459F-B792-5B18322FE47F}">
      <dsp:nvSpPr>
        <dsp:cNvPr id="0" name=""/>
        <dsp:cNvSpPr/>
      </dsp:nvSpPr>
      <dsp:spPr>
        <a:xfrm>
          <a:off x="753390" y="3148197"/>
          <a:ext cx="634793" cy="31739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b="0" kern="1200" baseline="0">
              <a:latin typeface="Arial" panose="020B0604020202020204" pitchFamily="34" charset="0"/>
              <a:ea typeface="新細明體" panose="02020500000000000000" pitchFamily="18" charset="-120"/>
            </a:rPr>
            <a:t>主打商品</a:t>
          </a:r>
          <a:endParaRPr lang="zh-TW" altLang="en-US" sz="1200" kern="1200" baseline="0">
            <a:latin typeface="Arial" panose="020B0604020202020204" pitchFamily="34" charset="0"/>
            <a:ea typeface="新細明體" panose="02020500000000000000" pitchFamily="18" charset="-120"/>
          </a:endParaRPr>
        </a:p>
      </dsp:txBody>
      <dsp:txXfrm>
        <a:off x="753390" y="3148197"/>
        <a:ext cx="634793" cy="317396"/>
      </dsp:txXfrm>
    </dsp:sp>
    <dsp:sp modelId="{96DFC70D-88F4-4FBF-87A9-45D56E3E7A9D}">
      <dsp:nvSpPr>
        <dsp:cNvPr id="0" name=""/>
        <dsp:cNvSpPr/>
      </dsp:nvSpPr>
      <dsp:spPr>
        <a:xfrm>
          <a:off x="1339656" y="517486"/>
          <a:ext cx="634793" cy="38270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kern="1200" baseline="0">
              <a:latin typeface="Arial" panose="020B0604020202020204" pitchFamily="34" charset="0"/>
              <a:ea typeface="新細明體" panose="02020500000000000000" pitchFamily="18" charset="-120"/>
            </a:rPr>
            <a:t>關於</a:t>
          </a:r>
          <a:br>
            <a:rPr lang="en-US" altLang="zh-TW" sz="1200" kern="1200" baseline="0">
              <a:latin typeface="Arial" panose="020B0604020202020204" pitchFamily="34" charset="0"/>
              <a:ea typeface="新細明體" panose="02020500000000000000" pitchFamily="18" charset="-120"/>
            </a:rPr>
          </a:br>
          <a:r>
            <a:rPr lang="zh-TW" altLang="en-US" sz="1200" kern="1200" baseline="0">
              <a:latin typeface="Arial" panose="020B0604020202020204" pitchFamily="34" charset="0"/>
              <a:ea typeface="新細明體" panose="02020500000000000000" pitchFamily="18" charset="-120"/>
            </a:rPr>
            <a:t>我們</a:t>
          </a:r>
        </a:p>
      </dsp:txBody>
      <dsp:txXfrm>
        <a:off x="1339656" y="517486"/>
        <a:ext cx="634793" cy="382701"/>
      </dsp:txXfrm>
    </dsp:sp>
    <dsp:sp modelId="{6615E326-3DA2-4124-93E7-B996A28C98B2}">
      <dsp:nvSpPr>
        <dsp:cNvPr id="0" name=""/>
        <dsp:cNvSpPr/>
      </dsp:nvSpPr>
      <dsp:spPr>
        <a:xfrm>
          <a:off x="2084621" y="517486"/>
          <a:ext cx="634793" cy="38270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kern="1200" baseline="0">
              <a:latin typeface="Arial" panose="020B0604020202020204" pitchFamily="34" charset="0"/>
              <a:ea typeface="新細明體" panose="02020500000000000000" pitchFamily="18" charset="-120"/>
            </a:rPr>
            <a:t>商品</a:t>
          </a:r>
          <a:br>
            <a:rPr lang="en-US" altLang="zh-TW" sz="1200" kern="1200" baseline="0">
              <a:latin typeface="Arial" panose="020B0604020202020204" pitchFamily="34" charset="0"/>
              <a:ea typeface="新細明體" panose="02020500000000000000" pitchFamily="18" charset="-120"/>
            </a:rPr>
          </a:br>
          <a:r>
            <a:rPr lang="zh-TW" altLang="en-US" sz="1200" kern="1200" baseline="0">
              <a:latin typeface="Arial" panose="020B0604020202020204" pitchFamily="34" charset="0"/>
              <a:ea typeface="新細明體" panose="02020500000000000000" pitchFamily="18" charset="-120"/>
            </a:rPr>
            <a:t>列表選單</a:t>
          </a:r>
        </a:p>
      </dsp:txBody>
      <dsp:txXfrm>
        <a:off x="2084621" y="517486"/>
        <a:ext cx="634793" cy="382701"/>
      </dsp:txXfrm>
    </dsp:sp>
    <dsp:sp modelId="{1BB4C566-5E13-4B7D-B376-76C064046885}">
      <dsp:nvSpPr>
        <dsp:cNvPr id="0" name=""/>
        <dsp:cNvSpPr/>
      </dsp:nvSpPr>
      <dsp:spPr>
        <a:xfrm>
          <a:off x="2243319" y="1010359"/>
          <a:ext cx="634793" cy="31739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kern="1200" baseline="0">
              <a:latin typeface="Arial" panose="020B0604020202020204" pitchFamily="34" charset="0"/>
              <a:ea typeface="新細明體" panose="02020500000000000000" pitchFamily="18" charset="-120"/>
            </a:rPr>
            <a:t>商品預覽</a:t>
          </a:r>
        </a:p>
      </dsp:txBody>
      <dsp:txXfrm>
        <a:off x="2243319" y="1010359"/>
        <a:ext cx="634793" cy="317396"/>
      </dsp:txXfrm>
    </dsp:sp>
    <dsp:sp modelId="{48436B53-62C2-4F2A-84BE-D5D24AAA5940}">
      <dsp:nvSpPr>
        <dsp:cNvPr id="0" name=""/>
        <dsp:cNvSpPr/>
      </dsp:nvSpPr>
      <dsp:spPr>
        <a:xfrm>
          <a:off x="2243319" y="1437927"/>
          <a:ext cx="634793" cy="31739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kern="1200" baseline="0">
              <a:latin typeface="Arial" panose="020B0604020202020204" pitchFamily="34" charset="0"/>
              <a:ea typeface="新細明體" panose="02020500000000000000" pitchFamily="18" charset="-120"/>
            </a:rPr>
            <a:t>選購商品</a:t>
          </a:r>
        </a:p>
      </dsp:txBody>
      <dsp:txXfrm>
        <a:off x="2243319" y="1437927"/>
        <a:ext cx="634793" cy="317396"/>
      </dsp:txXfrm>
    </dsp:sp>
    <dsp:sp modelId="{3539E9EC-CDDB-40C4-8902-C2AF2B4CB6C6}">
      <dsp:nvSpPr>
        <dsp:cNvPr id="0" name=""/>
        <dsp:cNvSpPr/>
      </dsp:nvSpPr>
      <dsp:spPr>
        <a:xfrm>
          <a:off x="2829586" y="517486"/>
          <a:ext cx="634793" cy="38270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kern="1200" baseline="0">
              <a:latin typeface="Arial" panose="020B0604020202020204" pitchFamily="34" charset="0"/>
              <a:ea typeface="新細明體" panose="02020500000000000000" pitchFamily="18" charset="-120"/>
            </a:rPr>
            <a:t>商品</a:t>
          </a:r>
          <a:br>
            <a:rPr lang="en-US" altLang="zh-TW" sz="1200" kern="1200" baseline="0">
              <a:latin typeface="Arial" panose="020B0604020202020204" pitchFamily="34" charset="0"/>
              <a:ea typeface="新細明體" panose="02020500000000000000" pitchFamily="18" charset="-120"/>
            </a:rPr>
          </a:br>
          <a:r>
            <a:rPr lang="zh-TW" altLang="en-US" sz="1200" kern="1200" baseline="0">
              <a:latin typeface="Arial" panose="020B0604020202020204" pitchFamily="34" charset="0"/>
              <a:ea typeface="新細明體" panose="02020500000000000000" pitchFamily="18" charset="-120"/>
            </a:rPr>
            <a:t>瀏覽介面</a:t>
          </a:r>
        </a:p>
      </dsp:txBody>
      <dsp:txXfrm>
        <a:off x="2829586" y="517486"/>
        <a:ext cx="634793" cy="382701"/>
      </dsp:txXfrm>
    </dsp:sp>
    <dsp:sp modelId="{34DAB50A-3FF4-4F6A-BE4F-8BE47205D6D1}">
      <dsp:nvSpPr>
        <dsp:cNvPr id="0" name=""/>
        <dsp:cNvSpPr/>
      </dsp:nvSpPr>
      <dsp:spPr>
        <a:xfrm>
          <a:off x="2988284" y="1010359"/>
          <a:ext cx="634793" cy="31739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kern="1200" baseline="0">
              <a:latin typeface="Arial" panose="020B0604020202020204" pitchFamily="34" charset="0"/>
              <a:ea typeface="新細明體" panose="02020500000000000000" pitchFamily="18" charset="-120"/>
            </a:rPr>
            <a:t>商品圖片</a:t>
          </a:r>
        </a:p>
      </dsp:txBody>
      <dsp:txXfrm>
        <a:off x="2988284" y="1010359"/>
        <a:ext cx="634793" cy="317396"/>
      </dsp:txXfrm>
    </dsp:sp>
    <dsp:sp modelId="{4A82B06D-46C9-4DBE-A099-496911080913}">
      <dsp:nvSpPr>
        <dsp:cNvPr id="0" name=""/>
        <dsp:cNvSpPr/>
      </dsp:nvSpPr>
      <dsp:spPr>
        <a:xfrm>
          <a:off x="2988284" y="1437927"/>
          <a:ext cx="634793" cy="31739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kern="1200" baseline="0">
              <a:latin typeface="Arial" panose="020B0604020202020204" pitchFamily="34" charset="0"/>
              <a:ea typeface="新細明體" panose="02020500000000000000" pitchFamily="18" charset="-120"/>
            </a:rPr>
            <a:t>商品介紹</a:t>
          </a:r>
        </a:p>
      </dsp:txBody>
      <dsp:txXfrm>
        <a:off x="2988284" y="1437927"/>
        <a:ext cx="634793" cy="317396"/>
      </dsp:txXfrm>
    </dsp:sp>
    <dsp:sp modelId="{4C97E8AB-62BB-4FA9-BB32-893EBADDA100}">
      <dsp:nvSpPr>
        <dsp:cNvPr id="0" name=""/>
        <dsp:cNvSpPr/>
      </dsp:nvSpPr>
      <dsp:spPr>
        <a:xfrm>
          <a:off x="2988284" y="1865494"/>
          <a:ext cx="634793" cy="31739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kern="1200" baseline="0">
              <a:latin typeface="Arial" panose="020B0604020202020204" pitchFamily="34" charset="0"/>
              <a:ea typeface="新細明體" panose="02020500000000000000" pitchFamily="18" charset="-120"/>
            </a:rPr>
            <a:t>商品數量</a:t>
          </a:r>
        </a:p>
      </dsp:txBody>
      <dsp:txXfrm>
        <a:off x="2988284" y="1865494"/>
        <a:ext cx="634793" cy="317396"/>
      </dsp:txXfrm>
    </dsp:sp>
    <dsp:sp modelId="{BF7080B0-C652-41B0-B457-F46408641F76}">
      <dsp:nvSpPr>
        <dsp:cNvPr id="0" name=""/>
        <dsp:cNvSpPr/>
      </dsp:nvSpPr>
      <dsp:spPr>
        <a:xfrm>
          <a:off x="2988284" y="2293062"/>
          <a:ext cx="634793" cy="31739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kern="1200" baseline="0">
              <a:latin typeface="Arial" panose="020B0604020202020204" pitchFamily="34" charset="0"/>
              <a:ea typeface="新細明體" panose="02020500000000000000" pitchFamily="18" charset="-120"/>
            </a:rPr>
            <a:t>留言板</a:t>
          </a:r>
        </a:p>
      </dsp:txBody>
      <dsp:txXfrm>
        <a:off x="2988284" y="2293062"/>
        <a:ext cx="634793" cy="317396"/>
      </dsp:txXfrm>
    </dsp:sp>
    <dsp:sp modelId="{A055CA70-FC76-428E-BFD7-EBDDE313DF9E}">
      <dsp:nvSpPr>
        <dsp:cNvPr id="0" name=""/>
        <dsp:cNvSpPr/>
      </dsp:nvSpPr>
      <dsp:spPr>
        <a:xfrm>
          <a:off x="2988284" y="2720630"/>
          <a:ext cx="634793" cy="31739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kern="1200" baseline="0">
              <a:latin typeface="Arial" panose="020B0604020202020204" pitchFamily="34" charset="0"/>
              <a:ea typeface="新細明體" panose="02020500000000000000" pitchFamily="18" charset="-120"/>
            </a:rPr>
            <a:t>購物車</a:t>
          </a:r>
        </a:p>
      </dsp:txBody>
      <dsp:txXfrm>
        <a:off x="2988284" y="2720630"/>
        <a:ext cx="634793" cy="317396"/>
      </dsp:txXfrm>
    </dsp:sp>
    <dsp:sp modelId="{BDB35EA2-4C49-4434-BADA-579894123645}">
      <dsp:nvSpPr>
        <dsp:cNvPr id="0" name=""/>
        <dsp:cNvSpPr/>
      </dsp:nvSpPr>
      <dsp:spPr>
        <a:xfrm>
          <a:off x="2988284" y="3148197"/>
          <a:ext cx="634793" cy="31739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100" kern="1200" baseline="0">
              <a:latin typeface="Arial" panose="020B0604020202020204" pitchFamily="34" charset="0"/>
              <a:ea typeface="新細明體" panose="02020500000000000000" pitchFamily="18" charset="-120"/>
            </a:rPr>
            <a:t>返回</a:t>
          </a:r>
          <a:br>
            <a:rPr lang="en-US" altLang="zh-TW" sz="1100" kern="1200" baseline="0">
              <a:latin typeface="Arial" panose="020B0604020202020204" pitchFamily="34" charset="0"/>
              <a:ea typeface="新細明體" panose="02020500000000000000" pitchFamily="18" charset="-120"/>
            </a:rPr>
          </a:br>
          <a:r>
            <a:rPr lang="zh-TW" altLang="en-US" sz="1100" kern="1200" baseline="0">
              <a:latin typeface="Arial" panose="020B0604020202020204" pitchFamily="34" charset="0"/>
              <a:ea typeface="新細明體" panose="02020500000000000000" pitchFamily="18" charset="-120"/>
            </a:rPr>
            <a:t>商品頁</a:t>
          </a:r>
        </a:p>
      </dsp:txBody>
      <dsp:txXfrm>
        <a:off x="2988284" y="3148197"/>
        <a:ext cx="634793" cy="317396"/>
      </dsp:txXfrm>
    </dsp:sp>
    <dsp:sp modelId="{5A83964C-5833-4EB4-B9D2-9FB6B455641F}">
      <dsp:nvSpPr>
        <dsp:cNvPr id="0" name=""/>
        <dsp:cNvSpPr/>
      </dsp:nvSpPr>
      <dsp:spPr>
        <a:xfrm>
          <a:off x="2988284" y="3575765"/>
          <a:ext cx="634793" cy="31739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kern="1200" baseline="0">
              <a:latin typeface="Arial" panose="020B0604020202020204" pitchFamily="34" charset="0"/>
              <a:ea typeface="新細明體" panose="02020500000000000000" pitchFamily="18" charset="-120"/>
            </a:rPr>
            <a:t>訂單確認</a:t>
          </a:r>
        </a:p>
      </dsp:txBody>
      <dsp:txXfrm>
        <a:off x="2988284" y="3575765"/>
        <a:ext cx="634793" cy="317396"/>
      </dsp:txXfrm>
    </dsp:sp>
    <dsp:sp modelId="{37BACB8F-DB00-4780-809E-DFFD94EB39FA}">
      <dsp:nvSpPr>
        <dsp:cNvPr id="0" name=""/>
        <dsp:cNvSpPr/>
      </dsp:nvSpPr>
      <dsp:spPr>
        <a:xfrm>
          <a:off x="3574550" y="517486"/>
          <a:ext cx="634793" cy="38270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kern="1200" baseline="0">
              <a:latin typeface="Arial" panose="020B0604020202020204" pitchFamily="34" charset="0"/>
              <a:ea typeface="新細明體" panose="02020500000000000000" pitchFamily="18" charset="-120"/>
            </a:rPr>
            <a:t>購物車</a:t>
          </a:r>
        </a:p>
      </dsp:txBody>
      <dsp:txXfrm>
        <a:off x="3574550" y="517486"/>
        <a:ext cx="634793" cy="382701"/>
      </dsp:txXfrm>
    </dsp:sp>
    <dsp:sp modelId="{3711FE80-AA40-4CE4-9CE3-48786927642A}">
      <dsp:nvSpPr>
        <dsp:cNvPr id="0" name=""/>
        <dsp:cNvSpPr/>
      </dsp:nvSpPr>
      <dsp:spPr>
        <a:xfrm>
          <a:off x="3733249" y="1010359"/>
          <a:ext cx="634793" cy="31739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kern="1200" baseline="0">
              <a:latin typeface="Arial" panose="020B0604020202020204" pitchFamily="34" charset="0"/>
              <a:ea typeface="新細明體" panose="02020500000000000000" pitchFamily="18" charset="-120"/>
            </a:rPr>
            <a:t>選購</a:t>
          </a:r>
          <a:br>
            <a:rPr lang="en-US" altLang="zh-TW" sz="1200" kern="1200" baseline="0">
              <a:latin typeface="Arial" panose="020B0604020202020204" pitchFamily="34" charset="0"/>
              <a:ea typeface="新細明體" panose="02020500000000000000" pitchFamily="18" charset="-120"/>
            </a:rPr>
          </a:br>
          <a:r>
            <a:rPr lang="zh-TW" altLang="en-US" sz="1200" kern="1200" baseline="0">
              <a:latin typeface="Arial" panose="020B0604020202020204" pitchFamily="34" charset="0"/>
              <a:ea typeface="新細明體" panose="02020500000000000000" pitchFamily="18" charset="-120"/>
            </a:rPr>
            <a:t>商品數量</a:t>
          </a:r>
        </a:p>
      </dsp:txBody>
      <dsp:txXfrm>
        <a:off x="3733249" y="1010359"/>
        <a:ext cx="634793" cy="317396"/>
      </dsp:txXfrm>
    </dsp:sp>
    <dsp:sp modelId="{DEB229B3-2D64-4165-B860-6DD7F82A6315}">
      <dsp:nvSpPr>
        <dsp:cNvPr id="0" name=""/>
        <dsp:cNvSpPr/>
      </dsp:nvSpPr>
      <dsp:spPr>
        <a:xfrm>
          <a:off x="3733249" y="1437927"/>
          <a:ext cx="669240" cy="26231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kern="1200" baseline="0">
              <a:latin typeface="Arial" panose="020B0604020202020204" pitchFamily="34" charset="0"/>
              <a:ea typeface="新細明體" panose="02020500000000000000" pitchFamily="18" charset="-120"/>
            </a:rPr>
            <a:t>商品價格</a:t>
          </a:r>
        </a:p>
      </dsp:txBody>
      <dsp:txXfrm>
        <a:off x="3733249" y="1437927"/>
        <a:ext cx="669240" cy="262311"/>
      </dsp:txXfrm>
    </dsp:sp>
    <dsp:sp modelId="{544A49D8-1117-421D-A513-58F3532843D6}">
      <dsp:nvSpPr>
        <dsp:cNvPr id="0" name=""/>
        <dsp:cNvSpPr/>
      </dsp:nvSpPr>
      <dsp:spPr>
        <a:xfrm>
          <a:off x="3733249" y="1810409"/>
          <a:ext cx="669240" cy="26231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kern="1200" baseline="0">
              <a:latin typeface="Arial" panose="020B0604020202020204" pitchFamily="34" charset="0"/>
              <a:ea typeface="新細明體" panose="02020500000000000000" pitchFamily="18" charset="-120"/>
            </a:rPr>
            <a:t>商品總計</a:t>
          </a:r>
        </a:p>
      </dsp:txBody>
      <dsp:txXfrm>
        <a:off x="3733249" y="1810409"/>
        <a:ext cx="669240" cy="262311"/>
      </dsp:txXfrm>
    </dsp:sp>
    <dsp:sp modelId="{50F3D06A-C89A-4920-92CF-964A48151C4E}">
      <dsp:nvSpPr>
        <dsp:cNvPr id="0" name=""/>
        <dsp:cNvSpPr/>
      </dsp:nvSpPr>
      <dsp:spPr>
        <a:xfrm>
          <a:off x="4353961" y="517486"/>
          <a:ext cx="634793" cy="38270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kern="1200" baseline="0">
              <a:latin typeface="Arial" panose="020B0604020202020204" pitchFamily="34" charset="0"/>
              <a:ea typeface="新細明體" panose="02020500000000000000" pitchFamily="18" charset="-120"/>
            </a:rPr>
            <a:t>會員</a:t>
          </a:r>
          <a:br>
            <a:rPr lang="en-US" altLang="zh-TW" sz="1200" kern="1200" baseline="0">
              <a:latin typeface="Arial" panose="020B0604020202020204" pitchFamily="34" charset="0"/>
              <a:ea typeface="新細明體" panose="02020500000000000000" pitchFamily="18" charset="-120"/>
            </a:rPr>
          </a:br>
          <a:r>
            <a:rPr lang="zh-TW" altLang="en-US" sz="1200" kern="1200" baseline="0">
              <a:latin typeface="Arial" panose="020B0604020202020204" pitchFamily="34" charset="0"/>
              <a:ea typeface="新細明體" panose="02020500000000000000" pitchFamily="18" charset="-120"/>
            </a:rPr>
            <a:t>資訊</a:t>
          </a:r>
        </a:p>
      </dsp:txBody>
      <dsp:txXfrm>
        <a:off x="4353961" y="517486"/>
        <a:ext cx="634793" cy="382701"/>
      </dsp:txXfrm>
    </dsp:sp>
    <dsp:sp modelId="{410A90CB-7494-4820-BCFE-CD7D79032659}">
      <dsp:nvSpPr>
        <dsp:cNvPr id="0" name=""/>
        <dsp:cNvSpPr/>
      </dsp:nvSpPr>
      <dsp:spPr>
        <a:xfrm>
          <a:off x="4512660" y="1010359"/>
          <a:ext cx="634793" cy="31739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kern="1200" baseline="0">
              <a:latin typeface="Arial" panose="020B0604020202020204" pitchFamily="34" charset="0"/>
              <a:ea typeface="新細明體" panose="02020500000000000000" pitchFamily="18" charset="-120"/>
            </a:rPr>
            <a:t>登入</a:t>
          </a:r>
        </a:p>
      </dsp:txBody>
      <dsp:txXfrm>
        <a:off x="4512660" y="1010359"/>
        <a:ext cx="634793" cy="317396"/>
      </dsp:txXfrm>
    </dsp:sp>
    <dsp:sp modelId="{8B83B589-73EB-4D1F-AE97-56224739C5CB}">
      <dsp:nvSpPr>
        <dsp:cNvPr id="0" name=""/>
        <dsp:cNvSpPr/>
      </dsp:nvSpPr>
      <dsp:spPr>
        <a:xfrm>
          <a:off x="4512660" y="1437927"/>
          <a:ext cx="634793" cy="31739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kern="1200" baseline="0">
              <a:latin typeface="Arial" panose="020B0604020202020204" pitchFamily="34" charset="0"/>
              <a:ea typeface="新細明體" panose="02020500000000000000" pitchFamily="18" charset="-120"/>
            </a:rPr>
            <a:t>註冊</a:t>
          </a:r>
        </a:p>
      </dsp:txBody>
      <dsp:txXfrm>
        <a:off x="4512660" y="1437927"/>
        <a:ext cx="634793" cy="317396"/>
      </dsp:txXfrm>
    </dsp:sp>
    <dsp:sp modelId="{56D2AA86-5554-4D8B-B3E2-92F93D2A7B2D}">
      <dsp:nvSpPr>
        <dsp:cNvPr id="0" name=""/>
        <dsp:cNvSpPr/>
      </dsp:nvSpPr>
      <dsp:spPr>
        <a:xfrm>
          <a:off x="4512660" y="1865494"/>
          <a:ext cx="634793" cy="31739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kern="1200" baseline="0">
              <a:latin typeface="Arial" panose="020B0604020202020204" pitchFamily="34" charset="0"/>
              <a:ea typeface="新細明體" panose="02020500000000000000" pitchFamily="18" charset="-120"/>
            </a:rPr>
            <a:t>會員</a:t>
          </a:r>
          <a:br>
            <a:rPr lang="en-US" altLang="zh-TW" sz="1200" kern="1200" baseline="0">
              <a:latin typeface="Arial" panose="020B0604020202020204" pitchFamily="34" charset="0"/>
              <a:ea typeface="新細明體" panose="02020500000000000000" pitchFamily="18" charset="-120"/>
            </a:rPr>
          </a:br>
          <a:r>
            <a:rPr lang="zh-TW" altLang="en-US" sz="1200" kern="1200" baseline="0">
              <a:latin typeface="Arial" panose="020B0604020202020204" pitchFamily="34" charset="0"/>
              <a:ea typeface="新細明體" panose="02020500000000000000" pitchFamily="18" charset="-120"/>
            </a:rPr>
            <a:t>編輯資料</a:t>
          </a:r>
        </a:p>
      </dsp:txBody>
      <dsp:txXfrm>
        <a:off x="4512660" y="1865494"/>
        <a:ext cx="634793" cy="317396"/>
      </dsp:txXfrm>
    </dsp:sp>
    <dsp:sp modelId="{175300FD-791C-416B-9EAD-252415936B7C}">
      <dsp:nvSpPr>
        <dsp:cNvPr id="0" name=""/>
        <dsp:cNvSpPr/>
      </dsp:nvSpPr>
      <dsp:spPr>
        <a:xfrm>
          <a:off x="4512660" y="2293062"/>
          <a:ext cx="634793" cy="31739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kern="1200" baseline="0">
              <a:latin typeface="Arial" panose="020B0604020202020204" pitchFamily="34" charset="0"/>
              <a:ea typeface="新細明體" panose="02020500000000000000" pitchFamily="18" charset="-120"/>
            </a:rPr>
            <a:t>訂單紀錄</a:t>
          </a:r>
        </a:p>
      </dsp:txBody>
      <dsp:txXfrm>
        <a:off x="4512660" y="2293062"/>
        <a:ext cx="634793" cy="317396"/>
      </dsp:txXfrm>
    </dsp:sp>
    <dsp:sp modelId="{C8D01C9D-7C18-4AFE-95C4-6B41756740BE}">
      <dsp:nvSpPr>
        <dsp:cNvPr id="0" name=""/>
        <dsp:cNvSpPr/>
      </dsp:nvSpPr>
      <dsp:spPr>
        <a:xfrm>
          <a:off x="5098926" y="517486"/>
          <a:ext cx="634793" cy="38270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kern="1200" baseline="0">
              <a:latin typeface="Arial" panose="020B0604020202020204" pitchFamily="34" charset="0"/>
              <a:ea typeface="新細明體" panose="02020500000000000000" pitchFamily="18" charset="-120"/>
            </a:rPr>
            <a:t>後台</a:t>
          </a:r>
          <a:br>
            <a:rPr lang="en-US" altLang="zh-TW" sz="1200" kern="1200" baseline="0">
              <a:latin typeface="Arial" panose="020B0604020202020204" pitchFamily="34" charset="0"/>
              <a:ea typeface="新細明體" panose="02020500000000000000" pitchFamily="18" charset="-120"/>
            </a:rPr>
          </a:br>
          <a:r>
            <a:rPr lang="zh-TW" altLang="en-US" sz="1200" kern="1200" baseline="0">
              <a:latin typeface="Arial" panose="020B0604020202020204" pitchFamily="34" charset="0"/>
              <a:ea typeface="新細明體" panose="02020500000000000000" pitchFamily="18" charset="-120"/>
            </a:rPr>
            <a:t>管理</a:t>
          </a:r>
        </a:p>
      </dsp:txBody>
      <dsp:txXfrm>
        <a:off x="5098926" y="517486"/>
        <a:ext cx="634793" cy="382701"/>
      </dsp:txXfrm>
    </dsp:sp>
    <dsp:sp modelId="{D3FB39BC-8B89-4456-95F3-2870E6F4BB4E}">
      <dsp:nvSpPr>
        <dsp:cNvPr id="0" name=""/>
        <dsp:cNvSpPr/>
      </dsp:nvSpPr>
      <dsp:spPr>
        <a:xfrm>
          <a:off x="5257624" y="1010359"/>
          <a:ext cx="634793" cy="31739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kern="1200" baseline="0">
              <a:latin typeface="Arial" panose="020B0604020202020204" pitchFamily="34" charset="0"/>
              <a:ea typeface="新細明體" panose="02020500000000000000" pitchFamily="18" charset="-120"/>
            </a:rPr>
            <a:t>新增商品</a:t>
          </a:r>
        </a:p>
      </dsp:txBody>
      <dsp:txXfrm>
        <a:off x="5257624" y="1010359"/>
        <a:ext cx="634793" cy="317396"/>
      </dsp:txXfrm>
    </dsp:sp>
    <dsp:sp modelId="{07BF361A-0787-43FE-A656-0EE2A4153648}">
      <dsp:nvSpPr>
        <dsp:cNvPr id="0" name=""/>
        <dsp:cNvSpPr/>
      </dsp:nvSpPr>
      <dsp:spPr>
        <a:xfrm>
          <a:off x="5257624" y="1437927"/>
          <a:ext cx="634793" cy="31739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kern="1200" baseline="0">
              <a:latin typeface="Arial" panose="020B0604020202020204" pitchFamily="34" charset="0"/>
              <a:ea typeface="新細明體" panose="02020500000000000000" pitchFamily="18" charset="-120"/>
            </a:rPr>
            <a:t>刪除商品</a:t>
          </a:r>
        </a:p>
      </dsp:txBody>
      <dsp:txXfrm>
        <a:off x="5257624" y="1437927"/>
        <a:ext cx="634793" cy="317396"/>
      </dsp:txXfrm>
    </dsp:sp>
    <dsp:sp modelId="{B2F270E6-0B51-4C7E-A923-0DEB0DCA589D}">
      <dsp:nvSpPr>
        <dsp:cNvPr id="0" name=""/>
        <dsp:cNvSpPr/>
      </dsp:nvSpPr>
      <dsp:spPr>
        <a:xfrm>
          <a:off x="5257624" y="1865494"/>
          <a:ext cx="634793" cy="31739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kern="1200" baseline="0">
              <a:latin typeface="Arial" panose="020B0604020202020204" pitchFamily="34" charset="0"/>
              <a:ea typeface="新細明體" panose="02020500000000000000" pitchFamily="18" charset="-120"/>
            </a:rPr>
            <a:t>修改商品</a:t>
          </a:r>
        </a:p>
      </dsp:txBody>
      <dsp:txXfrm>
        <a:off x="5257624" y="1865494"/>
        <a:ext cx="634793" cy="317396"/>
      </dsp:txXfrm>
    </dsp:sp>
    <dsp:sp modelId="{751F3E1E-7FEF-4C32-99A6-ECC2E2D623A8}">
      <dsp:nvSpPr>
        <dsp:cNvPr id="0" name=""/>
        <dsp:cNvSpPr/>
      </dsp:nvSpPr>
      <dsp:spPr>
        <a:xfrm>
          <a:off x="5257624" y="2293062"/>
          <a:ext cx="634793" cy="31739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zh-TW" altLang="en-US" sz="1200" kern="1200" baseline="0">
              <a:latin typeface="Arial" panose="020B0604020202020204" pitchFamily="34" charset="0"/>
              <a:ea typeface="新細明體" panose="02020500000000000000" pitchFamily="18" charset="-120"/>
            </a:rPr>
            <a:t>瀏覽訂單</a:t>
          </a:r>
        </a:p>
      </dsp:txBody>
      <dsp:txXfrm>
        <a:off x="5257624" y="2293062"/>
        <a:ext cx="634793" cy="317396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90</Words>
  <Characters>1085</Characters>
  <Application>Microsoft Office Word</Application>
  <DocSecurity>0</DocSecurity>
  <Lines>9</Lines>
  <Paragraphs>2</Paragraphs>
  <ScaleCrop>false</ScaleCrop>
  <Company/>
  <LinksUpToDate>false</LinksUpToDate>
  <CharactersWithSpaces>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</dc:creator>
  <cp:keywords/>
  <dc:description/>
  <cp:lastModifiedBy>梓容 羅</cp:lastModifiedBy>
  <cp:revision>3</cp:revision>
  <cp:lastPrinted>2023-05-19T04:17:00Z</cp:lastPrinted>
  <dcterms:created xsi:type="dcterms:W3CDTF">2023-05-19T04:24:00Z</dcterms:created>
  <dcterms:modified xsi:type="dcterms:W3CDTF">2023-05-19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e1a381e9d641e574394814651bd1d33ef95bcc94236cb67f9630c7a692d7080</vt:lpwstr>
  </property>
</Properties>
</file>